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rFonts w:eastAsia="Gotham-Book" w:cs="Gotham-Book"/>
          <w:b w:val="0"/>
          <w:color w:val="auto"/>
          <w:sz w:val="20"/>
          <w:szCs w:val="22"/>
        </w:rPr>
        <w:id w:val="1031539698"/>
        <w:lock w:val="contentLocked"/>
        <w:placeholder>
          <w:docPart w:val="DefaultPlaceholder_-1854013440"/>
        </w:placeholder>
        <w:group/>
      </w:sdtPr>
      <w:sdtEndPr/>
      <w:sdtContent>
        <w:p w14:paraId="386D390A" w14:textId="29723DEC" w:rsidR="00B43395" w:rsidRPr="00CF5183" w:rsidRDefault="00A827D4" w:rsidP="004D64B9">
          <w:pPr>
            <w:pStyle w:val="Heading1"/>
          </w:pPr>
          <w:sdt>
            <w:sdtPr>
              <w:alias w:val="Title"/>
              <w:tag w:val=""/>
              <w:id w:val="48035891"/>
              <w:lock w:val="sdtContentLocked"/>
              <w:placeholder>
                <w:docPart w:val="3FD98FD82DF84AC79D48ECD06D499C6A"/>
              </w:placeholder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B6288C">
                <w:t>Prosthetic request form</w:t>
              </w:r>
            </w:sdtContent>
          </w:sdt>
        </w:p>
        <w:p w14:paraId="06933E74" w14:textId="152784DA" w:rsidR="00F6563E" w:rsidRPr="00F6563E" w:rsidRDefault="00F6563E" w:rsidP="009456FC"/>
        <w:tbl>
          <w:tblPr>
            <w:tblStyle w:val="TableGrid"/>
            <w:tblW w:w="9976" w:type="dxa"/>
            <w:tblCellSpacing w:w="85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shd w:val="clear" w:color="auto" w:fill="F2F2F2" w:themeFill="background1" w:themeFillShade="F2"/>
            <w:tblLook w:val="04A0" w:firstRow="1" w:lastRow="0" w:firstColumn="1" w:lastColumn="0" w:noHBand="0" w:noVBand="1"/>
          </w:tblPr>
          <w:tblGrid>
            <w:gridCol w:w="9976"/>
          </w:tblGrid>
          <w:tr w:rsidR="007264D4" w:rsidRPr="0076333C" w14:paraId="0E329B52" w14:textId="77777777" w:rsidTr="00AD788C">
            <w:trPr>
              <w:trHeight w:val="32"/>
              <w:tblCellSpacing w:w="85" w:type="dxa"/>
            </w:trPr>
            <w:tc>
              <w:tcPr>
                <w:tcW w:w="9636" w:type="dxa"/>
                <w:shd w:val="clear" w:color="auto" w:fill="F2F2F2" w:themeFill="background1" w:themeFillShade="F2"/>
              </w:tcPr>
              <w:p w14:paraId="59CFA67B" w14:textId="4E398A37" w:rsidR="007264D4" w:rsidRPr="0076333C" w:rsidRDefault="009456FC" w:rsidP="00EB22BE">
                <w:pPr>
                  <w:pStyle w:val="TableParagraph"/>
                  <w:rPr>
                    <w:rStyle w:val="Strong"/>
                    <w:b w:val="0"/>
                    <w:bCs w:val="0"/>
                  </w:rPr>
                </w:pPr>
                <w:r w:rsidRPr="009456FC">
                  <w:t xml:space="preserve">Once completed please email this form to: </w:t>
                </w:r>
                <w:hyperlink r:id="rId12" w:history="1">
                  <w:r w:rsidRPr="009456FC">
                    <w:rPr>
                      <w:rStyle w:val="Hyperlink"/>
                    </w:rPr>
                    <w:t>ctpcare@icare.nsw.gov.au</w:t>
                  </w:r>
                </w:hyperlink>
                <w:r w:rsidRPr="009456FC">
                  <w:t xml:space="preserve"> and include the following in the subject header: Prosthetic request [client’s name and claim number] [CTP Care contact name]</w:t>
                </w:r>
              </w:p>
            </w:tc>
          </w:tr>
        </w:tbl>
      </w:sdtContent>
    </w:sdt>
    <w:sdt>
      <w:sdtPr>
        <w:rPr>
          <w:rStyle w:val="Strong"/>
          <w:rFonts w:eastAsia="Gotham-Book" w:cs="Gotham-Book"/>
          <w:b/>
          <w:bCs w:val="0"/>
          <w:color w:val="auto"/>
          <w:sz w:val="20"/>
          <w:szCs w:val="22"/>
        </w:rPr>
        <w:id w:val="1479577649"/>
        <w:lock w:val="contentLocked"/>
        <w:placeholder>
          <w:docPart w:val="DefaultPlaceholder_-1854013440"/>
        </w:placeholder>
        <w:group/>
      </w:sdtPr>
      <w:sdtEndPr>
        <w:rPr>
          <w:rStyle w:val="DefaultParagraphFont"/>
          <w:b w:val="0"/>
        </w:rPr>
      </w:sdtEndPr>
      <w:sdtContent>
        <w:sdt>
          <w:sdtPr>
            <w:rPr>
              <w:rStyle w:val="Strong"/>
              <w:b/>
              <w:bCs w:val="0"/>
            </w:rPr>
            <w:id w:val="288861166"/>
            <w:lock w:val="contentLocked"/>
            <w:placeholder>
              <w:docPart w:val="DefaultPlaceholder_-1854013440"/>
            </w:placeholder>
            <w:group/>
          </w:sdtPr>
          <w:sdtEndPr>
            <w:rPr>
              <w:rStyle w:val="Strong"/>
            </w:rPr>
          </w:sdtEndPr>
          <w:sdtContent>
            <w:p w14:paraId="467D5C13" w14:textId="520F32B1" w:rsidR="00A15A65" w:rsidRPr="006212D9" w:rsidRDefault="009456FC" w:rsidP="006212D9">
              <w:pPr>
                <w:pStyle w:val="Heading2"/>
              </w:pPr>
              <w:r>
                <w:rPr>
                  <w:rStyle w:val="Strong"/>
                  <w:b/>
                  <w:bCs w:val="0"/>
                </w:rPr>
                <w:t>1. Client’s details</w:t>
              </w:r>
              <w:r>
                <w:rPr>
                  <w:rStyle w:val="Strong"/>
                  <w:b/>
                  <w:bCs w:val="0"/>
                </w:rPr>
                <w:tab/>
              </w:r>
              <w:r>
                <w:rPr>
                  <w:rStyle w:val="Strong"/>
                  <w:b/>
                  <w:bCs w:val="0"/>
                </w:rPr>
                <w:tab/>
              </w:r>
            </w:p>
          </w:sdtContent>
        </w:sdt>
        <w:sdt>
          <w:sdtPr>
            <w:rPr>
              <w:rStyle w:val="Strong"/>
              <w:b w:val="0"/>
              <w:bCs w:val="0"/>
            </w:rPr>
            <w:id w:val="622968926"/>
            <w:lock w:val="contentLocked"/>
            <w:placeholder>
              <w:docPart w:val="DefaultPlaceholder_-1854013440"/>
            </w:placeholder>
            <w:group/>
          </w:sdtPr>
          <w:sdtEndPr>
            <w:rPr>
              <w:rStyle w:val="DefaultParagraphFont"/>
            </w:rPr>
          </w:sdtEndPr>
          <w:sdtContent>
            <w:tbl>
              <w:tblPr>
                <w:tblStyle w:val="TableGrid"/>
                <w:tblW w:w="10128" w:type="dxa"/>
                <w:tblInd w:w="-142" w:type="dxa"/>
                <w:tblBorders>
                  <w:top w:val="none" w:sz="0" w:space="0" w:color="auto"/>
                  <w:left w:val="none" w:sz="0" w:space="0" w:color="auto"/>
                  <w:bottom w:val="none" w:sz="0" w:space="0" w:color="auto"/>
                  <w:right w:val="none" w:sz="0" w:space="0" w:color="auto"/>
                  <w:insideH w:val="none" w:sz="0" w:space="0" w:color="auto"/>
                  <w:insideV w:val="none" w:sz="0" w:space="0" w:color="auto"/>
                </w:tblBorders>
                <w:tblLook w:val="04A0" w:firstRow="1" w:lastRow="0" w:firstColumn="1" w:lastColumn="0" w:noHBand="0" w:noVBand="1"/>
              </w:tblPr>
              <w:tblGrid>
                <w:gridCol w:w="3376"/>
                <w:gridCol w:w="1444"/>
                <w:gridCol w:w="1932"/>
                <w:gridCol w:w="3376"/>
              </w:tblGrid>
              <w:tr w:rsidR="00EB22BE" w:rsidRPr="00045243" w14:paraId="5E26F3B6" w14:textId="77777777" w:rsidTr="009456FC">
                <w:trPr>
                  <w:trHeight w:val="19"/>
                </w:trPr>
                <w:tc>
                  <w:tcPr>
                    <w:tcW w:w="4652" w:type="dxa"/>
                    <w:gridSpan w:val="2"/>
                  </w:tcPr>
                  <w:p w14:paraId="52422316" w14:textId="54DBE29A" w:rsidR="00EB22BE" w:rsidRPr="00E64DC2" w:rsidRDefault="009456FC" w:rsidP="00E64DC2">
                    <w:pPr>
                      <w:pStyle w:val="NoSpacing"/>
                      <w:rPr>
                        <w:rStyle w:val="Strong"/>
                      </w:rPr>
                    </w:pPr>
                    <w:r>
                      <w:rPr>
                        <w:rStyle w:val="Strong"/>
                        <w:b w:val="0"/>
                        <w:bCs w:val="0"/>
                      </w:rPr>
                      <w:t>Name</w:t>
                    </w:r>
                  </w:p>
                </w:tc>
                <w:tc>
                  <w:tcPr>
                    <w:tcW w:w="5140" w:type="dxa"/>
                    <w:gridSpan w:val="2"/>
                  </w:tcPr>
                  <w:p w14:paraId="4E48E932" w14:textId="17B54CF7" w:rsidR="00EB22BE" w:rsidRPr="002C5678" w:rsidRDefault="009456FC" w:rsidP="00E64DC2">
                    <w:pPr>
                      <w:pStyle w:val="NoSpacing"/>
                      <w:rPr>
                        <w:rStyle w:val="Strong"/>
                        <w:b w:val="0"/>
                        <w:bCs w:val="0"/>
                      </w:rPr>
                    </w:pPr>
                    <w:r>
                      <w:rPr>
                        <w:rStyle w:val="Strong"/>
                        <w:b w:val="0"/>
                        <w:bCs w:val="0"/>
                      </w:rPr>
                      <w:t>Claim number</w:t>
                    </w:r>
                  </w:p>
                </w:tc>
              </w:tr>
              <w:tr w:rsidR="00EB22BE" w:rsidRPr="00045243" w14:paraId="1D751B7B" w14:textId="77777777" w:rsidTr="009456FC">
                <w:trPr>
                  <w:trHeight w:val="19"/>
                </w:trPr>
                <w:tc>
                  <w:tcPr>
                    <w:tcW w:w="4652" w:type="dxa"/>
                    <w:gridSpan w:val="2"/>
                    <w:tcBorders>
                      <w:top w:val="single" w:sz="4" w:space="0" w:color="000000" w:themeColor="text1"/>
                      <w:left w:val="single" w:sz="4" w:space="0" w:color="000000" w:themeColor="text1"/>
                      <w:bottom w:val="single" w:sz="4" w:space="0" w:color="000000" w:themeColor="text1"/>
                      <w:right w:val="single" w:sz="4" w:space="0" w:color="000000" w:themeColor="text1"/>
                    </w:tcBorders>
                  </w:tcPr>
                  <w:sdt>
                    <w:sdtPr>
                      <w:id w:val="1992135533"/>
                      <w:placeholder>
                        <w:docPart w:val="BE7704F882F14420842AC8D0551D050C"/>
                      </w:placeholder>
                      <w:showingPlcHdr/>
                      <w:text/>
                    </w:sdtPr>
                    <w:sdtEndPr/>
                    <w:sdtContent>
                      <w:p w14:paraId="17607113" w14:textId="1C407F46" w:rsidR="0057169A" w:rsidRPr="00231824" w:rsidRDefault="00805F25" w:rsidP="0057169A">
                        <w:pPr>
                          <w:pStyle w:val="TableParagraph"/>
                          <w:rPr>
                            <w:rStyle w:val="Strong"/>
                            <w:b w:val="0"/>
                            <w:bCs w:val="0"/>
                          </w:rPr>
                        </w:pPr>
                        <w:r w:rsidRPr="00A36136">
                          <w:t xml:space="preserve">          </w:t>
                        </w:r>
                      </w:p>
                    </w:sdtContent>
                  </w:sdt>
                </w:tc>
                <w:sdt>
                  <w:sdtPr>
                    <w:id w:val="869424273"/>
                    <w:placeholder>
                      <w:docPart w:val="6E67553D096E4445B805B9E43AF11735"/>
                    </w:placeholder>
                    <w:showingPlcHdr/>
                    <w:text/>
                  </w:sdtPr>
                  <w:sdtEndPr/>
                  <w:sdtContent>
                    <w:tc>
                      <w:tcPr>
                        <w:tcW w:w="5140" w:type="dxa"/>
                        <w:gridSpan w:val="2"/>
                        <w:tcBorders>
                          <w:top w:val="single" w:sz="4" w:space="0" w:color="000000" w:themeColor="text1"/>
                          <w:left w:val="single" w:sz="4" w:space="0" w:color="000000" w:themeColor="text1"/>
                          <w:bottom w:val="single" w:sz="4" w:space="0" w:color="000000" w:themeColor="text1"/>
                          <w:right w:val="single" w:sz="4" w:space="0" w:color="000000" w:themeColor="text1"/>
                        </w:tcBorders>
                      </w:tcPr>
                      <w:p w14:paraId="69DEA537" w14:textId="298986EE" w:rsidR="00EB22BE" w:rsidRPr="00231824" w:rsidRDefault="008C232A" w:rsidP="0057169A">
                        <w:pPr>
                          <w:pStyle w:val="TableParagraph"/>
                          <w:ind w:firstLine="81"/>
                          <w:rPr>
                            <w:rStyle w:val="Strong"/>
                            <w:b w:val="0"/>
                            <w:bCs w:val="0"/>
                          </w:rPr>
                        </w:pPr>
                        <w:r w:rsidRPr="00A36136">
                          <w:t xml:space="preserve">          </w:t>
                        </w:r>
                      </w:p>
                    </w:tc>
                  </w:sdtContent>
                </w:sdt>
              </w:tr>
              <w:sdt>
                <w:sdtPr>
                  <w:rPr>
                    <w:rStyle w:val="Strong"/>
                    <w:b w:val="0"/>
                    <w:bCs w:val="0"/>
                  </w:rPr>
                  <w:id w:val="-1689357813"/>
                  <w:lock w:val="contentLocked"/>
                  <w:placeholder>
                    <w:docPart w:val="DefaultPlaceholder_-1854013440"/>
                  </w:placeholder>
                  <w:group/>
                </w:sdtPr>
                <w:sdtEndPr>
                  <w:rPr>
                    <w:rStyle w:val="Strong"/>
                  </w:rPr>
                </w:sdtEndPr>
                <w:sdtContent>
                  <w:tr w:rsidR="009456FC" w:rsidRPr="00E64DC2" w14:paraId="691E7B05" w14:textId="77777777" w:rsidTr="009456FC">
                    <w:trPr>
                      <w:trHeight w:val="19"/>
                    </w:trPr>
                    <w:tc>
                      <w:tcPr>
                        <w:tcW w:w="9904" w:type="dxa"/>
                        <w:gridSpan w:val="4"/>
                      </w:tcPr>
                      <w:p w14:paraId="2AAA7A31" w14:textId="74B1376A" w:rsidR="009456FC" w:rsidRPr="009456FC" w:rsidRDefault="009456FC" w:rsidP="00231824">
                        <w:pPr>
                          <w:pStyle w:val="NoSpacing"/>
                          <w:rPr>
                            <w:rStyle w:val="Strong"/>
                            <w:b w:val="0"/>
                            <w:bCs w:val="0"/>
                          </w:rPr>
                        </w:pPr>
                        <w:r w:rsidRPr="009456FC">
                          <w:rPr>
                            <w:rStyle w:val="Strong"/>
                            <w:b w:val="0"/>
                            <w:bCs w:val="0"/>
                          </w:rPr>
                          <w:t>Street address</w:t>
                        </w:r>
                      </w:p>
                    </w:tc>
                  </w:tr>
                </w:sdtContent>
              </w:sdt>
              <w:tr w:rsidR="009456FC" w:rsidRPr="00F6563E" w14:paraId="6F81E67C" w14:textId="77777777" w:rsidTr="009456FC">
                <w:trPr>
                  <w:trHeight w:val="19"/>
                </w:trPr>
                <w:sdt>
                  <w:sdtPr>
                    <w:id w:val="-1969349119"/>
                    <w:placeholder>
                      <w:docPart w:val="A2B33C91D7C74A0FAC30B244B23AD6B8"/>
                    </w:placeholder>
                    <w:showingPlcHdr/>
                    <w:text/>
                  </w:sdtPr>
                  <w:sdtEndPr/>
                  <w:sdtContent>
                    <w:tc>
                      <w:tcPr>
                        <w:tcW w:w="9904" w:type="dxa"/>
                        <w:gridSpan w:val="4"/>
                        <w:tcBorders>
                          <w:top w:val="single" w:sz="4" w:space="0" w:color="000000" w:themeColor="text1"/>
                          <w:left w:val="single" w:sz="4" w:space="0" w:color="000000" w:themeColor="text1"/>
                          <w:bottom w:val="single" w:sz="4" w:space="0" w:color="000000" w:themeColor="text1"/>
                          <w:right w:val="single" w:sz="4" w:space="0" w:color="000000" w:themeColor="text1"/>
                        </w:tcBorders>
                      </w:tcPr>
                      <w:p w14:paraId="47B46B37" w14:textId="6C9C240D" w:rsidR="009456FC" w:rsidRPr="00231824" w:rsidRDefault="008251A4" w:rsidP="00231824">
                        <w:pPr>
                          <w:pStyle w:val="TableParagraph"/>
                          <w:rPr>
                            <w:rStyle w:val="Strong"/>
                            <w:b w:val="0"/>
                            <w:bCs w:val="0"/>
                          </w:rPr>
                        </w:pPr>
                        <w:r w:rsidRPr="00A36136">
                          <w:t xml:space="preserve">          </w:t>
                        </w:r>
                      </w:p>
                    </w:tc>
                  </w:sdtContent>
                </w:sdt>
              </w:tr>
              <w:tr w:rsidR="009456FC" w:rsidRPr="00E64DC2" w14:paraId="04A4D181" w14:textId="77777777" w:rsidTr="009456FC">
                <w:trPr>
                  <w:trHeight w:val="19"/>
                </w:trPr>
                <w:tc>
                  <w:tcPr>
                    <w:tcW w:w="3208" w:type="dxa"/>
                  </w:tcPr>
                  <w:p w14:paraId="2BC51073" w14:textId="41560BB9" w:rsidR="009456FC" w:rsidRPr="009456FC" w:rsidRDefault="009456FC" w:rsidP="00D77EAD">
                    <w:pPr>
                      <w:pStyle w:val="NoSpacing"/>
                      <w:rPr>
                        <w:rStyle w:val="Strong"/>
                        <w:b w:val="0"/>
                        <w:bCs w:val="0"/>
                      </w:rPr>
                    </w:pPr>
                    <w:r w:rsidRPr="009456FC">
                      <w:rPr>
                        <w:rStyle w:val="Strong"/>
                        <w:b w:val="0"/>
                        <w:bCs w:val="0"/>
                      </w:rPr>
                      <w:t>Suburb</w:t>
                    </w:r>
                  </w:p>
                </w:tc>
                <w:tc>
                  <w:tcPr>
                    <w:tcW w:w="3264" w:type="dxa"/>
                    <w:gridSpan w:val="2"/>
                  </w:tcPr>
                  <w:p w14:paraId="4214E5EB" w14:textId="0141E0DD" w:rsidR="009456FC" w:rsidRPr="009456FC" w:rsidRDefault="009456FC" w:rsidP="00D77EAD">
                    <w:pPr>
                      <w:pStyle w:val="NoSpacing"/>
                      <w:rPr>
                        <w:rStyle w:val="Strong"/>
                        <w:b w:val="0"/>
                        <w:bCs w:val="0"/>
                      </w:rPr>
                    </w:pPr>
                    <w:r w:rsidRPr="009456FC">
                      <w:rPr>
                        <w:rStyle w:val="Strong"/>
                        <w:b w:val="0"/>
                        <w:bCs w:val="0"/>
                      </w:rPr>
                      <w:t>State</w:t>
                    </w:r>
                  </w:p>
                </w:tc>
                <w:tc>
                  <w:tcPr>
                    <w:tcW w:w="3208" w:type="dxa"/>
                  </w:tcPr>
                  <w:p w14:paraId="2ED03598" w14:textId="044854FC" w:rsidR="009456FC" w:rsidRPr="009456FC" w:rsidRDefault="009456FC" w:rsidP="00D77EAD">
                    <w:pPr>
                      <w:pStyle w:val="NoSpacing"/>
                      <w:rPr>
                        <w:rStyle w:val="Strong"/>
                        <w:b w:val="0"/>
                        <w:bCs w:val="0"/>
                      </w:rPr>
                    </w:pPr>
                    <w:r w:rsidRPr="009456FC">
                      <w:rPr>
                        <w:rStyle w:val="Strong"/>
                        <w:b w:val="0"/>
                        <w:bCs w:val="0"/>
                      </w:rPr>
                      <w:t>Postcode</w:t>
                    </w:r>
                  </w:p>
                </w:tc>
              </w:tr>
              <w:tr w:rsidR="009456FC" w:rsidRPr="00F6563E" w14:paraId="6B7D2114" w14:textId="2085157B" w:rsidTr="009456FC">
                <w:trPr>
                  <w:trHeight w:val="19"/>
                </w:trPr>
                <w:sdt>
                  <w:sdtPr>
                    <w:id w:val="643394104"/>
                    <w:placeholder>
                      <w:docPart w:val="A5DF6CDE9CDE4DA1AA6E9BB8C0CCAD8E"/>
                    </w:placeholder>
                    <w:showingPlcHdr/>
                    <w:text/>
                  </w:sdtPr>
                  <w:sdtEndPr/>
                  <w:sdtContent>
                    <w:tc>
                      <w:tcPr>
                        <w:tcW w:w="3208" w:type="dxa"/>
                        <w:tcBorders>
                          <w:top w:val="single" w:sz="4" w:space="0" w:color="000000" w:themeColor="text1"/>
                          <w:left w:val="single" w:sz="4" w:space="0" w:color="000000" w:themeColor="text1"/>
                          <w:bottom w:val="single" w:sz="4" w:space="0" w:color="000000" w:themeColor="text1"/>
                          <w:right w:val="single" w:sz="4" w:space="0" w:color="000000" w:themeColor="text1"/>
                        </w:tcBorders>
                      </w:tcPr>
                      <w:p w14:paraId="7796B3D0" w14:textId="07479549" w:rsidR="009456FC" w:rsidRPr="00231824" w:rsidRDefault="008251A4" w:rsidP="00231824">
                        <w:pPr>
                          <w:pStyle w:val="TableParagraph"/>
                          <w:rPr>
                            <w:rStyle w:val="Strong"/>
                            <w:b w:val="0"/>
                            <w:bCs w:val="0"/>
                          </w:rPr>
                        </w:pPr>
                        <w:r w:rsidRPr="00A36136">
                          <w:t xml:space="preserve">          </w:t>
                        </w:r>
                      </w:p>
                    </w:tc>
                  </w:sdtContent>
                </w:sdt>
                <w:sdt>
                  <w:sdtPr>
                    <w:id w:val="715316282"/>
                    <w:placeholder>
                      <w:docPart w:val="7ACF48B3317F42279869B8DBA1B6540E"/>
                    </w:placeholder>
                    <w:showingPlcHdr/>
                    <w:text/>
                  </w:sdtPr>
                  <w:sdtEndPr/>
                  <w:sdtContent>
                    <w:tc>
                      <w:tcPr>
                        <w:tcW w:w="3264" w:type="dxa"/>
                        <w:gridSpan w:val="2"/>
                        <w:tcBorders>
                          <w:top w:val="single" w:sz="4" w:space="0" w:color="000000" w:themeColor="text1"/>
                          <w:left w:val="single" w:sz="4" w:space="0" w:color="000000" w:themeColor="text1"/>
                          <w:bottom w:val="single" w:sz="4" w:space="0" w:color="000000" w:themeColor="text1"/>
                          <w:right w:val="single" w:sz="4" w:space="0" w:color="000000" w:themeColor="text1"/>
                        </w:tcBorders>
                      </w:tcPr>
                      <w:p w14:paraId="2C95E2DB" w14:textId="4ADA0473" w:rsidR="009456FC" w:rsidRPr="00231824" w:rsidRDefault="008251A4" w:rsidP="00231824">
                        <w:pPr>
                          <w:pStyle w:val="TableParagraph"/>
                          <w:rPr>
                            <w:rStyle w:val="Strong"/>
                            <w:b w:val="0"/>
                            <w:bCs w:val="0"/>
                          </w:rPr>
                        </w:pPr>
                        <w:r w:rsidRPr="00A36136">
                          <w:t xml:space="preserve">          </w:t>
                        </w:r>
                      </w:p>
                    </w:tc>
                  </w:sdtContent>
                </w:sdt>
                <w:sdt>
                  <w:sdtPr>
                    <w:id w:val="-2134545239"/>
                    <w:placeholder>
                      <w:docPart w:val="92B90DBF2D064ADA9A79CD33C3602D1B"/>
                    </w:placeholder>
                    <w:showingPlcHdr/>
                    <w:text/>
                  </w:sdtPr>
                  <w:sdtEndPr/>
                  <w:sdtContent>
                    <w:tc>
                      <w:tcPr>
                        <w:tcW w:w="3208" w:type="dxa"/>
                        <w:tcBorders>
                          <w:top w:val="single" w:sz="4" w:space="0" w:color="000000" w:themeColor="text1"/>
                          <w:left w:val="single" w:sz="4" w:space="0" w:color="000000" w:themeColor="text1"/>
                          <w:bottom w:val="single" w:sz="4" w:space="0" w:color="000000" w:themeColor="text1"/>
                          <w:right w:val="single" w:sz="4" w:space="0" w:color="000000" w:themeColor="text1"/>
                        </w:tcBorders>
                      </w:tcPr>
                      <w:p w14:paraId="0D2CB6DD" w14:textId="6A839B10" w:rsidR="009456FC" w:rsidRPr="00231824" w:rsidRDefault="008251A4" w:rsidP="00231824">
                        <w:pPr>
                          <w:pStyle w:val="TableParagraph"/>
                          <w:rPr>
                            <w:rStyle w:val="Strong"/>
                            <w:b w:val="0"/>
                            <w:bCs w:val="0"/>
                          </w:rPr>
                        </w:pPr>
                        <w:r w:rsidRPr="00A36136">
                          <w:t xml:space="preserve">          </w:t>
                        </w:r>
                      </w:p>
                    </w:tc>
                  </w:sdtContent>
                </w:sdt>
              </w:tr>
              <w:tr w:rsidR="00231824" w:rsidRPr="00E64DC2" w14:paraId="2AC3B357" w14:textId="77777777" w:rsidTr="00D77EAD">
                <w:trPr>
                  <w:trHeight w:val="19"/>
                </w:trPr>
                <w:tc>
                  <w:tcPr>
                    <w:tcW w:w="4652" w:type="dxa"/>
                    <w:gridSpan w:val="2"/>
                  </w:tcPr>
                  <w:p w14:paraId="3A6AF979" w14:textId="53617ED4" w:rsidR="00231824" w:rsidRPr="00231824" w:rsidRDefault="009456FC" w:rsidP="00D77EAD">
                    <w:pPr>
                      <w:pStyle w:val="NoSpacing"/>
                      <w:rPr>
                        <w:rStyle w:val="Strong"/>
                        <w:b w:val="0"/>
                        <w:bCs w:val="0"/>
                      </w:rPr>
                    </w:pPr>
                    <w:r>
                      <w:rPr>
                        <w:rStyle w:val="Strong"/>
                        <w:b w:val="0"/>
                        <w:bCs w:val="0"/>
                      </w:rPr>
                      <w:t>Contact name</w:t>
                    </w:r>
                  </w:p>
                </w:tc>
                <w:tc>
                  <w:tcPr>
                    <w:tcW w:w="5140" w:type="dxa"/>
                    <w:gridSpan w:val="2"/>
                  </w:tcPr>
                  <w:p w14:paraId="34F15E84" w14:textId="5E5BB3E2" w:rsidR="00231824" w:rsidRPr="00E64DC2" w:rsidRDefault="009456FC" w:rsidP="00D77EAD">
                    <w:pPr>
                      <w:pStyle w:val="NoSpacing"/>
                      <w:rPr>
                        <w:rStyle w:val="Strong"/>
                      </w:rPr>
                    </w:pPr>
                    <w:r>
                      <w:rPr>
                        <w:rStyle w:val="Strong"/>
                        <w:b w:val="0"/>
                        <w:bCs w:val="0"/>
                      </w:rPr>
                      <w:t>Contact phone</w:t>
                    </w:r>
                  </w:p>
                </w:tc>
              </w:tr>
              <w:tr w:rsidR="00231824" w:rsidRPr="00231824" w14:paraId="4C063336" w14:textId="77777777" w:rsidTr="006B7348">
                <w:trPr>
                  <w:trHeight w:val="19"/>
                </w:trPr>
                <w:sdt>
                  <w:sdtPr>
                    <w:id w:val="-169723190"/>
                    <w:placeholder>
                      <w:docPart w:val="E6865D0F749745EEAB76EA13046600C3"/>
                    </w:placeholder>
                    <w:showingPlcHdr/>
                    <w:text/>
                  </w:sdtPr>
                  <w:sdtEndPr/>
                  <w:sdtContent>
                    <w:tc>
                      <w:tcPr>
                        <w:tcW w:w="4652" w:type="dxa"/>
                        <w:gridSpan w:val="2"/>
                        <w:tcBorders>
                          <w:top w:val="single" w:sz="4" w:space="0" w:color="000000" w:themeColor="text1"/>
                          <w:left w:val="single" w:sz="4" w:space="0" w:color="000000" w:themeColor="text1"/>
                          <w:bottom w:val="single" w:sz="4" w:space="0" w:color="000000" w:themeColor="text1"/>
                          <w:right w:val="single" w:sz="4" w:space="0" w:color="000000" w:themeColor="text1"/>
                        </w:tcBorders>
                      </w:tcPr>
                      <w:p w14:paraId="30C3CBBA" w14:textId="5230B46F" w:rsidR="00231824" w:rsidRPr="00231824" w:rsidRDefault="008251A4" w:rsidP="0057169A">
                        <w:pPr>
                          <w:pStyle w:val="TableParagraph"/>
                          <w:rPr>
                            <w:rStyle w:val="Strong"/>
                            <w:b w:val="0"/>
                            <w:bCs w:val="0"/>
                          </w:rPr>
                        </w:pPr>
                        <w:r w:rsidRPr="001946F0">
                          <w:rPr>
                            <w:rStyle w:val="BodyTextChar"/>
                          </w:rPr>
                          <w:t xml:space="preserve"> </w:t>
                        </w:r>
                        <w:r w:rsidRPr="00A36136">
                          <w:t xml:space="preserve">         </w:t>
                        </w:r>
                      </w:p>
                    </w:tc>
                  </w:sdtContent>
                </w:sdt>
                <w:sdt>
                  <w:sdtPr>
                    <w:id w:val="1960759112"/>
                    <w:placeholder>
                      <w:docPart w:val="14FBDC940EAD44558A6B464DCAE11C5D"/>
                    </w:placeholder>
                    <w:showingPlcHdr/>
                    <w:text/>
                  </w:sdtPr>
                  <w:sdtEndPr/>
                  <w:sdtContent>
                    <w:tc>
                      <w:tcPr>
                        <w:tcW w:w="5140" w:type="dxa"/>
                        <w:gridSpan w:val="2"/>
                        <w:tcBorders>
                          <w:top w:val="single" w:sz="4" w:space="0" w:color="000000" w:themeColor="text1"/>
                          <w:left w:val="single" w:sz="4" w:space="0" w:color="000000" w:themeColor="text1"/>
                          <w:bottom w:val="single" w:sz="4" w:space="0" w:color="000000" w:themeColor="text1"/>
                          <w:right w:val="single" w:sz="4" w:space="0" w:color="000000" w:themeColor="text1"/>
                        </w:tcBorders>
                      </w:tcPr>
                      <w:p w14:paraId="626B5E1C" w14:textId="72BF26E5" w:rsidR="00231824" w:rsidRPr="00231824" w:rsidRDefault="008251A4" w:rsidP="00D77EAD">
                        <w:pPr>
                          <w:pStyle w:val="TableParagraph"/>
                          <w:rPr>
                            <w:rStyle w:val="Strong"/>
                            <w:b w:val="0"/>
                            <w:bCs w:val="0"/>
                          </w:rPr>
                        </w:pPr>
                        <w:r w:rsidRPr="00A36136">
                          <w:t xml:space="preserve">          </w:t>
                        </w:r>
                      </w:p>
                    </w:tc>
                  </w:sdtContent>
                </w:sdt>
              </w:tr>
              <w:tr w:rsidR="009456FC" w:rsidRPr="002C5678" w14:paraId="2D464D25" w14:textId="77777777" w:rsidTr="009456FC">
                <w:trPr>
                  <w:trHeight w:val="19"/>
                </w:trPr>
                <w:tc>
                  <w:tcPr>
                    <w:tcW w:w="4652" w:type="dxa"/>
                    <w:gridSpan w:val="2"/>
                  </w:tcPr>
                  <w:p w14:paraId="700A3417" w14:textId="111DD6EE" w:rsidR="009456FC" w:rsidRPr="00E64DC2" w:rsidRDefault="009456FC" w:rsidP="009456FC">
                    <w:pPr>
                      <w:pStyle w:val="NoSpacing"/>
                      <w:rPr>
                        <w:rStyle w:val="Strong"/>
                      </w:rPr>
                    </w:pPr>
                    <w:r>
                      <w:rPr>
                        <w:rStyle w:val="Strong"/>
                        <w:b w:val="0"/>
                        <w:bCs w:val="0"/>
                      </w:rPr>
                      <w:t>Date of injury</w:t>
                    </w:r>
                  </w:p>
                </w:tc>
                <w:tc>
                  <w:tcPr>
                    <w:tcW w:w="5140" w:type="dxa"/>
                    <w:gridSpan w:val="2"/>
                  </w:tcPr>
                  <w:p w14:paraId="527D5582" w14:textId="002B5E00" w:rsidR="009456FC" w:rsidRPr="002C5678" w:rsidRDefault="009456FC" w:rsidP="009456FC">
                    <w:pPr>
                      <w:pStyle w:val="NoSpacing"/>
                      <w:rPr>
                        <w:rStyle w:val="Strong"/>
                        <w:b w:val="0"/>
                        <w:bCs w:val="0"/>
                      </w:rPr>
                    </w:pPr>
                    <w:r>
                      <w:rPr>
                        <w:rStyle w:val="Strong"/>
                        <w:b w:val="0"/>
                        <w:bCs w:val="0"/>
                      </w:rPr>
                      <w:t>Age</w:t>
                    </w:r>
                  </w:p>
                </w:tc>
              </w:tr>
              <w:tr w:rsidR="009456FC" w:rsidRPr="00231824" w14:paraId="669D1075" w14:textId="77777777" w:rsidTr="009456FC">
                <w:trPr>
                  <w:trHeight w:val="19"/>
                </w:trPr>
                <w:sdt>
                  <w:sdtPr>
                    <w:rPr>
                      <w:rStyle w:val="Strong"/>
                      <w:b w:val="0"/>
                      <w:bCs w:val="0"/>
                    </w:rPr>
                    <w:id w:val="366794102"/>
                    <w:placeholder>
                      <w:docPart w:val="39E17C3B33584F56ACF0B569F58E7717"/>
                    </w:placeholder>
                    <w:showingPlcHdr/>
                    <w:date>
                      <w:dateFormat w:val="dd/MM/yyyy"/>
                      <w:lid w:val="en-AU"/>
                      <w:storeMappedDataAs w:val="dateTime"/>
                      <w:calendar w:val="gregorian"/>
                    </w:date>
                  </w:sdtPr>
                  <w:sdtEndPr>
                    <w:rPr>
                      <w:rStyle w:val="Strong"/>
                    </w:rPr>
                  </w:sdtEndPr>
                  <w:sdtContent>
                    <w:tc>
                      <w:tcPr>
                        <w:tcW w:w="4652" w:type="dxa"/>
                        <w:gridSpan w:val="2"/>
                        <w:tcBorders>
                          <w:top w:val="single" w:sz="4" w:space="0" w:color="000000" w:themeColor="text1"/>
                          <w:left w:val="single" w:sz="4" w:space="0" w:color="000000" w:themeColor="text1"/>
                          <w:bottom w:val="single" w:sz="4" w:space="0" w:color="000000" w:themeColor="text1"/>
                          <w:right w:val="single" w:sz="4" w:space="0" w:color="000000" w:themeColor="text1"/>
                        </w:tcBorders>
                      </w:tcPr>
                      <w:p w14:paraId="7D0A5403" w14:textId="74425937" w:rsidR="009456FC" w:rsidRPr="00231824" w:rsidRDefault="008C232A" w:rsidP="009456FC">
                        <w:pPr>
                          <w:pStyle w:val="TableParagraph"/>
                          <w:ind w:left="0" w:firstLine="157"/>
                          <w:rPr>
                            <w:rStyle w:val="Strong"/>
                            <w:b w:val="0"/>
                            <w:bCs w:val="0"/>
                          </w:rPr>
                        </w:pPr>
                        <w:r w:rsidRPr="001033E9">
                          <w:rPr>
                            <w:rStyle w:val="PlaceholderText"/>
                          </w:rPr>
                          <w:t>Click or tap to enter a date.</w:t>
                        </w:r>
                      </w:p>
                    </w:tc>
                  </w:sdtContent>
                </w:sdt>
                <w:sdt>
                  <w:sdtPr>
                    <w:id w:val="-1260604497"/>
                    <w:placeholder>
                      <w:docPart w:val="F8AC3B3D5751487CBC98EAE27E6354D3"/>
                    </w:placeholder>
                    <w:showingPlcHdr/>
                    <w:text/>
                  </w:sdtPr>
                  <w:sdtEndPr/>
                  <w:sdtContent>
                    <w:tc>
                      <w:tcPr>
                        <w:tcW w:w="5140" w:type="dxa"/>
                        <w:gridSpan w:val="2"/>
                        <w:tcBorders>
                          <w:top w:val="single" w:sz="4" w:space="0" w:color="000000" w:themeColor="text1"/>
                          <w:left w:val="single" w:sz="4" w:space="0" w:color="000000" w:themeColor="text1"/>
                          <w:bottom w:val="single" w:sz="4" w:space="0" w:color="000000" w:themeColor="text1"/>
                          <w:right w:val="single" w:sz="4" w:space="0" w:color="000000" w:themeColor="text1"/>
                        </w:tcBorders>
                      </w:tcPr>
                      <w:p w14:paraId="1045F38D" w14:textId="4A37F5F3" w:rsidR="009456FC" w:rsidRPr="00231824" w:rsidRDefault="008251A4" w:rsidP="0057169A">
                        <w:pPr>
                          <w:pStyle w:val="TableParagraph"/>
                          <w:ind w:firstLine="81"/>
                          <w:rPr>
                            <w:rStyle w:val="Strong"/>
                            <w:b w:val="0"/>
                            <w:bCs w:val="0"/>
                          </w:rPr>
                        </w:pPr>
                        <w:r w:rsidRPr="00A36136">
                          <w:t xml:space="preserve">          </w:t>
                        </w:r>
                      </w:p>
                    </w:tc>
                  </w:sdtContent>
                </w:sdt>
              </w:tr>
              <w:tr w:rsidR="009456FC" w:rsidRPr="009456FC" w14:paraId="70ED67D1" w14:textId="77777777" w:rsidTr="009456FC">
                <w:trPr>
                  <w:trHeight w:val="19"/>
                </w:trPr>
                <w:tc>
                  <w:tcPr>
                    <w:tcW w:w="9904" w:type="dxa"/>
                    <w:gridSpan w:val="4"/>
                  </w:tcPr>
                  <w:sdt>
                    <w:sdtPr>
                      <w:rPr>
                        <w:rStyle w:val="Strong"/>
                        <w:b w:val="0"/>
                        <w:bCs w:val="0"/>
                      </w:rPr>
                      <w:id w:val="-806093942"/>
                      <w:lock w:val="contentLocked"/>
                      <w:placeholder>
                        <w:docPart w:val="DefaultPlaceholder_-1854013440"/>
                      </w:placeholder>
                      <w:group/>
                    </w:sdtPr>
                    <w:sdtEndPr>
                      <w:rPr>
                        <w:rStyle w:val="Strong"/>
                        <w:i/>
                        <w:iCs/>
                      </w:rPr>
                    </w:sdtEndPr>
                    <w:sdtContent>
                      <w:p w14:paraId="328D4719" w14:textId="7255FDE4" w:rsidR="009456FC" w:rsidRPr="009456FC" w:rsidRDefault="009456FC" w:rsidP="009456FC">
                        <w:pPr>
                          <w:pStyle w:val="NoSpacing"/>
                          <w:rPr>
                            <w:rStyle w:val="Strong"/>
                            <w:b w:val="0"/>
                            <w:bCs w:val="0"/>
                          </w:rPr>
                        </w:pPr>
                        <w:r>
                          <w:rPr>
                            <w:rStyle w:val="Strong"/>
                            <w:b w:val="0"/>
                            <w:bCs w:val="0"/>
                          </w:rPr>
                          <w:t xml:space="preserve">Other injuries which may impact on use of prosthesis </w:t>
                        </w:r>
                        <w:r w:rsidRPr="009456FC">
                          <w:rPr>
                            <w:rStyle w:val="Strong"/>
                            <w:b w:val="0"/>
                            <w:bCs w:val="0"/>
                            <w:i/>
                            <w:iCs/>
                          </w:rPr>
                          <w:t>(e.g. TBI)</w:t>
                        </w:r>
                      </w:p>
                    </w:sdtContent>
                  </w:sdt>
                </w:tc>
              </w:tr>
              <w:tr w:rsidR="009456FC" w:rsidRPr="00DC0684" w14:paraId="525EBFA2" w14:textId="77777777" w:rsidTr="009456FC">
                <w:trPr>
                  <w:trHeight w:val="19"/>
                </w:trPr>
                <w:sdt>
                  <w:sdtPr>
                    <w:id w:val="-992636401"/>
                    <w:lock w:val="sdtLocked"/>
                    <w:placeholder>
                      <w:docPart w:val="DAEF42B2081F4A6FA2F611E3CDD93F9F"/>
                    </w:placeholder>
                    <w:showingPlcHdr/>
                  </w:sdtPr>
                  <w:sdtEndPr/>
                  <w:sdtContent>
                    <w:tc>
                      <w:tcPr>
                        <w:tcW w:w="9904" w:type="dxa"/>
                        <w:gridSpan w:val="4"/>
                        <w:tcBorders>
                          <w:top w:val="single" w:sz="4" w:space="0" w:color="000000" w:themeColor="text1"/>
                          <w:left w:val="single" w:sz="4" w:space="0" w:color="000000" w:themeColor="text1"/>
                          <w:bottom w:val="single" w:sz="4" w:space="0" w:color="000000" w:themeColor="text1"/>
                          <w:right w:val="single" w:sz="4" w:space="0" w:color="000000" w:themeColor="text1"/>
                        </w:tcBorders>
                      </w:tcPr>
                      <w:p w14:paraId="5EB49FAE" w14:textId="4853CDE9" w:rsidR="00DC0684" w:rsidRPr="00DC0684" w:rsidRDefault="00A36136" w:rsidP="00A36136">
                        <w:pPr>
                          <w:pStyle w:val="TableParagraph"/>
                        </w:pPr>
                        <w:r>
                          <w:t xml:space="preserve">          </w:t>
                        </w:r>
                      </w:p>
                    </w:tc>
                  </w:sdtContent>
                </w:sdt>
              </w:tr>
            </w:tbl>
          </w:sdtContent>
        </w:sdt>
      </w:sdtContent>
    </w:sdt>
    <w:sdt>
      <w:sdtPr>
        <w:rPr>
          <w:rFonts w:eastAsia="Gotham-Book" w:cs="Gotham-Book"/>
          <w:b w:val="0"/>
          <w:color w:val="auto"/>
          <w:sz w:val="20"/>
          <w:szCs w:val="22"/>
        </w:rPr>
        <w:id w:val="650259982"/>
        <w:lock w:val="contentLocked"/>
        <w:placeholder>
          <w:docPart w:val="DefaultPlaceholder_-1854013440"/>
        </w:placeholder>
        <w:group/>
      </w:sdtPr>
      <w:sdtEndPr/>
      <w:sdtContent>
        <w:sdt>
          <w:sdtPr>
            <w:id w:val="32010622"/>
            <w:lock w:val="contentLocked"/>
            <w:placeholder>
              <w:docPart w:val="DefaultPlaceholder_-1854013440"/>
            </w:placeholder>
            <w:group/>
          </w:sdtPr>
          <w:sdtEndPr/>
          <w:sdtContent>
            <w:p w14:paraId="0FDE5E60" w14:textId="13893FCD" w:rsidR="009456FC" w:rsidRDefault="009456FC" w:rsidP="009456FC">
              <w:pPr>
                <w:pStyle w:val="Heading2"/>
              </w:pPr>
              <w:r>
                <w:t>2. Amputation details</w:t>
              </w:r>
            </w:p>
          </w:sdtContent>
        </w:sdt>
        <w:tbl>
          <w:tblPr>
            <w:tblStyle w:val="TableGrid"/>
            <w:tblW w:w="10128" w:type="dxa"/>
            <w:tblInd w:w="-142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4820"/>
            <w:gridCol w:w="5308"/>
          </w:tblGrid>
          <w:tr w:rsidR="009456FC" w:rsidRPr="00E64DC2" w14:paraId="6A279E19" w14:textId="77777777" w:rsidTr="009456FC">
            <w:trPr>
              <w:trHeight w:val="19"/>
            </w:trPr>
            <w:tc>
              <w:tcPr>
                <w:tcW w:w="9904" w:type="dxa"/>
                <w:gridSpan w:val="2"/>
              </w:tcPr>
              <w:sdt>
                <w:sdtPr>
                  <w:rPr>
                    <w:rStyle w:val="Strong"/>
                    <w:b w:val="0"/>
                    <w:bCs w:val="0"/>
                  </w:rPr>
                  <w:id w:val="-197313216"/>
                  <w:lock w:val="contentLocked"/>
                  <w:placeholder>
                    <w:docPart w:val="DefaultPlaceholder_-1854013440"/>
                  </w:placeholder>
                  <w:group/>
                </w:sdtPr>
                <w:sdtEndPr>
                  <w:rPr>
                    <w:rStyle w:val="Strong"/>
                  </w:rPr>
                </w:sdtEndPr>
                <w:sdtContent>
                  <w:p w14:paraId="513E9D5B" w14:textId="394A800D" w:rsidR="009456FC" w:rsidRPr="00E64DC2" w:rsidRDefault="009456FC" w:rsidP="009456FC">
                    <w:pPr>
                      <w:pStyle w:val="NoSpacing"/>
                      <w:rPr>
                        <w:rStyle w:val="Strong"/>
                      </w:rPr>
                    </w:pPr>
                    <w:r w:rsidRPr="009456FC">
                      <w:rPr>
                        <w:rStyle w:val="Strong"/>
                        <w:b w:val="0"/>
                        <w:bCs w:val="0"/>
                      </w:rPr>
                      <w:t>Level of amputation</w:t>
                    </w:r>
                  </w:p>
                </w:sdtContent>
              </w:sdt>
            </w:tc>
          </w:tr>
          <w:tr w:rsidR="009456FC" w:rsidRPr="00231824" w14:paraId="1769BA97" w14:textId="77777777" w:rsidTr="009456FC">
            <w:trPr>
              <w:trHeight w:val="19"/>
            </w:trPr>
            <w:sdt>
              <w:sdtPr>
                <w:id w:val="1719698487"/>
                <w:lock w:val="sdtLocked"/>
                <w:placeholder>
                  <w:docPart w:val="2CBC8DF6BFF64AAA8BC05A6414597480"/>
                </w:placeholder>
                <w:showingPlcHdr/>
                <w:text/>
              </w:sdtPr>
              <w:sdtEndPr/>
              <w:sdtContent>
                <w:tc>
                  <w:tcPr>
                    <w:tcW w:w="4652" w:type="dxa"/>
                    <w:tcBorders>
                      <w:top w:val="single" w:sz="4" w:space="0" w:color="000000" w:themeColor="text1"/>
                      <w:left w:val="single" w:sz="4" w:space="0" w:color="000000" w:themeColor="text1"/>
                      <w:bottom w:val="single" w:sz="4" w:space="0" w:color="000000" w:themeColor="text1"/>
                      <w:right w:val="single" w:sz="4" w:space="0" w:color="000000" w:themeColor="text1"/>
                    </w:tcBorders>
                  </w:tcPr>
                  <w:p w14:paraId="0CE91075" w14:textId="758A563E" w:rsidR="009456FC" w:rsidRPr="00231824" w:rsidRDefault="00A36136" w:rsidP="009456FC">
                    <w:pPr>
                      <w:pStyle w:val="TableParagraph"/>
                      <w:rPr>
                        <w:rStyle w:val="Strong"/>
                        <w:b w:val="0"/>
                        <w:bCs w:val="0"/>
                      </w:rPr>
                    </w:pPr>
                    <w:r w:rsidRPr="00A36136">
                      <w:t xml:space="preserve">          </w:t>
                    </w:r>
                  </w:p>
                </w:tc>
              </w:sdtContent>
            </w:sdt>
            <w:tc>
              <w:tcPr>
                <w:tcW w:w="5140" w:type="dxa"/>
                <w:tcBorders>
                  <w:top w:val="single" w:sz="4" w:space="0" w:color="000000" w:themeColor="text1"/>
                  <w:left w:val="single" w:sz="4" w:space="0" w:color="000000" w:themeColor="text1"/>
                  <w:bottom w:val="single" w:sz="4" w:space="0" w:color="000000" w:themeColor="text1"/>
                  <w:right w:val="single" w:sz="4" w:space="0" w:color="000000" w:themeColor="text1"/>
                </w:tcBorders>
              </w:tcPr>
              <w:p w14:paraId="64291724" w14:textId="0F14A3B3" w:rsidR="009456FC" w:rsidRPr="00231824" w:rsidRDefault="00A827D4" w:rsidP="009456FC">
                <w:pPr>
                  <w:pStyle w:val="TableParagraph"/>
                  <w:rPr>
                    <w:rStyle w:val="Strong"/>
                    <w:b w:val="0"/>
                    <w:bCs w:val="0"/>
                  </w:rPr>
                </w:pPr>
                <w:sdt>
                  <w:sdtPr>
                    <w:rPr>
                      <w:b/>
                      <w:bCs/>
                    </w:rPr>
                    <w:id w:val="1738205529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>
                    <w:rPr>
                      <w:b w:val="0"/>
                      <w:bCs w:val="0"/>
                    </w:rPr>
                  </w:sdtEndPr>
                  <w:sdtContent>
                    <w:r w:rsidR="00E91AC1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E91AC1">
                  <w:t xml:space="preserve"> Left</w:t>
                </w:r>
                <w:r w:rsidR="00E91AC1">
                  <w:tab/>
                </w:r>
                <w:r w:rsidR="00E91AC1">
                  <w:tab/>
                </w:r>
                <w:sdt>
                  <w:sdtPr>
                    <w:id w:val="-2023466948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E91AC1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E91AC1">
                  <w:t xml:space="preserve"> Right</w:t>
                </w:r>
                <w:r w:rsidR="00E91AC1">
                  <w:tab/>
                </w:r>
                <w:sdt>
                  <w:sdtPr>
                    <w:id w:val="635769567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E91AC1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E91AC1">
                  <w:t xml:space="preserve"> Bilateral</w:t>
                </w:r>
                <w:r w:rsidR="009456FC">
                  <w:tab/>
                </w:r>
              </w:p>
            </w:tc>
          </w:tr>
          <w:tr w:rsidR="009456FC" w:rsidRPr="002C5678" w14:paraId="4A266D99" w14:textId="77777777" w:rsidTr="009456FC">
            <w:trPr>
              <w:trHeight w:val="19"/>
            </w:trPr>
            <w:tc>
              <w:tcPr>
                <w:tcW w:w="4652" w:type="dxa"/>
              </w:tcPr>
              <w:sdt>
                <w:sdtPr>
                  <w:rPr>
                    <w:rStyle w:val="Strong"/>
                    <w:b w:val="0"/>
                    <w:bCs w:val="0"/>
                  </w:rPr>
                  <w:id w:val="1244297058"/>
                  <w:lock w:val="contentLocked"/>
                  <w:placeholder>
                    <w:docPart w:val="DefaultPlaceholder_-1854013440"/>
                  </w:placeholder>
                  <w:group/>
                </w:sdtPr>
                <w:sdtEndPr>
                  <w:rPr>
                    <w:rStyle w:val="Strong"/>
                  </w:rPr>
                </w:sdtEndPr>
                <w:sdtContent>
                  <w:p w14:paraId="4E27E5A8" w14:textId="7EA8997D" w:rsidR="009456FC" w:rsidRPr="00E64DC2" w:rsidRDefault="009456FC" w:rsidP="009456FC">
                    <w:pPr>
                      <w:pStyle w:val="NoSpacing"/>
                      <w:rPr>
                        <w:rStyle w:val="Strong"/>
                      </w:rPr>
                    </w:pPr>
                    <w:r>
                      <w:rPr>
                        <w:rStyle w:val="Strong"/>
                        <w:b w:val="0"/>
                        <w:bCs w:val="0"/>
                      </w:rPr>
                      <w:t>Date of a</w:t>
                    </w:r>
                    <w:r w:rsidRPr="009456FC">
                      <w:rPr>
                        <w:rStyle w:val="Strong"/>
                        <w:b w:val="0"/>
                        <w:bCs w:val="0"/>
                      </w:rPr>
                      <w:t>mputation</w:t>
                    </w:r>
                  </w:p>
                </w:sdtContent>
              </w:sdt>
            </w:tc>
            <w:tc>
              <w:tcPr>
                <w:tcW w:w="5140" w:type="dxa"/>
              </w:tcPr>
              <w:sdt>
                <w:sdtPr>
                  <w:rPr>
                    <w:rStyle w:val="Strong"/>
                    <w:b w:val="0"/>
                    <w:bCs w:val="0"/>
                  </w:rPr>
                  <w:id w:val="-1476985790"/>
                  <w:lock w:val="contentLocked"/>
                  <w:placeholder>
                    <w:docPart w:val="DefaultPlaceholder_-1854013440"/>
                  </w:placeholder>
                  <w:group/>
                </w:sdtPr>
                <w:sdtEndPr>
                  <w:rPr>
                    <w:rStyle w:val="Strong"/>
                  </w:rPr>
                </w:sdtEndPr>
                <w:sdtContent>
                  <w:p w14:paraId="6BA23DB6" w14:textId="13663B40" w:rsidR="009456FC" w:rsidRPr="002C5678" w:rsidRDefault="009456FC" w:rsidP="009456FC">
                    <w:pPr>
                      <w:pStyle w:val="NoSpacing"/>
                      <w:rPr>
                        <w:rStyle w:val="Strong"/>
                        <w:b w:val="0"/>
                        <w:bCs w:val="0"/>
                      </w:rPr>
                    </w:pPr>
                    <w:r>
                      <w:rPr>
                        <w:rStyle w:val="Strong"/>
                        <w:b w:val="0"/>
                        <w:bCs w:val="0"/>
                      </w:rPr>
                      <w:t>Current weight (kg)</w:t>
                    </w:r>
                  </w:p>
                </w:sdtContent>
              </w:sdt>
            </w:tc>
          </w:tr>
          <w:tr w:rsidR="009456FC" w:rsidRPr="00231824" w14:paraId="1CA0438A" w14:textId="77777777" w:rsidTr="009456FC">
            <w:trPr>
              <w:trHeight w:val="19"/>
            </w:trPr>
            <w:sdt>
              <w:sdtPr>
                <w:rPr>
                  <w:rStyle w:val="Strong"/>
                  <w:b w:val="0"/>
                  <w:bCs w:val="0"/>
                </w:rPr>
                <w:id w:val="2124340850"/>
                <w:lock w:val="sdtLocked"/>
                <w:placeholder>
                  <w:docPart w:val="63D331D6000F4108AE7CBF7F032DAA29"/>
                </w:placeholder>
                <w:showingPlcHdr/>
                <w:date>
                  <w:dateFormat w:val="dd/MM/yyyy"/>
                  <w:lid w:val="en-AU"/>
                  <w:storeMappedDataAs w:val="dateTime"/>
                  <w:calendar w:val="gregorian"/>
                </w:date>
              </w:sdtPr>
              <w:sdtEndPr>
                <w:rPr>
                  <w:rStyle w:val="Strong"/>
                </w:rPr>
              </w:sdtEndPr>
              <w:sdtContent>
                <w:tc>
                  <w:tcPr>
                    <w:tcW w:w="4652" w:type="dxa"/>
                    <w:tcBorders>
                      <w:top w:val="single" w:sz="4" w:space="0" w:color="000000" w:themeColor="text1"/>
                      <w:left w:val="single" w:sz="4" w:space="0" w:color="000000" w:themeColor="text1"/>
                      <w:bottom w:val="single" w:sz="4" w:space="0" w:color="000000" w:themeColor="text1"/>
                      <w:right w:val="single" w:sz="4" w:space="0" w:color="000000" w:themeColor="text1"/>
                    </w:tcBorders>
                  </w:tcPr>
                  <w:p w14:paraId="3F475170" w14:textId="6C0F4F52" w:rsidR="009456FC" w:rsidRPr="00231824" w:rsidRDefault="00A36136" w:rsidP="009456FC">
                    <w:pPr>
                      <w:pStyle w:val="TableParagraph"/>
                      <w:ind w:left="0" w:firstLine="157"/>
                      <w:rPr>
                        <w:rStyle w:val="Strong"/>
                        <w:b w:val="0"/>
                        <w:bCs w:val="0"/>
                      </w:rPr>
                    </w:pPr>
                    <w:r w:rsidRPr="00314CD1">
                      <w:rPr>
                        <w:rStyle w:val="PlaceholderText"/>
                      </w:rPr>
                      <w:t>Click or tap to enter a date.</w:t>
                    </w:r>
                  </w:p>
                </w:tc>
              </w:sdtContent>
            </w:sdt>
            <w:sdt>
              <w:sdtPr>
                <w:id w:val="-100732303"/>
                <w:lock w:val="sdtLocked"/>
                <w:placeholder>
                  <w:docPart w:val="A8C4EBCAFA354D7C85DEC85AAF58B49C"/>
                </w:placeholder>
                <w:showingPlcHdr/>
                <w:text/>
              </w:sdtPr>
              <w:sdtEndPr/>
              <w:sdtContent>
                <w:tc>
                  <w:tcPr>
                    <w:tcW w:w="5140" w:type="dxa"/>
                    <w:tcBorders>
                      <w:top w:val="single" w:sz="4" w:space="0" w:color="000000" w:themeColor="text1"/>
                      <w:left w:val="single" w:sz="4" w:space="0" w:color="000000" w:themeColor="text1"/>
                      <w:bottom w:val="single" w:sz="4" w:space="0" w:color="000000" w:themeColor="text1"/>
                      <w:right w:val="single" w:sz="4" w:space="0" w:color="000000" w:themeColor="text1"/>
                    </w:tcBorders>
                  </w:tcPr>
                  <w:p w14:paraId="2E0BFAC6" w14:textId="0D52DFA8" w:rsidR="009456FC" w:rsidRPr="00231824" w:rsidRDefault="00A36136" w:rsidP="009456FC">
                    <w:pPr>
                      <w:pStyle w:val="TableParagraph"/>
                      <w:ind w:left="0" w:firstLine="81"/>
                      <w:rPr>
                        <w:rStyle w:val="Strong"/>
                        <w:b w:val="0"/>
                        <w:bCs w:val="0"/>
                      </w:rPr>
                    </w:pPr>
                    <w:r w:rsidRPr="00A36136">
                      <w:t xml:space="preserve">          </w:t>
                    </w:r>
                  </w:p>
                </w:tc>
              </w:sdtContent>
            </w:sdt>
          </w:tr>
          <w:tr w:rsidR="009456FC" w:rsidRPr="009456FC" w14:paraId="373D3912" w14:textId="77777777" w:rsidTr="009456FC">
            <w:trPr>
              <w:trHeight w:val="19"/>
            </w:trPr>
            <w:tc>
              <w:tcPr>
                <w:tcW w:w="9904" w:type="dxa"/>
                <w:gridSpan w:val="2"/>
              </w:tcPr>
              <w:sdt>
                <w:sdtPr>
                  <w:rPr>
                    <w:rStyle w:val="Strong"/>
                    <w:b w:val="0"/>
                    <w:bCs w:val="0"/>
                  </w:rPr>
                  <w:id w:val="-769089049"/>
                  <w:lock w:val="contentLocked"/>
                  <w:placeholder>
                    <w:docPart w:val="DefaultPlaceholder_-1854013440"/>
                  </w:placeholder>
                  <w:group/>
                </w:sdtPr>
                <w:sdtEndPr>
                  <w:rPr>
                    <w:rStyle w:val="Strong"/>
                  </w:rPr>
                </w:sdtEndPr>
                <w:sdtContent>
                  <w:p w14:paraId="4B4BD528" w14:textId="7F75E664" w:rsidR="009456FC" w:rsidRPr="009456FC" w:rsidRDefault="009456FC" w:rsidP="009456FC">
                    <w:pPr>
                      <w:pStyle w:val="NoSpacing"/>
                      <w:rPr>
                        <w:rStyle w:val="Strong"/>
                        <w:b w:val="0"/>
                        <w:bCs w:val="0"/>
                      </w:rPr>
                    </w:pPr>
                    <w:r>
                      <w:rPr>
                        <w:rStyle w:val="Strong"/>
                        <w:b w:val="0"/>
                        <w:bCs w:val="0"/>
                      </w:rPr>
                      <w:t>Lower limb K classification</w:t>
                    </w:r>
                  </w:p>
                </w:sdtContent>
              </w:sdt>
            </w:tc>
          </w:tr>
          <w:tr w:rsidR="009456FC" w:rsidRPr="00231824" w14:paraId="580913E6" w14:textId="77777777" w:rsidTr="009456FC">
            <w:trPr>
              <w:trHeight w:val="19"/>
            </w:trPr>
            <w:tc>
              <w:tcPr>
                <w:tcW w:w="9904" w:type="dxa"/>
                <w:gridSpan w:val="2"/>
                <w:tcBorders>
                  <w:top w:val="single" w:sz="4" w:space="0" w:color="000000" w:themeColor="text1"/>
                  <w:left w:val="single" w:sz="4" w:space="0" w:color="000000" w:themeColor="text1"/>
                  <w:bottom w:val="single" w:sz="4" w:space="0" w:color="000000" w:themeColor="text1"/>
                  <w:right w:val="single" w:sz="4" w:space="0" w:color="000000" w:themeColor="text1"/>
                </w:tcBorders>
              </w:tcPr>
              <w:p w14:paraId="42C343B3" w14:textId="160FFEDC" w:rsidR="009456FC" w:rsidRPr="00E91AC1" w:rsidRDefault="00A827D4" w:rsidP="009456FC">
                <w:pPr>
                  <w:pStyle w:val="TableParagraph"/>
                  <w:rPr>
                    <w:rStyle w:val="Strong"/>
                    <w:b w:val="0"/>
                    <w:bCs w:val="0"/>
                  </w:rPr>
                </w:pPr>
                <w:sdt>
                  <w:sdtPr>
                    <w:rPr>
                      <w:rStyle w:val="Strong"/>
                      <w:b w:val="0"/>
                      <w:bCs w:val="0"/>
                    </w:rPr>
                    <w:id w:val="484669286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>
                    <w:rPr>
                      <w:rStyle w:val="Strong"/>
                    </w:rPr>
                  </w:sdtEndPr>
                  <w:sdtContent>
                    <w:r w:rsidR="00E91AC1" w:rsidRPr="00E91AC1">
                      <w:rPr>
                        <w:rStyle w:val="Strong"/>
                        <w:rFonts w:ascii="MS Gothic" w:eastAsia="MS Gothic" w:hAnsi="MS Gothic" w:hint="eastAsia"/>
                        <w:b w:val="0"/>
                        <w:bCs w:val="0"/>
                      </w:rPr>
                      <w:t>☐</w:t>
                    </w:r>
                  </w:sdtContent>
                </w:sdt>
                <w:r w:rsidR="00E91AC1" w:rsidRPr="00E91AC1">
                  <w:rPr>
                    <w:rStyle w:val="Strong"/>
                    <w:b w:val="0"/>
                    <w:bCs w:val="0"/>
                  </w:rPr>
                  <w:t xml:space="preserve"> K0</w:t>
                </w:r>
                <w:r w:rsidR="00E91AC1" w:rsidRPr="00E91AC1">
                  <w:rPr>
                    <w:rStyle w:val="Strong"/>
                    <w:b w:val="0"/>
                    <w:bCs w:val="0"/>
                  </w:rPr>
                  <w:tab/>
                </w:r>
                <w:r w:rsidR="00E91AC1" w:rsidRPr="00E91AC1">
                  <w:rPr>
                    <w:rStyle w:val="Strong"/>
                    <w:b w:val="0"/>
                    <w:bCs w:val="0"/>
                  </w:rPr>
                  <w:tab/>
                </w:r>
                <w:sdt>
                  <w:sdtPr>
                    <w:rPr>
                      <w:rStyle w:val="Strong"/>
                      <w:b w:val="0"/>
                      <w:bCs w:val="0"/>
                    </w:rPr>
                    <w:id w:val="-1319104585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>
                    <w:rPr>
                      <w:rStyle w:val="Strong"/>
                    </w:rPr>
                  </w:sdtEndPr>
                  <w:sdtContent>
                    <w:r w:rsidR="00E91AC1" w:rsidRPr="00E91AC1">
                      <w:rPr>
                        <w:rStyle w:val="Strong"/>
                        <w:rFonts w:ascii="MS Gothic" w:eastAsia="MS Gothic" w:hAnsi="MS Gothic" w:hint="eastAsia"/>
                        <w:b w:val="0"/>
                        <w:bCs w:val="0"/>
                      </w:rPr>
                      <w:t>☐</w:t>
                    </w:r>
                  </w:sdtContent>
                </w:sdt>
                <w:r w:rsidR="00E91AC1" w:rsidRPr="00E91AC1">
                  <w:rPr>
                    <w:rStyle w:val="Strong"/>
                    <w:b w:val="0"/>
                    <w:bCs w:val="0"/>
                  </w:rPr>
                  <w:t xml:space="preserve"> K1</w:t>
                </w:r>
                <w:r w:rsidR="00E91AC1" w:rsidRPr="00E91AC1">
                  <w:rPr>
                    <w:rStyle w:val="Strong"/>
                    <w:b w:val="0"/>
                    <w:bCs w:val="0"/>
                  </w:rPr>
                  <w:tab/>
                </w:r>
                <w:r w:rsidR="00E91AC1" w:rsidRPr="00E91AC1">
                  <w:rPr>
                    <w:rStyle w:val="Strong"/>
                    <w:b w:val="0"/>
                    <w:bCs w:val="0"/>
                  </w:rPr>
                  <w:tab/>
                </w:r>
                <w:sdt>
                  <w:sdtPr>
                    <w:rPr>
                      <w:rStyle w:val="Strong"/>
                      <w:b w:val="0"/>
                      <w:bCs w:val="0"/>
                    </w:rPr>
                    <w:id w:val="-854649161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>
                    <w:rPr>
                      <w:rStyle w:val="Strong"/>
                    </w:rPr>
                  </w:sdtEndPr>
                  <w:sdtContent>
                    <w:r w:rsidR="00E91AC1" w:rsidRPr="00E91AC1">
                      <w:rPr>
                        <w:rStyle w:val="Strong"/>
                        <w:rFonts w:ascii="MS Gothic" w:eastAsia="MS Gothic" w:hAnsi="MS Gothic" w:hint="eastAsia"/>
                        <w:b w:val="0"/>
                        <w:bCs w:val="0"/>
                      </w:rPr>
                      <w:t>☐</w:t>
                    </w:r>
                  </w:sdtContent>
                </w:sdt>
                <w:r w:rsidR="00E91AC1" w:rsidRPr="00E91AC1">
                  <w:rPr>
                    <w:rStyle w:val="Strong"/>
                    <w:b w:val="0"/>
                    <w:bCs w:val="0"/>
                  </w:rPr>
                  <w:t xml:space="preserve"> K2</w:t>
                </w:r>
                <w:r w:rsidR="00E91AC1" w:rsidRPr="00E91AC1">
                  <w:rPr>
                    <w:rStyle w:val="Strong"/>
                    <w:b w:val="0"/>
                    <w:bCs w:val="0"/>
                  </w:rPr>
                  <w:tab/>
                </w:r>
                <w:r w:rsidR="00E91AC1" w:rsidRPr="00E91AC1">
                  <w:rPr>
                    <w:rStyle w:val="Strong"/>
                    <w:b w:val="0"/>
                    <w:bCs w:val="0"/>
                  </w:rPr>
                  <w:tab/>
                </w:r>
                <w:sdt>
                  <w:sdtPr>
                    <w:rPr>
                      <w:rStyle w:val="Strong"/>
                      <w:b w:val="0"/>
                      <w:bCs w:val="0"/>
                    </w:rPr>
                    <w:id w:val="1422519587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>
                    <w:rPr>
                      <w:rStyle w:val="Strong"/>
                    </w:rPr>
                  </w:sdtEndPr>
                  <w:sdtContent>
                    <w:r w:rsidR="00E91AC1" w:rsidRPr="00E91AC1">
                      <w:rPr>
                        <w:rStyle w:val="Strong"/>
                        <w:rFonts w:ascii="MS Gothic" w:eastAsia="MS Gothic" w:hAnsi="MS Gothic" w:hint="eastAsia"/>
                        <w:b w:val="0"/>
                        <w:bCs w:val="0"/>
                      </w:rPr>
                      <w:t>☐</w:t>
                    </w:r>
                  </w:sdtContent>
                </w:sdt>
                <w:r w:rsidR="00E91AC1" w:rsidRPr="00E91AC1">
                  <w:rPr>
                    <w:rStyle w:val="Strong"/>
                    <w:b w:val="0"/>
                    <w:bCs w:val="0"/>
                  </w:rPr>
                  <w:t xml:space="preserve"> K3</w:t>
                </w:r>
                <w:r w:rsidR="00E91AC1" w:rsidRPr="00E91AC1">
                  <w:rPr>
                    <w:rStyle w:val="Strong"/>
                    <w:b w:val="0"/>
                    <w:bCs w:val="0"/>
                  </w:rPr>
                  <w:tab/>
                </w:r>
                <w:r w:rsidR="00E91AC1" w:rsidRPr="00E91AC1">
                  <w:rPr>
                    <w:rStyle w:val="Strong"/>
                    <w:b w:val="0"/>
                    <w:bCs w:val="0"/>
                  </w:rPr>
                  <w:tab/>
                </w:r>
                <w:sdt>
                  <w:sdtPr>
                    <w:rPr>
                      <w:rStyle w:val="Strong"/>
                      <w:b w:val="0"/>
                      <w:bCs w:val="0"/>
                    </w:rPr>
                    <w:id w:val="-1806995026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>
                    <w:rPr>
                      <w:rStyle w:val="Strong"/>
                    </w:rPr>
                  </w:sdtEndPr>
                  <w:sdtContent>
                    <w:r w:rsidR="00E91AC1" w:rsidRPr="00E91AC1">
                      <w:rPr>
                        <w:rStyle w:val="Strong"/>
                        <w:rFonts w:ascii="MS Gothic" w:eastAsia="MS Gothic" w:hAnsi="MS Gothic" w:hint="eastAsia"/>
                        <w:b w:val="0"/>
                        <w:bCs w:val="0"/>
                      </w:rPr>
                      <w:t>☐</w:t>
                    </w:r>
                  </w:sdtContent>
                </w:sdt>
                <w:r w:rsidR="00E91AC1" w:rsidRPr="00E91AC1">
                  <w:rPr>
                    <w:rStyle w:val="Strong"/>
                    <w:b w:val="0"/>
                    <w:bCs w:val="0"/>
                  </w:rPr>
                  <w:t xml:space="preserve"> K4</w:t>
                </w:r>
              </w:p>
            </w:tc>
          </w:tr>
          <w:tr w:rsidR="009456FC" w:rsidRPr="009456FC" w14:paraId="00DE4197" w14:textId="77777777" w:rsidTr="009456FC">
            <w:trPr>
              <w:trHeight w:val="19"/>
            </w:trPr>
            <w:tc>
              <w:tcPr>
                <w:tcW w:w="9904" w:type="dxa"/>
                <w:gridSpan w:val="2"/>
              </w:tcPr>
              <w:sdt>
                <w:sdtPr>
                  <w:rPr>
                    <w:rStyle w:val="Strong"/>
                    <w:b w:val="0"/>
                    <w:bCs w:val="0"/>
                  </w:rPr>
                  <w:id w:val="1293865051"/>
                  <w:lock w:val="contentLocked"/>
                  <w:placeholder>
                    <w:docPart w:val="DefaultPlaceholder_-1854013440"/>
                  </w:placeholder>
                  <w:group/>
                </w:sdtPr>
                <w:sdtEndPr>
                  <w:rPr>
                    <w:rStyle w:val="Strong"/>
                  </w:rPr>
                </w:sdtEndPr>
                <w:sdtContent>
                  <w:p w14:paraId="6A5959FD" w14:textId="00FDE038" w:rsidR="009456FC" w:rsidRPr="009456FC" w:rsidRDefault="009456FC" w:rsidP="009456FC">
                    <w:pPr>
                      <w:pStyle w:val="NoSpacing"/>
                      <w:rPr>
                        <w:rStyle w:val="Strong"/>
                        <w:b w:val="0"/>
                        <w:bCs w:val="0"/>
                      </w:rPr>
                    </w:pPr>
                    <w:r w:rsidRPr="009456FC">
                      <w:rPr>
                        <w:rStyle w:val="Strong"/>
                        <w:b w:val="0"/>
                        <w:bCs w:val="0"/>
                      </w:rPr>
                      <w:t>Upper limb potential prosthetic function</w:t>
                    </w:r>
                  </w:p>
                </w:sdtContent>
              </w:sdt>
            </w:tc>
          </w:tr>
          <w:sdt>
            <w:sdtPr>
              <w:id w:val="-2123302723"/>
              <w:lock w:val="contentLocked"/>
              <w:placeholder>
                <w:docPart w:val="DefaultPlaceholder_-1854013440"/>
              </w:placeholder>
              <w:group/>
            </w:sdtPr>
            <w:sdtEndPr/>
            <w:sdtContent>
              <w:tr w:rsidR="009456FC" w:rsidRPr="0057169A" w14:paraId="77A32A09" w14:textId="77777777" w:rsidTr="009456FC">
                <w:trPr>
                  <w:trHeight w:val="19"/>
                </w:trPr>
                <w:sdt>
                  <w:sdtPr>
                    <w:id w:val="839969454"/>
                    <w:lock w:val="sdtLocked"/>
                    <w:placeholder>
                      <w:docPart w:val="8C70B7E4B6F0426EA1F9E4C9E2A79C9B"/>
                    </w:placeholder>
                    <w:showingPlcHdr/>
                  </w:sdtPr>
                  <w:sdtEndPr/>
                  <w:sdtContent>
                    <w:tc>
                      <w:tcPr>
                        <w:tcW w:w="9904" w:type="dxa"/>
                        <w:gridSpan w:val="2"/>
                        <w:tcBorders>
                          <w:top w:val="single" w:sz="4" w:space="0" w:color="000000" w:themeColor="text1"/>
                          <w:left w:val="single" w:sz="4" w:space="0" w:color="000000" w:themeColor="text1"/>
                          <w:bottom w:val="single" w:sz="4" w:space="0" w:color="000000" w:themeColor="text1"/>
                          <w:right w:val="single" w:sz="4" w:space="0" w:color="000000" w:themeColor="text1"/>
                        </w:tcBorders>
                      </w:tcPr>
                      <w:p w14:paraId="6986E8F0" w14:textId="7AC931D2" w:rsidR="009456FC" w:rsidRPr="0057169A" w:rsidRDefault="002742D8" w:rsidP="002742D8">
                        <w:pPr>
                          <w:pStyle w:val="TableParagraph"/>
                        </w:pPr>
                        <w:r>
                          <w:rPr>
                            <w:rStyle w:val="PlaceholderText"/>
                          </w:rPr>
                          <w:t xml:space="preserve">          </w:t>
                        </w:r>
                      </w:p>
                    </w:tc>
                  </w:sdtContent>
                </w:sdt>
              </w:tr>
            </w:sdtContent>
          </w:sdt>
        </w:tbl>
      </w:sdtContent>
    </w:sdt>
    <w:sdt>
      <w:sdtPr>
        <w:id w:val="-895269387"/>
        <w:lock w:val="contentLocked"/>
        <w:placeholder>
          <w:docPart w:val="DefaultPlaceholder_-1854013440"/>
        </w:placeholder>
        <w:group/>
      </w:sdtPr>
      <w:sdtEndPr/>
      <w:sdtContent>
        <w:p w14:paraId="7EDB716C" w14:textId="6459D522" w:rsidR="009456FC" w:rsidRDefault="009456FC" w:rsidP="009456FC">
          <w:pPr>
            <w:pStyle w:val="Heading2"/>
          </w:pPr>
          <w:r>
            <w:t>3. Proposed prescription</w:t>
          </w:r>
        </w:p>
      </w:sdtContent>
    </w:sdt>
    <w:tbl>
      <w:tblPr>
        <w:tblStyle w:val="TableGrid"/>
        <w:tblW w:w="10128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128"/>
      </w:tblGrid>
      <w:sdt>
        <w:sdtPr>
          <w:rPr>
            <w:rStyle w:val="Strong"/>
            <w:b w:val="0"/>
            <w:bCs w:val="0"/>
          </w:rPr>
          <w:id w:val="723654948"/>
          <w:lock w:val="contentLocked"/>
          <w:placeholder>
            <w:docPart w:val="DefaultPlaceholder_-1854013440"/>
          </w:placeholder>
          <w:group/>
        </w:sdtPr>
        <w:sdtEndPr>
          <w:rPr>
            <w:rStyle w:val="Strong"/>
          </w:rPr>
        </w:sdtEndPr>
        <w:sdtContent>
          <w:tr w:rsidR="009456FC" w:rsidRPr="009456FC" w14:paraId="442927D4" w14:textId="77777777" w:rsidTr="009456FC">
            <w:trPr>
              <w:trHeight w:val="19"/>
            </w:trPr>
            <w:tc>
              <w:tcPr>
                <w:tcW w:w="9904" w:type="dxa"/>
              </w:tcPr>
              <w:p w14:paraId="690D7407" w14:textId="7EC45202" w:rsidR="009456FC" w:rsidRPr="009456FC" w:rsidRDefault="00A827D4" w:rsidP="009456FC">
                <w:pPr>
                  <w:pStyle w:val="NoSpacing"/>
                  <w:rPr>
                    <w:rStyle w:val="Strong"/>
                    <w:b w:val="0"/>
                    <w:bCs w:val="0"/>
                  </w:rPr>
                </w:pPr>
                <w:r>
                  <w:rPr>
                    <w:rStyle w:val="Strong"/>
                    <w:b w:val="0"/>
                    <w:bCs w:val="0"/>
                  </w:rPr>
                  <w:t>Prescription type</w:t>
                </w:r>
              </w:p>
            </w:tc>
          </w:tr>
        </w:sdtContent>
      </w:sdt>
      <w:tr w:rsidR="009456FC" w:rsidRPr="00231824" w14:paraId="19EE9CDA" w14:textId="77777777" w:rsidTr="009456FC">
        <w:trPr>
          <w:trHeight w:val="19"/>
        </w:trPr>
        <w:tc>
          <w:tcPr>
            <w:tcW w:w="990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476F346" w14:textId="77777777" w:rsidR="009456FC" w:rsidRDefault="00A827D4" w:rsidP="009456FC">
            <w:pPr>
              <w:pStyle w:val="TableParagraph"/>
              <w:rPr>
                <w:rStyle w:val="Strong"/>
                <w:b w:val="0"/>
                <w:bCs w:val="0"/>
              </w:rPr>
            </w:pPr>
            <w:sdt>
              <w:sdtPr>
                <w:rPr>
                  <w:rStyle w:val="Strong"/>
                  <w:b w:val="0"/>
                  <w:bCs w:val="0"/>
                </w:rPr>
                <w:id w:val="-15672556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rong"/>
                </w:rPr>
              </w:sdtEndPr>
              <w:sdtContent>
                <w:r w:rsidR="00E91AC1" w:rsidRPr="00E91AC1">
                  <w:rPr>
                    <w:rStyle w:val="Strong"/>
                    <w:rFonts w:ascii="MS Gothic" w:eastAsia="MS Gothic" w:hAnsi="MS Gothic" w:hint="eastAsia"/>
                    <w:b w:val="0"/>
                    <w:bCs w:val="0"/>
                  </w:rPr>
                  <w:t>☐</w:t>
                </w:r>
              </w:sdtContent>
            </w:sdt>
            <w:r w:rsidR="00E91AC1" w:rsidRPr="00E91AC1">
              <w:rPr>
                <w:rStyle w:val="Strong"/>
                <w:b w:val="0"/>
                <w:bCs w:val="0"/>
              </w:rPr>
              <w:t xml:space="preserve"> New prosthesis</w:t>
            </w:r>
            <w:r w:rsidR="00E91AC1" w:rsidRPr="00E91AC1">
              <w:rPr>
                <w:rStyle w:val="Strong"/>
                <w:b w:val="0"/>
                <w:bCs w:val="0"/>
              </w:rPr>
              <w:tab/>
            </w:r>
            <w:sdt>
              <w:sdtPr>
                <w:rPr>
                  <w:rStyle w:val="Strong"/>
                  <w:b w:val="0"/>
                  <w:bCs w:val="0"/>
                </w:rPr>
                <w:id w:val="-14104668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rong"/>
                </w:rPr>
              </w:sdtEndPr>
              <w:sdtContent>
                <w:r w:rsidR="00E91AC1" w:rsidRPr="00E91AC1">
                  <w:rPr>
                    <w:rStyle w:val="Strong"/>
                    <w:rFonts w:ascii="MS Gothic" w:eastAsia="MS Gothic" w:hAnsi="MS Gothic" w:hint="eastAsia"/>
                    <w:b w:val="0"/>
                    <w:bCs w:val="0"/>
                  </w:rPr>
                  <w:t>☐</w:t>
                </w:r>
              </w:sdtContent>
            </w:sdt>
            <w:r w:rsidR="00E91AC1" w:rsidRPr="00E91AC1">
              <w:rPr>
                <w:rStyle w:val="Strong"/>
                <w:b w:val="0"/>
                <w:bCs w:val="0"/>
              </w:rPr>
              <w:t xml:space="preserve"> Change of prescription of existing prosthesis</w:t>
            </w:r>
          </w:p>
          <w:p w14:paraId="79E9D072" w14:textId="6321D7C1" w:rsidR="00F81778" w:rsidRPr="00E91AC1" w:rsidRDefault="00A827D4" w:rsidP="009456FC">
            <w:pPr>
              <w:pStyle w:val="TableParagraph"/>
              <w:rPr>
                <w:rStyle w:val="Strong"/>
                <w:b w:val="0"/>
                <w:bCs w:val="0"/>
              </w:rPr>
            </w:pPr>
            <w:sdt>
              <w:sdtPr>
                <w:rPr>
                  <w:rStyle w:val="Strong"/>
                  <w:b w:val="0"/>
                  <w:bCs w:val="0"/>
                </w:rPr>
                <w:id w:val="172467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rong"/>
                </w:rPr>
              </w:sdtEndPr>
              <w:sdtContent>
                <w:r w:rsidR="00F81778">
                  <w:rPr>
                    <w:rStyle w:val="Strong"/>
                    <w:rFonts w:ascii="MS Gothic" w:eastAsia="MS Gothic" w:hAnsi="MS Gothic" w:hint="eastAsia"/>
                    <w:b w:val="0"/>
                    <w:bCs w:val="0"/>
                  </w:rPr>
                  <w:t>☐</w:t>
                </w:r>
              </w:sdtContent>
            </w:sdt>
            <w:r w:rsidR="00F81778">
              <w:rPr>
                <w:rStyle w:val="Strong"/>
                <w:b w:val="0"/>
                <w:bCs w:val="0"/>
              </w:rPr>
              <w:t xml:space="preserve"> </w:t>
            </w:r>
            <w:r w:rsidR="00F81778" w:rsidRPr="00F81778">
              <w:rPr>
                <w:rStyle w:val="Strong"/>
                <w:b w:val="0"/>
                <w:bCs w:val="0"/>
              </w:rPr>
              <w:t>Direct replacement of previous prosthesis</w:t>
            </w:r>
          </w:p>
        </w:tc>
      </w:tr>
      <w:sdt>
        <w:sdtPr>
          <w:rPr>
            <w:rStyle w:val="Strong"/>
            <w:b w:val="0"/>
            <w:bCs w:val="0"/>
          </w:rPr>
          <w:id w:val="1586649734"/>
          <w:lock w:val="contentLocked"/>
          <w:placeholder>
            <w:docPart w:val="DefaultPlaceholder_-1854013440"/>
          </w:placeholder>
          <w:group/>
        </w:sdtPr>
        <w:sdtEndPr>
          <w:rPr>
            <w:rStyle w:val="Strong"/>
          </w:rPr>
        </w:sdtEndPr>
        <w:sdtContent>
          <w:tr w:rsidR="009456FC" w:rsidRPr="009456FC" w14:paraId="112F8475" w14:textId="77777777" w:rsidTr="009456FC">
            <w:trPr>
              <w:trHeight w:val="19"/>
            </w:trPr>
            <w:tc>
              <w:tcPr>
                <w:tcW w:w="9904" w:type="dxa"/>
              </w:tcPr>
              <w:p w14:paraId="41EF3776" w14:textId="02486B4F" w:rsidR="009456FC" w:rsidRPr="009456FC" w:rsidRDefault="009456FC" w:rsidP="009456FC">
                <w:pPr>
                  <w:pStyle w:val="NoSpacing"/>
                  <w:rPr>
                    <w:rStyle w:val="Strong"/>
                    <w:b w:val="0"/>
                    <w:bCs w:val="0"/>
                  </w:rPr>
                </w:pPr>
                <w:r w:rsidRPr="009456FC">
                  <w:rPr>
                    <w:rStyle w:val="Strong"/>
                    <w:b w:val="0"/>
                    <w:bCs w:val="0"/>
                  </w:rPr>
                  <w:t>Prosthetic request</w:t>
                </w:r>
              </w:p>
            </w:tc>
          </w:tr>
        </w:sdtContent>
      </w:sdt>
      <w:tr w:rsidR="009456FC" w:rsidRPr="00231824" w14:paraId="042AB9E6" w14:textId="77777777" w:rsidTr="0057169A">
        <w:trPr>
          <w:trHeight w:val="504"/>
        </w:trPr>
        <w:tc>
          <w:tcPr>
            <w:tcW w:w="990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6F94721" w14:textId="5AD6F89A" w:rsidR="009456FC" w:rsidRPr="00E91AC1" w:rsidRDefault="00A827D4" w:rsidP="009456FC">
            <w:pPr>
              <w:pStyle w:val="TableParagraph"/>
              <w:rPr>
                <w:rStyle w:val="Strong"/>
                <w:b w:val="0"/>
                <w:bCs w:val="0"/>
              </w:rPr>
            </w:pPr>
            <w:sdt>
              <w:sdtPr>
                <w:rPr>
                  <w:rStyle w:val="Strong"/>
                  <w:b w:val="0"/>
                  <w:bCs w:val="0"/>
                </w:rPr>
                <w:id w:val="-11641607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rong"/>
                </w:rPr>
              </w:sdtEndPr>
              <w:sdtContent>
                <w:r w:rsidR="00FE7225">
                  <w:rPr>
                    <w:rStyle w:val="Strong"/>
                    <w:rFonts w:ascii="MS Gothic" w:eastAsia="MS Gothic" w:hAnsi="MS Gothic" w:hint="eastAsia"/>
                    <w:b w:val="0"/>
                    <w:bCs w:val="0"/>
                  </w:rPr>
                  <w:t>☐</w:t>
                </w:r>
              </w:sdtContent>
            </w:sdt>
            <w:r w:rsidR="00E91AC1" w:rsidRPr="00E91AC1">
              <w:rPr>
                <w:rStyle w:val="Strong"/>
                <w:b w:val="0"/>
                <w:bCs w:val="0"/>
              </w:rPr>
              <w:t xml:space="preserve"> Interim</w:t>
            </w:r>
            <w:r w:rsidR="00E91AC1" w:rsidRPr="00E91AC1">
              <w:rPr>
                <w:rStyle w:val="Strong"/>
                <w:b w:val="0"/>
                <w:bCs w:val="0"/>
              </w:rPr>
              <w:tab/>
            </w:r>
            <w:sdt>
              <w:sdtPr>
                <w:rPr>
                  <w:rStyle w:val="Strong"/>
                  <w:b w:val="0"/>
                  <w:bCs w:val="0"/>
                </w:rPr>
                <w:id w:val="-10852209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rong"/>
                </w:rPr>
              </w:sdtEndPr>
              <w:sdtContent>
                <w:r w:rsidR="00E91AC1" w:rsidRPr="00E91AC1">
                  <w:rPr>
                    <w:rStyle w:val="Strong"/>
                    <w:rFonts w:ascii="MS Gothic" w:eastAsia="MS Gothic" w:hAnsi="MS Gothic" w:hint="eastAsia"/>
                    <w:b w:val="0"/>
                    <w:bCs w:val="0"/>
                  </w:rPr>
                  <w:t>☐</w:t>
                </w:r>
              </w:sdtContent>
            </w:sdt>
            <w:r w:rsidR="00E91AC1" w:rsidRPr="00E91AC1">
              <w:rPr>
                <w:rStyle w:val="Strong"/>
                <w:b w:val="0"/>
                <w:bCs w:val="0"/>
              </w:rPr>
              <w:t xml:space="preserve"> Definitive</w:t>
            </w:r>
            <w:r w:rsidR="00E91AC1" w:rsidRPr="00E91AC1">
              <w:rPr>
                <w:rStyle w:val="Strong"/>
                <w:b w:val="0"/>
                <w:bCs w:val="0"/>
              </w:rPr>
              <w:tab/>
            </w:r>
            <w:sdt>
              <w:sdtPr>
                <w:rPr>
                  <w:rStyle w:val="Strong"/>
                  <w:b w:val="0"/>
                  <w:bCs w:val="0"/>
                </w:rPr>
                <w:id w:val="13919267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rong"/>
                </w:rPr>
              </w:sdtEndPr>
              <w:sdtContent>
                <w:r w:rsidR="00E91AC1" w:rsidRPr="00E91AC1">
                  <w:rPr>
                    <w:rStyle w:val="Strong"/>
                    <w:rFonts w:ascii="MS Gothic" w:eastAsia="MS Gothic" w:hAnsi="MS Gothic" w:hint="eastAsia"/>
                    <w:b w:val="0"/>
                    <w:bCs w:val="0"/>
                  </w:rPr>
                  <w:t>☐</w:t>
                </w:r>
              </w:sdtContent>
            </w:sdt>
            <w:r w:rsidR="00E91AC1" w:rsidRPr="00E91AC1">
              <w:rPr>
                <w:rStyle w:val="Strong"/>
                <w:b w:val="0"/>
                <w:bCs w:val="0"/>
              </w:rPr>
              <w:t xml:space="preserve"> Recreational</w:t>
            </w:r>
          </w:p>
        </w:tc>
      </w:tr>
      <w:tr w:rsidR="00C50763" w:rsidRPr="00E64DC2" w14:paraId="3A2C7614" w14:textId="77777777" w:rsidTr="00D77EAD">
        <w:trPr>
          <w:trHeight w:val="19"/>
        </w:trPr>
        <w:tc>
          <w:tcPr>
            <w:tcW w:w="9904" w:type="dxa"/>
          </w:tcPr>
          <w:p w14:paraId="1C1A5B47" w14:textId="778159E1" w:rsidR="00C50763" w:rsidRPr="00231824" w:rsidRDefault="00C50763" w:rsidP="00D77EAD">
            <w:pPr>
              <w:pStyle w:val="NoSpacing"/>
              <w:rPr>
                <w:rStyle w:val="Strong"/>
                <w:b w:val="0"/>
                <w:bCs w:val="0"/>
              </w:rPr>
            </w:pPr>
          </w:p>
        </w:tc>
      </w:tr>
    </w:tbl>
    <w:sdt>
      <w:sdtPr>
        <w:rPr>
          <w:color w:val="auto"/>
        </w:rPr>
        <w:id w:val="1876808041"/>
        <w:lock w:val="contentLocked"/>
        <w:placeholder>
          <w:docPart w:val="DefaultPlaceholder_-1854013440"/>
        </w:placeholder>
        <w:group/>
      </w:sdtPr>
      <w:sdtEndPr>
        <w:rPr>
          <w:b w:val="0"/>
          <w:bCs w:val="0"/>
        </w:rPr>
      </w:sdtEndPr>
      <w:sdtContent>
        <w:tbl>
          <w:tblPr>
            <w:tblStyle w:val="GridTable4-Accent4"/>
            <w:tblW w:w="9887" w:type="dxa"/>
            <w:tblLayout w:type="fixed"/>
            <w:tblLook w:val="0420" w:firstRow="1" w:lastRow="0" w:firstColumn="0" w:lastColumn="0" w:noHBand="0" w:noVBand="1"/>
          </w:tblPr>
          <w:tblGrid>
            <w:gridCol w:w="1838"/>
            <w:gridCol w:w="2977"/>
            <w:gridCol w:w="2551"/>
            <w:gridCol w:w="1276"/>
            <w:gridCol w:w="1245"/>
          </w:tblGrid>
          <w:tr w:rsidR="000269EC" w14:paraId="07C07425" w14:textId="77777777" w:rsidTr="006D1937">
            <w:tr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trHeight w:val="430"/>
            </w:trPr>
            <w:tc>
              <w:tcPr>
                <w:tcW w:w="183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004C97"/>
              </w:tcPr>
              <w:p w14:paraId="56BABB73" w14:textId="1747C8CD" w:rsidR="000269EC" w:rsidRPr="009456FC" w:rsidRDefault="009456FC" w:rsidP="000269EC">
                <w:r>
                  <w:t>a) Components</w:t>
                </w:r>
              </w:p>
            </w:tc>
            <w:tc>
              <w:tcPr>
                <w:tcW w:w="552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004C97"/>
              </w:tcPr>
              <w:p w14:paraId="54B610FB" w14:textId="4F95983C" w:rsidR="000269EC" w:rsidRPr="009456FC" w:rsidRDefault="009456FC" w:rsidP="000269EC">
                <w:pPr>
                  <w:pStyle w:val="NoSpacing"/>
                </w:pPr>
                <w:r w:rsidRPr="009456FC">
                  <w:t>Description</w:t>
                </w:r>
              </w:p>
            </w:tc>
            <w:tc>
              <w:tcPr>
                <w:tcW w:w="127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004C97"/>
              </w:tcPr>
              <w:p w14:paraId="67B63DBB" w14:textId="16907B9A" w:rsidR="000269EC" w:rsidRPr="009456FC" w:rsidRDefault="009456FC" w:rsidP="000269EC">
                <w:pPr>
                  <w:rPr>
                    <w:bCs w:val="0"/>
                  </w:rPr>
                </w:pPr>
                <w:r w:rsidRPr="009456FC">
                  <w:rPr>
                    <w:bCs w:val="0"/>
                  </w:rPr>
                  <w:t>Code</w:t>
                </w:r>
              </w:p>
            </w:tc>
            <w:tc>
              <w:tcPr>
                <w:tcW w:w="124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004C97"/>
              </w:tcPr>
              <w:p w14:paraId="556B12E3" w14:textId="3F54EBDC" w:rsidR="000269EC" w:rsidRPr="009456FC" w:rsidRDefault="009456FC" w:rsidP="000269EC">
                <w:r w:rsidRPr="009456FC">
                  <w:t>Cost</w:t>
                </w:r>
              </w:p>
            </w:tc>
          </w:tr>
          <w:tr w:rsidR="00F564CA" w14:paraId="277D827A" w14:textId="77777777" w:rsidTr="006D1937">
            <w:trPr>
              <w:trHeight w:val="297"/>
            </w:trPr>
            <w:tc>
              <w:tcPr>
                <w:tcW w:w="183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D347592" w14:textId="50CC60BB" w:rsidR="00F564CA" w:rsidRPr="000269EC" w:rsidRDefault="00F564CA" w:rsidP="00F564CA">
                <w:pPr>
                  <w:rPr>
                    <w:rStyle w:val="Strong"/>
                  </w:rPr>
                </w:pPr>
                <w:r>
                  <w:rPr>
                    <w:rStyle w:val="Strong"/>
                  </w:rPr>
                  <w:t>Socket</w:t>
                </w:r>
              </w:p>
            </w:tc>
            <w:sdt>
              <w:sdtPr>
                <w:id w:val="-43365728"/>
                <w:placeholder>
                  <w:docPart w:val="310EE86A9722404CB40F0D1BC9F352BD"/>
                </w:placeholder>
                <w:showingPlcHdr/>
                <w:text w:multiLine="1"/>
              </w:sdtPr>
              <w:sdtEndPr/>
              <w:sdtContent>
                <w:tc>
                  <w:tcPr>
                    <w:tcW w:w="5528" w:type="dxa"/>
                    <w:gridSpan w:val="2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vAlign w:val="top"/>
                  </w:tcPr>
                  <w:p w14:paraId="608F62D7" w14:textId="3419F1A8" w:rsidR="00F564CA" w:rsidRDefault="008251A4" w:rsidP="00F564CA">
                    <w:r w:rsidRPr="001946F0">
                      <w:rPr>
                        <w:rStyle w:val="BodyTextChar"/>
                      </w:rPr>
                      <w:t xml:space="preserve">          </w:t>
                    </w:r>
                  </w:p>
                </w:tc>
              </w:sdtContent>
            </w:sdt>
            <w:sdt>
              <w:sdtPr>
                <w:id w:val="2071617556"/>
                <w:placeholder>
                  <w:docPart w:val="756D6BA9300140528DFF2376226362FD"/>
                </w:placeholder>
                <w:showingPlcHdr/>
                <w:text/>
              </w:sdtPr>
              <w:sdtEndPr/>
              <w:sdtContent>
                <w:tc>
                  <w:tcPr>
                    <w:tcW w:w="1276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vAlign w:val="top"/>
                  </w:tcPr>
                  <w:p w14:paraId="77CFB53C" w14:textId="4C54B4D8" w:rsidR="00F564CA" w:rsidRPr="009F645A" w:rsidRDefault="008251A4" w:rsidP="00F564CA">
                    <w:r w:rsidRPr="001946F0">
                      <w:rPr>
                        <w:rStyle w:val="BodyTextChar"/>
                      </w:rPr>
                      <w:t xml:space="preserve">          </w:t>
                    </w:r>
                  </w:p>
                </w:tc>
              </w:sdtContent>
            </w:sdt>
            <w:sdt>
              <w:sdtPr>
                <w:id w:val="675146410"/>
                <w:placeholder>
                  <w:docPart w:val="AA132F7DFE2E4F09949EE2F8C4D78E4B"/>
                </w:placeholder>
                <w:showingPlcHdr/>
                <w:text/>
              </w:sdtPr>
              <w:sdtEndPr/>
              <w:sdtContent>
                <w:tc>
                  <w:tcPr>
                    <w:tcW w:w="1245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vAlign w:val="top"/>
                  </w:tcPr>
                  <w:p w14:paraId="7668A48C" w14:textId="622E22E9" w:rsidR="00F564CA" w:rsidRPr="009F645A" w:rsidRDefault="008251A4" w:rsidP="00F564CA">
                    <w:r w:rsidRPr="001946F0">
                      <w:rPr>
                        <w:rStyle w:val="BodyTextChar"/>
                      </w:rPr>
                      <w:t xml:space="preserve">          </w:t>
                    </w:r>
                  </w:p>
                </w:tc>
              </w:sdtContent>
            </w:sdt>
          </w:tr>
          <w:tr w:rsidR="00F564CA" w14:paraId="720E15E7" w14:textId="77777777" w:rsidTr="006D1937">
            <w:trPr>
              <w:trHeight w:val="71"/>
            </w:trPr>
            <w:tc>
              <w:tcPr>
                <w:tcW w:w="183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503404A" w14:textId="25DB5326" w:rsidR="00F564CA" w:rsidRPr="009456FC" w:rsidRDefault="00F564CA" w:rsidP="00F564CA">
                <w:pPr>
                  <w:rPr>
                    <w:rStyle w:val="Strong"/>
                    <w:color w:val="000000" w:themeColor="text1"/>
                  </w:rPr>
                </w:pPr>
                <w:r>
                  <w:rPr>
                    <w:rStyle w:val="Strong"/>
                    <w:color w:val="000000" w:themeColor="text1"/>
                  </w:rPr>
                  <w:t>Suspension</w:t>
                </w:r>
              </w:p>
            </w:tc>
            <w:sdt>
              <w:sdtPr>
                <w:rPr>
                  <w:rFonts w:cs="Arial"/>
                  <w:szCs w:val="20"/>
                </w:rPr>
                <w:id w:val="355861222"/>
                <w:placeholder>
                  <w:docPart w:val="D0B139D5EBF04BF0BAD9E3C8B51B0DF3"/>
                </w:placeholder>
                <w:showingPlcHdr/>
                <w:text w:multiLine="1"/>
              </w:sdtPr>
              <w:sdtEndPr/>
              <w:sdtContent>
                <w:tc>
                  <w:tcPr>
                    <w:tcW w:w="5528" w:type="dxa"/>
                    <w:gridSpan w:val="2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vAlign w:val="top"/>
                  </w:tcPr>
                  <w:p w14:paraId="38C612AD" w14:textId="348DF3A7" w:rsidR="00F564CA" w:rsidRPr="009F645A" w:rsidRDefault="008251A4" w:rsidP="00F564CA">
                    <w:pPr>
                      <w:rPr>
                        <w:rFonts w:cs="Arial"/>
                        <w:szCs w:val="20"/>
                      </w:rPr>
                    </w:pPr>
                    <w:r w:rsidRPr="001946F0">
                      <w:rPr>
                        <w:rStyle w:val="BodyTextChar"/>
                      </w:rPr>
                      <w:t xml:space="preserve">          </w:t>
                    </w:r>
                  </w:p>
                </w:tc>
              </w:sdtContent>
            </w:sdt>
            <w:sdt>
              <w:sdtPr>
                <w:rPr>
                  <w:rFonts w:cs="Arial"/>
                  <w:szCs w:val="20"/>
                </w:rPr>
                <w:id w:val="-1431351026"/>
                <w:placeholder>
                  <w:docPart w:val="04B5036FBF4F4043AED1AA1558483B6F"/>
                </w:placeholder>
                <w:showingPlcHdr/>
                <w:text/>
              </w:sdtPr>
              <w:sdtEndPr/>
              <w:sdtContent>
                <w:tc>
                  <w:tcPr>
                    <w:tcW w:w="1276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vAlign w:val="top"/>
                  </w:tcPr>
                  <w:p w14:paraId="21C74EBE" w14:textId="446EA7D8" w:rsidR="00F564CA" w:rsidRPr="009F645A" w:rsidRDefault="008251A4" w:rsidP="00F564CA">
                    <w:pPr>
                      <w:rPr>
                        <w:rFonts w:cs="Arial"/>
                        <w:szCs w:val="20"/>
                      </w:rPr>
                    </w:pPr>
                    <w:r w:rsidRPr="001946F0">
                      <w:rPr>
                        <w:rStyle w:val="BodyTextChar"/>
                      </w:rPr>
                      <w:t xml:space="preserve">          </w:t>
                    </w:r>
                  </w:p>
                </w:tc>
              </w:sdtContent>
            </w:sdt>
            <w:sdt>
              <w:sdtPr>
                <w:rPr>
                  <w:rFonts w:cs="Arial"/>
                  <w:szCs w:val="20"/>
                </w:rPr>
                <w:id w:val="1779289770"/>
                <w:placeholder>
                  <w:docPart w:val="A0999C383CCC48E488F523619DB73FD8"/>
                </w:placeholder>
                <w:showingPlcHdr/>
                <w:text/>
              </w:sdtPr>
              <w:sdtEndPr/>
              <w:sdtContent>
                <w:tc>
                  <w:tcPr>
                    <w:tcW w:w="1245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vAlign w:val="top"/>
                  </w:tcPr>
                  <w:p w14:paraId="762484F8" w14:textId="019728C0" w:rsidR="00F564CA" w:rsidRPr="009F645A" w:rsidRDefault="008251A4" w:rsidP="00F564CA">
                    <w:pPr>
                      <w:rPr>
                        <w:rFonts w:cs="Arial"/>
                        <w:szCs w:val="20"/>
                      </w:rPr>
                    </w:pPr>
                    <w:r w:rsidRPr="001946F0">
                      <w:rPr>
                        <w:rStyle w:val="BodyTextChar"/>
                      </w:rPr>
                      <w:t xml:space="preserve">          </w:t>
                    </w:r>
                  </w:p>
                </w:tc>
              </w:sdtContent>
            </w:sdt>
          </w:tr>
          <w:tr w:rsidR="00F564CA" w14:paraId="35D6FD11" w14:textId="77777777" w:rsidTr="006D1937">
            <w:trPr>
              <w:trHeight w:val="71"/>
            </w:trPr>
            <w:tc>
              <w:tcPr>
                <w:tcW w:w="183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F400023" w14:textId="56448EF1" w:rsidR="00F564CA" w:rsidRDefault="00F564CA" w:rsidP="00F564CA">
                <w:pPr>
                  <w:rPr>
                    <w:rStyle w:val="Strong"/>
                    <w:color w:val="000000" w:themeColor="text1"/>
                  </w:rPr>
                </w:pPr>
                <w:r>
                  <w:rPr>
                    <w:rStyle w:val="Strong"/>
                    <w:color w:val="000000" w:themeColor="text1"/>
                  </w:rPr>
                  <w:t>Foot / terminal device</w:t>
                </w:r>
              </w:p>
            </w:tc>
            <w:sdt>
              <w:sdtPr>
                <w:rPr>
                  <w:rFonts w:cs="Arial"/>
                  <w:szCs w:val="20"/>
                </w:rPr>
                <w:id w:val="-450169218"/>
                <w:placeholder>
                  <w:docPart w:val="218AB742249B4B99B952DBA09DA067AE"/>
                </w:placeholder>
                <w:showingPlcHdr/>
                <w:text w:multiLine="1"/>
              </w:sdtPr>
              <w:sdtEndPr/>
              <w:sdtContent>
                <w:tc>
                  <w:tcPr>
                    <w:tcW w:w="5528" w:type="dxa"/>
                    <w:gridSpan w:val="2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vAlign w:val="top"/>
                  </w:tcPr>
                  <w:p w14:paraId="15521B08" w14:textId="5515CF76" w:rsidR="00F564CA" w:rsidRPr="009F645A" w:rsidRDefault="008251A4" w:rsidP="00F564CA">
                    <w:pPr>
                      <w:rPr>
                        <w:rFonts w:cs="Arial"/>
                        <w:szCs w:val="20"/>
                      </w:rPr>
                    </w:pPr>
                    <w:r w:rsidRPr="001946F0">
                      <w:rPr>
                        <w:rStyle w:val="BodyTextChar"/>
                      </w:rPr>
                      <w:t xml:space="preserve">          </w:t>
                    </w:r>
                  </w:p>
                </w:tc>
              </w:sdtContent>
            </w:sdt>
            <w:sdt>
              <w:sdtPr>
                <w:rPr>
                  <w:rFonts w:cs="Arial"/>
                  <w:szCs w:val="20"/>
                </w:rPr>
                <w:id w:val="1753466682"/>
                <w:placeholder>
                  <w:docPart w:val="CAB7A5BDA4614F788C1FBDBF057C6EC4"/>
                </w:placeholder>
                <w:showingPlcHdr/>
                <w:text/>
              </w:sdtPr>
              <w:sdtEndPr/>
              <w:sdtContent>
                <w:tc>
                  <w:tcPr>
                    <w:tcW w:w="1276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vAlign w:val="top"/>
                  </w:tcPr>
                  <w:p w14:paraId="09E3ACFE" w14:textId="4DD1236D" w:rsidR="00F564CA" w:rsidRPr="009F645A" w:rsidRDefault="008251A4" w:rsidP="00F564CA">
                    <w:pPr>
                      <w:rPr>
                        <w:rFonts w:cs="Arial"/>
                        <w:szCs w:val="20"/>
                      </w:rPr>
                    </w:pPr>
                    <w:r w:rsidRPr="001946F0">
                      <w:rPr>
                        <w:rStyle w:val="BodyTextChar"/>
                      </w:rPr>
                      <w:t xml:space="preserve">          </w:t>
                    </w:r>
                  </w:p>
                </w:tc>
              </w:sdtContent>
            </w:sdt>
            <w:sdt>
              <w:sdtPr>
                <w:rPr>
                  <w:rFonts w:cs="Arial"/>
                  <w:szCs w:val="20"/>
                </w:rPr>
                <w:id w:val="-1733842712"/>
                <w:placeholder>
                  <w:docPart w:val="09337C358EDC4E0EBFFE346456D0DE85"/>
                </w:placeholder>
                <w:showingPlcHdr/>
                <w:text/>
              </w:sdtPr>
              <w:sdtEndPr/>
              <w:sdtContent>
                <w:tc>
                  <w:tcPr>
                    <w:tcW w:w="1245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vAlign w:val="top"/>
                  </w:tcPr>
                  <w:p w14:paraId="7E7050C1" w14:textId="4E816034" w:rsidR="00F564CA" w:rsidRPr="009F645A" w:rsidRDefault="008251A4" w:rsidP="00F564CA">
                    <w:pPr>
                      <w:rPr>
                        <w:rFonts w:cs="Arial"/>
                        <w:szCs w:val="20"/>
                      </w:rPr>
                    </w:pPr>
                    <w:r w:rsidRPr="001946F0">
                      <w:rPr>
                        <w:rStyle w:val="BodyTextChar"/>
                      </w:rPr>
                      <w:t xml:space="preserve">          </w:t>
                    </w:r>
                  </w:p>
                </w:tc>
              </w:sdtContent>
            </w:sdt>
          </w:tr>
          <w:tr w:rsidR="00F564CA" w14:paraId="64B0FC12" w14:textId="77777777" w:rsidTr="006D1937">
            <w:trPr>
              <w:trHeight w:val="71"/>
            </w:trPr>
            <w:tc>
              <w:tcPr>
                <w:tcW w:w="183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8D27CB0" w14:textId="342CD58E" w:rsidR="00F564CA" w:rsidRDefault="00F564CA" w:rsidP="00F564CA">
                <w:pPr>
                  <w:rPr>
                    <w:rStyle w:val="Strong"/>
                    <w:color w:val="000000" w:themeColor="text1"/>
                  </w:rPr>
                </w:pPr>
                <w:r>
                  <w:rPr>
                    <w:rStyle w:val="Strong"/>
                    <w:color w:val="000000" w:themeColor="text1"/>
                  </w:rPr>
                  <w:t>Ankle / wrist</w:t>
                </w:r>
              </w:p>
            </w:tc>
            <w:sdt>
              <w:sdtPr>
                <w:rPr>
                  <w:rFonts w:cs="Arial"/>
                  <w:szCs w:val="20"/>
                </w:rPr>
                <w:id w:val="-1083454473"/>
                <w:placeholder>
                  <w:docPart w:val="CD9DD643AFA54126B125D7D3C434D36F"/>
                </w:placeholder>
                <w:showingPlcHdr/>
                <w:text w:multiLine="1"/>
              </w:sdtPr>
              <w:sdtEndPr/>
              <w:sdtContent>
                <w:tc>
                  <w:tcPr>
                    <w:tcW w:w="5528" w:type="dxa"/>
                    <w:gridSpan w:val="2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vAlign w:val="top"/>
                  </w:tcPr>
                  <w:p w14:paraId="3E065E0E" w14:textId="4EA10AE9" w:rsidR="00F564CA" w:rsidRPr="009F645A" w:rsidRDefault="008251A4" w:rsidP="00F564CA">
                    <w:pPr>
                      <w:rPr>
                        <w:rFonts w:cs="Arial"/>
                        <w:szCs w:val="20"/>
                      </w:rPr>
                    </w:pPr>
                    <w:r w:rsidRPr="001946F0">
                      <w:rPr>
                        <w:rStyle w:val="BodyTextChar"/>
                      </w:rPr>
                      <w:t xml:space="preserve">          </w:t>
                    </w:r>
                  </w:p>
                </w:tc>
              </w:sdtContent>
            </w:sdt>
            <w:sdt>
              <w:sdtPr>
                <w:rPr>
                  <w:rFonts w:cs="Arial"/>
                  <w:szCs w:val="20"/>
                </w:rPr>
                <w:id w:val="1938942964"/>
                <w:placeholder>
                  <w:docPart w:val="D9EC11D4B41A4837AB681246CFF88268"/>
                </w:placeholder>
                <w:showingPlcHdr/>
                <w:text/>
              </w:sdtPr>
              <w:sdtEndPr/>
              <w:sdtContent>
                <w:tc>
                  <w:tcPr>
                    <w:tcW w:w="1276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vAlign w:val="top"/>
                  </w:tcPr>
                  <w:p w14:paraId="15530B24" w14:textId="64EE5D2E" w:rsidR="00F564CA" w:rsidRPr="009F645A" w:rsidRDefault="008251A4" w:rsidP="00F564CA">
                    <w:pPr>
                      <w:rPr>
                        <w:rFonts w:cs="Arial"/>
                        <w:szCs w:val="20"/>
                      </w:rPr>
                    </w:pPr>
                    <w:r w:rsidRPr="001946F0">
                      <w:rPr>
                        <w:rStyle w:val="BodyTextChar"/>
                      </w:rPr>
                      <w:t xml:space="preserve">          </w:t>
                    </w:r>
                  </w:p>
                </w:tc>
              </w:sdtContent>
            </w:sdt>
            <w:sdt>
              <w:sdtPr>
                <w:rPr>
                  <w:rFonts w:cs="Arial"/>
                  <w:szCs w:val="20"/>
                </w:rPr>
                <w:id w:val="138465684"/>
                <w:placeholder>
                  <w:docPart w:val="0AF02A6C417743F3B45A15868ECF71FD"/>
                </w:placeholder>
                <w:showingPlcHdr/>
                <w:text/>
              </w:sdtPr>
              <w:sdtEndPr/>
              <w:sdtContent>
                <w:tc>
                  <w:tcPr>
                    <w:tcW w:w="1245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vAlign w:val="top"/>
                  </w:tcPr>
                  <w:p w14:paraId="2DDF2591" w14:textId="4AE62AF3" w:rsidR="00F564CA" w:rsidRPr="009F645A" w:rsidRDefault="008251A4" w:rsidP="00F564CA">
                    <w:pPr>
                      <w:rPr>
                        <w:rFonts w:cs="Arial"/>
                        <w:szCs w:val="20"/>
                      </w:rPr>
                    </w:pPr>
                    <w:r w:rsidRPr="001946F0">
                      <w:rPr>
                        <w:rStyle w:val="BodyTextChar"/>
                      </w:rPr>
                      <w:t xml:space="preserve">          </w:t>
                    </w:r>
                  </w:p>
                </w:tc>
              </w:sdtContent>
            </w:sdt>
          </w:tr>
          <w:tr w:rsidR="00F564CA" w14:paraId="7BE5D82F" w14:textId="77777777" w:rsidTr="006D1937">
            <w:trPr>
              <w:trHeight w:val="71"/>
            </w:trPr>
            <w:tc>
              <w:tcPr>
                <w:tcW w:w="183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5FBAD28" w14:textId="4F8484B1" w:rsidR="00F564CA" w:rsidRDefault="00F564CA" w:rsidP="00F564CA">
                <w:pPr>
                  <w:rPr>
                    <w:rStyle w:val="Strong"/>
                    <w:color w:val="000000" w:themeColor="text1"/>
                  </w:rPr>
                </w:pPr>
                <w:r>
                  <w:rPr>
                    <w:rStyle w:val="Strong"/>
                    <w:color w:val="000000" w:themeColor="text1"/>
                  </w:rPr>
                  <w:t>Knee / elbow</w:t>
                </w:r>
              </w:p>
            </w:tc>
            <w:sdt>
              <w:sdtPr>
                <w:rPr>
                  <w:rFonts w:cs="Arial"/>
                  <w:szCs w:val="20"/>
                </w:rPr>
                <w:id w:val="-1921324170"/>
                <w:placeholder>
                  <w:docPart w:val="9181E6510DF94BDABB8AA41E76C9DEA5"/>
                </w:placeholder>
                <w:showingPlcHdr/>
                <w:text w:multiLine="1"/>
              </w:sdtPr>
              <w:sdtEndPr/>
              <w:sdtContent>
                <w:tc>
                  <w:tcPr>
                    <w:tcW w:w="5528" w:type="dxa"/>
                    <w:gridSpan w:val="2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vAlign w:val="top"/>
                  </w:tcPr>
                  <w:p w14:paraId="032EBFB0" w14:textId="305BFC69" w:rsidR="00F564CA" w:rsidRPr="009F645A" w:rsidRDefault="008251A4" w:rsidP="00F564CA">
                    <w:pPr>
                      <w:rPr>
                        <w:rFonts w:cs="Arial"/>
                        <w:szCs w:val="20"/>
                      </w:rPr>
                    </w:pPr>
                    <w:r w:rsidRPr="001946F0">
                      <w:rPr>
                        <w:rStyle w:val="BodyTextChar"/>
                      </w:rPr>
                      <w:t xml:space="preserve">          </w:t>
                    </w:r>
                  </w:p>
                </w:tc>
              </w:sdtContent>
            </w:sdt>
            <w:sdt>
              <w:sdtPr>
                <w:rPr>
                  <w:rFonts w:cs="Arial"/>
                  <w:szCs w:val="20"/>
                </w:rPr>
                <w:id w:val="773212768"/>
                <w:placeholder>
                  <w:docPart w:val="AC386EFDFBD0414891ED45593924496C"/>
                </w:placeholder>
                <w:showingPlcHdr/>
                <w:text/>
              </w:sdtPr>
              <w:sdtEndPr/>
              <w:sdtContent>
                <w:tc>
                  <w:tcPr>
                    <w:tcW w:w="1276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vAlign w:val="top"/>
                  </w:tcPr>
                  <w:p w14:paraId="337C627C" w14:textId="7DF5AB02" w:rsidR="00F564CA" w:rsidRPr="009F645A" w:rsidRDefault="008251A4" w:rsidP="00F564CA">
                    <w:pPr>
                      <w:rPr>
                        <w:rFonts w:cs="Arial"/>
                        <w:szCs w:val="20"/>
                      </w:rPr>
                    </w:pPr>
                    <w:r w:rsidRPr="001946F0">
                      <w:rPr>
                        <w:rStyle w:val="BodyTextChar"/>
                      </w:rPr>
                      <w:t xml:space="preserve">          </w:t>
                    </w:r>
                  </w:p>
                </w:tc>
              </w:sdtContent>
            </w:sdt>
            <w:sdt>
              <w:sdtPr>
                <w:rPr>
                  <w:rFonts w:cs="Arial"/>
                  <w:szCs w:val="20"/>
                </w:rPr>
                <w:id w:val="-655290996"/>
                <w:placeholder>
                  <w:docPart w:val="F43C6ED13F4643248B77DCA37372F37B"/>
                </w:placeholder>
                <w:showingPlcHdr/>
                <w:text/>
              </w:sdtPr>
              <w:sdtEndPr/>
              <w:sdtContent>
                <w:tc>
                  <w:tcPr>
                    <w:tcW w:w="1245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vAlign w:val="top"/>
                  </w:tcPr>
                  <w:p w14:paraId="45DAF495" w14:textId="5E51F85C" w:rsidR="00F564CA" w:rsidRPr="009F645A" w:rsidRDefault="008251A4" w:rsidP="00F564CA">
                    <w:pPr>
                      <w:rPr>
                        <w:rFonts w:cs="Arial"/>
                        <w:szCs w:val="20"/>
                      </w:rPr>
                    </w:pPr>
                    <w:r w:rsidRPr="001946F0">
                      <w:rPr>
                        <w:rStyle w:val="BodyTextChar"/>
                      </w:rPr>
                      <w:t xml:space="preserve">          </w:t>
                    </w:r>
                  </w:p>
                </w:tc>
              </w:sdtContent>
            </w:sdt>
          </w:tr>
          <w:tr w:rsidR="00F564CA" w14:paraId="6241BA88" w14:textId="77777777" w:rsidTr="006D1937">
            <w:trPr>
              <w:trHeight w:val="71"/>
            </w:trPr>
            <w:tc>
              <w:tcPr>
                <w:tcW w:w="183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D882AD3" w14:textId="538E2C79" w:rsidR="00F564CA" w:rsidRDefault="00F564CA" w:rsidP="00F564CA">
                <w:pPr>
                  <w:rPr>
                    <w:rStyle w:val="Strong"/>
                    <w:color w:val="000000" w:themeColor="text1"/>
                  </w:rPr>
                </w:pPr>
                <w:r>
                  <w:rPr>
                    <w:rStyle w:val="Strong"/>
                    <w:color w:val="000000" w:themeColor="text1"/>
                  </w:rPr>
                  <w:t>Hip / shoulder</w:t>
                </w:r>
              </w:p>
            </w:tc>
            <w:sdt>
              <w:sdtPr>
                <w:rPr>
                  <w:rFonts w:cs="Arial"/>
                  <w:szCs w:val="20"/>
                </w:rPr>
                <w:id w:val="-1589610267"/>
                <w:placeholder>
                  <w:docPart w:val="05DF33C8015E4FDA862FF70074CFD4F9"/>
                </w:placeholder>
                <w:showingPlcHdr/>
                <w:text w:multiLine="1"/>
              </w:sdtPr>
              <w:sdtEndPr/>
              <w:sdtContent>
                <w:tc>
                  <w:tcPr>
                    <w:tcW w:w="5528" w:type="dxa"/>
                    <w:gridSpan w:val="2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vAlign w:val="top"/>
                  </w:tcPr>
                  <w:p w14:paraId="7BDFD024" w14:textId="267DD680" w:rsidR="00F564CA" w:rsidRPr="009F645A" w:rsidRDefault="008251A4" w:rsidP="00F564CA">
                    <w:pPr>
                      <w:rPr>
                        <w:rFonts w:cs="Arial"/>
                        <w:szCs w:val="20"/>
                      </w:rPr>
                    </w:pPr>
                    <w:r w:rsidRPr="001946F0">
                      <w:rPr>
                        <w:rStyle w:val="BodyTextChar"/>
                      </w:rPr>
                      <w:t xml:space="preserve">          </w:t>
                    </w:r>
                  </w:p>
                </w:tc>
              </w:sdtContent>
            </w:sdt>
            <w:sdt>
              <w:sdtPr>
                <w:rPr>
                  <w:rFonts w:cs="Arial"/>
                  <w:szCs w:val="20"/>
                </w:rPr>
                <w:id w:val="448513497"/>
                <w:placeholder>
                  <w:docPart w:val="D95FD94EA58E4DDA80D15D08466BCB37"/>
                </w:placeholder>
                <w:showingPlcHdr/>
                <w:text/>
              </w:sdtPr>
              <w:sdtEndPr/>
              <w:sdtContent>
                <w:tc>
                  <w:tcPr>
                    <w:tcW w:w="1276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vAlign w:val="top"/>
                  </w:tcPr>
                  <w:p w14:paraId="54410012" w14:textId="442FC708" w:rsidR="00F564CA" w:rsidRPr="009F645A" w:rsidRDefault="008251A4" w:rsidP="00F564CA">
                    <w:pPr>
                      <w:rPr>
                        <w:rFonts w:cs="Arial"/>
                        <w:szCs w:val="20"/>
                      </w:rPr>
                    </w:pPr>
                    <w:r w:rsidRPr="001946F0">
                      <w:rPr>
                        <w:rStyle w:val="BodyTextChar"/>
                      </w:rPr>
                      <w:t xml:space="preserve">          </w:t>
                    </w:r>
                  </w:p>
                </w:tc>
              </w:sdtContent>
            </w:sdt>
            <w:sdt>
              <w:sdtPr>
                <w:rPr>
                  <w:rFonts w:cs="Arial"/>
                  <w:szCs w:val="20"/>
                </w:rPr>
                <w:id w:val="-497264883"/>
                <w:placeholder>
                  <w:docPart w:val="B2A409F11A684243A3DB67A6895A5121"/>
                </w:placeholder>
                <w:showingPlcHdr/>
                <w:text/>
              </w:sdtPr>
              <w:sdtEndPr/>
              <w:sdtContent>
                <w:tc>
                  <w:tcPr>
                    <w:tcW w:w="1245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vAlign w:val="top"/>
                  </w:tcPr>
                  <w:p w14:paraId="5CAC8A47" w14:textId="073813AA" w:rsidR="00F564CA" w:rsidRPr="009F645A" w:rsidRDefault="008251A4" w:rsidP="00F564CA">
                    <w:pPr>
                      <w:rPr>
                        <w:rFonts w:cs="Arial"/>
                        <w:szCs w:val="20"/>
                      </w:rPr>
                    </w:pPr>
                    <w:r w:rsidRPr="001946F0">
                      <w:rPr>
                        <w:rStyle w:val="BodyTextChar"/>
                      </w:rPr>
                      <w:t xml:space="preserve">          </w:t>
                    </w:r>
                  </w:p>
                </w:tc>
              </w:sdtContent>
            </w:sdt>
          </w:tr>
          <w:tr w:rsidR="00F564CA" w14:paraId="204042DE" w14:textId="77777777" w:rsidTr="006D1937">
            <w:trPr>
              <w:trHeight w:val="71"/>
            </w:trPr>
            <w:tc>
              <w:tcPr>
                <w:tcW w:w="183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2F6D175" w14:textId="6BF96DFF" w:rsidR="00F564CA" w:rsidRDefault="00F564CA" w:rsidP="00F564CA">
                <w:pPr>
                  <w:rPr>
                    <w:rStyle w:val="Strong"/>
                    <w:color w:val="000000" w:themeColor="text1"/>
                  </w:rPr>
                </w:pPr>
                <w:r>
                  <w:rPr>
                    <w:rStyle w:val="Strong"/>
                    <w:color w:val="000000" w:themeColor="text1"/>
                  </w:rPr>
                  <w:t>Consumables *</w:t>
                </w:r>
              </w:p>
            </w:tc>
            <w:sdt>
              <w:sdtPr>
                <w:rPr>
                  <w:rFonts w:cs="Arial"/>
                  <w:szCs w:val="20"/>
                </w:rPr>
                <w:id w:val="-1474211007"/>
                <w:placeholder>
                  <w:docPart w:val="C2E6BF7BB85F44F1A13C4B2410A4FB67"/>
                </w:placeholder>
                <w:showingPlcHdr/>
                <w:text w:multiLine="1"/>
              </w:sdtPr>
              <w:sdtEndPr/>
              <w:sdtContent>
                <w:tc>
                  <w:tcPr>
                    <w:tcW w:w="5528" w:type="dxa"/>
                    <w:gridSpan w:val="2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vAlign w:val="top"/>
                  </w:tcPr>
                  <w:p w14:paraId="51CE150C" w14:textId="05AC61D9" w:rsidR="00F564CA" w:rsidRPr="009F645A" w:rsidRDefault="008251A4" w:rsidP="00F564CA">
                    <w:pPr>
                      <w:rPr>
                        <w:rFonts w:cs="Arial"/>
                        <w:szCs w:val="20"/>
                      </w:rPr>
                    </w:pPr>
                    <w:r w:rsidRPr="001946F0">
                      <w:rPr>
                        <w:rStyle w:val="BodyTextChar"/>
                      </w:rPr>
                      <w:t xml:space="preserve">          </w:t>
                    </w:r>
                  </w:p>
                </w:tc>
              </w:sdtContent>
            </w:sdt>
            <w:sdt>
              <w:sdtPr>
                <w:rPr>
                  <w:rFonts w:cs="Arial"/>
                  <w:szCs w:val="20"/>
                </w:rPr>
                <w:id w:val="-77128353"/>
                <w:placeholder>
                  <w:docPart w:val="A1ABC4963E854AD1BBB1AAE04A9DEAAD"/>
                </w:placeholder>
                <w:showingPlcHdr/>
                <w:text/>
              </w:sdtPr>
              <w:sdtEndPr/>
              <w:sdtContent>
                <w:tc>
                  <w:tcPr>
                    <w:tcW w:w="1276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vAlign w:val="top"/>
                  </w:tcPr>
                  <w:p w14:paraId="6A0A5942" w14:textId="4FD890C5" w:rsidR="00F564CA" w:rsidRPr="009F645A" w:rsidRDefault="008251A4" w:rsidP="00F564CA">
                    <w:pPr>
                      <w:rPr>
                        <w:rFonts w:cs="Arial"/>
                        <w:szCs w:val="20"/>
                      </w:rPr>
                    </w:pPr>
                    <w:r w:rsidRPr="001946F0">
                      <w:rPr>
                        <w:rStyle w:val="BodyTextChar"/>
                      </w:rPr>
                      <w:t xml:space="preserve">          </w:t>
                    </w:r>
                  </w:p>
                </w:tc>
              </w:sdtContent>
            </w:sdt>
            <w:sdt>
              <w:sdtPr>
                <w:rPr>
                  <w:rFonts w:cs="Arial"/>
                  <w:szCs w:val="20"/>
                </w:rPr>
                <w:id w:val="-905293158"/>
                <w:placeholder>
                  <w:docPart w:val="D589B190A1D34A608C730106FCEA938C"/>
                </w:placeholder>
                <w:showingPlcHdr/>
                <w:text/>
              </w:sdtPr>
              <w:sdtEndPr/>
              <w:sdtContent>
                <w:tc>
                  <w:tcPr>
                    <w:tcW w:w="1245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vAlign w:val="top"/>
                  </w:tcPr>
                  <w:p w14:paraId="2A0F1909" w14:textId="60C152B1" w:rsidR="00F564CA" w:rsidRPr="009F645A" w:rsidRDefault="008251A4" w:rsidP="00F564CA">
                    <w:pPr>
                      <w:rPr>
                        <w:rFonts w:cs="Arial"/>
                        <w:szCs w:val="20"/>
                      </w:rPr>
                    </w:pPr>
                    <w:r w:rsidRPr="001946F0">
                      <w:rPr>
                        <w:rStyle w:val="BodyTextChar"/>
                      </w:rPr>
                      <w:t xml:space="preserve">          </w:t>
                    </w:r>
                  </w:p>
                </w:tc>
              </w:sdtContent>
            </w:sdt>
          </w:tr>
          <w:tr w:rsidR="002742D8" w14:paraId="4812C6E6" w14:textId="77777777" w:rsidTr="006D1937">
            <w:trPr>
              <w:trHeight w:val="71"/>
            </w:trPr>
            <w:tc>
              <w:tcPr>
                <w:tcW w:w="183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A6B5F05" w14:textId="6B5722D2" w:rsidR="002742D8" w:rsidRDefault="002742D8" w:rsidP="002742D8">
                <w:pPr>
                  <w:rPr>
                    <w:rStyle w:val="Strong"/>
                    <w:color w:val="000000" w:themeColor="text1"/>
                  </w:rPr>
                </w:pPr>
                <w:r>
                  <w:rPr>
                    <w:rStyle w:val="Strong"/>
                    <w:color w:val="000000" w:themeColor="text1"/>
                  </w:rPr>
                  <w:lastRenderedPageBreak/>
                  <w:t>Cosmesis</w:t>
                </w:r>
              </w:p>
            </w:tc>
            <w:sdt>
              <w:sdtPr>
                <w:rPr>
                  <w:rFonts w:cs="Arial"/>
                  <w:szCs w:val="20"/>
                </w:rPr>
                <w:id w:val="-1123303004"/>
                <w:placeholder>
                  <w:docPart w:val="1E78402F684749FFB3150698898F6F66"/>
                </w:placeholder>
                <w:showingPlcHdr/>
                <w:text w:multiLine="1"/>
              </w:sdtPr>
              <w:sdtEndPr/>
              <w:sdtContent>
                <w:tc>
                  <w:tcPr>
                    <w:tcW w:w="5528" w:type="dxa"/>
                    <w:gridSpan w:val="2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vAlign w:val="top"/>
                  </w:tcPr>
                  <w:p w14:paraId="342932D6" w14:textId="773CD73A" w:rsidR="002742D8" w:rsidRPr="009F645A" w:rsidRDefault="002742D8" w:rsidP="002742D8">
                    <w:pPr>
                      <w:rPr>
                        <w:rFonts w:cs="Arial"/>
                        <w:szCs w:val="20"/>
                      </w:rPr>
                    </w:pPr>
                    <w:r w:rsidRPr="001946F0">
                      <w:rPr>
                        <w:rStyle w:val="BodyTextChar"/>
                      </w:rPr>
                      <w:t xml:space="preserve">          </w:t>
                    </w:r>
                  </w:p>
                </w:tc>
              </w:sdtContent>
            </w:sdt>
            <w:sdt>
              <w:sdtPr>
                <w:rPr>
                  <w:rFonts w:cs="Arial"/>
                  <w:szCs w:val="20"/>
                </w:rPr>
                <w:id w:val="-1561554823"/>
                <w:placeholder>
                  <w:docPart w:val="4E01B96B5FFE4B8FACEC43ED8696FBCD"/>
                </w:placeholder>
                <w:showingPlcHdr/>
                <w:text/>
              </w:sdtPr>
              <w:sdtEndPr/>
              <w:sdtContent>
                <w:tc>
                  <w:tcPr>
                    <w:tcW w:w="1276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vAlign w:val="top"/>
                  </w:tcPr>
                  <w:p w14:paraId="2B90046D" w14:textId="48D124FC" w:rsidR="002742D8" w:rsidRPr="009F645A" w:rsidRDefault="002742D8" w:rsidP="002742D8">
                    <w:pPr>
                      <w:rPr>
                        <w:rFonts w:cs="Arial"/>
                        <w:szCs w:val="20"/>
                      </w:rPr>
                    </w:pPr>
                    <w:r w:rsidRPr="001946F0">
                      <w:rPr>
                        <w:rStyle w:val="BodyTextChar"/>
                      </w:rPr>
                      <w:t xml:space="preserve">          </w:t>
                    </w:r>
                  </w:p>
                </w:tc>
              </w:sdtContent>
            </w:sdt>
            <w:sdt>
              <w:sdtPr>
                <w:rPr>
                  <w:rFonts w:cs="Arial"/>
                  <w:szCs w:val="20"/>
                </w:rPr>
                <w:id w:val="1770277783"/>
                <w:placeholder>
                  <w:docPart w:val="3CB2F9B688E340A69D4BCC2D488AFB3A"/>
                </w:placeholder>
                <w:showingPlcHdr/>
                <w:text/>
              </w:sdtPr>
              <w:sdtEndPr/>
              <w:sdtContent>
                <w:tc>
                  <w:tcPr>
                    <w:tcW w:w="1245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vAlign w:val="top"/>
                  </w:tcPr>
                  <w:p w14:paraId="4F06846A" w14:textId="166DC565" w:rsidR="002742D8" w:rsidRPr="009F645A" w:rsidRDefault="002742D8" w:rsidP="002742D8">
                    <w:pPr>
                      <w:rPr>
                        <w:rFonts w:cs="Arial"/>
                        <w:szCs w:val="20"/>
                      </w:rPr>
                    </w:pPr>
                    <w:r w:rsidRPr="001946F0">
                      <w:rPr>
                        <w:rStyle w:val="BodyTextChar"/>
                      </w:rPr>
                      <w:t xml:space="preserve">          </w:t>
                    </w:r>
                  </w:p>
                </w:tc>
              </w:sdtContent>
            </w:sdt>
          </w:tr>
          <w:tr w:rsidR="002742D8" w14:paraId="2B6BEB0A" w14:textId="77777777" w:rsidTr="006D1937">
            <w:trPr>
              <w:trHeight w:val="71"/>
            </w:trPr>
            <w:tc>
              <w:tcPr>
                <w:tcW w:w="183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18F9733" w14:textId="7D555630" w:rsidR="002742D8" w:rsidRDefault="002742D8" w:rsidP="002742D8">
                <w:pPr>
                  <w:rPr>
                    <w:rStyle w:val="Strong"/>
                    <w:color w:val="000000" w:themeColor="text1"/>
                  </w:rPr>
                </w:pPr>
                <w:r>
                  <w:rPr>
                    <w:rStyle w:val="Strong"/>
                    <w:color w:val="000000" w:themeColor="text1"/>
                  </w:rPr>
                  <w:t>Other</w:t>
                </w:r>
              </w:p>
            </w:tc>
            <w:sdt>
              <w:sdtPr>
                <w:rPr>
                  <w:rFonts w:cs="Arial"/>
                  <w:szCs w:val="20"/>
                </w:rPr>
                <w:id w:val="-1699844275"/>
                <w:placeholder>
                  <w:docPart w:val="A969C19504174E7CBF6152A53899D7D9"/>
                </w:placeholder>
                <w:showingPlcHdr/>
                <w:text w:multiLine="1"/>
              </w:sdtPr>
              <w:sdtEndPr/>
              <w:sdtContent>
                <w:tc>
                  <w:tcPr>
                    <w:tcW w:w="5528" w:type="dxa"/>
                    <w:gridSpan w:val="2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vAlign w:val="top"/>
                  </w:tcPr>
                  <w:p w14:paraId="2CA861C3" w14:textId="442CD30A" w:rsidR="002742D8" w:rsidRPr="009F645A" w:rsidRDefault="002742D8" w:rsidP="002742D8">
                    <w:pPr>
                      <w:rPr>
                        <w:rFonts w:cs="Arial"/>
                        <w:szCs w:val="20"/>
                      </w:rPr>
                    </w:pPr>
                    <w:r w:rsidRPr="001946F0">
                      <w:rPr>
                        <w:rStyle w:val="BodyTextChar"/>
                      </w:rPr>
                      <w:t xml:space="preserve">          </w:t>
                    </w:r>
                  </w:p>
                </w:tc>
              </w:sdtContent>
            </w:sdt>
            <w:sdt>
              <w:sdtPr>
                <w:rPr>
                  <w:rFonts w:cs="Arial"/>
                  <w:szCs w:val="20"/>
                </w:rPr>
                <w:id w:val="1879979435"/>
                <w:placeholder>
                  <w:docPart w:val="86ECB125373045B998A670C68207EBB5"/>
                </w:placeholder>
                <w:showingPlcHdr/>
                <w:text/>
              </w:sdtPr>
              <w:sdtEndPr/>
              <w:sdtContent>
                <w:tc>
                  <w:tcPr>
                    <w:tcW w:w="1276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vAlign w:val="top"/>
                  </w:tcPr>
                  <w:p w14:paraId="52BB2E69" w14:textId="707BEA4A" w:rsidR="002742D8" w:rsidRPr="009F645A" w:rsidRDefault="002742D8" w:rsidP="002742D8">
                    <w:pPr>
                      <w:rPr>
                        <w:rFonts w:cs="Arial"/>
                        <w:szCs w:val="20"/>
                      </w:rPr>
                    </w:pPr>
                    <w:r w:rsidRPr="001946F0">
                      <w:rPr>
                        <w:rStyle w:val="BodyTextChar"/>
                      </w:rPr>
                      <w:t xml:space="preserve">          </w:t>
                    </w:r>
                  </w:p>
                </w:tc>
              </w:sdtContent>
            </w:sdt>
            <w:sdt>
              <w:sdtPr>
                <w:rPr>
                  <w:rFonts w:cs="Arial"/>
                  <w:szCs w:val="20"/>
                </w:rPr>
                <w:id w:val="2074849898"/>
                <w:placeholder>
                  <w:docPart w:val="216C712B1DDC4181AAFB23752C00A07D"/>
                </w:placeholder>
                <w:showingPlcHdr/>
                <w:text/>
              </w:sdtPr>
              <w:sdtEndPr/>
              <w:sdtContent>
                <w:tc>
                  <w:tcPr>
                    <w:tcW w:w="1245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vAlign w:val="top"/>
                  </w:tcPr>
                  <w:p w14:paraId="71F0514D" w14:textId="13B90378" w:rsidR="002742D8" w:rsidRPr="009F645A" w:rsidRDefault="002742D8" w:rsidP="002742D8">
                    <w:pPr>
                      <w:rPr>
                        <w:rFonts w:cs="Arial"/>
                        <w:szCs w:val="20"/>
                      </w:rPr>
                    </w:pPr>
                    <w:r w:rsidRPr="001946F0">
                      <w:rPr>
                        <w:rStyle w:val="BodyTextChar"/>
                      </w:rPr>
                      <w:t xml:space="preserve">          </w:t>
                    </w:r>
                  </w:p>
                </w:tc>
              </w:sdtContent>
            </w:sdt>
          </w:tr>
          <w:tr w:rsidR="002742D8" w14:paraId="47447224" w14:textId="77777777" w:rsidTr="006D1937">
            <w:trPr>
              <w:trHeight w:val="71"/>
            </w:trPr>
            <w:tc>
              <w:tcPr>
                <w:tcW w:w="9887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C64EF7C" w14:textId="588FF82C" w:rsidR="002742D8" w:rsidRPr="00DC5DED" w:rsidRDefault="002742D8" w:rsidP="002742D8">
                <w:pPr>
                  <w:rPr>
                    <w:i/>
                    <w:iCs/>
                  </w:rPr>
                </w:pPr>
                <w:r w:rsidRPr="00DC5DED">
                  <w:rPr>
                    <w:i/>
                    <w:iCs/>
                  </w:rPr>
                  <w:t>*</w:t>
                </w:r>
                <w:r>
                  <w:rPr>
                    <w:i/>
                    <w:iCs/>
                  </w:rPr>
                  <w:t xml:space="preserve"> </w:t>
                </w:r>
                <w:r w:rsidRPr="00DC5DED">
                  <w:rPr>
                    <w:i/>
                    <w:iCs/>
                  </w:rPr>
                  <w:t>Please provide details for socks / liners / sleeves needed for the subsequent 12 months</w:t>
                </w:r>
              </w:p>
            </w:tc>
          </w:tr>
          <w:tr w:rsidR="002742D8" w14:paraId="1C29E0AF" w14:textId="77777777" w:rsidTr="006D1937">
            <w:trPr>
              <w:trHeight w:val="71"/>
            </w:trPr>
            <w:tc>
              <w:tcPr>
                <w:tcW w:w="9887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004C97"/>
              </w:tcPr>
              <w:p w14:paraId="3F82E8CD" w14:textId="5A38B92E" w:rsidR="002742D8" w:rsidRPr="009456FC" w:rsidRDefault="002742D8" w:rsidP="002742D8">
                <w:pPr>
                  <w:rPr>
                    <w:b/>
                    <w:bCs/>
                    <w:color w:val="FFFFFF" w:themeColor="background1"/>
                  </w:rPr>
                </w:pPr>
                <w:r w:rsidRPr="009456FC">
                  <w:rPr>
                    <w:b/>
                    <w:bCs/>
                    <w:color w:val="FFFFFF" w:themeColor="background1"/>
                  </w:rPr>
                  <w:t>b) Clinical services</w:t>
                </w:r>
              </w:p>
            </w:tc>
          </w:tr>
          <w:tr w:rsidR="002742D8" w14:paraId="79C0948E" w14:textId="77777777" w:rsidTr="006D1937">
            <w:trPr>
              <w:trHeight w:val="71"/>
            </w:trPr>
            <w:tc>
              <w:tcPr>
                <w:tcW w:w="4815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top"/>
              </w:tcPr>
              <w:p w14:paraId="50967014" w14:textId="22233DCC" w:rsidR="002742D8" w:rsidRPr="006D1937" w:rsidRDefault="002742D8" w:rsidP="002742D8">
                <w:pPr>
                  <w:rPr>
                    <w:rStyle w:val="Strong"/>
                    <w:b w:val="0"/>
                    <w:bCs w:val="0"/>
                    <w:color w:val="000000" w:themeColor="text1"/>
                  </w:rPr>
                </w:pPr>
                <w:bookmarkStart w:id="0" w:name="_Hlk76471219"/>
                <w:r w:rsidRPr="006D1937">
                  <w:rPr>
                    <w:b/>
                    <w:bCs/>
                  </w:rPr>
                  <w:t>Clinical assessment including goal setting</w:t>
                </w:r>
              </w:p>
            </w:tc>
            <w:tc>
              <w:tcPr>
                <w:tcW w:w="3827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6568476" w14:textId="7EEEA037" w:rsidR="002742D8" w:rsidRDefault="00A827D4" w:rsidP="002742D8">
                <w:sdt>
                  <w:sdtPr>
                    <w:id w:val="725652998"/>
                    <w:placeholder>
                      <w:docPart w:val="E165415154FC4D75B0961D718FAB61D3"/>
                    </w:placeholder>
                    <w:showingPlcHdr/>
                    <w:text/>
                  </w:sdtPr>
                  <w:sdtEndPr/>
                  <w:sdtContent>
                    <w:r w:rsidR="002742D8" w:rsidRPr="00CD7FA3">
                      <w:t xml:space="preserve">          </w:t>
                    </w:r>
                  </w:sdtContent>
                </w:sdt>
                <w:r w:rsidR="002742D8" w:rsidRPr="00CD7FA3">
                  <w:t xml:space="preserve"> hrs @ </w:t>
                </w:r>
                <w:sdt>
                  <w:sdtPr>
                    <w:id w:val="-1284876713"/>
                    <w:placeholder>
                      <w:docPart w:val="963EAC8C0CB143BAA06169DA2B659799"/>
                    </w:placeholder>
                    <w:showingPlcHdr/>
                    <w:text/>
                  </w:sdtPr>
                  <w:sdtEndPr/>
                  <w:sdtContent>
                    <w:r w:rsidR="002742D8" w:rsidRPr="00CD7FA3">
                      <w:t xml:space="preserve">          </w:t>
                    </w:r>
                  </w:sdtContent>
                </w:sdt>
                <w:r w:rsidR="002742D8" w:rsidRPr="00CD7FA3">
                  <w:t xml:space="preserve"> per hour</w:t>
                </w:r>
              </w:p>
            </w:tc>
            <w:sdt>
              <w:sdtPr>
                <w:id w:val="469182151"/>
                <w:placeholder>
                  <w:docPart w:val="BAE7587E6B5C42198744B436FF5E2726"/>
                </w:placeholder>
                <w:showingPlcHdr/>
                <w:text/>
              </w:sdtPr>
              <w:sdtEndPr/>
              <w:sdtContent>
                <w:tc>
                  <w:tcPr>
                    <w:tcW w:w="1245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vAlign w:val="top"/>
                  </w:tcPr>
                  <w:p w14:paraId="00167CDB" w14:textId="0F833C97" w:rsidR="002742D8" w:rsidRPr="006D1937" w:rsidRDefault="002742D8" w:rsidP="002742D8">
                    <w:r w:rsidRPr="001946F0">
                      <w:rPr>
                        <w:rStyle w:val="BodyTextChar"/>
                      </w:rPr>
                      <w:t xml:space="preserve">          </w:t>
                    </w:r>
                  </w:p>
                </w:tc>
              </w:sdtContent>
            </w:sdt>
          </w:tr>
          <w:tr w:rsidR="002742D8" w14:paraId="66770F15" w14:textId="77777777" w:rsidTr="006D1937">
            <w:trPr>
              <w:trHeight w:val="71"/>
            </w:trPr>
            <w:tc>
              <w:tcPr>
                <w:tcW w:w="4815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top"/>
              </w:tcPr>
              <w:p w14:paraId="499ED6A5" w14:textId="3D0670C2" w:rsidR="002742D8" w:rsidRPr="006D1937" w:rsidRDefault="002742D8" w:rsidP="002742D8">
                <w:pPr>
                  <w:rPr>
                    <w:rStyle w:val="Strong"/>
                    <w:b w:val="0"/>
                    <w:bCs w:val="0"/>
                    <w:color w:val="000000" w:themeColor="text1"/>
                  </w:rPr>
                </w:pPr>
                <w:r w:rsidRPr="006D1937">
                  <w:rPr>
                    <w:b/>
                    <w:bCs/>
                  </w:rPr>
                  <w:t>Liaise with other health professionals</w:t>
                </w:r>
              </w:p>
            </w:tc>
            <w:tc>
              <w:tcPr>
                <w:tcW w:w="3827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top"/>
              </w:tcPr>
              <w:p w14:paraId="6D9D481D" w14:textId="18471269" w:rsidR="002742D8" w:rsidRPr="007A442B" w:rsidRDefault="00A827D4" w:rsidP="002742D8">
                <w:sdt>
                  <w:sdtPr>
                    <w:id w:val="1226572912"/>
                    <w:placeholder>
                      <w:docPart w:val="E326DCBBE3214BC7B2FDD3D9DC0D98B9"/>
                    </w:placeholder>
                    <w:showingPlcHdr/>
                    <w:text/>
                  </w:sdtPr>
                  <w:sdtEndPr/>
                  <w:sdtContent>
                    <w:r w:rsidR="002742D8" w:rsidRPr="00CD7FA3">
                      <w:t xml:space="preserve">          </w:t>
                    </w:r>
                  </w:sdtContent>
                </w:sdt>
                <w:r w:rsidR="002742D8" w:rsidRPr="00CD7FA3">
                  <w:t xml:space="preserve"> hrs @ </w:t>
                </w:r>
                <w:sdt>
                  <w:sdtPr>
                    <w:id w:val="-1992100696"/>
                    <w:placeholder>
                      <w:docPart w:val="1F8AB205FF8845619CC0B350E963D47C"/>
                    </w:placeholder>
                    <w:showingPlcHdr/>
                    <w:text/>
                  </w:sdtPr>
                  <w:sdtEndPr/>
                  <w:sdtContent>
                    <w:r w:rsidR="002742D8" w:rsidRPr="00CD7FA3">
                      <w:t xml:space="preserve">          </w:t>
                    </w:r>
                  </w:sdtContent>
                </w:sdt>
                <w:r w:rsidR="002742D8" w:rsidRPr="00CD7FA3">
                  <w:t xml:space="preserve"> per hour</w:t>
                </w:r>
              </w:p>
            </w:tc>
            <w:sdt>
              <w:sdtPr>
                <w:id w:val="414678016"/>
                <w:placeholder>
                  <w:docPart w:val="B522238550034E688174AC3D33207A90"/>
                </w:placeholder>
                <w:showingPlcHdr/>
                <w:text/>
              </w:sdtPr>
              <w:sdtEndPr/>
              <w:sdtContent>
                <w:tc>
                  <w:tcPr>
                    <w:tcW w:w="1245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vAlign w:val="top"/>
                  </w:tcPr>
                  <w:p w14:paraId="45E46803" w14:textId="08EB9B9A" w:rsidR="002742D8" w:rsidRPr="006D1937" w:rsidRDefault="002742D8" w:rsidP="002742D8">
                    <w:r w:rsidRPr="001946F0">
                      <w:rPr>
                        <w:rStyle w:val="BodyTextChar"/>
                      </w:rPr>
                      <w:t xml:space="preserve">          </w:t>
                    </w:r>
                  </w:p>
                </w:tc>
              </w:sdtContent>
            </w:sdt>
          </w:tr>
          <w:tr w:rsidR="002742D8" w14:paraId="2FFF95F4" w14:textId="77777777" w:rsidTr="006D1937">
            <w:trPr>
              <w:trHeight w:val="71"/>
            </w:trPr>
            <w:tc>
              <w:tcPr>
                <w:tcW w:w="4815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top"/>
              </w:tcPr>
              <w:p w14:paraId="10B693B0" w14:textId="3B209E6A" w:rsidR="002742D8" w:rsidRPr="006D1937" w:rsidRDefault="002742D8" w:rsidP="002742D8">
                <w:pPr>
                  <w:rPr>
                    <w:rStyle w:val="Strong"/>
                    <w:b w:val="0"/>
                    <w:bCs w:val="0"/>
                    <w:color w:val="000000" w:themeColor="text1"/>
                  </w:rPr>
                </w:pPr>
                <w:r w:rsidRPr="006D1937">
                  <w:rPr>
                    <w:b/>
                    <w:bCs/>
                  </w:rPr>
                  <w:t>Device specification / measurement e.g. casting, measuring</w:t>
                </w:r>
              </w:p>
            </w:tc>
            <w:tc>
              <w:tcPr>
                <w:tcW w:w="3827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top"/>
              </w:tcPr>
              <w:p w14:paraId="474C86DA" w14:textId="6CCF6AD0" w:rsidR="002742D8" w:rsidRPr="007A442B" w:rsidRDefault="00A827D4" w:rsidP="002742D8">
                <w:sdt>
                  <w:sdtPr>
                    <w:id w:val="-2112887925"/>
                    <w:placeholder>
                      <w:docPart w:val="D9112A1B79114E6C8B457C9EDD08970C"/>
                    </w:placeholder>
                    <w:showingPlcHdr/>
                    <w:text/>
                  </w:sdtPr>
                  <w:sdtEndPr/>
                  <w:sdtContent>
                    <w:r w:rsidR="002742D8" w:rsidRPr="00CD7FA3">
                      <w:t xml:space="preserve">          </w:t>
                    </w:r>
                  </w:sdtContent>
                </w:sdt>
                <w:r w:rsidR="002742D8" w:rsidRPr="00CD7FA3">
                  <w:t xml:space="preserve"> hrs @ </w:t>
                </w:r>
                <w:sdt>
                  <w:sdtPr>
                    <w:id w:val="-927032501"/>
                    <w:placeholder>
                      <w:docPart w:val="8F28E2B786F6470ABA9E6EC72CFFECAB"/>
                    </w:placeholder>
                    <w:showingPlcHdr/>
                    <w:text/>
                  </w:sdtPr>
                  <w:sdtEndPr/>
                  <w:sdtContent>
                    <w:r w:rsidR="002742D8" w:rsidRPr="00CD7FA3">
                      <w:t xml:space="preserve">          </w:t>
                    </w:r>
                  </w:sdtContent>
                </w:sdt>
                <w:r w:rsidR="002742D8" w:rsidRPr="00CD7FA3">
                  <w:t xml:space="preserve"> per hour</w:t>
                </w:r>
              </w:p>
            </w:tc>
            <w:sdt>
              <w:sdtPr>
                <w:id w:val="690035034"/>
                <w:placeholder>
                  <w:docPart w:val="0587E03DB189455F9471B55DE5913F79"/>
                </w:placeholder>
                <w:showingPlcHdr/>
                <w:text/>
              </w:sdtPr>
              <w:sdtEndPr/>
              <w:sdtContent>
                <w:tc>
                  <w:tcPr>
                    <w:tcW w:w="1245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vAlign w:val="top"/>
                  </w:tcPr>
                  <w:p w14:paraId="5DDE30B6" w14:textId="5003B4E0" w:rsidR="002742D8" w:rsidRPr="006D1937" w:rsidRDefault="002742D8" w:rsidP="002742D8">
                    <w:r w:rsidRPr="001946F0">
                      <w:rPr>
                        <w:rStyle w:val="BodyTextChar"/>
                      </w:rPr>
                      <w:t xml:space="preserve">          </w:t>
                    </w:r>
                  </w:p>
                </w:tc>
              </w:sdtContent>
            </w:sdt>
          </w:tr>
          <w:tr w:rsidR="002742D8" w14:paraId="5A5A78B8" w14:textId="77777777" w:rsidTr="006D1937">
            <w:trPr>
              <w:trHeight w:val="71"/>
            </w:trPr>
            <w:tc>
              <w:tcPr>
                <w:tcW w:w="4815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top"/>
              </w:tcPr>
              <w:p w14:paraId="264A961C" w14:textId="6D6A1D79" w:rsidR="002742D8" w:rsidRPr="006D1937" w:rsidRDefault="002742D8" w:rsidP="002742D8">
                <w:pPr>
                  <w:rPr>
                    <w:rStyle w:val="Strong"/>
                    <w:b w:val="0"/>
                    <w:bCs w:val="0"/>
                    <w:color w:val="000000" w:themeColor="text1"/>
                  </w:rPr>
                </w:pPr>
                <w:r w:rsidRPr="006D1937">
                  <w:rPr>
                    <w:b/>
                    <w:bCs/>
                  </w:rPr>
                  <w:t>Fabrication / modification</w:t>
                </w:r>
              </w:p>
            </w:tc>
            <w:tc>
              <w:tcPr>
                <w:tcW w:w="3827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top"/>
              </w:tcPr>
              <w:p w14:paraId="166D793B" w14:textId="6B30E5F0" w:rsidR="002742D8" w:rsidRPr="007A442B" w:rsidRDefault="00A827D4" w:rsidP="002742D8">
                <w:sdt>
                  <w:sdtPr>
                    <w:id w:val="323329072"/>
                    <w:placeholder>
                      <w:docPart w:val="11FF8857397743BCAC484913A0236D5A"/>
                    </w:placeholder>
                    <w:showingPlcHdr/>
                    <w:text/>
                  </w:sdtPr>
                  <w:sdtEndPr/>
                  <w:sdtContent>
                    <w:r w:rsidR="002742D8" w:rsidRPr="00CD7FA3">
                      <w:t xml:space="preserve">          </w:t>
                    </w:r>
                  </w:sdtContent>
                </w:sdt>
                <w:r w:rsidR="002742D8" w:rsidRPr="00CD7FA3">
                  <w:t xml:space="preserve"> hrs @ </w:t>
                </w:r>
                <w:sdt>
                  <w:sdtPr>
                    <w:id w:val="1112395562"/>
                    <w:placeholder>
                      <w:docPart w:val="20974BD181594DA2BB03797D5EA1C835"/>
                    </w:placeholder>
                    <w:showingPlcHdr/>
                    <w:text/>
                  </w:sdtPr>
                  <w:sdtEndPr/>
                  <w:sdtContent>
                    <w:r w:rsidR="002742D8" w:rsidRPr="00CD7FA3">
                      <w:t xml:space="preserve">          </w:t>
                    </w:r>
                  </w:sdtContent>
                </w:sdt>
                <w:r w:rsidR="002742D8" w:rsidRPr="00CD7FA3">
                  <w:t xml:space="preserve"> per hour</w:t>
                </w:r>
              </w:p>
            </w:tc>
            <w:sdt>
              <w:sdtPr>
                <w:id w:val="-203795435"/>
                <w:placeholder>
                  <w:docPart w:val="891B571D2FA140C293C1FD5436E51983"/>
                </w:placeholder>
                <w:showingPlcHdr/>
                <w:text/>
              </w:sdtPr>
              <w:sdtEndPr/>
              <w:sdtContent>
                <w:tc>
                  <w:tcPr>
                    <w:tcW w:w="1245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vAlign w:val="top"/>
                  </w:tcPr>
                  <w:p w14:paraId="00D083BC" w14:textId="39BFE13B" w:rsidR="002742D8" w:rsidRPr="006D1937" w:rsidRDefault="002742D8" w:rsidP="002742D8">
                    <w:r w:rsidRPr="001946F0">
                      <w:rPr>
                        <w:rStyle w:val="BodyTextChar"/>
                      </w:rPr>
                      <w:t xml:space="preserve">          </w:t>
                    </w:r>
                  </w:p>
                </w:tc>
              </w:sdtContent>
            </w:sdt>
          </w:tr>
          <w:tr w:rsidR="002742D8" w14:paraId="2BB89256" w14:textId="77777777" w:rsidTr="006D1937">
            <w:trPr>
              <w:trHeight w:val="71"/>
            </w:trPr>
            <w:tc>
              <w:tcPr>
                <w:tcW w:w="4815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top"/>
              </w:tcPr>
              <w:p w14:paraId="2A241937" w14:textId="1AF9AA6A" w:rsidR="002742D8" w:rsidRPr="006D1937" w:rsidRDefault="002742D8" w:rsidP="002742D8">
                <w:pPr>
                  <w:rPr>
                    <w:rStyle w:val="Strong"/>
                    <w:b w:val="0"/>
                    <w:bCs w:val="0"/>
                    <w:color w:val="000000" w:themeColor="text1"/>
                  </w:rPr>
                </w:pPr>
                <w:r w:rsidRPr="006D1937">
                  <w:rPr>
                    <w:b/>
                    <w:bCs/>
                  </w:rPr>
                  <w:t>Fitting and adjustment</w:t>
                </w:r>
              </w:p>
            </w:tc>
            <w:tc>
              <w:tcPr>
                <w:tcW w:w="3827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top"/>
              </w:tcPr>
              <w:p w14:paraId="45E80CE6" w14:textId="74A708CB" w:rsidR="002742D8" w:rsidRPr="007A442B" w:rsidRDefault="00A827D4" w:rsidP="002742D8">
                <w:sdt>
                  <w:sdtPr>
                    <w:id w:val="666604108"/>
                    <w:placeholder>
                      <w:docPart w:val="BD30BE7FE2A94272B3948EC59B3E43AC"/>
                    </w:placeholder>
                    <w:showingPlcHdr/>
                    <w:text/>
                  </w:sdtPr>
                  <w:sdtEndPr/>
                  <w:sdtContent>
                    <w:r w:rsidR="002742D8" w:rsidRPr="00CD7FA3">
                      <w:t xml:space="preserve">          </w:t>
                    </w:r>
                  </w:sdtContent>
                </w:sdt>
                <w:r w:rsidR="002742D8" w:rsidRPr="00CD7FA3">
                  <w:t xml:space="preserve"> hrs @ </w:t>
                </w:r>
                <w:sdt>
                  <w:sdtPr>
                    <w:id w:val="-603031973"/>
                    <w:placeholder>
                      <w:docPart w:val="1CAF072A641E425A8AD36669BC3F761F"/>
                    </w:placeholder>
                    <w:showingPlcHdr/>
                    <w:text/>
                  </w:sdtPr>
                  <w:sdtEndPr/>
                  <w:sdtContent>
                    <w:r w:rsidR="002742D8" w:rsidRPr="00CD7FA3">
                      <w:t xml:space="preserve">          </w:t>
                    </w:r>
                  </w:sdtContent>
                </w:sdt>
                <w:r w:rsidR="002742D8" w:rsidRPr="00CD7FA3">
                  <w:t xml:space="preserve"> per hour</w:t>
                </w:r>
              </w:p>
            </w:tc>
            <w:sdt>
              <w:sdtPr>
                <w:id w:val="-1875685054"/>
                <w:placeholder>
                  <w:docPart w:val="86942546234A4F77917EEA2B32F2BF36"/>
                </w:placeholder>
                <w:showingPlcHdr/>
                <w:text/>
              </w:sdtPr>
              <w:sdtEndPr/>
              <w:sdtContent>
                <w:tc>
                  <w:tcPr>
                    <w:tcW w:w="1245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vAlign w:val="top"/>
                  </w:tcPr>
                  <w:p w14:paraId="7243BD0D" w14:textId="08E6B1E9" w:rsidR="002742D8" w:rsidRPr="006D1937" w:rsidRDefault="002742D8" w:rsidP="002742D8">
                    <w:r w:rsidRPr="001946F0">
                      <w:rPr>
                        <w:rStyle w:val="BodyTextChar"/>
                      </w:rPr>
                      <w:t xml:space="preserve">          </w:t>
                    </w:r>
                  </w:p>
                </w:tc>
              </w:sdtContent>
            </w:sdt>
          </w:tr>
          <w:tr w:rsidR="002742D8" w14:paraId="46F444B7" w14:textId="77777777" w:rsidTr="006D1937">
            <w:trPr>
              <w:trHeight w:val="71"/>
            </w:trPr>
            <w:tc>
              <w:tcPr>
                <w:tcW w:w="4815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top"/>
              </w:tcPr>
              <w:p w14:paraId="77C89728" w14:textId="770B56EE" w:rsidR="002742D8" w:rsidRPr="006D1937" w:rsidRDefault="002742D8" w:rsidP="002742D8">
                <w:pPr>
                  <w:rPr>
                    <w:rStyle w:val="Strong"/>
                    <w:b w:val="0"/>
                    <w:bCs w:val="0"/>
                    <w:color w:val="000000" w:themeColor="text1"/>
                  </w:rPr>
                </w:pPr>
                <w:r w:rsidRPr="006D1937">
                  <w:rPr>
                    <w:b/>
                    <w:bCs/>
                  </w:rPr>
                  <w:t>User education / training e.g. general maintenance, gait retraining</w:t>
                </w:r>
              </w:p>
            </w:tc>
            <w:tc>
              <w:tcPr>
                <w:tcW w:w="3827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top"/>
              </w:tcPr>
              <w:p w14:paraId="655BBEC2" w14:textId="6E15C388" w:rsidR="002742D8" w:rsidRPr="007A442B" w:rsidRDefault="00A827D4" w:rsidP="002742D8">
                <w:sdt>
                  <w:sdtPr>
                    <w:id w:val="-1734693780"/>
                    <w:placeholder>
                      <w:docPart w:val="6B319399A7BB4E68B05FFAF34BC231CD"/>
                    </w:placeholder>
                    <w:showingPlcHdr/>
                    <w:text/>
                  </w:sdtPr>
                  <w:sdtEndPr/>
                  <w:sdtContent>
                    <w:r w:rsidR="002742D8" w:rsidRPr="00CD7FA3">
                      <w:t xml:space="preserve">          </w:t>
                    </w:r>
                  </w:sdtContent>
                </w:sdt>
                <w:r w:rsidR="002742D8" w:rsidRPr="00CD7FA3">
                  <w:t xml:space="preserve"> hrs @ </w:t>
                </w:r>
                <w:sdt>
                  <w:sdtPr>
                    <w:id w:val="282862595"/>
                    <w:placeholder>
                      <w:docPart w:val="C58D66B5AB724CC28286FD6CEE74B460"/>
                    </w:placeholder>
                    <w:showingPlcHdr/>
                    <w:text/>
                  </w:sdtPr>
                  <w:sdtEndPr/>
                  <w:sdtContent>
                    <w:r w:rsidR="002742D8" w:rsidRPr="00CD7FA3">
                      <w:t xml:space="preserve">          </w:t>
                    </w:r>
                  </w:sdtContent>
                </w:sdt>
                <w:r w:rsidR="002742D8" w:rsidRPr="00CD7FA3">
                  <w:t xml:space="preserve"> per hour</w:t>
                </w:r>
              </w:p>
            </w:tc>
            <w:sdt>
              <w:sdtPr>
                <w:id w:val="1182794006"/>
                <w:placeholder>
                  <w:docPart w:val="7A23FE5C0E6D403795BC571AE8106E54"/>
                </w:placeholder>
                <w:showingPlcHdr/>
                <w:text/>
              </w:sdtPr>
              <w:sdtEndPr/>
              <w:sdtContent>
                <w:tc>
                  <w:tcPr>
                    <w:tcW w:w="1245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vAlign w:val="top"/>
                  </w:tcPr>
                  <w:p w14:paraId="0BB2019B" w14:textId="67750EE4" w:rsidR="002742D8" w:rsidRPr="006D1937" w:rsidRDefault="002742D8" w:rsidP="002742D8">
                    <w:r w:rsidRPr="001946F0">
                      <w:rPr>
                        <w:rStyle w:val="BodyTextChar"/>
                      </w:rPr>
                      <w:t xml:space="preserve">          </w:t>
                    </w:r>
                  </w:p>
                </w:tc>
              </w:sdtContent>
            </w:sdt>
          </w:tr>
          <w:tr w:rsidR="002742D8" w14:paraId="6498A01F" w14:textId="77777777" w:rsidTr="006D1937">
            <w:trPr>
              <w:trHeight w:val="71"/>
            </w:trPr>
            <w:tc>
              <w:tcPr>
                <w:tcW w:w="4815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top"/>
              </w:tcPr>
              <w:p w14:paraId="549816E8" w14:textId="0912F208" w:rsidR="002742D8" w:rsidRPr="006D1937" w:rsidRDefault="002742D8" w:rsidP="002742D8">
                <w:pPr>
                  <w:rPr>
                    <w:rStyle w:val="Strong"/>
                    <w:b w:val="0"/>
                    <w:bCs w:val="0"/>
                    <w:color w:val="000000" w:themeColor="text1"/>
                  </w:rPr>
                </w:pPr>
                <w:r w:rsidRPr="006D1937">
                  <w:rPr>
                    <w:b/>
                    <w:bCs/>
                  </w:rPr>
                  <w:t>Ongoing review(s) (over the next 12 months)</w:t>
                </w:r>
              </w:p>
            </w:tc>
            <w:tc>
              <w:tcPr>
                <w:tcW w:w="3827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top"/>
              </w:tcPr>
              <w:p w14:paraId="69B3A1AA" w14:textId="59BB06B4" w:rsidR="002742D8" w:rsidRPr="007A442B" w:rsidRDefault="00A827D4" w:rsidP="002742D8">
                <w:sdt>
                  <w:sdtPr>
                    <w:id w:val="-50694932"/>
                    <w:placeholder>
                      <w:docPart w:val="31B94B092AEA409C83209304502C1844"/>
                    </w:placeholder>
                    <w:showingPlcHdr/>
                    <w:text/>
                  </w:sdtPr>
                  <w:sdtEndPr/>
                  <w:sdtContent>
                    <w:r w:rsidR="002742D8" w:rsidRPr="00CD7FA3">
                      <w:t xml:space="preserve">          </w:t>
                    </w:r>
                  </w:sdtContent>
                </w:sdt>
                <w:r w:rsidR="002742D8" w:rsidRPr="00CD7FA3">
                  <w:t xml:space="preserve"> hrs @ </w:t>
                </w:r>
                <w:sdt>
                  <w:sdtPr>
                    <w:id w:val="-402605970"/>
                    <w:placeholder>
                      <w:docPart w:val="864F9237BEFD4763996536078D577894"/>
                    </w:placeholder>
                    <w:showingPlcHdr/>
                    <w:text/>
                  </w:sdtPr>
                  <w:sdtEndPr/>
                  <w:sdtContent>
                    <w:r w:rsidR="002742D8" w:rsidRPr="00CD7FA3">
                      <w:t xml:space="preserve">          </w:t>
                    </w:r>
                  </w:sdtContent>
                </w:sdt>
                <w:r w:rsidR="002742D8" w:rsidRPr="00CD7FA3">
                  <w:t xml:space="preserve"> per hour</w:t>
                </w:r>
              </w:p>
            </w:tc>
            <w:sdt>
              <w:sdtPr>
                <w:id w:val="2053420070"/>
                <w:placeholder>
                  <w:docPart w:val="5412B1D718094C24A7AEA11D5DD8E967"/>
                </w:placeholder>
                <w:showingPlcHdr/>
                <w:text/>
              </w:sdtPr>
              <w:sdtEndPr/>
              <w:sdtContent>
                <w:tc>
                  <w:tcPr>
                    <w:tcW w:w="1245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vAlign w:val="top"/>
                  </w:tcPr>
                  <w:p w14:paraId="2B4DD95D" w14:textId="12359413" w:rsidR="002742D8" w:rsidRPr="006D1937" w:rsidRDefault="002742D8" w:rsidP="002742D8">
                    <w:r w:rsidRPr="001946F0">
                      <w:rPr>
                        <w:rStyle w:val="BodyTextChar"/>
                      </w:rPr>
                      <w:t xml:space="preserve">          </w:t>
                    </w:r>
                  </w:p>
                </w:tc>
              </w:sdtContent>
            </w:sdt>
          </w:tr>
          <w:tr w:rsidR="002742D8" w14:paraId="00A212FF" w14:textId="77777777" w:rsidTr="006D1937">
            <w:trPr>
              <w:trHeight w:val="71"/>
            </w:trPr>
            <w:tc>
              <w:tcPr>
                <w:tcW w:w="4815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top"/>
              </w:tcPr>
              <w:p w14:paraId="515102B4" w14:textId="36DBE344" w:rsidR="002742D8" w:rsidRPr="006D1937" w:rsidRDefault="002742D8" w:rsidP="002742D8">
                <w:pPr>
                  <w:rPr>
                    <w:rStyle w:val="Strong"/>
                    <w:b w:val="0"/>
                    <w:bCs w:val="0"/>
                    <w:color w:val="000000" w:themeColor="text1"/>
                  </w:rPr>
                </w:pPr>
                <w:r w:rsidRPr="006D1937">
                  <w:rPr>
                    <w:b/>
                    <w:bCs/>
                  </w:rPr>
                  <w:t xml:space="preserve">Administration </w:t>
                </w:r>
              </w:p>
            </w:tc>
            <w:tc>
              <w:tcPr>
                <w:tcW w:w="3827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top"/>
              </w:tcPr>
              <w:p w14:paraId="2BE18943" w14:textId="553477A4" w:rsidR="002742D8" w:rsidRPr="007A442B" w:rsidRDefault="00A827D4" w:rsidP="002742D8">
                <w:sdt>
                  <w:sdtPr>
                    <w:id w:val="-1594315568"/>
                    <w:placeholder>
                      <w:docPart w:val="29697C32F47E4B4DA34730209A864E66"/>
                    </w:placeholder>
                    <w:showingPlcHdr/>
                    <w:text/>
                  </w:sdtPr>
                  <w:sdtEndPr/>
                  <w:sdtContent>
                    <w:r w:rsidR="002742D8" w:rsidRPr="00CD7FA3">
                      <w:t xml:space="preserve">          </w:t>
                    </w:r>
                  </w:sdtContent>
                </w:sdt>
                <w:r w:rsidR="002742D8" w:rsidRPr="00CD7FA3">
                  <w:t xml:space="preserve"> hrs @ </w:t>
                </w:r>
                <w:sdt>
                  <w:sdtPr>
                    <w:id w:val="419376604"/>
                    <w:placeholder>
                      <w:docPart w:val="17A80B67961341C0B0E9044E638EAE35"/>
                    </w:placeholder>
                    <w:showingPlcHdr/>
                    <w:text/>
                  </w:sdtPr>
                  <w:sdtEndPr/>
                  <w:sdtContent>
                    <w:r w:rsidR="002742D8" w:rsidRPr="00CD7FA3">
                      <w:t xml:space="preserve">          </w:t>
                    </w:r>
                  </w:sdtContent>
                </w:sdt>
                <w:r w:rsidR="002742D8" w:rsidRPr="00CD7FA3">
                  <w:t xml:space="preserve"> per hour</w:t>
                </w:r>
              </w:p>
            </w:tc>
            <w:sdt>
              <w:sdtPr>
                <w:id w:val="884377797"/>
                <w:placeholder>
                  <w:docPart w:val="B2C043EC3E85452F92D0F0DA23691EDE"/>
                </w:placeholder>
                <w:showingPlcHdr/>
                <w:text/>
              </w:sdtPr>
              <w:sdtEndPr/>
              <w:sdtContent>
                <w:tc>
                  <w:tcPr>
                    <w:tcW w:w="1245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vAlign w:val="top"/>
                  </w:tcPr>
                  <w:p w14:paraId="065B88F7" w14:textId="06E0F3C4" w:rsidR="002742D8" w:rsidRPr="006D1937" w:rsidRDefault="002742D8" w:rsidP="002742D8">
                    <w:r w:rsidRPr="001946F0">
                      <w:rPr>
                        <w:rStyle w:val="BodyTextChar"/>
                      </w:rPr>
                      <w:t xml:space="preserve">          </w:t>
                    </w:r>
                  </w:p>
                </w:tc>
              </w:sdtContent>
            </w:sdt>
          </w:tr>
          <w:bookmarkEnd w:id="0"/>
          <w:tr w:rsidR="002742D8" w14:paraId="3183B4D2" w14:textId="77777777" w:rsidTr="006D1937">
            <w:trPr>
              <w:trHeight w:val="71"/>
            </w:trPr>
            <w:tc>
              <w:tcPr>
                <w:tcW w:w="8642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C5C7497" w14:textId="46DC4009" w:rsidR="002742D8" w:rsidRPr="000F0AAA" w:rsidRDefault="002742D8" w:rsidP="002742D8">
                <w:pPr>
                  <w:jc w:val="right"/>
                  <w:rPr>
                    <w:b/>
                    <w:bCs/>
                  </w:rPr>
                </w:pPr>
                <w:r w:rsidRPr="000F0AAA">
                  <w:rPr>
                    <w:b/>
                    <w:bCs/>
                  </w:rPr>
                  <w:t>Total</w:t>
                </w:r>
              </w:p>
            </w:tc>
            <w:tc>
              <w:tcPr>
                <w:tcW w:w="124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1F1BA46" w14:textId="154938AE" w:rsidR="002742D8" w:rsidRPr="006D1937" w:rsidRDefault="00A827D4" w:rsidP="002742D8">
                <w:sdt>
                  <w:sdtPr>
                    <w:id w:val="-860510032"/>
                    <w:placeholder>
                      <w:docPart w:val="8AB6078C961544EF93CA3694927146B2"/>
                    </w:placeholder>
                    <w:showingPlcHdr/>
                    <w:text/>
                  </w:sdtPr>
                  <w:sdtEndPr/>
                  <w:sdtContent>
                    <w:r w:rsidR="002742D8" w:rsidRPr="001946F0">
                      <w:rPr>
                        <w:rStyle w:val="BodyTextChar"/>
                      </w:rPr>
                      <w:t xml:space="preserve">          </w:t>
                    </w:r>
                  </w:sdtContent>
                </w:sdt>
              </w:p>
            </w:tc>
          </w:tr>
        </w:tbl>
      </w:sdtContent>
    </w:sdt>
    <w:p w14:paraId="216B29D8" w14:textId="783D300F" w:rsidR="000B0601" w:rsidRDefault="00DC11CC" w:rsidP="00175E43">
      <w:pPr>
        <w:pStyle w:val="Heading2"/>
        <w:rPr>
          <w:rStyle w:val="Strong"/>
          <w:b/>
          <w:bCs w:val="0"/>
        </w:rPr>
      </w:pPr>
      <w:r>
        <w:rPr>
          <w:rStyle w:val="Strong"/>
          <w:b/>
          <w:bCs w:val="0"/>
        </w:rPr>
        <w:t>4. Prosthetic justification</w:t>
      </w:r>
    </w:p>
    <w:sdt>
      <w:sdtPr>
        <w:id w:val="1295799248"/>
        <w:lock w:val="contentLocked"/>
        <w:placeholder>
          <w:docPart w:val="DefaultPlaceholder_-1854013440"/>
        </w:placeholder>
        <w:group/>
      </w:sdtPr>
      <w:sdtEndPr/>
      <w:sdtContent>
        <w:sdt>
          <w:sdtPr>
            <w:id w:val="-1632165076"/>
            <w:lock w:val="contentLocked"/>
            <w:placeholder>
              <w:docPart w:val="DefaultPlaceholder_-1854013440"/>
            </w:placeholder>
            <w:group/>
          </w:sdtPr>
          <w:sdtEndPr/>
          <w:sdtContent>
            <w:p w14:paraId="5E69A589" w14:textId="3998666F" w:rsidR="00DC11CC" w:rsidRPr="00DC11CC" w:rsidRDefault="00DC11CC" w:rsidP="00DC11CC">
              <w:r>
                <w:t>a) Goal setting</w:t>
              </w:r>
            </w:p>
          </w:sdtContent>
        </w:sdt>
        <w:tbl>
          <w:tblPr>
            <w:tblStyle w:val="TableGrid"/>
            <w:tblW w:w="10128" w:type="dxa"/>
            <w:tblInd w:w="-142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10128"/>
          </w:tblGrid>
          <w:tr w:rsidR="00E4268A" w:rsidRPr="00E64DC2" w14:paraId="1DA96623" w14:textId="77777777" w:rsidTr="00D77EAD">
            <w:trPr>
              <w:trHeight w:val="19"/>
            </w:trPr>
            <w:tc>
              <w:tcPr>
                <w:tcW w:w="9904" w:type="dxa"/>
              </w:tcPr>
              <w:p w14:paraId="2730FEBD" w14:textId="1692902B" w:rsidR="00E4268A" w:rsidRPr="00DC11CC" w:rsidRDefault="00DC11CC" w:rsidP="00DC11CC">
                <w:pPr>
                  <w:pStyle w:val="NoSpacing"/>
                  <w:rPr>
                    <w:rStyle w:val="Strong"/>
                    <w:b w:val="0"/>
                    <w:bCs w:val="0"/>
                  </w:rPr>
                </w:pPr>
                <w:r w:rsidRPr="00DC11CC">
                  <w:rPr>
                    <w:rStyle w:val="Strong"/>
                    <w:b w:val="0"/>
                    <w:bCs w:val="0"/>
                  </w:rPr>
                  <w:t>Goal in client’s words</w:t>
                </w:r>
              </w:p>
            </w:tc>
          </w:tr>
          <w:tr w:rsidR="00E4268A" w:rsidRPr="00F6563E" w14:paraId="1385B36B" w14:textId="77777777" w:rsidTr="006B7348">
            <w:trPr>
              <w:trHeight w:val="19"/>
            </w:trPr>
            <w:sdt>
              <w:sdtPr>
                <w:id w:val="1598742659"/>
                <w:lock w:val="sdtLocked"/>
                <w:placeholder>
                  <w:docPart w:val="EE150C2439A04CB7BE4EF1DF65BAF277"/>
                </w:placeholder>
                <w:showingPlcHdr/>
              </w:sdtPr>
              <w:sdtEndPr/>
              <w:sdtContent>
                <w:tc>
                  <w:tcPr>
                    <w:tcW w:w="9904" w:type="dxa"/>
                    <w:tcBorders>
                      <w:top w:val="single" w:sz="4" w:space="0" w:color="000000" w:themeColor="text1"/>
                      <w:left w:val="single" w:sz="4" w:space="0" w:color="000000" w:themeColor="text1"/>
                      <w:bottom w:val="single" w:sz="4" w:space="0" w:color="000000" w:themeColor="text1"/>
                      <w:right w:val="single" w:sz="4" w:space="0" w:color="000000" w:themeColor="text1"/>
                    </w:tcBorders>
                  </w:tcPr>
                  <w:p w14:paraId="06C01F84" w14:textId="1D58BBF3" w:rsidR="00E4268A" w:rsidRPr="004668E5" w:rsidRDefault="00805F25" w:rsidP="00805F25">
                    <w:pPr>
                      <w:pStyle w:val="TableParagraph"/>
                    </w:pPr>
                    <w:r>
                      <w:t xml:space="preserve">          </w:t>
                    </w:r>
                  </w:p>
                </w:tc>
              </w:sdtContent>
            </w:sdt>
          </w:tr>
          <w:sdt>
            <w:sdtPr>
              <w:rPr>
                <w:rStyle w:val="Strong"/>
                <w:b w:val="0"/>
                <w:bCs w:val="0"/>
              </w:rPr>
              <w:id w:val="-974986032"/>
              <w:lock w:val="contentLocked"/>
              <w:placeholder>
                <w:docPart w:val="DefaultPlaceholder_-1854013440"/>
              </w:placeholder>
              <w:group/>
            </w:sdtPr>
            <w:sdtEndPr>
              <w:rPr>
                <w:rStyle w:val="Strong"/>
              </w:rPr>
            </w:sdtEndPr>
            <w:sdtContent>
              <w:tr w:rsidR="00E4268A" w:rsidRPr="00E64DC2" w14:paraId="6C67D5F1" w14:textId="77777777" w:rsidTr="00D77EAD">
                <w:trPr>
                  <w:trHeight w:val="19"/>
                </w:trPr>
                <w:tc>
                  <w:tcPr>
                    <w:tcW w:w="9904" w:type="dxa"/>
                  </w:tcPr>
                  <w:p w14:paraId="4F117950" w14:textId="62013241" w:rsidR="00E4268A" w:rsidRPr="00E4268A" w:rsidRDefault="00DC11CC" w:rsidP="00E4268A">
                    <w:pPr>
                      <w:pStyle w:val="NoSpacing"/>
                      <w:rPr>
                        <w:rStyle w:val="Strong"/>
                        <w:b w:val="0"/>
                        <w:bCs w:val="0"/>
                      </w:rPr>
                    </w:pPr>
                    <w:r>
                      <w:rPr>
                        <w:rStyle w:val="Strong"/>
                        <w:b w:val="0"/>
                        <w:bCs w:val="0"/>
                      </w:rPr>
                      <w:t>S.M.A.R.T goal</w:t>
                    </w:r>
                  </w:p>
                </w:tc>
              </w:tr>
            </w:sdtContent>
          </w:sdt>
          <w:tr w:rsidR="00E4268A" w:rsidRPr="004668E5" w14:paraId="72119D97" w14:textId="77777777" w:rsidTr="006B7348">
            <w:trPr>
              <w:trHeight w:val="19"/>
            </w:trPr>
            <w:sdt>
              <w:sdtPr>
                <w:id w:val="-783726810"/>
                <w:lock w:val="sdtLocked"/>
                <w:placeholder>
                  <w:docPart w:val="8E39F0FC048A4A26919B878252CFFABF"/>
                </w:placeholder>
                <w:showingPlcHdr/>
              </w:sdtPr>
              <w:sdtEndPr/>
              <w:sdtContent>
                <w:tc>
                  <w:tcPr>
                    <w:tcW w:w="9904" w:type="dxa"/>
                    <w:tcBorders>
                      <w:top w:val="single" w:sz="4" w:space="0" w:color="000000" w:themeColor="text1"/>
                      <w:left w:val="single" w:sz="4" w:space="0" w:color="000000" w:themeColor="text1"/>
                      <w:bottom w:val="single" w:sz="4" w:space="0" w:color="000000" w:themeColor="text1"/>
                      <w:right w:val="single" w:sz="4" w:space="0" w:color="000000" w:themeColor="text1"/>
                    </w:tcBorders>
                  </w:tcPr>
                  <w:p w14:paraId="66875D42" w14:textId="681886EA" w:rsidR="00E4268A" w:rsidRPr="004668E5" w:rsidRDefault="00805F25" w:rsidP="004668E5">
                    <w:pPr>
                      <w:pStyle w:val="TableParagraph"/>
                    </w:pPr>
                    <w:r w:rsidRPr="00805F25">
                      <w:t xml:space="preserve">          </w:t>
                    </w:r>
                  </w:p>
                </w:tc>
              </w:sdtContent>
            </w:sdt>
          </w:tr>
          <w:sdt>
            <w:sdtPr>
              <w:rPr>
                <w:rStyle w:val="Strong"/>
                <w:b w:val="0"/>
                <w:bCs w:val="0"/>
              </w:rPr>
              <w:id w:val="-378020688"/>
              <w:lock w:val="contentLocked"/>
              <w:placeholder>
                <w:docPart w:val="DefaultPlaceholder_-1854013440"/>
              </w:placeholder>
              <w:group/>
            </w:sdtPr>
            <w:sdtEndPr>
              <w:rPr>
                <w:rStyle w:val="Strong"/>
              </w:rPr>
            </w:sdtEndPr>
            <w:sdtContent>
              <w:tr w:rsidR="00DC11CC" w:rsidRPr="00E4268A" w14:paraId="23CDD5D6" w14:textId="77777777" w:rsidTr="001F5182">
                <w:trPr>
                  <w:trHeight w:val="19"/>
                </w:trPr>
                <w:tc>
                  <w:tcPr>
                    <w:tcW w:w="9904" w:type="dxa"/>
                  </w:tcPr>
                  <w:p w14:paraId="3BD98B9D" w14:textId="427745C3" w:rsidR="00DC11CC" w:rsidRPr="00E4268A" w:rsidRDefault="00DC11CC" w:rsidP="001F5182">
                    <w:pPr>
                      <w:pStyle w:val="NoSpacing"/>
                      <w:rPr>
                        <w:rStyle w:val="Strong"/>
                        <w:b w:val="0"/>
                        <w:bCs w:val="0"/>
                      </w:rPr>
                    </w:pPr>
                    <w:r>
                      <w:rPr>
                        <w:rStyle w:val="Strong"/>
                        <w:b w:val="0"/>
                        <w:bCs w:val="0"/>
                      </w:rPr>
                      <w:t>Step description (how will we get there?)</w:t>
                    </w:r>
                  </w:p>
                </w:tc>
              </w:tr>
            </w:sdtContent>
          </w:sdt>
          <w:tr w:rsidR="00DC11CC" w:rsidRPr="004668E5" w14:paraId="20064667" w14:textId="77777777" w:rsidTr="001F5182">
            <w:trPr>
              <w:trHeight w:val="19"/>
            </w:trPr>
            <w:sdt>
              <w:sdtPr>
                <w:id w:val="-1710256458"/>
                <w:lock w:val="sdtLocked"/>
                <w:placeholder>
                  <w:docPart w:val="A477DCF7D7B34210B4634449DD4FC5FB"/>
                </w:placeholder>
                <w:showingPlcHdr/>
              </w:sdtPr>
              <w:sdtEndPr/>
              <w:sdtContent>
                <w:tc>
                  <w:tcPr>
                    <w:tcW w:w="9904" w:type="dxa"/>
                    <w:tcBorders>
                      <w:top w:val="single" w:sz="4" w:space="0" w:color="000000" w:themeColor="text1"/>
                      <w:left w:val="single" w:sz="4" w:space="0" w:color="000000" w:themeColor="text1"/>
                      <w:bottom w:val="single" w:sz="4" w:space="0" w:color="000000" w:themeColor="text1"/>
                      <w:right w:val="single" w:sz="4" w:space="0" w:color="000000" w:themeColor="text1"/>
                    </w:tcBorders>
                  </w:tcPr>
                  <w:p w14:paraId="2A913761" w14:textId="1B287FD6" w:rsidR="00DC11CC" w:rsidRPr="004668E5" w:rsidRDefault="00805F25" w:rsidP="004668E5">
                    <w:pPr>
                      <w:pStyle w:val="TableParagraph"/>
                    </w:pPr>
                    <w:r w:rsidRPr="00805F25">
                      <w:t xml:space="preserve">          </w:t>
                    </w:r>
                  </w:p>
                </w:tc>
              </w:sdtContent>
            </w:sdt>
          </w:tr>
          <w:tr w:rsidR="00DC11CC" w:rsidRPr="00E4268A" w14:paraId="333E55E5" w14:textId="77777777" w:rsidTr="001F5182">
            <w:trPr>
              <w:trHeight w:val="19"/>
            </w:trPr>
            <w:tc>
              <w:tcPr>
                <w:tcW w:w="9904" w:type="dxa"/>
              </w:tcPr>
              <w:p w14:paraId="30D9EBF8" w14:textId="389EAAA9" w:rsidR="00DC11CC" w:rsidRPr="00E4268A" w:rsidRDefault="008543F5" w:rsidP="00DC11CC">
                <w:pPr>
                  <w:pStyle w:val="NoSpacing"/>
                  <w:rPr>
                    <w:rStyle w:val="Strong"/>
                    <w:b w:val="0"/>
                    <w:bCs w:val="0"/>
                  </w:rPr>
                </w:pPr>
                <w:r>
                  <w:rPr>
                    <w:rStyle w:val="Strong"/>
                    <w:b w:val="0"/>
                    <w:bCs w:val="0"/>
                  </w:rPr>
                  <w:t>b</w:t>
                </w:r>
                <w:r w:rsidR="00DC11CC" w:rsidRPr="00DC11CC">
                  <w:rPr>
                    <w:rStyle w:val="Strong"/>
                    <w:b w:val="0"/>
                    <w:bCs w:val="0"/>
                  </w:rPr>
                  <w:t xml:space="preserve">) Describe why the </w:t>
                </w:r>
                <w:r w:rsidR="000555E5" w:rsidRPr="000555E5">
                  <w:rPr>
                    <w:rStyle w:val="Strong"/>
                    <w:b w:val="0"/>
                    <w:bCs w:val="0"/>
                  </w:rPr>
                  <w:t>client</w:t>
                </w:r>
                <w:r w:rsidR="00DC11CC" w:rsidRPr="000555E5">
                  <w:rPr>
                    <w:rStyle w:val="Strong"/>
                    <w:b w:val="0"/>
                    <w:bCs w:val="0"/>
                  </w:rPr>
                  <w:t xml:space="preserve"> needs</w:t>
                </w:r>
                <w:r w:rsidR="00DC11CC" w:rsidRPr="00DC11CC">
                  <w:rPr>
                    <w:rStyle w:val="Strong"/>
                    <w:b w:val="0"/>
                    <w:bCs w:val="0"/>
                  </w:rPr>
                  <w:t xml:space="preserve"> this prosthesis. How often is this prosthesis likely to be used?</w:t>
                </w:r>
              </w:p>
            </w:tc>
          </w:tr>
          <w:tr w:rsidR="00DC11CC" w:rsidRPr="00231824" w14:paraId="284FB48D" w14:textId="77777777" w:rsidTr="001F5182">
            <w:trPr>
              <w:trHeight w:val="19"/>
            </w:trPr>
            <w:sdt>
              <w:sdtPr>
                <w:id w:val="930934128"/>
                <w:lock w:val="sdtLocked"/>
                <w:placeholder>
                  <w:docPart w:val="2B5D6FEFFC8B442FA0708413311969A9"/>
                </w:placeholder>
                <w:showingPlcHdr/>
              </w:sdtPr>
              <w:sdtEndPr/>
              <w:sdtContent>
                <w:tc>
                  <w:tcPr>
                    <w:tcW w:w="9904" w:type="dxa"/>
                    <w:tcBorders>
                      <w:top w:val="single" w:sz="4" w:space="0" w:color="000000" w:themeColor="text1"/>
                      <w:left w:val="single" w:sz="4" w:space="0" w:color="000000" w:themeColor="text1"/>
                      <w:bottom w:val="single" w:sz="4" w:space="0" w:color="000000" w:themeColor="text1"/>
                      <w:right w:val="single" w:sz="4" w:space="0" w:color="000000" w:themeColor="text1"/>
                    </w:tcBorders>
                  </w:tcPr>
                  <w:p w14:paraId="797212FF" w14:textId="2FFB1C49" w:rsidR="00DC11CC" w:rsidRPr="00231824" w:rsidRDefault="0056544E" w:rsidP="00DC11CC">
                    <w:pPr>
                      <w:pStyle w:val="TableParagraph"/>
                      <w:rPr>
                        <w:rStyle w:val="Strong"/>
                        <w:b w:val="0"/>
                        <w:bCs w:val="0"/>
                      </w:rPr>
                    </w:pPr>
                    <w:r w:rsidRPr="00805F25">
                      <w:t xml:space="preserve">          </w:t>
                    </w:r>
                  </w:p>
                </w:tc>
              </w:sdtContent>
            </w:sdt>
          </w:tr>
          <w:tr w:rsidR="00DC11CC" w:rsidRPr="00E4268A" w14:paraId="12A996EA" w14:textId="77777777" w:rsidTr="001F5182">
            <w:trPr>
              <w:trHeight w:val="19"/>
            </w:trPr>
            <w:tc>
              <w:tcPr>
                <w:tcW w:w="9904" w:type="dxa"/>
              </w:tcPr>
              <w:p w14:paraId="44FC0070" w14:textId="3EB8AA93" w:rsidR="00DC11CC" w:rsidRPr="00E4268A" w:rsidRDefault="008543F5" w:rsidP="00DC11CC">
                <w:pPr>
                  <w:pStyle w:val="NoSpacing"/>
                  <w:rPr>
                    <w:rStyle w:val="Strong"/>
                    <w:b w:val="0"/>
                    <w:bCs w:val="0"/>
                  </w:rPr>
                </w:pPr>
                <w:r>
                  <w:rPr>
                    <w:rStyle w:val="Strong"/>
                    <w:b w:val="0"/>
                    <w:bCs w:val="0"/>
                  </w:rPr>
                  <w:t>c</w:t>
                </w:r>
                <w:r w:rsidR="00DC11CC" w:rsidRPr="00DC11CC">
                  <w:rPr>
                    <w:rStyle w:val="Strong"/>
                    <w:b w:val="0"/>
                    <w:bCs w:val="0"/>
                  </w:rPr>
                  <w:t>) Provide justification for the features/specifications of the proposed prosthesis. Summarise assessment findings relevant to the prescription. e.g. range of motion, strength, interpretation of valid and reliable outcome measures as appropriate (e.g. AMPPRO, DASH, TUG)</w:t>
                </w:r>
              </w:p>
            </w:tc>
          </w:tr>
          <w:tr w:rsidR="00DC11CC" w:rsidRPr="004668E5" w14:paraId="5B19B6D1" w14:textId="77777777" w:rsidTr="001F5182">
            <w:trPr>
              <w:trHeight w:val="19"/>
            </w:trPr>
            <w:sdt>
              <w:sdtPr>
                <w:id w:val="-1293365439"/>
                <w:lock w:val="sdtLocked"/>
                <w:placeholder>
                  <w:docPart w:val="601C3D1120C144CB9F050B481FC592E3"/>
                </w:placeholder>
                <w:showingPlcHdr/>
              </w:sdtPr>
              <w:sdtEndPr/>
              <w:sdtContent>
                <w:tc>
                  <w:tcPr>
                    <w:tcW w:w="9904" w:type="dxa"/>
                    <w:tcBorders>
                      <w:top w:val="single" w:sz="4" w:space="0" w:color="000000" w:themeColor="text1"/>
                      <w:left w:val="single" w:sz="4" w:space="0" w:color="000000" w:themeColor="text1"/>
                      <w:bottom w:val="single" w:sz="4" w:space="0" w:color="000000" w:themeColor="text1"/>
                      <w:right w:val="single" w:sz="4" w:space="0" w:color="000000" w:themeColor="text1"/>
                    </w:tcBorders>
                  </w:tcPr>
                  <w:p w14:paraId="0F0F5AC3" w14:textId="29331B1E" w:rsidR="00DC11CC" w:rsidRPr="004668E5" w:rsidRDefault="00805F25" w:rsidP="004668E5">
                    <w:pPr>
                      <w:pStyle w:val="TableParagraph"/>
                    </w:pPr>
                    <w:r w:rsidRPr="00805F25">
                      <w:t xml:space="preserve">          </w:t>
                    </w:r>
                  </w:p>
                </w:tc>
              </w:sdtContent>
            </w:sdt>
          </w:tr>
          <w:tr w:rsidR="00DC11CC" w:rsidRPr="00E4268A" w14:paraId="51043F7D" w14:textId="77777777" w:rsidTr="001F5182">
            <w:trPr>
              <w:trHeight w:val="19"/>
            </w:trPr>
            <w:tc>
              <w:tcPr>
                <w:tcW w:w="9904" w:type="dxa"/>
              </w:tcPr>
              <w:p w14:paraId="209A0D7D" w14:textId="726F0C66" w:rsidR="00DC11CC" w:rsidRPr="00E4268A" w:rsidRDefault="008543F5" w:rsidP="00DC11CC">
                <w:pPr>
                  <w:pStyle w:val="NoSpacing"/>
                  <w:rPr>
                    <w:rStyle w:val="Strong"/>
                    <w:b w:val="0"/>
                    <w:bCs w:val="0"/>
                  </w:rPr>
                </w:pPr>
                <w:r>
                  <w:rPr>
                    <w:rStyle w:val="Strong"/>
                    <w:b w:val="0"/>
                    <w:bCs w:val="0"/>
                  </w:rPr>
                  <w:t>d</w:t>
                </w:r>
                <w:r w:rsidR="00DC11CC" w:rsidRPr="00DC11CC">
                  <w:rPr>
                    <w:rStyle w:val="Strong"/>
                    <w:b w:val="0"/>
                    <w:bCs w:val="0"/>
                  </w:rPr>
                  <w:t>) Can the person don and doff the prosthesis independently? If not, what assistance is required?</w:t>
                </w:r>
              </w:p>
            </w:tc>
          </w:tr>
          <w:tr w:rsidR="00DC11CC" w:rsidRPr="004668E5" w14:paraId="658BC0A9" w14:textId="77777777" w:rsidTr="001F5182">
            <w:trPr>
              <w:trHeight w:val="19"/>
            </w:trPr>
            <w:sdt>
              <w:sdtPr>
                <w:id w:val="789021042"/>
                <w:lock w:val="sdtLocked"/>
                <w:placeholder>
                  <w:docPart w:val="C66FF9309BE049CC9CBAA4F63AA5FCA3"/>
                </w:placeholder>
                <w:showingPlcHdr/>
              </w:sdtPr>
              <w:sdtEndPr/>
              <w:sdtContent>
                <w:tc>
                  <w:tcPr>
                    <w:tcW w:w="9904" w:type="dxa"/>
                    <w:tcBorders>
                      <w:top w:val="single" w:sz="4" w:space="0" w:color="000000" w:themeColor="text1"/>
                      <w:left w:val="single" w:sz="4" w:space="0" w:color="000000" w:themeColor="text1"/>
                      <w:bottom w:val="single" w:sz="4" w:space="0" w:color="000000" w:themeColor="text1"/>
                      <w:right w:val="single" w:sz="4" w:space="0" w:color="000000" w:themeColor="text1"/>
                    </w:tcBorders>
                  </w:tcPr>
                  <w:p w14:paraId="2B047867" w14:textId="28E7A429" w:rsidR="00DC11CC" w:rsidRPr="004668E5" w:rsidRDefault="00805F25" w:rsidP="004668E5">
                    <w:pPr>
                      <w:pStyle w:val="TableParagraph"/>
                    </w:pPr>
                    <w:r w:rsidRPr="00805F25">
                      <w:t xml:space="preserve">          </w:t>
                    </w:r>
                  </w:p>
                </w:tc>
              </w:sdtContent>
            </w:sdt>
          </w:tr>
          <w:tr w:rsidR="00DC11CC" w:rsidRPr="00E4268A" w14:paraId="051ACE12" w14:textId="77777777" w:rsidTr="001F5182">
            <w:trPr>
              <w:trHeight w:val="19"/>
            </w:trPr>
            <w:tc>
              <w:tcPr>
                <w:tcW w:w="9904" w:type="dxa"/>
              </w:tcPr>
              <w:p w14:paraId="409DE9B0" w14:textId="6580C760" w:rsidR="00DC11CC" w:rsidRPr="00E4268A" w:rsidRDefault="008543F5" w:rsidP="00DC11CC">
                <w:pPr>
                  <w:pStyle w:val="NoSpacing"/>
                  <w:rPr>
                    <w:rStyle w:val="Strong"/>
                    <w:b w:val="0"/>
                    <w:bCs w:val="0"/>
                  </w:rPr>
                </w:pPr>
                <w:r>
                  <w:rPr>
                    <w:rStyle w:val="Strong"/>
                    <w:b w:val="0"/>
                    <w:bCs w:val="0"/>
                  </w:rPr>
                  <w:t>e</w:t>
                </w:r>
                <w:r w:rsidR="00DC11CC" w:rsidRPr="00DC11CC">
                  <w:rPr>
                    <w:rStyle w:val="Strong"/>
                    <w:b w:val="0"/>
                    <w:bCs w:val="0"/>
                  </w:rPr>
                  <w:t xml:space="preserve">) Does the </w:t>
                </w:r>
                <w:r w:rsidR="000555E5" w:rsidRPr="000555E5">
                  <w:rPr>
                    <w:rStyle w:val="Strong"/>
                    <w:b w:val="0"/>
                    <w:bCs w:val="0"/>
                  </w:rPr>
                  <w:t>client</w:t>
                </w:r>
                <w:r w:rsidR="00DC11CC" w:rsidRPr="00DC11CC">
                  <w:rPr>
                    <w:rStyle w:val="Strong"/>
                    <w:b w:val="0"/>
                    <w:bCs w:val="0"/>
                  </w:rPr>
                  <w:t xml:space="preserve"> require any training to use the proposed prosthesis? Please detail type of training, duration, who is responsible for providing training and any additional costs associated with training.</w:t>
                </w:r>
              </w:p>
            </w:tc>
          </w:tr>
          <w:tr w:rsidR="00DC11CC" w:rsidRPr="004668E5" w14:paraId="38892481" w14:textId="77777777" w:rsidTr="001F5182">
            <w:trPr>
              <w:trHeight w:val="19"/>
            </w:trPr>
            <w:sdt>
              <w:sdtPr>
                <w:id w:val="1265344194"/>
                <w:lock w:val="sdtLocked"/>
                <w:placeholder>
                  <w:docPart w:val="79C0C634B8ED4029BD417E469D294434"/>
                </w:placeholder>
                <w:showingPlcHdr/>
              </w:sdtPr>
              <w:sdtEndPr/>
              <w:sdtContent>
                <w:tc>
                  <w:tcPr>
                    <w:tcW w:w="9904" w:type="dxa"/>
                    <w:tcBorders>
                      <w:top w:val="single" w:sz="4" w:space="0" w:color="000000" w:themeColor="text1"/>
                      <w:left w:val="single" w:sz="4" w:space="0" w:color="000000" w:themeColor="text1"/>
                      <w:bottom w:val="single" w:sz="4" w:space="0" w:color="000000" w:themeColor="text1"/>
                      <w:right w:val="single" w:sz="4" w:space="0" w:color="000000" w:themeColor="text1"/>
                    </w:tcBorders>
                  </w:tcPr>
                  <w:p w14:paraId="706046CD" w14:textId="74F54383" w:rsidR="00DC11CC" w:rsidRPr="004668E5" w:rsidRDefault="00805F25" w:rsidP="004668E5">
                    <w:pPr>
                      <w:pStyle w:val="TableParagraph"/>
                    </w:pPr>
                    <w:r w:rsidRPr="00805F25">
                      <w:t xml:space="preserve">          </w:t>
                    </w:r>
                  </w:p>
                </w:tc>
              </w:sdtContent>
            </w:sdt>
          </w:tr>
          <w:tr w:rsidR="00DC11CC" w:rsidRPr="00E4268A" w14:paraId="215CC607" w14:textId="77777777" w:rsidTr="001F5182">
            <w:trPr>
              <w:trHeight w:val="19"/>
            </w:trPr>
            <w:tc>
              <w:tcPr>
                <w:tcW w:w="9904" w:type="dxa"/>
              </w:tcPr>
              <w:p w14:paraId="1090E2E3" w14:textId="3AEB7018" w:rsidR="00DC11CC" w:rsidRPr="00E4268A" w:rsidRDefault="008543F5" w:rsidP="00DC11CC">
                <w:pPr>
                  <w:pStyle w:val="NoSpacing"/>
                  <w:rPr>
                    <w:rStyle w:val="Strong"/>
                    <w:b w:val="0"/>
                    <w:bCs w:val="0"/>
                  </w:rPr>
                </w:pPr>
                <w:r>
                  <w:rPr>
                    <w:rStyle w:val="Strong"/>
                    <w:b w:val="0"/>
                    <w:bCs w:val="0"/>
                  </w:rPr>
                  <w:t>f</w:t>
                </w:r>
                <w:r w:rsidR="00DC11CC" w:rsidRPr="00DC11CC">
                  <w:rPr>
                    <w:rStyle w:val="Strong"/>
                    <w:b w:val="0"/>
                    <w:bCs w:val="0"/>
                  </w:rPr>
                  <w:t>) Are other assistive devices used in conjunction with the prosthesis?</w:t>
                </w:r>
              </w:p>
            </w:tc>
          </w:tr>
          <w:tr w:rsidR="00DC11CC" w:rsidRPr="004668E5" w14:paraId="68C78B7B" w14:textId="77777777" w:rsidTr="001F5182">
            <w:trPr>
              <w:trHeight w:val="19"/>
            </w:trPr>
            <w:sdt>
              <w:sdtPr>
                <w:id w:val="620345422"/>
                <w:placeholder>
                  <w:docPart w:val="FF3EDEF4BAA047209B8C03D9F5095FBB"/>
                </w:placeholder>
                <w:showingPlcHdr/>
              </w:sdtPr>
              <w:sdtEndPr/>
              <w:sdtContent>
                <w:tc>
                  <w:tcPr>
                    <w:tcW w:w="9904" w:type="dxa"/>
                    <w:tcBorders>
                      <w:top w:val="single" w:sz="4" w:space="0" w:color="000000" w:themeColor="text1"/>
                      <w:left w:val="single" w:sz="4" w:space="0" w:color="000000" w:themeColor="text1"/>
                      <w:bottom w:val="single" w:sz="4" w:space="0" w:color="000000" w:themeColor="text1"/>
                      <w:right w:val="single" w:sz="4" w:space="0" w:color="000000" w:themeColor="text1"/>
                    </w:tcBorders>
                  </w:tcPr>
                  <w:p w14:paraId="7F25D0C8" w14:textId="790EEB51" w:rsidR="00DC11CC" w:rsidRPr="004668E5" w:rsidRDefault="007C7B21" w:rsidP="004668E5">
                    <w:pPr>
                      <w:pStyle w:val="TableParagraph"/>
                    </w:pPr>
                    <w:r>
                      <w:t xml:space="preserve">          </w:t>
                    </w:r>
                  </w:p>
                </w:tc>
              </w:sdtContent>
            </w:sdt>
          </w:tr>
          <w:tr w:rsidR="00DC11CC" w:rsidRPr="00E4268A" w14:paraId="0B61A0A2" w14:textId="77777777" w:rsidTr="001F5182">
            <w:trPr>
              <w:trHeight w:val="19"/>
            </w:trPr>
            <w:tc>
              <w:tcPr>
                <w:tcW w:w="9904" w:type="dxa"/>
              </w:tcPr>
              <w:p w14:paraId="324E92C7" w14:textId="26C3F8EA" w:rsidR="00DC11CC" w:rsidRPr="00E4268A" w:rsidRDefault="008543F5" w:rsidP="00DC11CC">
                <w:pPr>
                  <w:pStyle w:val="NoSpacing"/>
                  <w:rPr>
                    <w:rStyle w:val="Strong"/>
                    <w:b w:val="0"/>
                    <w:bCs w:val="0"/>
                  </w:rPr>
                </w:pPr>
                <w:r>
                  <w:rPr>
                    <w:rStyle w:val="Strong"/>
                    <w:b w:val="0"/>
                    <w:bCs w:val="0"/>
                  </w:rPr>
                  <w:t>g</w:t>
                </w:r>
                <w:r w:rsidR="00DC11CC" w:rsidRPr="00DC11CC">
                  <w:rPr>
                    <w:rStyle w:val="Strong"/>
                    <w:b w:val="0"/>
                    <w:bCs w:val="0"/>
                  </w:rPr>
                  <w:t>) Other information relevant to the prescription.</w:t>
                </w:r>
              </w:p>
            </w:tc>
          </w:tr>
          <w:tr w:rsidR="00DC11CC" w:rsidRPr="004668E5" w14:paraId="5570F0F3" w14:textId="77777777" w:rsidTr="001F5182">
            <w:trPr>
              <w:trHeight w:val="19"/>
            </w:trPr>
            <w:sdt>
              <w:sdtPr>
                <w:id w:val="1351524306"/>
                <w:placeholder>
                  <w:docPart w:val="59B25146617B46C08BFA2D75872AA1A4"/>
                </w:placeholder>
                <w:showingPlcHdr/>
              </w:sdtPr>
              <w:sdtEndPr/>
              <w:sdtContent>
                <w:tc>
                  <w:tcPr>
                    <w:tcW w:w="9904" w:type="dxa"/>
                    <w:tcBorders>
                      <w:top w:val="single" w:sz="4" w:space="0" w:color="000000" w:themeColor="text1"/>
                      <w:left w:val="single" w:sz="4" w:space="0" w:color="000000" w:themeColor="text1"/>
                      <w:bottom w:val="single" w:sz="4" w:space="0" w:color="000000" w:themeColor="text1"/>
                      <w:right w:val="single" w:sz="4" w:space="0" w:color="000000" w:themeColor="text1"/>
                    </w:tcBorders>
                  </w:tcPr>
                  <w:p w14:paraId="3B5C0D24" w14:textId="4730E39A" w:rsidR="00DC11CC" w:rsidRPr="004668E5" w:rsidRDefault="007C7B21" w:rsidP="004668E5">
                    <w:pPr>
                      <w:pStyle w:val="TableParagraph"/>
                    </w:pPr>
                    <w:r>
                      <w:t xml:space="preserve">          </w:t>
                    </w:r>
                  </w:p>
                </w:tc>
              </w:sdtContent>
            </w:sdt>
          </w:tr>
        </w:tbl>
      </w:sdtContent>
    </w:sdt>
    <w:sdt>
      <w:sdtPr>
        <w:id w:val="-1421328054"/>
        <w:lock w:val="contentLocked"/>
        <w:placeholder>
          <w:docPart w:val="DefaultPlaceholder_-1854013440"/>
        </w:placeholder>
        <w:group/>
      </w:sdtPr>
      <w:sdtEndPr/>
      <w:sdtContent>
        <w:p w14:paraId="6653A785" w14:textId="61DC25D6" w:rsidR="00DC11CC" w:rsidRDefault="00DC11CC" w:rsidP="00DC11CC">
          <w:pPr>
            <w:pStyle w:val="Heading2"/>
          </w:pPr>
          <w:r>
            <w:t>5. Warranty details</w:t>
          </w:r>
        </w:p>
      </w:sdtContent>
    </w:sdt>
    <w:sdt>
      <w:sdtPr>
        <w:rPr>
          <w:rStyle w:val="Strong"/>
          <w:b w:val="0"/>
          <w:bCs w:val="0"/>
        </w:rPr>
        <w:id w:val="-735396780"/>
        <w:lock w:val="contentLocked"/>
        <w:placeholder>
          <w:docPart w:val="DefaultPlaceholder_-1854013440"/>
        </w:placeholder>
        <w:group/>
      </w:sdtPr>
      <w:sdtEndPr>
        <w:rPr>
          <w:rStyle w:val="DefaultParagraphFont"/>
        </w:rPr>
      </w:sdtEndPr>
      <w:sdtContent>
        <w:tbl>
          <w:tblPr>
            <w:tblStyle w:val="TableGrid"/>
            <w:tblW w:w="10128" w:type="dxa"/>
            <w:tblInd w:w="-142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10128"/>
          </w:tblGrid>
          <w:tr w:rsidR="00DC11CC" w:rsidRPr="00DC11CC" w14:paraId="1D0FBF12" w14:textId="77777777" w:rsidTr="001F5182">
            <w:trPr>
              <w:trHeight w:val="19"/>
            </w:trPr>
            <w:tc>
              <w:tcPr>
                <w:tcW w:w="9904" w:type="dxa"/>
              </w:tcPr>
              <w:p w14:paraId="35126093" w14:textId="3BCE0800" w:rsidR="00DC11CC" w:rsidRPr="00DC11CC" w:rsidRDefault="00DC11CC" w:rsidP="001F5182">
                <w:pPr>
                  <w:pStyle w:val="NoSpacing"/>
                  <w:rPr>
                    <w:rStyle w:val="Strong"/>
                    <w:b w:val="0"/>
                    <w:bCs w:val="0"/>
                  </w:rPr>
                </w:pPr>
                <w:r w:rsidRPr="00DC11CC">
                  <w:rPr>
                    <w:rStyle w:val="Strong"/>
                    <w:b w:val="0"/>
                    <w:bCs w:val="0"/>
                  </w:rPr>
                  <w:t>a) Please detail warranty associated with all major components (e.g. joints, feet, terminal devices) including duration and cost. Please attach copy of warranty documents.</w:t>
                </w:r>
              </w:p>
            </w:tc>
          </w:tr>
          <w:tr w:rsidR="00DC11CC" w:rsidRPr="00231824" w14:paraId="2E260DBA" w14:textId="77777777" w:rsidTr="001F5182">
            <w:trPr>
              <w:trHeight w:val="19"/>
            </w:trPr>
            <w:sdt>
              <w:sdtPr>
                <w:id w:val="-577519421"/>
                <w:lock w:val="sdtLocked"/>
                <w:placeholder>
                  <w:docPart w:val="1C41474ECF7A4B1CB1F00A78EBBABFFA"/>
                </w:placeholder>
                <w:showingPlcHdr/>
              </w:sdtPr>
              <w:sdtEndPr/>
              <w:sdtContent>
                <w:tc>
                  <w:tcPr>
                    <w:tcW w:w="9904" w:type="dxa"/>
                    <w:tcBorders>
                      <w:top w:val="single" w:sz="4" w:space="0" w:color="000000" w:themeColor="text1"/>
                      <w:left w:val="single" w:sz="4" w:space="0" w:color="000000" w:themeColor="text1"/>
                      <w:bottom w:val="single" w:sz="4" w:space="0" w:color="000000" w:themeColor="text1"/>
                      <w:right w:val="single" w:sz="4" w:space="0" w:color="000000" w:themeColor="text1"/>
                    </w:tcBorders>
                  </w:tcPr>
                  <w:p w14:paraId="0021DCF3" w14:textId="2F4F6020" w:rsidR="00DC11CC" w:rsidRPr="00231824" w:rsidRDefault="0056544E" w:rsidP="001F5182">
                    <w:pPr>
                      <w:pStyle w:val="TableParagraph"/>
                      <w:rPr>
                        <w:rStyle w:val="Strong"/>
                        <w:b w:val="0"/>
                        <w:bCs w:val="0"/>
                      </w:rPr>
                    </w:pPr>
                    <w:r w:rsidRPr="00805F25">
                      <w:t xml:space="preserve">          </w:t>
                    </w:r>
                  </w:p>
                </w:tc>
              </w:sdtContent>
            </w:sdt>
          </w:tr>
          <w:tr w:rsidR="00DC11CC" w:rsidRPr="00E4268A" w14:paraId="0778AD01" w14:textId="77777777" w:rsidTr="001F5182">
            <w:trPr>
              <w:trHeight w:val="19"/>
            </w:trPr>
            <w:tc>
              <w:tcPr>
                <w:tcW w:w="9904" w:type="dxa"/>
              </w:tcPr>
              <w:p w14:paraId="04E95BF0" w14:textId="76C2F497" w:rsidR="00DC11CC" w:rsidRPr="00E4268A" w:rsidRDefault="00DC11CC" w:rsidP="001F5182">
                <w:pPr>
                  <w:pStyle w:val="NoSpacing"/>
                  <w:rPr>
                    <w:rStyle w:val="Strong"/>
                    <w:b w:val="0"/>
                    <w:bCs w:val="0"/>
                  </w:rPr>
                </w:pPr>
                <w:r w:rsidRPr="00DC11CC">
                  <w:rPr>
                    <w:rStyle w:val="Strong"/>
                    <w:b w:val="0"/>
                    <w:bCs w:val="0"/>
                  </w:rPr>
                  <w:t>b) Detail of servicing schedule and how it will be implemented (who is responsible for coordinating?)</w:t>
                </w:r>
              </w:p>
            </w:tc>
          </w:tr>
          <w:tr w:rsidR="00DC11CC" w:rsidRPr="004668E5" w14:paraId="600AEDD4" w14:textId="77777777" w:rsidTr="001F5182">
            <w:trPr>
              <w:trHeight w:val="19"/>
            </w:trPr>
            <w:sdt>
              <w:sdtPr>
                <w:id w:val="1128585667"/>
                <w:lock w:val="sdtLocked"/>
                <w:placeholder>
                  <w:docPart w:val="8F9AABA2C532468C9C7C5A857D096FD8"/>
                </w:placeholder>
                <w:showingPlcHdr/>
              </w:sdtPr>
              <w:sdtEndPr/>
              <w:sdtContent>
                <w:tc>
                  <w:tcPr>
                    <w:tcW w:w="9904" w:type="dxa"/>
                    <w:tcBorders>
                      <w:top w:val="single" w:sz="4" w:space="0" w:color="000000" w:themeColor="text1"/>
                      <w:left w:val="single" w:sz="4" w:space="0" w:color="000000" w:themeColor="text1"/>
                      <w:bottom w:val="single" w:sz="4" w:space="0" w:color="000000" w:themeColor="text1"/>
                      <w:right w:val="single" w:sz="4" w:space="0" w:color="000000" w:themeColor="text1"/>
                    </w:tcBorders>
                  </w:tcPr>
                  <w:p w14:paraId="3B91B649" w14:textId="302E3446" w:rsidR="00DC11CC" w:rsidRPr="004668E5" w:rsidRDefault="00805F25" w:rsidP="004668E5">
                    <w:pPr>
                      <w:pStyle w:val="TableParagraph"/>
                    </w:pPr>
                    <w:r w:rsidRPr="00805F25">
                      <w:t xml:space="preserve">          </w:t>
                    </w:r>
                  </w:p>
                </w:tc>
              </w:sdtContent>
            </w:sdt>
          </w:tr>
        </w:tbl>
      </w:sdtContent>
    </w:sdt>
    <w:p w14:paraId="6C3716BC" w14:textId="77777777" w:rsidR="008543F5" w:rsidRDefault="008543F5" w:rsidP="00DC11CC">
      <w:pPr>
        <w:pStyle w:val="Heading2"/>
      </w:pPr>
    </w:p>
    <w:p w14:paraId="1D023CF7" w14:textId="77777777" w:rsidR="008543F5" w:rsidRDefault="008543F5">
      <w:pPr>
        <w:spacing w:before="0" w:after="0" w:line="240" w:lineRule="auto"/>
        <w:rPr>
          <w:rFonts w:eastAsiaTheme="majorEastAsia" w:cstheme="majorBidi"/>
          <w:b/>
          <w:color w:val="000000" w:themeColor="text1"/>
          <w:sz w:val="32"/>
          <w:szCs w:val="26"/>
        </w:rPr>
      </w:pPr>
      <w:r>
        <w:br w:type="page"/>
      </w:r>
    </w:p>
    <w:sdt>
      <w:sdtPr>
        <w:rPr>
          <w:rFonts w:eastAsia="Gotham-Book" w:cs="Gotham-Book"/>
          <w:b w:val="0"/>
          <w:color w:val="auto"/>
          <w:sz w:val="20"/>
          <w:szCs w:val="22"/>
        </w:rPr>
        <w:id w:val="-1480301270"/>
        <w:lock w:val="contentLocked"/>
        <w:placeholder>
          <w:docPart w:val="DefaultPlaceholder_-1854013440"/>
        </w:placeholder>
        <w:group/>
      </w:sdtPr>
      <w:sdtEndPr/>
      <w:sdtContent>
        <w:p w14:paraId="44EB0A58" w14:textId="18D58F2D" w:rsidR="00DC11CC" w:rsidRPr="00DC11CC" w:rsidRDefault="00DC11CC" w:rsidP="00DC11CC">
          <w:pPr>
            <w:pStyle w:val="Heading2"/>
          </w:pPr>
          <w:r>
            <w:t>6. Alternate prosthetic considerations</w:t>
          </w:r>
        </w:p>
        <w:tbl>
          <w:tblPr>
            <w:tblStyle w:val="TableGrid"/>
            <w:tblW w:w="10128" w:type="dxa"/>
            <w:tblInd w:w="-142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10128"/>
          </w:tblGrid>
          <w:sdt>
            <w:sdtPr>
              <w:rPr>
                <w:rStyle w:val="Strong"/>
                <w:b w:val="0"/>
                <w:bCs w:val="0"/>
              </w:rPr>
              <w:id w:val="-1453390998"/>
              <w:lock w:val="contentLocked"/>
              <w:placeholder>
                <w:docPart w:val="DefaultPlaceholder_-1854013440"/>
              </w:placeholder>
              <w:group/>
            </w:sdtPr>
            <w:sdtEndPr>
              <w:rPr>
                <w:rStyle w:val="Strong"/>
              </w:rPr>
            </w:sdtEndPr>
            <w:sdtContent>
              <w:tr w:rsidR="00DC11CC" w:rsidRPr="00DC11CC" w14:paraId="61D2841F" w14:textId="77777777" w:rsidTr="001F5182">
                <w:trPr>
                  <w:trHeight w:val="19"/>
                </w:trPr>
                <w:tc>
                  <w:tcPr>
                    <w:tcW w:w="9904" w:type="dxa"/>
                  </w:tcPr>
                  <w:p w14:paraId="6E482C25" w14:textId="79254733" w:rsidR="00DC11CC" w:rsidRPr="00DC11CC" w:rsidRDefault="00DC11CC" w:rsidP="00DC11CC">
                    <w:pPr>
                      <w:pStyle w:val="NoSpacing"/>
                      <w:rPr>
                        <w:rStyle w:val="Strong"/>
                        <w:b w:val="0"/>
                        <w:bCs w:val="0"/>
                      </w:rPr>
                    </w:pPr>
                    <w:r w:rsidRPr="00DC11CC">
                      <w:rPr>
                        <w:rStyle w:val="Strong"/>
                        <w:b w:val="0"/>
                        <w:bCs w:val="0"/>
                      </w:rPr>
                      <w:t>What other prosthetic options / components were considered or trialed? Why are they not appropriate?</w:t>
                    </w:r>
                  </w:p>
                </w:tc>
              </w:tr>
            </w:sdtContent>
          </w:sdt>
          <w:tr w:rsidR="00DC11CC" w:rsidRPr="004668E5" w14:paraId="40736D90" w14:textId="77777777" w:rsidTr="001F5182">
            <w:trPr>
              <w:trHeight w:val="19"/>
            </w:trPr>
            <w:sdt>
              <w:sdtPr>
                <w:id w:val="954532907"/>
                <w:lock w:val="sdtLocked"/>
                <w:placeholder>
                  <w:docPart w:val="F2332606A7784E93A4FB6C2890978A7D"/>
                </w:placeholder>
                <w:showingPlcHdr/>
              </w:sdtPr>
              <w:sdtEndPr/>
              <w:sdtContent>
                <w:tc>
                  <w:tcPr>
                    <w:tcW w:w="9904" w:type="dxa"/>
                    <w:tcBorders>
                      <w:top w:val="single" w:sz="4" w:space="0" w:color="000000" w:themeColor="text1"/>
                      <w:left w:val="single" w:sz="4" w:space="0" w:color="000000" w:themeColor="text1"/>
                      <w:bottom w:val="single" w:sz="4" w:space="0" w:color="000000" w:themeColor="text1"/>
                      <w:right w:val="single" w:sz="4" w:space="0" w:color="000000" w:themeColor="text1"/>
                    </w:tcBorders>
                  </w:tcPr>
                  <w:p w14:paraId="64237CB1" w14:textId="79E980E1" w:rsidR="00DC11CC" w:rsidRPr="004668E5" w:rsidRDefault="0056544E" w:rsidP="004668E5">
                    <w:pPr>
                      <w:pStyle w:val="TableParagraph"/>
                    </w:pPr>
                    <w:r w:rsidRPr="00805F25">
                      <w:t xml:space="preserve">          </w:t>
                    </w:r>
                  </w:p>
                </w:tc>
              </w:sdtContent>
            </w:sdt>
          </w:tr>
        </w:tbl>
      </w:sdtContent>
    </w:sdt>
    <w:sdt>
      <w:sdtPr>
        <w:rPr>
          <w:rFonts w:eastAsia="Gotham-Book" w:cs="Gotham-Book"/>
          <w:b w:val="0"/>
          <w:color w:val="auto"/>
          <w:sz w:val="20"/>
          <w:szCs w:val="22"/>
        </w:rPr>
        <w:id w:val="1277059752"/>
        <w:lock w:val="contentLocked"/>
        <w:placeholder>
          <w:docPart w:val="DefaultPlaceholder_-1854013440"/>
        </w:placeholder>
        <w:group/>
      </w:sdtPr>
      <w:sdtEndPr/>
      <w:sdtContent>
        <w:sdt>
          <w:sdtPr>
            <w:id w:val="-1200630844"/>
            <w:lock w:val="contentLocked"/>
            <w:placeholder>
              <w:docPart w:val="DefaultPlaceholder_-1854013440"/>
            </w:placeholder>
            <w:group/>
          </w:sdtPr>
          <w:sdtEndPr/>
          <w:sdtContent>
            <w:p w14:paraId="32DF2590" w14:textId="5B2B4552" w:rsidR="00DC11CC" w:rsidRDefault="00DC11CC" w:rsidP="001F7519">
              <w:pPr>
                <w:pStyle w:val="Heading2"/>
                <w:spacing w:before="180"/>
              </w:pPr>
              <w:r>
                <w:t>7. Other prosthesis</w:t>
              </w:r>
            </w:p>
          </w:sdtContent>
        </w:sdt>
        <w:tbl>
          <w:tblPr>
            <w:tblStyle w:val="TableGrid"/>
            <w:tblW w:w="10128" w:type="dxa"/>
            <w:tblInd w:w="-142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10128"/>
          </w:tblGrid>
          <w:sdt>
            <w:sdtPr>
              <w:rPr>
                <w:rStyle w:val="Strong"/>
                <w:b w:val="0"/>
                <w:bCs w:val="0"/>
              </w:rPr>
              <w:id w:val="-647826005"/>
              <w:lock w:val="contentLocked"/>
              <w:placeholder>
                <w:docPart w:val="DefaultPlaceholder_-1854013440"/>
              </w:placeholder>
              <w:group/>
            </w:sdtPr>
            <w:sdtEndPr>
              <w:rPr>
                <w:rStyle w:val="Strong"/>
              </w:rPr>
            </w:sdtEndPr>
            <w:sdtContent>
              <w:tr w:rsidR="001F5182" w:rsidRPr="00DC11CC" w14:paraId="41F5EFAD" w14:textId="77777777" w:rsidTr="001F5182">
                <w:trPr>
                  <w:trHeight w:val="19"/>
                </w:trPr>
                <w:tc>
                  <w:tcPr>
                    <w:tcW w:w="9904" w:type="dxa"/>
                  </w:tcPr>
                  <w:p w14:paraId="0973FE78" w14:textId="38E96418" w:rsidR="001F5182" w:rsidRPr="00DC11CC" w:rsidRDefault="001F5182" w:rsidP="001F5182">
                    <w:pPr>
                      <w:pStyle w:val="NoSpacing"/>
                      <w:rPr>
                        <w:rStyle w:val="Strong"/>
                        <w:b w:val="0"/>
                        <w:bCs w:val="0"/>
                      </w:rPr>
                    </w:pPr>
                    <w:r>
                      <w:rPr>
                        <w:rStyle w:val="Strong"/>
                        <w:b w:val="0"/>
                        <w:bCs w:val="0"/>
                      </w:rPr>
                      <w:t xml:space="preserve">Does the </w:t>
                    </w:r>
                    <w:r w:rsidR="000555E5" w:rsidRPr="000555E5">
                      <w:rPr>
                        <w:rStyle w:val="Strong"/>
                        <w:b w:val="0"/>
                        <w:bCs w:val="0"/>
                      </w:rPr>
                      <w:t>client</w:t>
                    </w:r>
                    <w:r>
                      <w:rPr>
                        <w:rStyle w:val="Strong"/>
                        <w:b w:val="0"/>
                        <w:bCs w:val="0"/>
                      </w:rPr>
                      <w:t xml:space="preserve"> have other prostheses?</w:t>
                    </w:r>
                  </w:p>
                </w:tc>
              </w:tr>
            </w:sdtContent>
          </w:sdt>
          <w:tr w:rsidR="001F5182" w:rsidRPr="00231824" w14:paraId="648079E1" w14:textId="77777777" w:rsidTr="001F5182">
            <w:trPr>
              <w:trHeight w:val="19"/>
            </w:trPr>
            <w:tc>
              <w:tcPr>
                <w:tcW w:w="9904" w:type="dxa"/>
                <w:tcBorders>
                  <w:top w:val="single" w:sz="4" w:space="0" w:color="000000" w:themeColor="text1"/>
                  <w:left w:val="single" w:sz="4" w:space="0" w:color="000000" w:themeColor="text1"/>
                  <w:bottom w:val="single" w:sz="4" w:space="0" w:color="000000" w:themeColor="text1"/>
                  <w:right w:val="single" w:sz="4" w:space="0" w:color="000000" w:themeColor="text1"/>
                </w:tcBorders>
              </w:tcPr>
              <w:p w14:paraId="12F88E87" w14:textId="20B12E8E" w:rsidR="001F5182" w:rsidRPr="00231824" w:rsidRDefault="00A827D4" w:rsidP="001F5182">
                <w:pPr>
                  <w:pStyle w:val="TableParagraph"/>
                  <w:rPr>
                    <w:rStyle w:val="Strong"/>
                    <w:b w:val="0"/>
                    <w:bCs w:val="0"/>
                  </w:rPr>
                </w:pPr>
                <w:sdt>
                  <w:sdtPr>
                    <w:rPr>
                      <w:rStyle w:val="Strong"/>
                      <w:b w:val="0"/>
                      <w:bCs w:val="0"/>
                    </w:rPr>
                    <w:id w:val="900021602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>
                    <w:rPr>
                      <w:rStyle w:val="Strong"/>
                    </w:rPr>
                  </w:sdtEndPr>
                  <w:sdtContent>
                    <w:r w:rsidR="00E91AC1">
                      <w:rPr>
                        <w:rStyle w:val="Strong"/>
                        <w:rFonts w:ascii="MS Gothic" w:eastAsia="MS Gothic" w:hAnsi="MS Gothic" w:hint="eastAsia"/>
                        <w:b w:val="0"/>
                        <w:bCs w:val="0"/>
                      </w:rPr>
                      <w:t>☐</w:t>
                    </w:r>
                  </w:sdtContent>
                </w:sdt>
                <w:r w:rsidR="00E91AC1">
                  <w:rPr>
                    <w:rStyle w:val="Strong"/>
                    <w:b w:val="0"/>
                    <w:bCs w:val="0"/>
                  </w:rPr>
                  <w:t xml:space="preserve"> No (go to section 8) </w:t>
                </w:r>
                <w:r w:rsidR="00E91AC1">
                  <w:rPr>
                    <w:rStyle w:val="Strong"/>
                    <w:b w:val="0"/>
                    <w:bCs w:val="0"/>
                  </w:rPr>
                  <w:tab/>
                </w:r>
                <w:sdt>
                  <w:sdtPr>
                    <w:rPr>
                      <w:rStyle w:val="Strong"/>
                      <w:b w:val="0"/>
                      <w:bCs w:val="0"/>
                    </w:rPr>
                    <w:id w:val="-813105358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>
                    <w:rPr>
                      <w:rStyle w:val="Strong"/>
                    </w:rPr>
                  </w:sdtEndPr>
                  <w:sdtContent>
                    <w:r w:rsidR="00E91AC1">
                      <w:rPr>
                        <w:rStyle w:val="Strong"/>
                        <w:rFonts w:ascii="MS Gothic" w:eastAsia="MS Gothic" w:hAnsi="MS Gothic" w:hint="eastAsia"/>
                        <w:b w:val="0"/>
                        <w:bCs w:val="0"/>
                      </w:rPr>
                      <w:t>☐</w:t>
                    </w:r>
                  </w:sdtContent>
                </w:sdt>
                <w:r w:rsidR="00E91AC1">
                  <w:rPr>
                    <w:rStyle w:val="Strong"/>
                    <w:b w:val="0"/>
                    <w:bCs w:val="0"/>
                  </w:rPr>
                  <w:t xml:space="preserve"> Yes, please give details</w:t>
                </w:r>
              </w:p>
            </w:tc>
          </w:tr>
        </w:tbl>
        <w:sdt>
          <w:sdtPr>
            <w:rPr>
              <w:b w:val="0"/>
              <w:bCs w:val="0"/>
              <w:color w:val="auto"/>
            </w:rPr>
            <w:id w:val="1721640575"/>
            <w:lock w:val="contentLocked"/>
            <w:placeholder>
              <w:docPart w:val="DefaultPlaceholder_-1854013440"/>
            </w:placeholder>
            <w:group/>
          </w:sdtPr>
          <w:sdtEndPr/>
          <w:sdtContent>
            <w:tbl>
              <w:tblPr>
                <w:tblStyle w:val="GridTable4-Accent4"/>
                <w:tblW w:w="9887" w:type="dxa"/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  <w:tblLayout w:type="fixed"/>
                <w:tblLook w:val="0420" w:firstRow="1" w:lastRow="0" w:firstColumn="0" w:lastColumn="0" w:noHBand="0" w:noVBand="1"/>
              </w:tblPr>
              <w:tblGrid>
                <w:gridCol w:w="2830"/>
                <w:gridCol w:w="4536"/>
                <w:gridCol w:w="2521"/>
              </w:tblGrid>
              <w:tr w:rsidR="001F5182" w:rsidRPr="009456FC" w14:paraId="5FA1C57D" w14:textId="77777777" w:rsidTr="002754CD">
                <w:trPr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w:trHeight w:val="430"/>
                </w:trPr>
                <w:tc>
                  <w:tcPr>
                    <w:tcW w:w="2830" w:type="dxa"/>
                    <w:shd w:val="clear" w:color="auto" w:fill="004C97"/>
                  </w:tcPr>
                  <w:p w14:paraId="01F5FFD9" w14:textId="28B7EEC4" w:rsidR="001F5182" w:rsidRPr="009456FC" w:rsidRDefault="001F5182" w:rsidP="001F5182">
                    <w:r>
                      <w:t>Date fitted</w:t>
                    </w:r>
                  </w:p>
                </w:tc>
                <w:tc>
                  <w:tcPr>
                    <w:tcW w:w="4536" w:type="dxa"/>
                    <w:shd w:val="clear" w:color="auto" w:fill="004C97"/>
                  </w:tcPr>
                  <w:p w14:paraId="5564E785" w14:textId="2D331A97" w:rsidR="001F5182" w:rsidRPr="009456FC" w:rsidRDefault="001F5182" w:rsidP="001F5182">
                    <w:pPr>
                      <w:pStyle w:val="NoSpacing"/>
                    </w:pPr>
                    <w:r>
                      <w:t>Details (components used etc.)</w:t>
                    </w:r>
                  </w:p>
                </w:tc>
                <w:tc>
                  <w:tcPr>
                    <w:tcW w:w="2521" w:type="dxa"/>
                    <w:shd w:val="clear" w:color="auto" w:fill="004C97"/>
                  </w:tcPr>
                  <w:p w14:paraId="39B49415" w14:textId="30B588BE" w:rsidR="001F5182" w:rsidRPr="009456FC" w:rsidRDefault="001F5182" w:rsidP="001F5182">
                    <w:r>
                      <w:rPr>
                        <w:bCs w:val="0"/>
                      </w:rPr>
                      <w:t>Type (e.g. recreational)</w:t>
                    </w:r>
                  </w:p>
                </w:tc>
              </w:tr>
              <w:tr w:rsidR="008C246D" w:rsidRPr="000269EC" w14:paraId="28031993" w14:textId="77777777" w:rsidTr="002754CD">
                <w:trPr>
                  <w:trHeight w:val="297"/>
                </w:trPr>
                <w:sdt>
                  <w:sdtPr>
                    <w:id w:val="-908376446"/>
                    <w:placeholder>
                      <w:docPart w:val="2EF52CC876C44314AF9F319B6AC5A9D3"/>
                    </w:placeholder>
                    <w:showingPlcHdr/>
                    <w:date>
                      <w:dateFormat w:val="dd/MM/yyyy"/>
                      <w:lid w:val="en-AU"/>
                      <w:storeMappedDataAs w:val="dateTime"/>
                      <w:calendar w:val="gregorian"/>
                    </w:date>
                  </w:sdtPr>
                  <w:sdtEndPr/>
                  <w:sdtContent>
                    <w:tc>
                      <w:tcPr>
                        <w:tcW w:w="2830" w:type="dxa"/>
                        <w:vAlign w:val="top"/>
                      </w:tcPr>
                      <w:p w14:paraId="5C2240C6" w14:textId="23209ADD" w:rsidR="008C246D" w:rsidRPr="006D1937" w:rsidRDefault="002754CD" w:rsidP="006D1937">
                        <w:r w:rsidRPr="001033E9">
                          <w:rPr>
                            <w:rStyle w:val="PlaceholderText"/>
                          </w:rPr>
                          <w:t>Click or tap to enter a date.</w:t>
                        </w:r>
                      </w:p>
                    </w:tc>
                  </w:sdtContent>
                </w:sdt>
                <w:sdt>
                  <w:sdtPr>
                    <w:id w:val="-873070165"/>
                    <w:placeholder>
                      <w:docPart w:val="52B77CB5FFBE4D12AAE169F178C42091"/>
                    </w:placeholder>
                    <w:showingPlcHdr/>
                  </w:sdtPr>
                  <w:sdtEndPr/>
                  <w:sdtContent>
                    <w:tc>
                      <w:tcPr>
                        <w:tcW w:w="4536" w:type="dxa"/>
                        <w:vAlign w:val="top"/>
                      </w:tcPr>
                      <w:p w14:paraId="291BC924" w14:textId="5CE3ABE9" w:rsidR="008C246D" w:rsidRPr="006D1937" w:rsidRDefault="002742D8" w:rsidP="006D1937">
                        <w:r>
                          <w:t xml:space="preserve">          </w:t>
                        </w:r>
                      </w:p>
                    </w:tc>
                  </w:sdtContent>
                </w:sdt>
                <w:sdt>
                  <w:sdtPr>
                    <w:id w:val="-91631420"/>
                    <w:placeholder>
                      <w:docPart w:val="9FD098ACCB3641028FAAE1FB4BC7F8FF"/>
                    </w:placeholder>
                    <w:showingPlcHdr/>
                    <w:text/>
                  </w:sdtPr>
                  <w:sdtEndPr/>
                  <w:sdtContent>
                    <w:tc>
                      <w:tcPr>
                        <w:tcW w:w="2521" w:type="dxa"/>
                        <w:vAlign w:val="top"/>
                      </w:tcPr>
                      <w:p w14:paraId="6700E2A1" w14:textId="63E7D36C" w:rsidR="008C246D" w:rsidRPr="006D1937" w:rsidRDefault="008251A4" w:rsidP="006D1937">
                        <w:r w:rsidRPr="001946F0">
                          <w:rPr>
                            <w:rStyle w:val="BodyTextChar"/>
                          </w:rPr>
                          <w:t xml:space="preserve">          </w:t>
                        </w:r>
                      </w:p>
                    </w:tc>
                  </w:sdtContent>
                </w:sdt>
              </w:tr>
              <w:tr w:rsidR="002742D8" w:rsidRPr="000269EC" w14:paraId="1C3781F7" w14:textId="77777777" w:rsidTr="002754CD">
                <w:trPr>
                  <w:trHeight w:val="71"/>
                </w:trPr>
                <w:sdt>
                  <w:sdtPr>
                    <w:id w:val="448284730"/>
                    <w:placeholder>
                      <w:docPart w:val="0DBB280FCE9240F1BFF978FDC0E2B1C6"/>
                    </w:placeholder>
                    <w:showingPlcHdr/>
                    <w:date>
                      <w:dateFormat w:val="dd/MM/yyyy"/>
                      <w:lid w:val="en-AU"/>
                      <w:storeMappedDataAs w:val="dateTime"/>
                      <w:calendar w:val="gregorian"/>
                    </w:date>
                  </w:sdtPr>
                  <w:sdtEndPr/>
                  <w:sdtContent>
                    <w:tc>
                      <w:tcPr>
                        <w:tcW w:w="2830" w:type="dxa"/>
                        <w:vAlign w:val="top"/>
                      </w:tcPr>
                      <w:p w14:paraId="19F8E323" w14:textId="144379BB" w:rsidR="002742D8" w:rsidRPr="006D1937" w:rsidRDefault="002742D8" w:rsidP="002742D8">
                        <w:r w:rsidRPr="001033E9">
                          <w:rPr>
                            <w:rStyle w:val="PlaceholderText"/>
                          </w:rPr>
                          <w:t>Click or tap to enter a date.</w:t>
                        </w:r>
                      </w:p>
                    </w:tc>
                  </w:sdtContent>
                </w:sdt>
                <w:sdt>
                  <w:sdtPr>
                    <w:id w:val="1553888184"/>
                    <w:placeholder>
                      <w:docPart w:val="46BA5170045046DFBD6D3D3013539FBA"/>
                    </w:placeholder>
                    <w:showingPlcHdr/>
                  </w:sdtPr>
                  <w:sdtEndPr/>
                  <w:sdtContent>
                    <w:tc>
                      <w:tcPr>
                        <w:tcW w:w="4536" w:type="dxa"/>
                        <w:vAlign w:val="top"/>
                      </w:tcPr>
                      <w:p w14:paraId="7C2E7B2C" w14:textId="4401190E" w:rsidR="002742D8" w:rsidRPr="006D1937" w:rsidRDefault="002742D8" w:rsidP="002742D8">
                        <w:r>
                          <w:t xml:space="preserve">          </w:t>
                        </w:r>
                      </w:p>
                    </w:tc>
                  </w:sdtContent>
                </w:sdt>
                <w:sdt>
                  <w:sdtPr>
                    <w:id w:val="-1358348108"/>
                    <w:placeholder>
                      <w:docPart w:val="B1F8DDD3A15044258C60C78BE9D47E42"/>
                    </w:placeholder>
                    <w:showingPlcHdr/>
                    <w:text/>
                  </w:sdtPr>
                  <w:sdtEndPr/>
                  <w:sdtContent>
                    <w:tc>
                      <w:tcPr>
                        <w:tcW w:w="2521" w:type="dxa"/>
                        <w:vAlign w:val="top"/>
                      </w:tcPr>
                      <w:p w14:paraId="6C809741" w14:textId="4D3886F9" w:rsidR="002742D8" w:rsidRPr="006D1937" w:rsidRDefault="002742D8" w:rsidP="002742D8">
                        <w:r w:rsidRPr="001946F0">
                          <w:rPr>
                            <w:rStyle w:val="BodyTextChar"/>
                          </w:rPr>
                          <w:t xml:space="preserve">          </w:t>
                        </w:r>
                      </w:p>
                    </w:tc>
                  </w:sdtContent>
                </w:sdt>
              </w:tr>
              <w:tr w:rsidR="002742D8" w:rsidRPr="000269EC" w14:paraId="0B87E2C5" w14:textId="77777777" w:rsidTr="002754CD">
                <w:trPr>
                  <w:trHeight w:val="71"/>
                </w:trPr>
                <w:sdt>
                  <w:sdtPr>
                    <w:id w:val="-45218608"/>
                    <w:placeholder>
                      <w:docPart w:val="7F5F98F6622E400CA51B9F786DD2FC7F"/>
                    </w:placeholder>
                    <w:showingPlcHdr/>
                    <w:date>
                      <w:dateFormat w:val="dd/MM/yyyy"/>
                      <w:lid w:val="en-AU"/>
                      <w:storeMappedDataAs w:val="dateTime"/>
                      <w:calendar w:val="gregorian"/>
                    </w:date>
                  </w:sdtPr>
                  <w:sdtEndPr/>
                  <w:sdtContent>
                    <w:tc>
                      <w:tcPr>
                        <w:tcW w:w="2830" w:type="dxa"/>
                        <w:vAlign w:val="top"/>
                      </w:tcPr>
                      <w:p w14:paraId="1881A332" w14:textId="6F980635" w:rsidR="002742D8" w:rsidRPr="006D1937" w:rsidRDefault="002742D8" w:rsidP="002742D8">
                        <w:r w:rsidRPr="001033E9">
                          <w:rPr>
                            <w:rStyle w:val="PlaceholderText"/>
                          </w:rPr>
                          <w:t>Click or tap to enter a date.</w:t>
                        </w:r>
                      </w:p>
                    </w:tc>
                  </w:sdtContent>
                </w:sdt>
                <w:sdt>
                  <w:sdtPr>
                    <w:id w:val="1211539456"/>
                    <w:placeholder>
                      <w:docPart w:val="29DDFDE5EF4A4B72970C832AE7D573F5"/>
                    </w:placeholder>
                    <w:showingPlcHdr/>
                  </w:sdtPr>
                  <w:sdtEndPr/>
                  <w:sdtContent>
                    <w:tc>
                      <w:tcPr>
                        <w:tcW w:w="4536" w:type="dxa"/>
                        <w:vAlign w:val="top"/>
                      </w:tcPr>
                      <w:p w14:paraId="405E6D10" w14:textId="765E0CD1" w:rsidR="002742D8" w:rsidRPr="006D1937" w:rsidRDefault="002742D8" w:rsidP="002742D8">
                        <w:r>
                          <w:t xml:space="preserve">          </w:t>
                        </w:r>
                      </w:p>
                    </w:tc>
                  </w:sdtContent>
                </w:sdt>
                <w:sdt>
                  <w:sdtPr>
                    <w:id w:val="1102531073"/>
                    <w:placeholder>
                      <w:docPart w:val="CC62BBC85B6D4DC5AB47D818A8CF7730"/>
                    </w:placeholder>
                    <w:showingPlcHdr/>
                    <w:text/>
                  </w:sdtPr>
                  <w:sdtEndPr/>
                  <w:sdtContent>
                    <w:tc>
                      <w:tcPr>
                        <w:tcW w:w="2521" w:type="dxa"/>
                        <w:vAlign w:val="top"/>
                      </w:tcPr>
                      <w:p w14:paraId="43CC3130" w14:textId="459784E0" w:rsidR="002742D8" w:rsidRPr="006D1937" w:rsidRDefault="002742D8" w:rsidP="002742D8">
                        <w:r w:rsidRPr="001946F0">
                          <w:rPr>
                            <w:rStyle w:val="BodyTextChar"/>
                          </w:rPr>
                          <w:t xml:space="preserve">          </w:t>
                        </w:r>
                      </w:p>
                    </w:tc>
                  </w:sdtContent>
                </w:sdt>
              </w:tr>
              <w:tr w:rsidR="002742D8" w:rsidRPr="000269EC" w14:paraId="3ECF7506" w14:textId="77777777" w:rsidTr="002754CD">
                <w:trPr>
                  <w:trHeight w:val="71"/>
                </w:trPr>
                <w:sdt>
                  <w:sdtPr>
                    <w:id w:val="-964341729"/>
                    <w:placeholder>
                      <w:docPart w:val="74503B4F13AD4D6DAD93F6105020C672"/>
                    </w:placeholder>
                    <w:showingPlcHdr/>
                    <w:date>
                      <w:dateFormat w:val="dd/MM/yyyy"/>
                      <w:lid w:val="en-AU"/>
                      <w:storeMappedDataAs w:val="dateTime"/>
                      <w:calendar w:val="gregorian"/>
                    </w:date>
                  </w:sdtPr>
                  <w:sdtEndPr/>
                  <w:sdtContent>
                    <w:tc>
                      <w:tcPr>
                        <w:tcW w:w="2830" w:type="dxa"/>
                        <w:vAlign w:val="top"/>
                      </w:tcPr>
                      <w:p w14:paraId="771366D2" w14:textId="7E964D1D" w:rsidR="002742D8" w:rsidRPr="006D1937" w:rsidRDefault="002742D8" w:rsidP="002742D8">
                        <w:r w:rsidRPr="001033E9">
                          <w:rPr>
                            <w:rStyle w:val="PlaceholderText"/>
                          </w:rPr>
                          <w:t>Click or tap to enter a date.</w:t>
                        </w:r>
                      </w:p>
                    </w:tc>
                  </w:sdtContent>
                </w:sdt>
                <w:sdt>
                  <w:sdtPr>
                    <w:id w:val="-954483798"/>
                    <w:placeholder>
                      <w:docPart w:val="304D72A5DDC74CA1A47584CA03D4922A"/>
                    </w:placeholder>
                    <w:showingPlcHdr/>
                  </w:sdtPr>
                  <w:sdtEndPr/>
                  <w:sdtContent>
                    <w:tc>
                      <w:tcPr>
                        <w:tcW w:w="4536" w:type="dxa"/>
                        <w:vAlign w:val="top"/>
                      </w:tcPr>
                      <w:p w14:paraId="3E5C7C87" w14:textId="7F0F2667" w:rsidR="002742D8" w:rsidRPr="006D1937" w:rsidRDefault="002742D8" w:rsidP="002742D8">
                        <w:r>
                          <w:t xml:space="preserve">          </w:t>
                        </w:r>
                      </w:p>
                    </w:tc>
                  </w:sdtContent>
                </w:sdt>
                <w:tc>
                  <w:tcPr>
                    <w:tcW w:w="2521" w:type="dxa"/>
                    <w:vAlign w:val="top"/>
                  </w:tcPr>
                  <w:p w14:paraId="1F37E817" w14:textId="639998E4" w:rsidR="002742D8" w:rsidRPr="006D1937" w:rsidRDefault="00A827D4" w:rsidP="002742D8">
                    <w:sdt>
                      <w:sdtPr>
                        <w:id w:val="-1339537639"/>
                        <w:placeholder>
                          <w:docPart w:val="EA73510577EA4B8E948E6E131D86A41B"/>
                        </w:placeholder>
                        <w:showingPlcHdr/>
                        <w:text/>
                      </w:sdtPr>
                      <w:sdtEndPr/>
                      <w:sdtContent>
                        <w:r w:rsidR="002742D8" w:rsidRPr="001946F0">
                          <w:rPr>
                            <w:rStyle w:val="BodyTextChar"/>
                          </w:rPr>
                          <w:t xml:space="preserve">          </w:t>
                        </w:r>
                      </w:sdtContent>
                    </w:sdt>
                  </w:p>
                </w:tc>
              </w:tr>
            </w:tbl>
          </w:sdtContent>
        </w:sdt>
      </w:sdtContent>
    </w:sdt>
    <w:sdt>
      <w:sdtPr>
        <w:rPr>
          <w:rFonts w:eastAsia="Gotham-Book" w:cs="Gotham-Book"/>
          <w:b w:val="0"/>
          <w:color w:val="auto"/>
          <w:sz w:val="20"/>
          <w:szCs w:val="22"/>
        </w:rPr>
        <w:id w:val="-190687197"/>
        <w:lock w:val="contentLocked"/>
        <w:placeholder>
          <w:docPart w:val="DefaultPlaceholder_-1854013440"/>
        </w:placeholder>
        <w:group/>
      </w:sdtPr>
      <w:sdtEndPr>
        <w:rPr>
          <w:rStyle w:val="Strong"/>
          <w:bCs/>
        </w:rPr>
      </w:sdtEndPr>
      <w:sdtContent>
        <w:sdt>
          <w:sdtPr>
            <w:rPr>
              <w:b w:val="0"/>
              <w:bCs/>
            </w:rPr>
            <w:id w:val="1132978553"/>
            <w:lock w:val="contentLocked"/>
            <w:placeholder>
              <w:docPart w:val="DefaultPlaceholder_-1854013440"/>
            </w:placeholder>
            <w:group/>
          </w:sdtPr>
          <w:sdtEndPr>
            <w:rPr>
              <w:b/>
              <w:bCs w:val="0"/>
            </w:rPr>
          </w:sdtEndPr>
          <w:sdtContent>
            <w:p w14:paraId="0587FECF" w14:textId="77545BC6" w:rsidR="001F5182" w:rsidRDefault="001F5182" w:rsidP="001F5182">
              <w:pPr>
                <w:pStyle w:val="Heading2"/>
              </w:pPr>
              <w:r>
                <w:t xml:space="preserve">8. Prosthetist’s authorisation and declaration </w:t>
              </w:r>
            </w:p>
          </w:sdtContent>
        </w:sdt>
        <w:sdt>
          <w:sdtPr>
            <w:id w:val="-825741537"/>
            <w:lock w:val="contentLocked"/>
            <w:placeholder>
              <w:docPart w:val="DefaultPlaceholder_-1854013440"/>
            </w:placeholder>
            <w:group/>
          </w:sdtPr>
          <w:sdtEndPr/>
          <w:sdtContent>
            <w:p w14:paraId="1DF3B684" w14:textId="78762489" w:rsidR="001F5182" w:rsidRDefault="001F5182" w:rsidP="002F53AA">
              <w:pPr>
                <w:spacing w:before="40" w:after="60"/>
              </w:pPr>
              <w:r w:rsidRPr="001F5182">
                <w:t xml:space="preserve">I have discussed the information provided in this request with the </w:t>
              </w:r>
              <w:r w:rsidR="000555E5">
                <w:t>client</w:t>
              </w:r>
              <w:r w:rsidRPr="001F5182">
                <w:t xml:space="preserve"> and treating team, including the prosthetic components requested and the aims / predicted outcomes / maintenance and training requirements.</w:t>
              </w:r>
            </w:p>
          </w:sdtContent>
        </w:sdt>
        <w:sdt>
          <w:sdtPr>
            <w:rPr>
              <w:b/>
              <w:bCs w:val="0"/>
              <w:color w:val="FFFFFF" w:themeColor="background1"/>
            </w:rPr>
            <w:id w:val="-887574890"/>
            <w:lock w:val="contentLocked"/>
            <w:placeholder>
              <w:docPart w:val="DefaultPlaceholder_-1854013440"/>
            </w:placeholder>
            <w:group/>
          </w:sdtPr>
          <w:sdtEndPr>
            <w:rPr>
              <w:b w:val="0"/>
              <w:color w:val="auto"/>
            </w:rPr>
          </w:sdtEndPr>
          <w:sdtContent>
            <w:tbl>
              <w:tblPr>
                <w:tblStyle w:val="GridTable4-Accent4"/>
                <w:tblW w:w="9887" w:type="dxa"/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  <w:tblLayout w:type="fixed"/>
                <w:tblLook w:val="0480" w:firstRow="0" w:lastRow="0" w:firstColumn="1" w:lastColumn="0" w:noHBand="0" w:noVBand="1"/>
              </w:tblPr>
              <w:tblGrid>
                <w:gridCol w:w="2263"/>
                <w:gridCol w:w="4111"/>
                <w:gridCol w:w="3513"/>
              </w:tblGrid>
              <w:tr w:rsidR="008C246D" w:rsidRPr="009456FC" w14:paraId="239BD1F8" w14:textId="77777777" w:rsidTr="006D1937">
                <w:trPr>
                  <w:trHeight w:val="430"/>
                </w:trPr>
                <w:tc>
                  <w:tcPr>
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<w:tcW w:w="2263" w:type="dxa"/>
                    <w:vMerge w:val="restart"/>
                    <w:shd w:val="clear" w:color="auto" w:fill="004C97"/>
                  </w:tcPr>
                  <w:p w14:paraId="1FD26FD2" w14:textId="47B77EE8" w:rsidR="008C246D" w:rsidRPr="00804D98" w:rsidRDefault="008C246D" w:rsidP="008C246D">
                    <w:pPr>
                      <w:rPr>
                        <w:b/>
                        <w:bCs w:val="0"/>
                      </w:rPr>
                    </w:pPr>
                    <w:r w:rsidRPr="00804D98">
                      <w:rPr>
                        <w:b/>
                        <w:bCs w:val="0"/>
                        <w:color w:val="FFFFFF" w:themeColor="background1"/>
                      </w:rPr>
                      <w:t>All recommendations have been agreed to by</w:t>
                    </w:r>
                  </w:p>
                </w:tc>
                <w:tc>
                  <w:tcPr>
                    <w:tcW w:w="4111" w:type="dxa"/>
                    <w:shd w:val="clear" w:color="auto" w:fill="auto"/>
                  </w:tcPr>
                  <w:p w14:paraId="67189ED5" w14:textId="68FF2091" w:rsidR="008C246D" w:rsidRPr="009456FC" w:rsidRDefault="008C246D" w:rsidP="008C246D">
                    <w:pPr>
                      <w:pStyle w:val="NoSpacing"/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/w:pPr>
                    <w:r>
                      <w:t>Prescribing rehabilitation specialist (name)</w:t>
                    </w:r>
                  </w:p>
                </w:tc>
                <w:sdt>
                  <w:sdtPr>
                    <w:id w:val="-238477006"/>
                    <w:placeholder>
                      <w:docPart w:val="3E25754154EF4E6CB6D67F722D042F5B"/>
                    </w:placeholder>
                    <w:showingPlcHdr/>
                    <w:text/>
                  </w:sdtPr>
                  <w:sdtEndPr/>
                  <w:sdtContent>
                    <w:tc>
                      <w:tcPr>
                        <w:tcW w:w="3513" w:type="dxa"/>
                        <w:shd w:val="clear" w:color="auto" w:fill="auto"/>
                        <w:vAlign w:val="top"/>
                      </w:tcPr>
                      <w:p w14:paraId="36923F86" w14:textId="64E10048" w:rsidR="008C246D" w:rsidRPr="006D1937" w:rsidRDefault="008251A4" w:rsidP="006D1937">
                        <w:pPr>
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</w:pPr>
                        <w:r w:rsidRPr="001946F0">
                          <w:rPr>
                            <w:rStyle w:val="BodyTextChar"/>
                          </w:rPr>
                          <w:t xml:space="preserve">          </w:t>
                        </w:r>
                      </w:p>
                    </w:tc>
                  </w:sdtContent>
                </w:sdt>
              </w:tr>
              <w:tr w:rsidR="002742D8" w:rsidRPr="000269EC" w14:paraId="76BBEB7E" w14:textId="77777777" w:rsidTr="006D1937">
                <w:trPr>
                  <w:trHeight w:val="297"/>
                </w:trPr>
                <w:tc>
                  <w:tcPr>
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<w:tcW w:w="2263" w:type="dxa"/>
                    <w:vMerge/>
                    <w:vAlign w:val="top"/>
                  </w:tcPr>
                  <w:p w14:paraId="2BD2EC37" w14:textId="3C3693A4" w:rsidR="002742D8" w:rsidRPr="000269EC" w:rsidRDefault="002742D8" w:rsidP="002742D8">
                    <w:pPr>
                      <w:rPr>
                        <w:rStyle w:val="Strong"/>
                      </w:rPr>
                    </w:pPr>
                  </w:p>
                </w:tc>
                <w:tc>
                  <w:tcPr>
                    <w:tcW w:w="4111" w:type="dxa"/>
                    <w:vAlign w:val="top"/>
                  </w:tcPr>
                  <w:p w14:paraId="55BCBAA5" w14:textId="090AAE28" w:rsidR="002742D8" w:rsidRDefault="002742D8" w:rsidP="002742D8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/w:pPr>
                    <w:r>
                      <w:t>Treating team (clinicians name/s)</w:t>
                    </w:r>
                  </w:p>
                </w:tc>
                <w:sdt>
                  <w:sdtPr>
                    <w:id w:val="1793016160"/>
                    <w:placeholder>
                      <w:docPart w:val="D8D490A49AF74D6E91B8CEB4815C0DEB"/>
                    </w:placeholder>
                    <w:showingPlcHdr/>
                  </w:sdtPr>
                  <w:sdtEndPr/>
                  <w:sdtContent>
                    <w:tc>
                      <w:tcPr>
                        <w:tcW w:w="3513" w:type="dxa"/>
                        <w:vAlign w:val="top"/>
                      </w:tcPr>
                      <w:p w14:paraId="44511C6A" w14:textId="7D39C495" w:rsidR="002742D8" w:rsidRPr="006D1937" w:rsidRDefault="002742D8" w:rsidP="002742D8">
                        <w:pPr>
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</w:pPr>
                        <w:r>
                          <w:t xml:space="preserve">          </w:t>
                        </w:r>
                      </w:p>
                    </w:tc>
                  </w:sdtContent>
                </w:sdt>
              </w:tr>
              <w:tr w:rsidR="002742D8" w:rsidRPr="000269EC" w14:paraId="503C2401" w14:textId="77777777" w:rsidTr="006D1937">
                <w:trPr>
                  <w:trHeight w:val="71"/>
                </w:trPr>
                <w:tc>
                  <w:tcPr>
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<w:tcW w:w="2263" w:type="dxa"/>
                    <w:vMerge/>
                    <w:vAlign w:val="top"/>
                  </w:tcPr>
                  <w:p w14:paraId="22462A93" w14:textId="05F1FEBF" w:rsidR="002742D8" w:rsidRPr="009456FC" w:rsidRDefault="002742D8" w:rsidP="002742D8">
                    <w:pPr>
                      <w:rPr>
                        <w:rStyle w:val="Strong"/>
                        <w:color w:val="000000" w:themeColor="text1"/>
                      </w:rPr>
                    </w:pPr>
                  </w:p>
                </w:tc>
                <w:tc>
                  <w:tcPr>
                    <w:tcW w:w="4111" w:type="dxa"/>
                    <w:vAlign w:val="top"/>
                  </w:tcPr>
                  <w:p w14:paraId="78DC0F28" w14:textId="3E87F0E8" w:rsidR="002742D8" w:rsidRDefault="002742D8" w:rsidP="002742D8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/w:pPr>
                    <w:r>
                      <w:t>Location (e.g. hospital)</w:t>
                    </w:r>
                  </w:p>
                </w:tc>
                <w:sdt>
                  <w:sdtPr>
                    <w:id w:val="830027719"/>
                    <w:placeholder>
                      <w:docPart w:val="FCCEAB18284049619AA4633E3F2C89C4"/>
                    </w:placeholder>
                    <w:showingPlcHdr/>
                    <w:text/>
                  </w:sdtPr>
                  <w:sdtEndPr/>
                  <w:sdtContent>
                    <w:tc>
                      <w:tcPr>
                        <w:tcW w:w="3513" w:type="dxa"/>
                        <w:vAlign w:val="top"/>
                      </w:tcPr>
                      <w:p w14:paraId="2D3E75DB" w14:textId="332DFCB0" w:rsidR="002742D8" w:rsidRPr="006D1937" w:rsidRDefault="002742D8" w:rsidP="002742D8">
                        <w:pPr>
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</w:pPr>
                        <w:r w:rsidRPr="001946F0">
                          <w:rPr>
                            <w:rStyle w:val="BodyTextChar"/>
                          </w:rPr>
                          <w:t xml:space="preserve">          </w:t>
                        </w:r>
                      </w:p>
                    </w:tc>
                  </w:sdtContent>
                </w:sdt>
              </w:tr>
              <w:tr w:rsidR="002742D8" w:rsidRPr="000269EC" w14:paraId="40B35EA5" w14:textId="77777777" w:rsidTr="006D1937">
                <w:trPr>
                  <w:trHeight w:val="71"/>
                </w:trPr>
                <w:tc>
                  <w:tcPr>
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<w:tcW w:w="2263" w:type="dxa"/>
                    <w:vMerge/>
                    <w:vAlign w:val="top"/>
                  </w:tcPr>
                  <w:p w14:paraId="2E3E2536" w14:textId="4837F42E" w:rsidR="002742D8" w:rsidRDefault="002742D8" w:rsidP="002742D8">
                    <w:pPr>
                      <w:rPr>
                        <w:rStyle w:val="Strong"/>
                        <w:color w:val="000000" w:themeColor="text1"/>
                      </w:rPr>
                    </w:pPr>
                  </w:p>
                </w:tc>
                <w:tc>
                  <w:tcPr>
                    <w:tcW w:w="4111" w:type="dxa"/>
                    <w:vAlign w:val="top"/>
                  </w:tcPr>
                  <w:p w14:paraId="21266335" w14:textId="05FD87BF" w:rsidR="002742D8" w:rsidRDefault="002742D8" w:rsidP="002742D8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/w:pPr>
                    <w:r>
                      <w:t>Date</w:t>
                    </w:r>
                  </w:p>
                </w:tc>
                <w:tc>
                  <w:tcPr>
                    <w:tcW w:w="3513" w:type="dxa"/>
                    <w:vAlign w:val="top"/>
                  </w:tcPr>
                  <w:p w14:paraId="58B8B2E2" w14:textId="5AB3F820" w:rsidR="002742D8" w:rsidRPr="006D1937" w:rsidRDefault="00A827D4" w:rsidP="002742D8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/w:pPr>
                    <w:sdt>
                      <w:sdtPr>
                        <w:id w:val="482897373"/>
                        <w:placeholder>
                          <w:docPart w:val="8569D667ABBA46DA9EDF17150AB9C278"/>
                        </w:placeholder>
                        <w:showingPlcHdr/>
                        <w:date>
                          <w:dateFormat w:val="dd/MM/yyyy"/>
                          <w:lid w:val="en-AU"/>
                          <w:storeMappedDataAs w:val="dateTime"/>
                          <w:calendar w:val="gregorian"/>
                        </w:date>
                      </w:sdtPr>
                      <w:sdtEndPr/>
                      <w:sdtContent>
                        <w:r w:rsidR="002742D8" w:rsidRPr="001033E9">
                          <w:rPr>
                            <w:rStyle w:val="PlaceholderText"/>
                          </w:rPr>
                          <w:t>Click or tap to enter a date.</w:t>
                        </w:r>
                      </w:sdtContent>
                    </w:sdt>
                  </w:p>
                </w:tc>
              </w:tr>
            </w:tbl>
          </w:sdtContent>
        </w:sdt>
        <w:sdt>
          <w:sdtPr>
            <w:rPr>
              <w:rStyle w:val="Strong"/>
              <w:b w:val="0"/>
              <w:bCs w:val="0"/>
            </w:rPr>
            <w:id w:val="-644974147"/>
            <w:lock w:val="contentLocked"/>
            <w:placeholder>
              <w:docPart w:val="DefaultPlaceholder_-1854013440"/>
            </w:placeholder>
            <w:group/>
          </w:sdtPr>
          <w:sdtEndPr>
            <w:rPr>
              <w:rStyle w:val="Strong"/>
            </w:rPr>
          </w:sdtEndPr>
          <w:sdtContent>
            <w:tbl>
              <w:tblPr>
                <w:tblStyle w:val="TableGrid"/>
                <w:tblW w:w="10128" w:type="dxa"/>
                <w:tblInd w:w="-142" w:type="dxa"/>
                <w:tblBorders>
                  <w:top w:val="none" w:sz="0" w:space="0" w:color="auto"/>
                  <w:left w:val="none" w:sz="0" w:space="0" w:color="auto"/>
                  <w:bottom w:val="none" w:sz="0" w:space="0" w:color="auto"/>
                  <w:right w:val="none" w:sz="0" w:space="0" w:color="auto"/>
                  <w:insideH w:val="none" w:sz="0" w:space="0" w:color="auto"/>
                  <w:insideV w:val="none" w:sz="0" w:space="0" w:color="auto"/>
                </w:tblBorders>
                <w:tblLook w:val="04A0" w:firstRow="1" w:lastRow="0" w:firstColumn="1" w:lastColumn="0" w:noHBand="0" w:noVBand="1"/>
              </w:tblPr>
              <w:tblGrid>
                <w:gridCol w:w="4820"/>
                <w:gridCol w:w="5308"/>
              </w:tblGrid>
              <w:tr w:rsidR="00804D98" w:rsidRPr="00E64DC2" w14:paraId="45875963" w14:textId="77777777" w:rsidTr="00804D98">
                <w:trPr>
                  <w:trHeight w:val="19"/>
                </w:trPr>
                <w:tc>
                  <w:tcPr>
                    <w:tcW w:w="4652" w:type="dxa"/>
                  </w:tcPr>
                  <w:p w14:paraId="7A3BE2CD" w14:textId="186B707F" w:rsidR="00804D98" w:rsidRPr="006B2D88" w:rsidRDefault="006B2D88" w:rsidP="006B2D88">
                    <w:pPr>
                      <w:pStyle w:val="NoSpacing"/>
                      <w:rPr>
                        <w:rStyle w:val="Strong"/>
                        <w:b w:val="0"/>
                        <w:bCs w:val="0"/>
                      </w:rPr>
                    </w:pPr>
                    <w:r w:rsidRPr="006B2D88">
                      <w:rPr>
                        <w:rStyle w:val="Strong"/>
                        <w:b w:val="0"/>
                        <w:bCs w:val="0"/>
                      </w:rPr>
                      <w:t>Prescribing prosthetist’s name</w:t>
                    </w:r>
                  </w:p>
                </w:tc>
                <w:tc>
                  <w:tcPr>
                    <w:tcW w:w="5140" w:type="dxa"/>
                  </w:tcPr>
                  <w:p w14:paraId="6678DB71" w14:textId="103C224D" w:rsidR="00804D98" w:rsidRPr="006B2D88" w:rsidRDefault="00A84257" w:rsidP="006B2D88">
                    <w:pPr>
                      <w:pStyle w:val="NoSpacing"/>
                      <w:rPr>
                        <w:rStyle w:val="Strong"/>
                        <w:b w:val="0"/>
                        <w:bCs w:val="0"/>
                      </w:rPr>
                    </w:pPr>
                    <w:r>
                      <w:rPr>
                        <w:rStyle w:val="Strong"/>
                        <w:b w:val="0"/>
                        <w:bCs w:val="0"/>
                      </w:rPr>
                      <w:t>Days / hours available</w:t>
                    </w:r>
                  </w:p>
                </w:tc>
              </w:tr>
              <w:tr w:rsidR="00804D98" w:rsidRPr="00231824" w14:paraId="515E572F" w14:textId="77777777" w:rsidTr="00804D98">
                <w:trPr>
                  <w:trHeight w:val="19"/>
                </w:trPr>
                <w:sdt>
                  <w:sdtPr>
                    <w:id w:val="-476848927"/>
                    <w:placeholder>
                      <w:docPart w:val="32A0710B6FC14D2B9E2F98DD5A0D8B29"/>
                    </w:placeholder>
                    <w:showingPlcHdr/>
                    <w:text/>
                  </w:sdtPr>
                  <w:sdtEndPr/>
                  <w:sdtContent>
                    <w:tc>
                      <w:tcPr>
                        <w:tcW w:w="4652" w:type="dxa"/>
                        <w:tcBorders>
                          <w:top w:val="single" w:sz="4" w:space="0" w:color="000000" w:themeColor="text1"/>
                          <w:left w:val="single" w:sz="4" w:space="0" w:color="000000" w:themeColor="text1"/>
                          <w:bottom w:val="single" w:sz="4" w:space="0" w:color="000000" w:themeColor="text1"/>
                          <w:right w:val="single" w:sz="4" w:space="0" w:color="000000" w:themeColor="text1"/>
                        </w:tcBorders>
                      </w:tcPr>
                      <w:p w14:paraId="747D14E9" w14:textId="5ABC8CFF" w:rsidR="00804D98" w:rsidRPr="00231824" w:rsidRDefault="008251A4" w:rsidP="00804D98">
                        <w:pPr>
                          <w:pStyle w:val="TableParagraph"/>
                          <w:rPr>
                            <w:rStyle w:val="Strong"/>
                            <w:b w:val="0"/>
                            <w:bCs w:val="0"/>
                          </w:rPr>
                        </w:pPr>
                        <w:r w:rsidRPr="001946F0">
                          <w:rPr>
                            <w:rStyle w:val="BodyTextChar"/>
                          </w:rPr>
                          <w:t xml:space="preserve">          </w:t>
                        </w:r>
                      </w:p>
                    </w:tc>
                  </w:sdtContent>
                </w:sdt>
                <w:sdt>
                  <w:sdtPr>
                    <w:id w:val="687646119"/>
                    <w:placeholder>
                      <w:docPart w:val="D44577E52F90451A9024434831A75E12"/>
                    </w:placeholder>
                    <w:showingPlcHdr/>
                    <w:text/>
                  </w:sdtPr>
                  <w:sdtEndPr/>
                  <w:sdtContent>
                    <w:tc>
                      <w:tcPr>
                        <w:tcW w:w="5140" w:type="dxa"/>
                        <w:tcBorders>
                          <w:top w:val="single" w:sz="4" w:space="0" w:color="000000" w:themeColor="text1"/>
                          <w:left w:val="single" w:sz="4" w:space="0" w:color="000000" w:themeColor="text1"/>
                          <w:bottom w:val="single" w:sz="4" w:space="0" w:color="000000" w:themeColor="text1"/>
                          <w:right w:val="single" w:sz="4" w:space="0" w:color="000000" w:themeColor="text1"/>
                        </w:tcBorders>
                      </w:tcPr>
                      <w:p w14:paraId="7D9828B3" w14:textId="7BCAABC3" w:rsidR="00804D98" w:rsidRPr="00231824" w:rsidRDefault="00636DB6" w:rsidP="00804D98">
                        <w:pPr>
                          <w:pStyle w:val="TableParagraph"/>
                          <w:rPr>
                            <w:rStyle w:val="Strong"/>
                            <w:b w:val="0"/>
                            <w:bCs w:val="0"/>
                          </w:rPr>
                        </w:pPr>
                        <w:r w:rsidRPr="001946F0">
                          <w:rPr>
                            <w:rStyle w:val="BodyTextChar"/>
                          </w:rPr>
                          <w:t xml:space="preserve">          </w:t>
                        </w:r>
                      </w:p>
                    </w:tc>
                  </w:sdtContent>
                </w:sdt>
              </w:tr>
              <w:tr w:rsidR="00804D98" w:rsidRPr="002C5678" w14:paraId="56199AB1" w14:textId="77777777" w:rsidTr="00804D98">
                <w:trPr>
                  <w:trHeight w:val="19"/>
                </w:trPr>
                <w:tc>
                  <w:tcPr>
                    <w:tcW w:w="4652" w:type="dxa"/>
                  </w:tcPr>
                  <w:p w14:paraId="2B437F2A" w14:textId="25766E82" w:rsidR="00804D98" w:rsidRPr="006B2D88" w:rsidRDefault="006B2D88" w:rsidP="006B2D88">
                    <w:pPr>
                      <w:pStyle w:val="NoSpacing"/>
                      <w:rPr>
                        <w:rStyle w:val="Strong"/>
                        <w:b w:val="0"/>
                        <w:bCs w:val="0"/>
                      </w:rPr>
                    </w:pPr>
                    <w:r w:rsidRPr="006B2D88">
                      <w:rPr>
                        <w:rStyle w:val="Strong"/>
                        <w:b w:val="0"/>
                        <w:bCs w:val="0"/>
                      </w:rPr>
                      <w:lastRenderedPageBreak/>
                      <w:t>Prescribing prosthetist’s qualifications</w:t>
                    </w:r>
                  </w:p>
                </w:tc>
                <w:tc>
                  <w:tcPr>
                    <w:tcW w:w="5140" w:type="dxa"/>
                  </w:tcPr>
                  <w:p w14:paraId="577246F9" w14:textId="6209B320" w:rsidR="00804D98" w:rsidRPr="002C5678" w:rsidRDefault="00A84257" w:rsidP="00804D98">
                    <w:pPr>
                      <w:pStyle w:val="NoSpacing"/>
                      <w:rPr>
                        <w:rStyle w:val="Strong"/>
                        <w:b w:val="0"/>
                        <w:bCs w:val="0"/>
                      </w:rPr>
                    </w:pPr>
                    <w:r>
                      <w:rPr>
                        <w:rStyle w:val="Strong"/>
                        <w:b w:val="0"/>
                        <w:bCs w:val="0"/>
                      </w:rPr>
                      <w:t>Date</w:t>
                    </w:r>
                  </w:p>
                </w:tc>
              </w:tr>
              <w:tr w:rsidR="00804D98" w:rsidRPr="00231824" w14:paraId="03D69B94" w14:textId="77777777" w:rsidTr="00804D98">
                <w:trPr>
                  <w:trHeight w:val="19"/>
                </w:trPr>
                <w:sdt>
                  <w:sdtPr>
                    <w:id w:val="-159856940"/>
                    <w:placeholder>
                      <w:docPart w:val="E7CCB5B0BA8641B7AF8160E8C90160B5"/>
                    </w:placeholder>
                    <w:showingPlcHdr/>
                    <w:text/>
                  </w:sdtPr>
                  <w:sdtEndPr/>
                  <w:sdtContent>
                    <w:tc>
                      <w:tcPr>
                        <w:tcW w:w="4652" w:type="dxa"/>
                        <w:tcBorders>
                          <w:top w:val="single" w:sz="4" w:space="0" w:color="000000" w:themeColor="text1"/>
                          <w:left w:val="single" w:sz="4" w:space="0" w:color="000000" w:themeColor="text1"/>
                          <w:bottom w:val="single" w:sz="4" w:space="0" w:color="000000" w:themeColor="text1"/>
                          <w:right w:val="single" w:sz="4" w:space="0" w:color="000000" w:themeColor="text1"/>
                        </w:tcBorders>
                      </w:tcPr>
                      <w:p w14:paraId="2F506925" w14:textId="7920D715" w:rsidR="00804D98" w:rsidRPr="00231824" w:rsidRDefault="008251A4" w:rsidP="00804D98">
                        <w:pPr>
                          <w:pStyle w:val="TableParagraph"/>
                          <w:ind w:left="0" w:firstLine="157"/>
                          <w:rPr>
                            <w:rStyle w:val="Strong"/>
                            <w:b w:val="0"/>
                            <w:bCs w:val="0"/>
                          </w:rPr>
                        </w:pPr>
                        <w:r w:rsidRPr="001946F0">
                          <w:rPr>
                            <w:rStyle w:val="BodyTextChar"/>
                          </w:rPr>
                          <w:t xml:space="preserve">          </w:t>
                        </w:r>
                      </w:p>
                    </w:tc>
                  </w:sdtContent>
                </w:sdt>
                <w:sdt>
                  <w:sdtPr>
                    <w:rPr>
                      <w:rStyle w:val="Strong"/>
                      <w:b w:val="0"/>
                      <w:bCs w:val="0"/>
                    </w:rPr>
                    <w:id w:val="376128590"/>
                    <w:placeholder>
                      <w:docPart w:val="46E8906EFD7C41CAA1538C67AFB27EDB"/>
                    </w:placeholder>
                    <w:showingPlcHdr/>
                    <w:date>
                      <w:dateFormat w:val="dd/MM/yyyy"/>
                      <w:lid w:val="en-AU"/>
                      <w:storeMappedDataAs w:val="dateTime"/>
                      <w:calendar w:val="gregorian"/>
                    </w:date>
                  </w:sdtPr>
                  <w:sdtEndPr>
                    <w:rPr>
                      <w:rStyle w:val="Strong"/>
                    </w:rPr>
                  </w:sdtEndPr>
                  <w:sdtContent>
                    <w:tc>
                      <w:tcPr>
                        <w:tcW w:w="5140" w:type="dxa"/>
                        <w:tcBorders>
                          <w:top w:val="single" w:sz="4" w:space="0" w:color="000000" w:themeColor="text1"/>
                          <w:left w:val="single" w:sz="4" w:space="0" w:color="000000" w:themeColor="text1"/>
                          <w:bottom w:val="single" w:sz="4" w:space="0" w:color="000000" w:themeColor="text1"/>
                          <w:right w:val="single" w:sz="4" w:space="0" w:color="000000" w:themeColor="text1"/>
                        </w:tcBorders>
                      </w:tcPr>
                      <w:p w14:paraId="3ADE790C" w14:textId="5376DC3D" w:rsidR="00804D98" w:rsidRPr="00231824" w:rsidRDefault="002754CD" w:rsidP="00804D98">
                        <w:pPr>
                          <w:pStyle w:val="TableParagraph"/>
                          <w:ind w:left="0" w:firstLine="81"/>
                          <w:rPr>
                            <w:rStyle w:val="Strong"/>
                            <w:b w:val="0"/>
                            <w:bCs w:val="0"/>
                          </w:rPr>
                        </w:pPr>
                        <w:r w:rsidRPr="001033E9">
                          <w:rPr>
                            <w:rStyle w:val="PlaceholderText"/>
                          </w:rPr>
                          <w:t>Click or tap to enter a date.</w:t>
                        </w:r>
                      </w:p>
                    </w:tc>
                  </w:sdtContent>
                </w:sdt>
              </w:tr>
              <w:tr w:rsidR="00804D98" w:rsidRPr="00E64DC2" w14:paraId="10BFAA8A" w14:textId="77777777" w:rsidTr="00804D98">
                <w:trPr>
                  <w:trHeight w:val="19"/>
                </w:trPr>
                <w:tc>
                  <w:tcPr>
                    <w:tcW w:w="4652" w:type="dxa"/>
                  </w:tcPr>
                  <w:p w14:paraId="73B0537B" w14:textId="2ED00C2B" w:rsidR="00804D98" w:rsidRPr="00231824" w:rsidRDefault="006B2D88" w:rsidP="00804D98">
                    <w:pPr>
                      <w:pStyle w:val="NoSpacing"/>
                      <w:rPr>
                        <w:rStyle w:val="Strong"/>
                        <w:b w:val="0"/>
                        <w:bCs w:val="0"/>
                      </w:rPr>
                    </w:pPr>
                    <w:r>
                      <w:rPr>
                        <w:rStyle w:val="Strong"/>
                        <w:b w:val="0"/>
                        <w:bCs w:val="0"/>
                      </w:rPr>
                      <w:t>Provider name, address, phone number</w:t>
                    </w:r>
                  </w:p>
                </w:tc>
                <w:tc>
                  <w:tcPr>
                    <w:tcW w:w="5140" w:type="dxa"/>
                  </w:tcPr>
                  <w:p w14:paraId="4E7F9D3A" w14:textId="0D4BAACA" w:rsidR="00804D98" w:rsidRPr="00E64DC2" w:rsidRDefault="00A84257" w:rsidP="00804D98">
                    <w:pPr>
                      <w:pStyle w:val="NoSpacing"/>
                      <w:rPr>
                        <w:rStyle w:val="Strong"/>
                      </w:rPr>
                    </w:pPr>
                    <w:r>
                      <w:rPr>
                        <w:rStyle w:val="Strong"/>
                        <w:b w:val="0"/>
                        <w:bCs w:val="0"/>
                      </w:rPr>
                      <w:t>Signature</w:t>
                    </w:r>
                  </w:p>
                </w:tc>
              </w:tr>
              <w:tr w:rsidR="00804D98" w:rsidRPr="00231824" w14:paraId="0E8AC464" w14:textId="77777777" w:rsidTr="00804D98">
                <w:trPr>
                  <w:trHeight w:val="19"/>
                </w:trPr>
                <w:sdt>
                  <w:sdtPr>
                    <w:id w:val="-1017223632"/>
                    <w:placeholder>
                      <w:docPart w:val="BAD44E11E4104CB094FAA1D1FA4AF6F9"/>
                    </w:placeholder>
                    <w:showingPlcHdr/>
                    <w:text w:multiLine="1"/>
                  </w:sdtPr>
                  <w:sdtEndPr/>
                  <w:sdtContent>
                    <w:tc>
                      <w:tcPr>
                        <w:tcW w:w="4652" w:type="dxa"/>
                        <w:tcBorders>
                          <w:top w:val="single" w:sz="4" w:space="0" w:color="000000" w:themeColor="text1"/>
                          <w:left w:val="single" w:sz="4" w:space="0" w:color="000000" w:themeColor="text1"/>
                          <w:bottom w:val="single" w:sz="4" w:space="0" w:color="000000" w:themeColor="text1"/>
                          <w:right w:val="single" w:sz="4" w:space="0" w:color="000000" w:themeColor="text1"/>
                        </w:tcBorders>
                      </w:tcPr>
                      <w:p w14:paraId="23FE3C43" w14:textId="1A4CD076" w:rsidR="00804D98" w:rsidRPr="00231824" w:rsidRDefault="008251A4" w:rsidP="00804D98">
                        <w:pPr>
                          <w:pStyle w:val="TableParagraph"/>
                          <w:rPr>
                            <w:rStyle w:val="Strong"/>
                            <w:b w:val="0"/>
                            <w:bCs w:val="0"/>
                          </w:rPr>
                        </w:pPr>
                        <w:r w:rsidRPr="00834D27">
                          <w:rPr>
                            <w:rStyle w:val="BodyTextChar"/>
                          </w:rPr>
                          <w:t xml:space="preserve">          </w:t>
                        </w:r>
                      </w:p>
                    </w:tc>
                  </w:sdtContent>
                </w:sdt>
                <w:sdt>
                  <w:sdtPr>
                    <w:rPr>
                      <w:rStyle w:val="Strong"/>
                      <w:b w:val="0"/>
                      <w:bCs w:val="0"/>
                    </w:rPr>
                    <w:id w:val="-558623803"/>
                    <w:showingPlcHdr/>
                    <w:picture/>
                  </w:sdtPr>
                  <w:sdtEndPr>
                    <w:rPr>
                      <w:rStyle w:val="Strong"/>
                    </w:rPr>
                  </w:sdtEndPr>
                  <w:sdtContent>
                    <w:tc>
                      <w:tcPr>
                        <w:tcW w:w="5140" w:type="dxa"/>
                        <w:tcBorders>
                          <w:top w:val="single" w:sz="4" w:space="0" w:color="000000" w:themeColor="text1"/>
                          <w:left w:val="single" w:sz="4" w:space="0" w:color="000000" w:themeColor="text1"/>
                          <w:bottom w:val="single" w:sz="4" w:space="0" w:color="000000" w:themeColor="text1"/>
                          <w:right w:val="single" w:sz="4" w:space="0" w:color="000000" w:themeColor="text1"/>
                        </w:tcBorders>
                      </w:tcPr>
                      <w:p w14:paraId="6B5A9ECB" w14:textId="09D97B1A" w:rsidR="00804D98" w:rsidRPr="00231824" w:rsidRDefault="00A84257" w:rsidP="00804D98">
                        <w:pPr>
                          <w:pStyle w:val="TableParagraph"/>
                          <w:rPr>
                            <w:rStyle w:val="Strong"/>
                            <w:b w:val="0"/>
                            <w:bCs w:val="0"/>
                          </w:rPr>
                        </w:pPr>
                        <w:r>
                          <w:rPr>
                            <w:rStyle w:val="Strong"/>
                            <w:b w:val="0"/>
                            <w:bCs w:val="0"/>
                            <w:noProof/>
                          </w:rPr>
                          <w:drawing>
                            <wp:inline distT="0" distB="0" distL="0" distR="0" wp14:anchorId="6542700B" wp14:editId="1E091C70">
                              <wp:extent cx="3096260" cy="560832"/>
                              <wp:effectExtent l="0" t="0" r="0" b="0"/>
                              <wp:docPr id="70" name="Picture 70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70" name="Picture 70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13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3096260" cy="560832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</w:sdtContent>
                </w:sdt>
              </w:tr>
            </w:tbl>
          </w:sdtContent>
        </w:sdt>
      </w:sdtContent>
    </w:sdt>
    <w:sdt>
      <w:sdtPr>
        <w:id w:val="-664242662"/>
        <w:lock w:val="contentLocked"/>
        <w:placeholder>
          <w:docPart w:val="DefaultPlaceholder_-1854013440"/>
        </w:placeholder>
        <w:group/>
      </w:sdtPr>
      <w:sdtEndPr>
        <w:rPr>
          <w:b/>
          <w:bCs/>
        </w:rPr>
      </w:sdtEndPr>
      <w:sdtContent>
        <w:p w14:paraId="41872740" w14:textId="27FB6CBB" w:rsidR="00804D98" w:rsidRDefault="00804D98" w:rsidP="00804D98">
          <w:pPr>
            <w:pStyle w:val="NoSpacing"/>
          </w:pPr>
          <w:r>
            <w:t>Please email completed form to:</w:t>
          </w:r>
        </w:p>
        <w:p w14:paraId="7386FA21" w14:textId="77777777" w:rsidR="00FE7225" w:rsidRPr="00FE7225" w:rsidRDefault="00FE7225" w:rsidP="00FE7225">
          <w:pPr>
            <w:pStyle w:val="NoSpacing"/>
            <w:spacing w:line="120" w:lineRule="atLeast"/>
            <w:rPr>
              <w:sz w:val="12"/>
              <w:szCs w:val="14"/>
            </w:rPr>
          </w:pPr>
        </w:p>
        <w:tbl>
          <w:tblPr>
            <w:tblW w:w="6358" w:type="dxa"/>
            <w:tblInd w:w="-60" w:type="dxa"/>
            <w:tblBorders>
              <w:left w:val="single" w:sz="48" w:space="0" w:color="004C97"/>
            </w:tblBorders>
            <w:tblLayout w:type="fixed"/>
            <w:tblLook w:val="04A0" w:firstRow="1" w:lastRow="0" w:firstColumn="1" w:lastColumn="0" w:noHBand="0" w:noVBand="1"/>
          </w:tblPr>
          <w:tblGrid>
            <w:gridCol w:w="288"/>
            <w:gridCol w:w="6070"/>
          </w:tblGrid>
          <w:tr w:rsidR="00804D98" w:rsidRPr="0070669D" w14:paraId="783AAA1C" w14:textId="77777777" w:rsidTr="00804D98">
            <w:trPr>
              <w:trHeight w:val="291"/>
            </w:trPr>
            <w:tc>
              <w:tcPr>
                <w:tcW w:w="288" w:type="dxa"/>
                <w:tcBorders>
                  <w:top w:val="nil"/>
                  <w:left w:val="single" w:sz="48" w:space="0" w:color="004C97"/>
                  <w:bottom w:val="nil"/>
                  <w:right w:val="nil"/>
                </w:tcBorders>
              </w:tcPr>
              <w:p w14:paraId="78F9ABD2" w14:textId="77777777" w:rsidR="00804D98" w:rsidRPr="0070669D" w:rsidRDefault="00804D98" w:rsidP="00804D98">
                <w:pPr>
                  <w:rPr>
                    <w:rFonts w:ascii="Gotham Medium" w:hAnsi="Gotham Medium"/>
                    <w:noProof/>
                    <w:sz w:val="19"/>
                    <w:szCs w:val="19"/>
                  </w:rPr>
                </w:pPr>
              </w:p>
            </w:tc>
            <w:tc>
              <w:tcPr>
                <w:tcW w:w="6070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1D4194DF" w14:textId="77777777" w:rsidR="00804D98" w:rsidRPr="0070669D" w:rsidRDefault="00804D98" w:rsidP="00804D98">
                <w:pPr>
                  <w:tabs>
                    <w:tab w:val="left" w:pos="603"/>
                    <w:tab w:val="left" w:pos="709"/>
                  </w:tabs>
                  <w:spacing w:after="0"/>
                  <w:rPr>
                    <w:szCs w:val="20"/>
                  </w:rPr>
                </w:pPr>
                <w:r w:rsidRPr="0070669D">
                  <w:rPr>
                    <w:szCs w:val="20"/>
                  </w:rPr>
                  <w:t>CTP Care</w:t>
                </w:r>
              </w:p>
              <w:p w14:paraId="77F8F2F8" w14:textId="77777777" w:rsidR="00804D98" w:rsidRDefault="00804D98" w:rsidP="00804D98">
                <w:pPr>
                  <w:tabs>
                    <w:tab w:val="left" w:pos="603"/>
                  </w:tabs>
                  <w:spacing w:after="0"/>
                  <w:rPr>
                    <w:color w:val="0000FF" w:themeColor="hyperlink"/>
                    <w:szCs w:val="20"/>
                    <w:u w:val="single"/>
                  </w:rPr>
                </w:pPr>
                <w:r w:rsidRPr="0066573F">
                  <w:rPr>
                    <w:sz w:val="19"/>
                  </w:rPr>
                  <w:t>Em</w:t>
                </w:r>
                <w:r w:rsidRPr="0066573F">
                  <w:rPr>
                    <w:szCs w:val="20"/>
                  </w:rPr>
                  <w:t>ail:</w:t>
                </w:r>
                <w:r w:rsidRPr="0070669D">
                  <w:rPr>
                    <w:szCs w:val="20"/>
                  </w:rPr>
                  <w:t xml:space="preserve"> </w:t>
                </w:r>
                <w:r w:rsidRPr="0070669D">
                  <w:rPr>
                    <w:color w:val="0000FF" w:themeColor="hyperlink"/>
                    <w:szCs w:val="20"/>
                    <w:u w:val="single"/>
                  </w:rPr>
                  <w:t>ctp</w:t>
                </w:r>
                <w:hyperlink r:id="rId14" w:history="1">
                  <w:r w:rsidRPr="0070669D">
                    <w:rPr>
                      <w:color w:val="0000FF" w:themeColor="hyperlink"/>
                      <w:szCs w:val="20"/>
                      <w:u w:val="single"/>
                    </w:rPr>
                    <w:t>care@icare.nsw.gov.au</w:t>
                  </w:r>
                </w:hyperlink>
              </w:p>
              <w:p w14:paraId="248E0AA2" w14:textId="59554917" w:rsidR="00804D98" w:rsidRPr="0070669D" w:rsidRDefault="00804D98" w:rsidP="00804D98">
                <w:pPr>
                  <w:tabs>
                    <w:tab w:val="left" w:pos="603"/>
                    <w:tab w:val="left" w:pos="709"/>
                  </w:tabs>
                  <w:spacing w:after="0"/>
                  <w:rPr>
                    <w:szCs w:val="20"/>
                  </w:rPr>
                </w:pPr>
                <w:r>
                  <w:rPr>
                    <w:b/>
                    <w:bCs/>
                  </w:rPr>
                  <w:t>General Phone Enquiries: 1300 738 586</w:t>
                </w:r>
              </w:p>
            </w:tc>
          </w:tr>
        </w:tbl>
      </w:sdtContent>
    </w:sdt>
    <w:p w14:paraId="16C02311" w14:textId="6F0C0F03" w:rsidR="00804D98" w:rsidRPr="00FE7225" w:rsidRDefault="00804D98" w:rsidP="001F5182">
      <w:pPr>
        <w:rPr>
          <w:sz w:val="2"/>
          <w:szCs w:val="8"/>
        </w:rPr>
        <w:sectPr w:rsidR="00804D98" w:rsidRPr="00FE7225" w:rsidSect="00FE7225">
          <w:headerReference w:type="even" r:id="rId15"/>
          <w:headerReference w:type="default" r:id="rId16"/>
          <w:footerReference w:type="even" r:id="rId17"/>
          <w:footerReference w:type="default" r:id="rId18"/>
          <w:headerReference w:type="first" r:id="rId19"/>
          <w:footerReference w:type="first" r:id="rId20"/>
          <w:type w:val="continuous"/>
          <w:pgSz w:w="11910" w:h="16840" w:code="9"/>
          <w:pgMar w:top="1560" w:right="816" w:bottom="567" w:left="1026" w:header="720" w:footer="235" w:gutter="0"/>
          <w:cols w:space="720"/>
          <w:titlePg/>
          <w:docGrid w:linePitch="258"/>
        </w:sectPr>
      </w:pPr>
    </w:p>
    <w:p w14:paraId="58DD45E1" w14:textId="4FEE5DAE" w:rsidR="00DE606F" w:rsidRPr="002F53AA" w:rsidRDefault="00DE606F" w:rsidP="00FE7225">
      <w:pPr>
        <w:rPr>
          <w:sz w:val="2"/>
          <w:szCs w:val="2"/>
          <w:lang w:val="en-AU"/>
        </w:rPr>
      </w:pPr>
    </w:p>
    <w:sectPr w:rsidR="00DE606F" w:rsidRPr="002F53AA" w:rsidSect="00804D98">
      <w:headerReference w:type="first" r:id="rId21"/>
      <w:footerReference w:type="first" r:id="rId22"/>
      <w:type w:val="continuous"/>
      <w:pgSz w:w="11910" w:h="16840" w:code="9"/>
      <w:pgMar w:top="1247" w:right="816" w:bottom="993" w:left="1026" w:header="720" w:footer="393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27588E1" w14:textId="77777777" w:rsidR="004668E5" w:rsidRDefault="004668E5" w:rsidP="00001190">
      <w:r>
        <w:separator/>
      </w:r>
    </w:p>
  </w:endnote>
  <w:endnote w:type="continuationSeparator" w:id="0">
    <w:p w14:paraId="640F08B9" w14:textId="77777777" w:rsidR="004668E5" w:rsidRDefault="004668E5" w:rsidP="00001190">
      <w:r>
        <w:continuationSeparator/>
      </w:r>
    </w:p>
  </w:endnote>
  <w:endnote w:type="continuationNotice" w:id="1">
    <w:p w14:paraId="233BB708" w14:textId="77777777" w:rsidR="004668E5" w:rsidRDefault="004668E5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otham-Medium">
    <w:altName w:val="MS Mincho"/>
    <w:panose1 w:val="00000000000000000000"/>
    <w:charset w:val="80"/>
    <w:family w:val="auto"/>
    <w:notTrueType/>
    <w:pitch w:val="variable"/>
    <w:sig w:usb0="A00002FF" w:usb1="4807005B" w:usb2="00000010" w:usb3="00000000" w:csb0="0002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otham-Book">
    <w:altName w:val="MS Mincho"/>
    <w:panose1 w:val="00000000000000000000"/>
    <w:charset w:val="80"/>
    <w:family w:val="auto"/>
    <w:notTrueType/>
    <w:pitch w:val="variable"/>
    <w:sig w:usb0="A00002FF" w:usb1="4807005B" w:usb2="00000010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otham-BookItalic">
    <w:altName w:val="MS Mincho"/>
    <w:panose1 w:val="00000000000000000000"/>
    <w:charset w:val="00"/>
    <w:family w:val="auto"/>
    <w:notTrueType/>
    <w:pitch w:val="variable"/>
    <w:sig w:usb0="A00002FF" w:usb1="4000005B" w:usb2="00000000" w:usb3="00000000" w:csb0="0000009F" w:csb1="00000000"/>
  </w:font>
  <w:font w:name="Gotham Medium">
    <w:panose1 w:val="02000603030000020004"/>
    <w:charset w:val="00"/>
    <w:family w:val="auto"/>
    <w:pitch w:val="variable"/>
    <w:sig w:usb0="A00000AF" w:usb1="40000048" w:usb2="00000000" w:usb3="00000000" w:csb0="00000111" w:csb1="00000000"/>
  </w:font>
  <w:font w:name="Gotham Book">
    <w:panose1 w:val="02000603040000020004"/>
    <w:charset w:val="00"/>
    <w:family w:val="auto"/>
    <w:pitch w:val="variable"/>
    <w:sig w:usb0="A00000AF" w:usb1="40000048" w:usb2="00000000" w:usb3="00000000" w:csb0="0000011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F31D13" w14:textId="77777777" w:rsidR="00A827D4" w:rsidRDefault="00A827D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blank"/>
      <w:tblW w:w="9972" w:type="dxa"/>
      <w:tblLook w:val="04A0" w:firstRow="1" w:lastRow="0" w:firstColumn="1" w:lastColumn="0" w:noHBand="0" w:noVBand="1"/>
    </w:tblPr>
    <w:tblGrid>
      <w:gridCol w:w="3969"/>
      <w:gridCol w:w="1987"/>
      <w:gridCol w:w="4016"/>
    </w:tblGrid>
    <w:tr w:rsidR="004668E5" w:rsidRPr="00907C8A" w14:paraId="78E4F831" w14:textId="77777777" w:rsidTr="009456FC">
      <w:trPr>
        <w:trHeight w:val="435"/>
      </w:trPr>
      <w:tc>
        <w:tcPr>
          <w:tcW w:w="3969" w:type="dxa"/>
        </w:tcPr>
        <w:p w14:paraId="53B512E9" w14:textId="6AD59AC6" w:rsidR="004668E5" w:rsidRPr="00907C8A" w:rsidRDefault="00E66F68" w:rsidP="00C60D3D">
          <w:pPr>
            <w:pStyle w:val="Footer"/>
            <w:tabs>
              <w:tab w:val="right" w:pos="9072"/>
            </w:tabs>
            <w:rPr>
              <w:rStyle w:val="PageNumber"/>
              <w:color w:val="7F7F7F" w:themeColor="text1" w:themeTint="80"/>
              <w:sz w:val="13"/>
              <w:szCs w:val="13"/>
            </w:rPr>
          </w:pPr>
          <w:r>
            <w:rPr>
              <w:noProof/>
              <w:color w:val="7F7F7F" w:themeColor="text1" w:themeTint="80"/>
              <w:sz w:val="14"/>
              <w:lang w:eastAsia="en-AU"/>
            </w:rPr>
            <w:t>9</w:t>
          </w:r>
          <w:r w:rsidR="004668E5" w:rsidRPr="00907C8A">
            <w:rPr>
              <w:noProof/>
              <w:color w:val="7F7F7F" w:themeColor="text1" w:themeTint="80"/>
              <w:sz w:val="14"/>
              <w:lang w:eastAsia="en-AU"/>
            </w:rPr>
            <w:t>© icare</w:t>
          </w:r>
          <w:r w:rsidR="004668E5" w:rsidRPr="00907C8A">
            <w:rPr>
              <w:b/>
              <w:bCs/>
              <w:noProof/>
              <w:color w:val="7F7F7F" w:themeColor="text1" w:themeTint="80"/>
              <w:sz w:val="10"/>
              <w:szCs w:val="10"/>
              <w:vertAlign w:val="superscript"/>
              <w:lang w:eastAsia="en-AU"/>
            </w:rPr>
            <w:t>TM</w:t>
          </w:r>
          <w:r w:rsidR="004668E5" w:rsidRPr="00907C8A">
            <w:rPr>
              <w:noProof/>
              <w:color w:val="7F7F7F" w:themeColor="text1" w:themeTint="80"/>
              <w:sz w:val="14"/>
              <w:lang w:eastAsia="en-AU"/>
            </w:rPr>
            <w:t xml:space="preserve"> | Insurance and Care NSW </w:t>
          </w:r>
          <w:sdt>
            <w:sdtPr>
              <w:rPr>
                <w:noProof/>
                <w:color w:val="7F7F7F" w:themeColor="text1" w:themeTint="80"/>
                <w:sz w:val="14"/>
                <w:lang w:eastAsia="en-AU"/>
              </w:rPr>
              <w:alias w:val="Publish Date"/>
              <w:tag w:val=""/>
              <w:id w:val="1048496032"/>
              <w:dataBinding w:prefixMappings="xmlns:ns0='http://schemas.microsoft.com/office/2006/coverPageProps' " w:xpath="/ns0:CoverPageProperties[1]/ns0:PublishDate[1]" w:storeItemID="{55AF091B-3C7A-41E3-B477-F2FDAA23CFDA}"/>
              <w:date w:fullDate="2022-01-01T00:00:00Z">
                <w:dateFormat w:val="yyyy"/>
                <w:lid w:val="en-AU"/>
                <w:storeMappedDataAs w:val="dateTime"/>
                <w:calendar w:val="gregorian"/>
              </w:date>
            </w:sdtPr>
            <w:sdtEndPr/>
            <w:sdtContent>
              <w:r w:rsidR="004668E5">
                <w:rPr>
                  <w:noProof/>
                  <w:color w:val="7F7F7F" w:themeColor="text1" w:themeTint="80"/>
                  <w:sz w:val="14"/>
                  <w:lang w:eastAsia="en-AU"/>
                </w:rPr>
                <w:t>202</w:t>
              </w:r>
              <w:r w:rsidR="00CF7D31">
                <w:rPr>
                  <w:noProof/>
                  <w:color w:val="7F7F7F" w:themeColor="text1" w:themeTint="80"/>
                  <w:sz w:val="14"/>
                  <w:lang w:eastAsia="en-AU"/>
                </w:rPr>
                <w:t>2</w:t>
              </w:r>
            </w:sdtContent>
          </w:sdt>
          <w:r w:rsidR="004668E5" w:rsidRPr="00907C8A">
            <w:rPr>
              <w:b/>
              <w:noProof/>
              <w:color w:val="7F7F7F" w:themeColor="text1" w:themeTint="80"/>
              <w:sz w:val="13"/>
              <w:szCs w:val="13"/>
              <w:lang w:eastAsia="en-AU"/>
            </w:rPr>
            <w:drawing>
              <wp:anchor distT="0" distB="0" distL="114300" distR="114300" simplePos="0" relativeHeight="251665408" behindDoc="1" locked="0" layoutInCell="1" allowOverlap="1" wp14:anchorId="7911D090" wp14:editId="3B7B2CD5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16" name="Picture 1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4668E5" w:rsidRPr="00907C8A">
            <w:rPr>
              <w:b/>
              <w:noProof/>
              <w:color w:val="7F7F7F" w:themeColor="text1" w:themeTint="80"/>
              <w:sz w:val="13"/>
              <w:szCs w:val="13"/>
              <w:lang w:eastAsia="en-AU"/>
            </w:rPr>
            <w:drawing>
              <wp:anchor distT="0" distB="0" distL="114300" distR="114300" simplePos="0" relativeHeight="251664384" behindDoc="1" locked="0" layoutInCell="1" allowOverlap="1" wp14:anchorId="7F73BF6B" wp14:editId="1683561F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17" name="Picture 1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1987" w:type="dxa"/>
        </w:tcPr>
        <w:p w14:paraId="64A35AD8" w14:textId="77777777" w:rsidR="004668E5" w:rsidRPr="00907C8A" w:rsidRDefault="004668E5" w:rsidP="00C60D3D">
          <w:pPr>
            <w:pStyle w:val="Footer"/>
            <w:tabs>
              <w:tab w:val="right" w:pos="9072"/>
            </w:tabs>
            <w:jc w:val="center"/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rPr>
              <w:color w:val="7F7F7F" w:themeColor="text1" w:themeTint="80"/>
              <w:sz w:val="14"/>
            </w:rPr>
            <w:t xml:space="preserve">Page </w:t>
          </w:r>
          <w:r w:rsidRPr="00907C8A">
            <w:rPr>
              <w:color w:val="7F7F7F" w:themeColor="text1" w:themeTint="80"/>
              <w:sz w:val="14"/>
            </w:rPr>
            <w:fldChar w:fldCharType="begin"/>
          </w:r>
          <w:r w:rsidRPr="00907C8A">
            <w:rPr>
              <w:color w:val="7F7F7F" w:themeColor="text1" w:themeTint="80"/>
              <w:sz w:val="14"/>
            </w:rPr>
            <w:instrText xml:space="preserve"> PAGE  \* Arabic  \* MERGEFORMAT </w:instrText>
          </w:r>
          <w:r w:rsidRPr="00907C8A">
            <w:rPr>
              <w:color w:val="7F7F7F" w:themeColor="text1" w:themeTint="80"/>
              <w:sz w:val="14"/>
            </w:rPr>
            <w:fldChar w:fldCharType="separate"/>
          </w:r>
          <w:r>
            <w:rPr>
              <w:color w:val="7F7F7F" w:themeColor="text1" w:themeTint="80"/>
              <w:sz w:val="14"/>
            </w:rPr>
            <w:t>1</w:t>
          </w:r>
          <w:r w:rsidRPr="00907C8A">
            <w:rPr>
              <w:color w:val="7F7F7F" w:themeColor="text1" w:themeTint="80"/>
              <w:sz w:val="14"/>
            </w:rPr>
            <w:fldChar w:fldCharType="end"/>
          </w:r>
          <w:r w:rsidRPr="00907C8A">
            <w:rPr>
              <w:color w:val="7F7F7F" w:themeColor="text1" w:themeTint="80"/>
              <w:sz w:val="14"/>
            </w:rPr>
            <w:t xml:space="preserve"> of </w:t>
          </w:r>
          <w:r w:rsidRPr="00907C8A">
            <w:rPr>
              <w:color w:val="7F7F7F" w:themeColor="text1" w:themeTint="80"/>
              <w:sz w:val="14"/>
            </w:rPr>
            <w:fldChar w:fldCharType="begin"/>
          </w:r>
          <w:r w:rsidRPr="00907C8A">
            <w:rPr>
              <w:color w:val="7F7F7F" w:themeColor="text1" w:themeTint="80"/>
              <w:sz w:val="14"/>
            </w:rPr>
            <w:instrText xml:space="preserve"> NUMPAGES  \* Arabic  \* MERGEFORMAT </w:instrText>
          </w:r>
          <w:r w:rsidRPr="00907C8A">
            <w:rPr>
              <w:color w:val="7F7F7F" w:themeColor="text1" w:themeTint="80"/>
              <w:sz w:val="14"/>
            </w:rPr>
            <w:fldChar w:fldCharType="separate"/>
          </w:r>
          <w:r>
            <w:rPr>
              <w:color w:val="7F7F7F" w:themeColor="text1" w:themeTint="80"/>
              <w:sz w:val="14"/>
            </w:rPr>
            <w:t>3</w:t>
          </w:r>
          <w:r w:rsidRPr="00907C8A">
            <w:rPr>
              <w:color w:val="7F7F7F" w:themeColor="text1" w:themeTint="80"/>
              <w:sz w:val="14"/>
            </w:rPr>
            <w:fldChar w:fldCharType="end"/>
          </w:r>
        </w:p>
      </w:tc>
      <w:tc>
        <w:tcPr>
          <w:tcW w:w="4016" w:type="dxa"/>
        </w:tcPr>
        <w:p w14:paraId="69E10761" w14:textId="68765BB2" w:rsidR="004668E5" w:rsidRPr="00907C8A" w:rsidRDefault="00A827D4" w:rsidP="00C60D3D">
          <w:pPr>
            <w:pStyle w:val="Footer"/>
            <w:tabs>
              <w:tab w:val="right" w:pos="9072"/>
            </w:tabs>
            <w:jc w:val="right"/>
            <w:rPr>
              <w:rStyle w:val="PageNumber"/>
              <w:b/>
              <w:color w:val="7F7F7F" w:themeColor="text1" w:themeTint="80"/>
              <w:sz w:val="13"/>
              <w:szCs w:val="13"/>
            </w:rPr>
          </w:pPr>
          <w:sdt>
            <w:sdtPr>
              <w:rPr>
                <w:rFonts w:eastAsia="MS Mincho" w:cs="Times New Roman"/>
                <w:color w:val="7F7F7F" w:themeColor="text1" w:themeTint="80"/>
                <w:sz w:val="14"/>
                <w:lang w:eastAsia="ja-JP"/>
              </w:rPr>
              <w:alias w:val="Title"/>
              <w:id w:val="-1287042307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4668E5">
                <w:rPr>
                  <w:rFonts w:eastAsia="MS Mincho" w:cs="Times New Roman"/>
                  <w:color w:val="7F7F7F" w:themeColor="text1" w:themeTint="80"/>
                  <w:sz w:val="14"/>
                  <w:lang w:eastAsia="ja-JP"/>
                </w:rPr>
                <w:t>Prosthetic request form</w:t>
              </w:r>
            </w:sdtContent>
          </w:sdt>
          <w:r w:rsidR="004668E5" w:rsidRPr="00907C8A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 xml:space="preserve"> |</w:t>
          </w:r>
          <w:r w:rsidR="004668E5" w:rsidRPr="00907C8A">
            <w:rPr>
              <w:color w:val="7F7F7F" w:themeColor="text1" w:themeTint="80"/>
              <w:sz w:val="14"/>
              <w:szCs w:val="14"/>
              <w:lang w:val="en-US"/>
            </w:rPr>
            <w:t xml:space="preserve"> </w:t>
          </w:r>
          <w:sdt>
            <w:sdtPr>
              <w:rPr>
                <w:rFonts w:eastAsia="MS Mincho" w:cs="Times New Roman"/>
                <w:color w:val="7F7F7F" w:themeColor="text1" w:themeTint="80"/>
                <w:sz w:val="14"/>
                <w:lang w:eastAsia="ja-JP"/>
              </w:rPr>
              <w:alias w:val="Subject"/>
              <w:tag w:val=""/>
              <w:id w:val="610171155"/>
              <w:dataBinding w:prefixMappings="xmlns:ns0='http://schemas.microsoft.com/office/2006/coverPageProps' " w:xpath="/ns0:CoverPageProperties[1]/ns0:Abstract[1]" w:storeItemID="{55AF091B-3C7A-41E3-B477-F2FDAA23CFDA}"/>
              <w:text/>
            </w:sdtPr>
            <w:sdtEndPr/>
            <w:sdtContent>
              <w:r w:rsidR="004668E5">
                <w:rPr>
                  <w:rFonts w:eastAsia="MS Mincho" w:cs="Times New Roman"/>
                  <w:color w:val="7F7F7F" w:themeColor="text1" w:themeTint="80"/>
                  <w:sz w:val="14"/>
                  <w:lang w:eastAsia="ja-JP"/>
                </w:rPr>
                <w:t>FCTPSP04</w:t>
              </w:r>
            </w:sdtContent>
          </w:sdt>
          <w:r w:rsidR="004668E5" w:rsidRPr="00907C8A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 xml:space="preserve"> | v</w:t>
          </w:r>
          <w:r w:rsidR="00452A74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>0</w:t>
          </w:r>
          <w:r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>3</w:t>
          </w:r>
          <w:r w:rsidR="00452A74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>22</w:t>
          </w:r>
        </w:p>
      </w:tc>
    </w:tr>
  </w:tbl>
  <w:p w14:paraId="0312557C" w14:textId="662AF742" w:rsidR="004668E5" w:rsidRPr="00C60D3D" w:rsidRDefault="00CF7D31" w:rsidP="00CF7D31">
    <w:pPr>
      <w:pStyle w:val="Footer"/>
      <w:tabs>
        <w:tab w:val="clear" w:pos="4680"/>
        <w:tab w:val="clear" w:pos="9360"/>
        <w:tab w:val="left" w:pos="3760"/>
      </w:tabs>
    </w:pPr>
    <w: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blank"/>
      <w:tblW w:w="9972" w:type="dxa"/>
      <w:tblLook w:val="04A0" w:firstRow="1" w:lastRow="0" w:firstColumn="1" w:lastColumn="0" w:noHBand="0" w:noVBand="1"/>
    </w:tblPr>
    <w:tblGrid>
      <w:gridCol w:w="3969"/>
      <w:gridCol w:w="1987"/>
      <w:gridCol w:w="4016"/>
    </w:tblGrid>
    <w:tr w:rsidR="004668E5" w:rsidRPr="00907C8A" w14:paraId="1FE9AFCE" w14:textId="77777777" w:rsidTr="009456FC">
      <w:trPr>
        <w:trHeight w:val="435"/>
      </w:trPr>
      <w:tc>
        <w:tcPr>
          <w:tcW w:w="3969" w:type="dxa"/>
        </w:tcPr>
        <w:p w14:paraId="72B24B28" w14:textId="02E9B1D3" w:rsidR="004668E5" w:rsidRPr="00907C8A" w:rsidRDefault="004668E5" w:rsidP="00C60D3D">
          <w:pPr>
            <w:pStyle w:val="Footer"/>
            <w:tabs>
              <w:tab w:val="right" w:pos="9072"/>
            </w:tabs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rPr>
              <w:noProof/>
              <w:color w:val="7F7F7F" w:themeColor="text1" w:themeTint="80"/>
              <w:sz w:val="14"/>
              <w:lang w:eastAsia="en-AU"/>
            </w:rPr>
            <w:t>© icare</w:t>
          </w:r>
          <w:r w:rsidRPr="00907C8A">
            <w:rPr>
              <w:b/>
              <w:bCs/>
              <w:noProof/>
              <w:color w:val="7F7F7F" w:themeColor="text1" w:themeTint="80"/>
              <w:sz w:val="10"/>
              <w:szCs w:val="10"/>
              <w:vertAlign w:val="superscript"/>
              <w:lang w:eastAsia="en-AU"/>
            </w:rPr>
            <w:t>TM</w:t>
          </w:r>
          <w:r w:rsidRPr="00907C8A">
            <w:rPr>
              <w:noProof/>
              <w:color w:val="7F7F7F" w:themeColor="text1" w:themeTint="80"/>
              <w:sz w:val="14"/>
              <w:lang w:eastAsia="en-AU"/>
            </w:rPr>
            <w:t xml:space="preserve"> | Insurance and Care NSW </w:t>
          </w:r>
          <w:sdt>
            <w:sdtPr>
              <w:rPr>
                <w:noProof/>
                <w:color w:val="7F7F7F" w:themeColor="text1" w:themeTint="80"/>
                <w:sz w:val="14"/>
                <w:lang w:eastAsia="en-AU"/>
              </w:rPr>
              <w:alias w:val="Publish Date"/>
              <w:tag w:val=""/>
              <w:id w:val="-196942042"/>
              <w:dataBinding w:prefixMappings="xmlns:ns0='http://schemas.microsoft.com/office/2006/coverPageProps' " w:xpath="/ns0:CoverPageProperties[1]/ns0:PublishDate[1]" w:storeItemID="{55AF091B-3C7A-41E3-B477-F2FDAA23CFDA}"/>
              <w:date w:fullDate="2022-01-01T00:00:00Z">
                <w:dateFormat w:val="yyyy"/>
                <w:lid w:val="en-AU"/>
                <w:storeMappedDataAs w:val="dateTime"/>
                <w:calendar w:val="gregorian"/>
              </w:date>
            </w:sdtPr>
            <w:sdtEndPr/>
            <w:sdtContent>
              <w:r w:rsidR="00CF7D31">
                <w:rPr>
                  <w:noProof/>
                  <w:color w:val="7F7F7F" w:themeColor="text1" w:themeTint="80"/>
                  <w:sz w:val="14"/>
                  <w:lang w:eastAsia="en-AU"/>
                </w:rPr>
                <w:t>2022</w:t>
              </w:r>
            </w:sdtContent>
          </w:sdt>
          <w:r w:rsidRPr="00907C8A">
            <w:rPr>
              <w:b/>
              <w:noProof/>
              <w:color w:val="7F7F7F" w:themeColor="text1" w:themeTint="80"/>
              <w:sz w:val="13"/>
              <w:szCs w:val="13"/>
              <w:lang w:eastAsia="en-AU"/>
            </w:rPr>
            <w:drawing>
              <wp:anchor distT="0" distB="0" distL="114300" distR="114300" simplePos="0" relativeHeight="251662336" behindDoc="1" locked="0" layoutInCell="1" allowOverlap="1" wp14:anchorId="010B3859" wp14:editId="267D5080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19" name="Picture 1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907C8A">
            <w:rPr>
              <w:b/>
              <w:noProof/>
              <w:color w:val="7F7F7F" w:themeColor="text1" w:themeTint="80"/>
              <w:sz w:val="13"/>
              <w:szCs w:val="13"/>
              <w:lang w:eastAsia="en-AU"/>
            </w:rPr>
            <w:drawing>
              <wp:anchor distT="0" distB="0" distL="114300" distR="114300" simplePos="0" relativeHeight="251661312" behindDoc="1" locked="0" layoutInCell="1" allowOverlap="1" wp14:anchorId="308611BF" wp14:editId="2263AA29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20" name="Picture 2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1987" w:type="dxa"/>
        </w:tcPr>
        <w:p w14:paraId="3CFA2A54" w14:textId="77777777" w:rsidR="004668E5" w:rsidRPr="00907C8A" w:rsidRDefault="004668E5" w:rsidP="00C60D3D">
          <w:pPr>
            <w:pStyle w:val="Footer"/>
            <w:tabs>
              <w:tab w:val="right" w:pos="9072"/>
            </w:tabs>
            <w:jc w:val="center"/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rPr>
              <w:color w:val="7F7F7F" w:themeColor="text1" w:themeTint="80"/>
              <w:sz w:val="14"/>
            </w:rPr>
            <w:t xml:space="preserve">Page </w:t>
          </w:r>
          <w:r w:rsidRPr="00907C8A">
            <w:rPr>
              <w:color w:val="7F7F7F" w:themeColor="text1" w:themeTint="80"/>
              <w:sz w:val="14"/>
            </w:rPr>
            <w:fldChar w:fldCharType="begin"/>
          </w:r>
          <w:r w:rsidRPr="00907C8A">
            <w:rPr>
              <w:color w:val="7F7F7F" w:themeColor="text1" w:themeTint="80"/>
              <w:sz w:val="14"/>
            </w:rPr>
            <w:instrText xml:space="preserve"> PAGE  \* Arabic  \* MERGEFORMAT </w:instrText>
          </w:r>
          <w:r w:rsidRPr="00907C8A">
            <w:rPr>
              <w:color w:val="7F7F7F" w:themeColor="text1" w:themeTint="80"/>
              <w:sz w:val="14"/>
            </w:rPr>
            <w:fldChar w:fldCharType="separate"/>
          </w:r>
          <w:r>
            <w:rPr>
              <w:color w:val="7F7F7F" w:themeColor="text1" w:themeTint="80"/>
              <w:sz w:val="14"/>
            </w:rPr>
            <w:t>1</w:t>
          </w:r>
          <w:r w:rsidRPr="00907C8A">
            <w:rPr>
              <w:color w:val="7F7F7F" w:themeColor="text1" w:themeTint="80"/>
              <w:sz w:val="14"/>
            </w:rPr>
            <w:fldChar w:fldCharType="end"/>
          </w:r>
          <w:r w:rsidRPr="00907C8A">
            <w:rPr>
              <w:color w:val="7F7F7F" w:themeColor="text1" w:themeTint="80"/>
              <w:sz w:val="14"/>
            </w:rPr>
            <w:t xml:space="preserve"> of </w:t>
          </w:r>
          <w:r w:rsidRPr="00907C8A">
            <w:rPr>
              <w:color w:val="7F7F7F" w:themeColor="text1" w:themeTint="80"/>
              <w:sz w:val="14"/>
            </w:rPr>
            <w:fldChar w:fldCharType="begin"/>
          </w:r>
          <w:r w:rsidRPr="00907C8A">
            <w:rPr>
              <w:color w:val="7F7F7F" w:themeColor="text1" w:themeTint="80"/>
              <w:sz w:val="14"/>
            </w:rPr>
            <w:instrText xml:space="preserve"> NUMPAGES  \* Arabic  \* MERGEFORMAT </w:instrText>
          </w:r>
          <w:r w:rsidRPr="00907C8A">
            <w:rPr>
              <w:color w:val="7F7F7F" w:themeColor="text1" w:themeTint="80"/>
              <w:sz w:val="14"/>
            </w:rPr>
            <w:fldChar w:fldCharType="separate"/>
          </w:r>
          <w:r>
            <w:rPr>
              <w:color w:val="7F7F7F" w:themeColor="text1" w:themeTint="80"/>
              <w:sz w:val="14"/>
            </w:rPr>
            <w:t>3</w:t>
          </w:r>
          <w:r w:rsidRPr="00907C8A">
            <w:rPr>
              <w:color w:val="7F7F7F" w:themeColor="text1" w:themeTint="80"/>
              <w:sz w:val="14"/>
            </w:rPr>
            <w:fldChar w:fldCharType="end"/>
          </w:r>
        </w:p>
      </w:tc>
      <w:tc>
        <w:tcPr>
          <w:tcW w:w="4016" w:type="dxa"/>
        </w:tcPr>
        <w:p w14:paraId="6436A876" w14:textId="2A262D09" w:rsidR="004668E5" w:rsidRPr="00907C8A" w:rsidRDefault="00A827D4" w:rsidP="00C60D3D">
          <w:pPr>
            <w:pStyle w:val="Footer"/>
            <w:tabs>
              <w:tab w:val="right" w:pos="9072"/>
            </w:tabs>
            <w:jc w:val="right"/>
            <w:rPr>
              <w:rStyle w:val="PageNumber"/>
              <w:b/>
              <w:color w:val="7F7F7F" w:themeColor="text1" w:themeTint="80"/>
              <w:sz w:val="13"/>
              <w:szCs w:val="13"/>
            </w:rPr>
          </w:pPr>
          <w:sdt>
            <w:sdtPr>
              <w:rPr>
                <w:rFonts w:eastAsia="MS Mincho" w:cs="Times New Roman"/>
                <w:color w:val="7F7F7F" w:themeColor="text1" w:themeTint="80"/>
                <w:sz w:val="14"/>
                <w:lang w:eastAsia="ja-JP"/>
              </w:rPr>
              <w:alias w:val="Title"/>
              <w:id w:val="-356038540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4668E5">
                <w:rPr>
                  <w:rFonts w:eastAsia="MS Mincho" w:cs="Times New Roman"/>
                  <w:color w:val="7F7F7F" w:themeColor="text1" w:themeTint="80"/>
                  <w:sz w:val="14"/>
                  <w:lang w:eastAsia="ja-JP"/>
                </w:rPr>
                <w:t>Prosthetic request form</w:t>
              </w:r>
            </w:sdtContent>
          </w:sdt>
          <w:r w:rsidR="004668E5" w:rsidRPr="00907C8A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 xml:space="preserve"> |</w:t>
          </w:r>
          <w:r w:rsidR="004668E5" w:rsidRPr="00907C8A">
            <w:rPr>
              <w:color w:val="7F7F7F" w:themeColor="text1" w:themeTint="80"/>
              <w:sz w:val="14"/>
              <w:szCs w:val="14"/>
              <w:lang w:val="en-US"/>
            </w:rPr>
            <w:t xml:space="preserve"> </w:t>
          </w:r>
          <w:sdt>
            <w:sdtPr>
              <w:rPr>
                <w:rFonts w:eastAsia="MS Mincho" w:cs="Times New Roman"/>
                <w:color w:val="7F7F7F" w:themeColor="text1" w:themeTint="80"/>
                <w:sz w:val="14"/>
                <w:lang w:eastAsia="ja-JP"/>
              </w:rPr>
              <w:alias w:val="Subject"/>
              <w:tag w:val=""/>
              <w:id w:val="609711473"/>
              <w:dataBinding w:prefixMappings="xmlns:ns0='http://schemas.microsoft.com/office/2006/coverPageProps' " w:xpath="/ns0:CoverPageProperties[1]/ns0:Abstract[1]" w:storeItemID="{55AF091B-3C7A-41E3-B477-F2FDAA23CFDA}"/>
              <w:text/>
            </w:sdtPr>
            <w:sdtEndPr/>
            <w:sdtContent>
              <w:r w:rsidR="004668E5">
                <w:rPr>
                  <w:rFonts w:eastAsia="MS Mincho" w:cs="Times New Roman"/>
                  <w:color w:val="7F7F7F" w:themeColor="text1" w:themeTint="80"/>
                  <w:sz w:val="14"/>
                  <w:lang w:eastAsia="ja-JP"/>
                </w:rPr>
                <w:t>FCTPSP04</w:t>
              </w:r>
            </w:sdtContent>
          </w:sdt>
          <w:r w:rsidR="004668E5" w:rsidRPr="00907C8A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 xml:space="preserve"> | </w:t>
          </w:r>
          <w:r w:rsidR="00452A74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>v0</w:t>
          </w:r>
          <w:r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>3</w:t>
          </w:r>
          <w:r w:rsidR="00452A74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>22</w:t>
          </w:r>
        </w:p>
      </w:tc>
    </w:tr>
  </w:tbl>
  <w:p w14:paraId="630A2BC1" w14:textId="77777777" w:rsidR="004668E5" w:rsidRPr="00C60D3D" w:rsidRDefault="004668E5" w:rsidP="00C60D3D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blank"/>
      <w:tblW w:w="14884" w:type="dxa"/>
      <w:tblLook w:val="04A0" w:firstRow="1" w:lastRow="0" w:firstColumn="1" w:lastColumn="0" w:noHBand="0" w:noVBand="1"/>
    </w:tblPr>
    <w:tblGrid>
      <w:gridCol w:w="6237"/>
      <w:gridCol w:w="2694"/>
      <w:gridCol w:w="5953"/>
    </w:tblGrid>
    <w:tr w:rsidR="004668E5" w:rsidRPr="00907C8A" w14:paraId="4A8D046E" w14:textId="77777777" w:rsidTr="00C60D3D">
      <w:trPr>
        <w:trHeight w:val="435"/>
      </w:trPr>
      <w:tc>
        <w:tcPr>
          <w:tcW w:w="6237" w:type="dxa"/>
        </w:tcPr>
        <w:p w14:paraId="1CA84EBF" w14:textId="77777777" w:rsidR="004668E5" w:rsidRPr="00907C8A" w:rsidRDefault="004668E5" w:rsidP="00C60D3D">
          <w:pPr>
            <w:pStyle w:val="Footer"/>
            <w:tabs>
              <w:tab w:val="right" w:pos="9072"/>
            </w:tabs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rPr>
              <w:noProof/>
              <w:color w:val="7F7F7F" w:themeColor="text1" w:themeTint="80"/>
              <w:sz w:val="14"/>
              <w:lang w:eastAsia="en-AU"/>
            </w:rPr>
            <w:t>© icare</w:t>
          </w:r>
          <w:r w:rsidRPr="00907C8A">
            <w:rPr>
              <w:b/>
              <w:bCs/>
              <w:noProof/>
              <w:color w:val="7F7F7F" w:themeColor="text1" w:themeTint="80"/>
              <w:sz w:val="10"/>
              <w:szCs w:val="10"/>
              <w:vertAlign w:val="superscript"/>
              <w:lang w:eastAsia="en-AU"/>
            </w:rPr>
            <w:t>TM</w:t>
          </w:r>
          <w:r w:rsidRPr="00907C8A">
            <w:rPr>
              <w:noProof/>
              <w:color w:val="7F7F7F" w:themeColor="text1" w:themeTint="80"/>
              <w:sz w:val="14"/>
              <w:lang w:eastAsia="en-AU"/>
            </w:rPr>
            <w:t xml:space="preserve"> | Insurance and Care NSW </w:t>
          </w:r>
          <w:sdt>
            <w:sdtPr>
              <w:rPr>
                <w:noProof/>
                <w:color w:val="7F7F7F" w:themeColor="text1" w:themeTint="80"/>
                <w:sz w:val="14"/>
                <w:lang w:eastAsia="en-AU"/>
              </w:rPr>
              <w:alias w:val="Publish Date"/>
              <w:tag w:val=""/>
              <w:id w:val="1930626879"/>
              <w:dataBinding w:prefixMappings="xmlns:ns0='http://schemas.microsoft.com/office/2006/coverPageProps' " w:xpath="/ns0:CoverPageProperties[1]/ns0:PublishDate[1]" w:storeItemID="{55AF091B-3C7A-41E3-B477-F2FDAA23CFDA}"/>
              <w:date w:fullDate="2021-05-14T00:00:00Z">
                <w:dateFormat w:val="yyyy"/>
                <w:lid w:val="en-AU"/>
                <w:storeMappedDataAs w:val="dateTime"/>
                <w:calendar w:val="gregorian"/>
              </w:date>
            </w:sdtPr>
            <w:sdtEndPr/>
            <w:sdtContent>
              <w:r>
                <w:rPr>
                  <w:noProof/>
                  <w:color w:val="7F7F7F" w:themeColor="text1" w:themeTint="80"/>
                  <w:sz w:val="14"/>
                  <w:lang w:eastAsia="en-AU"/>
                </w:rPr>
                <w:t>2021</w:t>
              </w:r>
            </w:sdtContent>
          </w:sdt>
          <w:r w:rsidRPr="00907C8A">
            <w:rPr>
              <w:b/>
              <w:noProof/>
              <w:color w:val="7F7F7F" w:themeColor="text1" w:themeTint="80"/>
              <w:sz w:val="13"/>
              <w:szCs w:val="13"/>
              <w:lang w:eastAsia="en-AU"/>
            </w:rPr>
            <w:drawing>
              <wp:anchor distT="0" distB="0" distL="114300" distR="114300" simplePos="0" relativeHeight="251668480" behindDoc="1" locked="0" layoutInCell="1" allowOverlap="1" wp14:anchorId="6483B9F3" wp14:editId="2C8199AD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37" name="Picture 3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907C8A">
            <w:rPr>
              <w:b/>
              <w:noProof/>
              <w:color w:val="7F7F7F" w:themeColor="text1" w:themeTint="80"/>
              <w:sz w:val="13"/>
              <w:szCs w:val="13"/>
              <w:lang w:eastAsia="en-AU"/>
            </w:rPr>
            <w:drawing>
              <wp:anchor distT="0" distB="0" distL="114300" distR="114300" simplePos="0" relativeHeight="251667456" behindDoc="1" locked="0" layoutInCell="1" allowOverlap="1" wp14:anchorId="02F13D58" wp14:editId="7BCB14FC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38" name="Picture 3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2694" w:type="dxa"/>
        </w:tcPr>
        <w:p w14:paraId="7FE1BA04" w14:textId="77777777" w:rsidR="004668E5" w:rsidRPr="00907C8A" w:rsidRDefault="004668E5" w:rsidP="00C60D3D">
          <w:pPr>
            <w:pStyle w:val="Footer"/>
            <w:tabs>
              <w:tab w:val="right" w:pos="9072"/>
            </w:tabs>
            <w:jc w:val="center"/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rPr>
              <w:color w:val="7F7F7F" w:themeColor="text1" w:themeTint="80"/>
              <w:sz w:val="14"/>
            </w:rPr>
            <w:t xml:space="preserve">Page </w:t>
          </w:r>
          <w:r w:rsidRPr="00907C8A">
            <w:rPr>
              <w:color w:val="7F7F7F" w:themeColor="text1" w:themeTint="80"/>
              <w:sz w:val="14"/>
            </w:rPr>
            <w:fldChar w:fldCharType="begin"/>
          </w:r>
          <w:r w:rsidRPr="00907C8A">
            <w:rPr>
              <w:color w:val="7F7F7F" w:themeColor="text1" w:themeTint="80"/>
              <w:sz w:val="14"/>
            </w:rPr>
            <w:instrText xml:space="preserve"> PAGE  \* Arabic  \* MERGEFORMAT </w:instrText>
          </w:r>
          <w:r w:rsidRPr="00907C8A">
            <w:rPr>
              <w:color w:val="7F7F7F" w:themeColor="text1" w:themeTint="80"/>
              <w:sz w:val="14"/>
            </w:rPr>
            <w:fldChar w:fldCharType="separate"/>
          </w:r>
          <w:r>
            <w:rPr>
              <w:color w:val="7F7F7F" w:themeColor="text1" w:themeTint="80"/>
              <w:sz w:val="14"/>
            </w:rPr>
            <w:t>1</w:t>
          </w:r>
          <w:r w:rsidRPr="00907C8A">
            <w:rPr>
              <w:color w:val="7F7F7F" w:themeColor="text1" w:themeTint="80"/>
              <w:sz w:val="14"/>
            </w:rPr>
            <w:fldChar w:fldCharType="end"/>
          </w:r>
          <w:r w:rsidRPr="00907C8A">
            <w:rPr>
              <w:color w:val="7F7F7F" w:themeColor="text1" w:themeTint="80"/>
              <w:sz w:val="14"/>
            </w:rPr>
            <w:t xml:space="preserve"> of </w:t>
          </w:r>
          <w:r w:rsidRPr="00907C8A">
            <w:rPr>
              <w:color w:val="7F7F7F" w:themeColor="text1" w:themeTint="80"/>
              <w:sz w:val="14"/>
            </w:rPr>
            <w:fldChar w:fldCharType="begin"/>
          </w:r>
          <w:r w:rsidRPr="00907C8A">
            <w:rPr>
              <w:color w:val="7F7F7F" w:themeColor="text1" w:themeTint="80"/>
              <w:sz w:val="14"/>
            </w:rPr>
            <w:instrText xml:space="preserve"> NUMPAGES  \* Arabic  \* MERGEFORMAT </w:instrText>
          </w:r>
          <w:r w:rsidRPr="00907C8A">
            <w:rPr>
              <w:color w:val="7F7F7F" w:themeColor="text1" w:themeTint="80"/>
              <w:sz w:val="14"/>
            </w:rPr>
            <w:fldChar w:fldCharType="separate"/>
          </w:r>
          <w:r>
            <w:rPr>
              <w:color w:val="7F7F7F" w:themeColor="text1" w:themeTint="80"/>
              <w:sz w:val="14"/>
            </w:rPr>
            <w:t>3</w:t>
          </w:r>
          <w:r w:rsidRPr="00907C8A">
            <w:rPr>
              <w:color w:val="7F7F7F" w:themeColor="text1" w:themeTint="80"/>
              <w:sz w:val="14"/>
            </w:rPr>
            <w:fldChar w:fldCharType="end"/>
          </w:r>
        </w:p>
      </w:tc>
      <w:tc>
        <w:tcPr>
          <w:tcW w:w="5953" w:type="dxa"/>
        </w:tcPr>
        <w:p w14:paraId="11AA3A58" w14:textId="186A9328" w:rsidR="004668E5" w:rsidRPr="00907C8A" w:rsidRDefault="00A827D4" w:rsidP="00C60D3D">
          <w:pPr>
            <w:pStyle w:val="Footer"/>
            <w:tabs>
              <w:tab w:val="right" w:pos="9072"/>
            </w:tabs>
            <w:jc w:val="right"/>
            <w:rPr>
              <w:rStyle w:val="PageNumber"/>
              <w:b/>
              <w:color w:val="7F7F7F" w:themeColor="text1" w:themeTint="80"/>
              <w:sz w:val="13"/>
              <w:szCs w:val="13"/>
            </w:rPr>
          </w:pPr>
          <w:sdt>
            <w:sdtPr>
              <w:rPr>
                <w:rFonts w:eastAsia="MS Mincho" w:cs="Times New Roman"/>
                <w:color w:val="7F7F7F" w:themeColor="text1" w:themeTint="80"/>
                <w:sz w:val="14"/>
                <w:lang w:eastAsia="ja-JP"/>
              </w:rPr>
              <w:alias w:val="Title"/>
              <w:id w:val="893545378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4668E5">
                <w:rPr>
                  <w:rFonts w:eastAsia="MS Mincho" w:cs="Times New Roman"/>
                  <w:color w:val="7F7F7F" w:themeColor="text1" w:themeTint="80"/>
                  <w:sz w:val="14"/>
                  <w:lang w:eastAsia="ja-JP"/>
                </w:rPr>
                <w:t>Prosthetic request form</w:t>
              </w:r>
            </w:sdtContent>
          </w:sdt>
          <w:r w:rsidR="004668E5" w:rsidRPr="00907C8A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 xml:space="preserve"> |</w:t>
          </w:r>
          <w:r w:rsidR="004668E5" w:rsidRPr="00907C8A">
            <w:rPr>
              <w:color w:val="7F7F7F" w:themeColor="text1" w:themeTint="80"/>
              <w:sz w:val="14"/>
              <w:szCs w:val="14"/>
              <w:lang w:val="en-US"/>
            </w:rPr>
            <w:t xml:space="preserve"> </w:t>
          </w:r>
          <w:sdt>
            <w:sdtPr>
              <w:rPr>
                <w:rFonts w:eastAsia="MS Mincho" w:cs="Times New Roman"/>
                <w:color w:val="7F7F7F" w:themeColor="text1" w:themeTint="80"/>
                <w:sz w:val="14"/>
                <w:lang w:eastAsia="ja-JP"/>
              </w:rPr>
              <w:alias w:val="Subject"/>
              <w:tag w:val=""/>
              <w:id w:val="-1900972576"/>
              <w:dataBinding w:prefixMappings="xmlns:ns0='http://schemas.microsoft.com/office/2006/coverPageProps' " w:xpath="/ns0:CoverPageProperties[1]/ns0:Abstract[1]" w:storeItemID="{55AF091B-3C7A-41E3-B477-F2FDAA23CFDA}"/>
              <w:text/>
            </w:sdtPr>
            <w:sdtEndPr/>
            <w:sdtContent>
              <w:r w:rsidR="004668E5">
                <w:rPr>
                  <w:rFonts w:eastAsia="MS Mincho" w:cs="Times New Roman"/>
                  <w:color w:val="7F7F7F" w:themeColor="text1" w:themeTint="80"/>
                  <w:sz w:val="14"/>
                  <w:lang w:eastAsia="ja-JP"/>
                </w:rPr>
                <w:t>FCTPSP04</w:t>
              </w:r>
            </w:sdtContent>
          </w:sdt>
          <w:r w:rsidR="004668E5" w:rsidRPr="00907C8A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 xml:space="preserve"> | v.1119</w:t>
          </w:r>
        </w:p>
      </w:tc>
    </w:tr>
  </w:tbl>
  <w:p w14:paraId="1EEFCE39" w14:textId="77777777" w:rsidR="004668E5" w:rsidRPr="00C60D3D" w:rsidRDefault="004668E5" w:rsidP="00C60D3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6089117" w14:textId="77777777" w:rsidR="004668E5" w:rsidRDefault="004668E5" w:rsidP="00001190">
      <w:r>
        <w:separator/>
      </w:r>
    </w:p>
  </w:footnote>
  <w:footnote w:type="continuationSeparator" w:id="0">
    <w:p w14:paraId="46C48ABA" w14:textId="77777777" w:rsidR="004668E5" w:rsidRDefault="004668E5" w:rsidP="00001190">
      <w:r>
        <w:continuationSeparator/>
      </w:r>
    </w:p>
  </w:footnote>
  <w:footnote w:type="continuationNotice" w:id="1">
    <w:p w14:paraId="2739752C" w14:textId="77777777" w:rsidR="004668E5" w:rsidRDefault="004668E5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3A7D49" w14:textId="77777777" w:rsidR="00A827D4" w:rsidRDefault="00A827D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C60917" w14:textId="77777777" w:rsidR="00A827D4" w:rsidRDefault="00A827D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9918" w:type="dxa"/>
      <w:tblCellSpacing w:w="0" w:type="nil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4962"/>
      <w:gridCol w:w="1417"/>
      <w:gridCol w:w="284"/>
      <w:gridCol w:w="3255"/>
    </w:tblGrid>
    <w:tr w:rsidR="004668E5" w:rsidRPr="001515B8" w14:paraId="20BAD2B9" w14:textId="77777777" w:rsidTr="000A247D">
      <w:trPr>
        <w:trHeight w:val="706"/>
        <w:tblCellSpacing w:w="0" w:type="nil"/>
      </w:trPr>
      <w:tc>
        <w:tcPr>
          <w:tcW w:w="4962" w:type="dxa"/>
          <w:vAlign w:val="bottom"/>
        </w:tcPr>
        <w:p w14:paraId="7462AD3C" w14:textId="77777777" w:rsidR="004668E5" w:rsidRPr="001515B8" w:rsidRDefault="004668E5" w:rsidP="000A247D">
          <w:pPr>
            <w:pStyle w:val="Header"/>
            <w:ind w:hanging="284"/>
            <w:rPr>
              <w:rFonts w:cs="Arial"/>
            </w:rPr>
          </w:pPr>
          <w:r w:rsidRPr="001515B8">
            <w:rPr>
              <w:rFonts w:cs="Arial"/>
              <w:noProof/>
              <w:lang w:eastAsia="en-AU"/>
            </w:rPr>
            <w:drawing>
              <wp:anchor distT="0" distB="0" distL="114300" distR="114300" simplePos="0" relativeHeight="251659264" behindDoc="0" locked="0" layoutInCell="1" allowOverlap="1" wp14:anchorId="478BAC9E" wp14:editId="5469FC91">
                <wp:simplePos x="0" y="0"/>
                <wp:positionH relativeFrom="column">
                  <wp:posOffset>-2587625</wp:posOffset>
                </wp:positionH>
                <wp:positionV relativeFrom="paragraph">
                  <wp:posOffset>-3175</wp:posOffset>
                </wp:positionV>
                <wp:extent cx="2469515" cy="570865"/>
                <wp:effectExtent l="0" t="0" r="0" b="0"/>
                <wp:wrapSquare wrapText="bothSides"/>
                <wp:docPr id="18" name="Picture 23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care_master logo_magenta_RGB.jpg"/>
                        <pic:cNvPicPr/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rcRect l="6462"/>
                        <a:stretch/>
                      </pic:blipFill>
                      <pic:spPr bwMode="auto">
                        <a:xfrm>
                          <a:off x="0" y="0"/>
                          <a:ext cx="2469515" cy="57086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1417" w:type="dxa"/>
          <w:tcBorders>
            <w:right w:val="single" w:sz="48" w:space="0" w:color="0841A5"/>
          </w:tcBorders>
        </w:tcPr>
        <w:p w14:paraId="089CCCD0" w14:textId="77777777" w:rsidR="004668E5" w:rsidRPr="001515B8" w:rsidRDefault="004668E5" w:rsidP="000A247D">
          <w:pPr>
            <w:pStyle w:val="Header"/>
            <w:rPr>
              <w:rFonts w:cs="Arial"/>
            </w:rPr>
          </w:pPr>
        </w:p>
      </w:tc>
      <w:tc>
        <w:tcPr>
          <w:tcW w:w="284" w:type="dxa"/>
          <w:tcBorders>
            <w:left w:val="single" w:sz="48" w:space="0" w:color="0841A5"/>
          </w:tcBorders>
        </w:tcPr>
        <w:p w14:paraId="0269FE57" w14:textId="77777777" w:rsidR="004668E5" w:rsidRPr="001515B8" w:rsidRDefault="004668E5" w:rsidP="000A247D">
          <w:pPr>
            <w:spacing w:before="0" w:after="0"/>
            <w:rPr>
              <w:rFonts w:cs="Arial"/>
              <w:noProof/>
              <w:szCs w:val="19"/>
            </w:rPr>
          </w:pPr>
        </w:p>
      </w:tc>
      <w:tc>
        <w:tcPr>
          <w:tcW w:w="3255" w:type="dxa"/>
          <w:vAlign w:val="bottom"/>
        </w:tcPr>
        <w:p w14:paraId="374EFA9D" w14:textId="030F8D15" w:rsidR="004668E5" w:rsidRDefault="004668E5" w:rsidP="000A247D">
          <w:pPr>
            <w:spacing w:before="0" w:after="0"/>
            <w:rPr>
              <w:rFonts w:cs="Arial"/>
              <w:b/>
              <w:bCs/>
              <w:noProof/>
              <w:szCs w:val="19"/>
            </w:rPr>
          </w:pPr>
          <w:r>
            <w:rPr>
              <w:rFonts w:cs="Arial"/>
              <w:b/>
              <w:bCs/>
              <w:noProof/>
              <w:szCs w:val="19"/>
            </w:rPr>
            <w:t>Form</w:t>
          </w:r>
          <w:r w:rsidRPr="001515B8">
            <w:rPr>
              <w:rFonts w:cs="Arial"/>
              <w:b/>
              <w:bCs/>
              <w:noProof/>
              <w:szCs w:val="19"/>
            </w:rPr>
            <w:t xml:space="preserve"> </w:t>
          </w:r>
          <w:sdt>
            <w:sdtPr>
              <w:rPr>
                <w:rFonts w:cs="Arial"/>
                <w:b/>
                <w:bCs/>
                <w:noProof/>
                <w:szCs w:val="19"/>
              </w:rPr>
              <w:alias w:val="ID"/>
              <w:tag w:val=""/>
              <w:id w:val="941040244"/>
              <w:dataBinding w:prefixMappings="xmlns:ns0='http://schemas.microsoft.com/office/2006/coverPageProps' " w:xpath="/ns0:CoverPageProperties[1]/ns0:Abstract[1]" w:storeItemID="{55AF091B-3C7A-41E3-B477-F2FDAA23CFDA}"/>
              <w:text/>
            </w:sdtPr>
            <w:sdtEndPr/>
            <w:sdtContent>
              <w:r w:rsidRPr="001515B8">
                <w:rPr>
                  <w:rFonts w:cs="Arial"/>
                  <w:b/>
                  <w:bCs/>
                  <w:noProof/>
                  <w:szCs w:val="19"/>
                </w:rPr>
                <w:t>F</w:t>
              </w:r>
              <w:r>
                <w:rPr>
                  <w:rFonts w:cs="Arial"/>
                  <w:b/>
                  <w:bCs/>
                  <w:noProof/>
                  <w:szCs w:val="19"/>
                </w:rPr>
                <w:t>CTPSP04</w:t>
              </w:r>
            </w:sdtContent>
          </w:sdt>
        </w:p>
        <w:p w14:paraId="06A413D5" w14:textId="77777777" w:rsidR="004668E5" w:rsidRPr="001515B8" w:rsidRDefault="004668E5" w:rsidP="000A247D">
          <w:pPr>
            <w:spacing w:before="0" w:after="0"/>
            <w:rPr>
              <w:rFonts w:cs="Arial"/>
              <w:b/>
              <w:bCs/>
              <w:noProof/>
              <w:szCs w:val="19"/>
            </w:rPr>
          </w:pPr>
        </w:p>
        <w:p w14:paraId="6BF13CEA" w14:textId="0ADBC14D" w:rsidR="004668E5" w:rsidRPr="001515B8" w:rsidRDefault="004668E5" w:rsidP="000A247D">
          <w:pPr>
            <w:pStyle w:val="BodyText"/>
            <w:tabs>
              <w:tab w:val="left" w:pos="6968"/>
            </w:tabs>
            <w:spacing w:before="119" w:line="240" w:lineRule="exact"/>
            <w:ind w:right="238"/>
            <w:rPr>
              <w:rFonts w:cs="Arial"/>
              <w:i w:val="0"/>
              <w:color w:val="231F20"/>
              <w:szCs w:val="19"/>
            </w:rPr>
          </w:pPr>
          <w:r>
            <w:rPr>
              <w:rFonts w:cs="Arial"/>
              <w:i w:val="0"/>
              <w:color w:val="231F20"/>
              <w:szCs w:val="19"/>
            </w:rPr>
            <w:t>Form for clients of CTP Care</w:t>
          </w:r>
        </w:p>
      </w:tc>
    </w:tr>
  </w:tbl>
  <w:p w14:paraId="3A32C478" w14:textId="77777777" w:rsidR="004668E5" w:rsidRPr="001515B8" w:rsidRDefault="004668E5" w:rsidP="000A247D">
    <w:pPr>
      <w:pStyle w:val="Header"/>
      <w:rPr>
        <w:rFonts w:cs="Arial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AF7B49" w14:textId="77777777" w:rsidR="004668E5" w:rsidRDefault="004668E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956712"/>
    <w:multiLevelType w:val="hybridMultilevel"/>
    <w:tmpl w:val="928209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7A6570"/>
    <w:multiLevelType w:val="hybridMultilevel"/>
    <w:tmpl w:val="999A57A0"/>
    <w:lvl w:ilvl="0" w:tplc="F4B0CD34">
      <w:start w:val="1"/>
      <w:numFmt w:val="decimal"/>
      <w:lvlText w:val="%1."/>
      <w:lvlJc w:val="left"/>
      <w:pPr>
        <w:ind w:left="351" w:hanging="232"/>
      </w:pPr>
      <w:rPr>
        <w:rFonts w:ascii="Gotham-Medium" w:eastAsia="Gotham-Medium" w:hAnsi="Gotham-Medium" w:cs="Gotham-Medium" w:hint="default"/>
        <w:color w:val="000001"/>
        <w:spacing w:val="-27"/>
        <w:w w:val="100"/>
        <w:sz w:val="24"/>
        <w:szCs w:val="24"/>
        <w:lang w:val="en-US" w:eastAsia="en-US" w:bidi="en-US"/>
      </w:rPr>
    </w:lvl>
    <w:lvl w:ilvl="1" w:tplc="DF42A432">
      <w:numFmt w:val="bullet"/>
      <w:lvlText w:val="•"/>
      <w:lvlJc w:val="left"/>
      <w:pPr>
        <w:ind w:left="360" w:hanging="232"/>
      </w:pPr>
      <w:rPr>
        <w:rFonts w:hint="default"/>
        <w:lang w:val="en-US" w:eastAsia="en-US" w:bidi="en-US"/>
      </w:rPr>
    </w:lvl>
    <w:lvl w:ilvl="2" w:tplc="7FA6A512">
      <w:numFmt w:val="bullet"/>
      <w:lvlText w:val="•"/>
      <w:lvlJc w:val="left"/>
      <w:pPr>
        <w:ind w:left="521" w:hanging="232"/>
      </w:pPr>
      <w:rPr>
        <w:rFonts w:hint="default"/>
        <w:lang w:val="en-US" w:eastAsia="en-US" w:bidi="en-US"/>
      </w:rPr>
    </w:lvl>
    <w:lvl w:ilvl="3" w:tplc="55283D5C">
      <w:numFmt w:val="bullet"/>
      <w:lvlText w:val="•"/>
      <w:lvlJc w:val="left"/>
      <w:pPr>
        <w:ind w:left="683" w:hanging="232"/>
      </w:pPr>
      <w:rPr>
        <w:rFonts w:hint="default"/>
        <w:lang w:val="en-US" w:eastAsia="en-US" w:bidi="en-US"/>
      </w:rPr>
    </w:lvl>
    <w:lvl w:ilvl="4" w:tplc="4D981A34">
      <w:numFmt w:val="bullet"/>
      <w:lvlText w:val="•"/>
      <w:lvlJc w:val="left"/>
      <w:pPr>
        <w:ind w:left="845" w:hanging="232"/>
      </w:pPr>
      <w:rPr>
        <w:rFonts w:hint="default"/>
        <w:lang w:val="en-US" w:eastAsia="en-US" w:bidi="en-US"/>
      </w:rPr>
    </w:lvl>
    <w:lvl w:ilvl="5" w:tplc="961C559C">
      <w:numFmt w:val="bullet"/>
      <w:lvlText w:val="•"/>
      <w:lvlJc w:val="left"/>
      <w:pPr>
        <w:ind w:left="1007" w:hanging="232"/>
      </w:pPr>
      <w:rPr>
        <w:rFonts w:hint="default"/>
        <w:lang w:val="en-US" w:eastAsia="en-US" w:bidi="en-US"/>
      </w:rPr>
    </w:lvl>
    <w:lvl w:ilvl="6" w:tplc="C532BF00">
      <w:numFmt w:val="bullet"/>
      <w:lvlText w:val="•"/>
      <w:lvlJc w:val="left"/>
      <w:pPr>
        <w:ind w:left="1169" w:hanging="232"/>
      </w:pPr>
      <w:rPr>
        <w:rFonts w:hint="default"/>
        <w:lang w:val="en-US" w:eastAsia="en-US" w:bidi="en-US"/>
      </w:rPr>
    </w:lvl>
    <w:lvl w:ilvl="7" w:tplc="F9D051A8">
      <w:numFmt w:val="bullet"/>
      <w:lvlText w:val="•"/>
      <w:lvlJc w:val="left"/>
      <w:pPr>
        <w:ind w:left="1331" w:hanging="232"/>
      </w:pPr>
      <w:rPr>
        <w:rFonts w:hint="default"/>
        <w:lang w:val="en-US" w:eastAsia="en-US" w:bidi="en-US"/>
      </w:rPr>
    </w:lvl>
    <w:lvl w:ilvl="8" w:tplc="F67CB1C2">
      <w:numFmt w:val="bullet"/>
      <w:lvlText w:val="•"/>
      <w:lvlJc w:val="left"/>
      <w:pPr>
        <w:ind w:left="1493" w:hanging="232"/>
      </w:pPr>
      <w:rPr>
        <w:rFonts w:hint="default"/>
        <w:lang w:val="en-US" w:eastAsia="en-US" w:bidi="en-US"/>
      </w:rPr>
    </w:lvl>
  </w:abstractNum>
  <w:abstractNum w:abstractNumId="2" w15:restartNumberingAfterBreak="0">
    <w:nsid w:val="2381556F"/>
    <w:multiLevelType w:val="hybridMultilevel"/>
    <w:tmpl w:val="35A0C02A"/>
    <w:lvl w:ilvl="0" w:tplc="ABB8658C">
      <w:start w:val="1"/>
      <w:numFmt w:val="decimal"/>
      <w:lvlText w:val="%1."/>
      <w:lvlJc w:val="left"/>
      <w:pPr>
        <w:ind w:left="473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193" w:hanging="360"/>
      </w:pPr>
    </w:lvl>
    <w:lvl w:ilvl="2" w:tplc="0C09001B" w:tentative="1">
      <w:start w:val="1"/>
      <w:numFmt w:val="lowerRoman"/>
      <w:lvlText w:val="%3."/>
      <w:lvlJc w:val="right"/>
      <w:pPr>
        <w:ind w:left="1913" w:hanging="180"/>
      </w:pPr>
    </w:lvl>
    <w:lvl w:ilvl="3" w:tplc="0C09000F" w:tentative="1">
      <w:start w:val="1"/>
      <w:numFmt w:val="decimal"/>
      <w:lvlText w:val="%4."/>
      <w:lvlJc w:val="left"/>
      <w:pPr>
        <w:ind w:left="2633" w:hanging="360"/>
      </w:pPr>
    </w:lvl>
    <w:lvl w:ilvl="4" w:tplc="0C090019" w:tentative="1">
      <w:start w:val="1"/>
      <w:numFmt w:val="lowerLetter"/>
      <w:lvlText w:val="%5."/>
      <w:lvlJc w:val="left"/>
      <w:pPr>
        <w:ind w:left="3353" w:hanging="360"/>
      </w:pPr>
    </w:lvl>
    <w:lvl w:ilvl="5" w:tplc="0C09001B" w:tentative="1">
      <w:start w:val="1"/>
      <w:numFmt w:val="lowerRoman"/>
      <w:lvlText w:val="%6."/>
      <w:lvlJc w:val="right"/>
      <w:pPr>
        <w:ind w:left="4073" w:hanging="180"/>
      </w:pPr>
    </w:lvl>
    <w:lvl w:ilvl="6" w:tplc="0C09000F" w:tentative="1">
      <w:start w:val="1"/>
      <w:numFmt w:val="decimal"/>
      <w:lvlText w:val="%7."/>
      <w:lvlJc w:val="left"/>
      <w:pPr>
        <w:ind w:left="4793" w:hanging="360"/>
      </w:pPr>
    </w:lvl>
    <w:lvl w:ilvl="7" w:tplc="0C090019" w:tentative="1">
      <w:start w:val="1"/>
      <w:numFmt w:val="lowerLetter"/>
      <w:lvlText w:val="%8."/>
      <w:lvlJc w:val="left"/>
      <w:pPr>
        <w:ind w:left="5513" w:hanging="360"/>
      </w:pPr>
    </w:lvl>
    <w:lvl w:ilvl="8" w:tplc="0C09001B" w:tentative="1">
      <w:start w:val="1"/>
      <w:numFmt w:val="lowerRoman"/>
      <w:lvlText w:val="%9."/>
      <w:lvlJc w:val="right"/>
      <w:pPr>
        <w:ind w:left="6233" w:hanging="180"/>
      </w:pPr>
    </w:lvl>
  </w:abstractNum>
  <w:abstractNum w:abstractNumId="3" w15:restartNumberingAfterBreak="0">
    <w:nsid w:val="28207C2E"/>
    <w:multiLevelType w:val="hybridMultilevel"/>
    <w:tmpl w:val="E9786594"/>
    <w:lvl w:ilvl="0" w:tplc="CB6A3858">
      <w:numFmt w:val="bullet"/>
      <w:lvlText w:val=""/>
      <w:lvlJc w:val="left"/>
      <w:pPr>
        <w:ind w:left="720" w:hanging="360"/>
      </w:pPr>
      <w:rPr>
        <w:rFonts w:ascii="Symbol" w:eastAsia="Gotham-Book" w:hAnsi="Symbol" w:cs="Gotham-Book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B160E0"/>
    <w:multiLevelType w:val="hybridMultilevel"/>
    <w:tmpl w:val="9DFC599E"/>
    <w:lvl w:ilvl="0" w:tplc="0C090001">
      <w:start w:val="1"/>
      <w:numFmt w:val="bullet"/>
      <w:lvlText w:val=""/>
      <w:lvlJc w:val="left"/>
      <w:pPr>
        <w:ind w:left="833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5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7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9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1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3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5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7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93" w:hanging="360"/>
      </w:pPr>
      <w:rPr>
        <w:rFonts w:ascii="Wingdings" w:hAnsi="Wingdings" w:hint="default"/>
      </w:rPr>
    </w:lvl>
  </w:abstractNum>
  <w:abstractNum w:abstractNumId="5" w15:restartNumberingAfterBreak="0">
    <w:nsid w:val="58004248"/>
    <w:multiLevelType w:val="hybridMultilevel"/>
    <w:tmpl w:val="1602CE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D43053B"/>
    <w:multiLevelType w:val="hybridMultilevel"/>
    <w:tmpl w:val="35A0C02A"/>
    <w:lvl w:ilvl="0" w:tplc="ABB8658C">
      <w:start w:val="1"/>
      <w:numFmt w:val="decimal"/>
      <w:lvlText w:val="%1."/>
      <w:lvlJc w:val="left"/>
      <w:pPr>
        <w:ind w:left="473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193" w:hanging="360"/>
      </w:pPr>
    </w:lvl>
    <w:lvl w:ilvl="2" w:tplc="0C09001B" w:tentative="1">
      <w:start w:val="1"/>
      <w:numFmt w:val="lowerRoman"/>
      <w:lvlText w:val="%3."/>
      <w:lvlJc w:val="right"/>
      <w:pPr>
        <w:ind w:left="1913" w:hanging="180"/>
      </w:pPr>
    </w:lvl>
    <w:lvl w:ilvl="3" w:tplc="0C09000F" w:tentative="1">
      <w:start w:val="1"/>
      <w:numFmt w:val="decimal"/>
      <w:lvlText w:val="%4."/>
      <w:lvlJc w:val="left"/>
      <w:pPr>
        <w:ind w:left="2633" w:hanging="360"/>
      </w:pPr>
    </w:lvl>
    <w:lvl w:ilvl="4" w:tplc="0C090019" w:tentative="1">
      <w:start w:val="1"/>
      <w:numFmt w:val="lowerLetter"/>
      <w:lvlText w:val="%5."/>
      <w:lvlJc w:val="left"/>
      <w:pPr>
        <w:ind w:left="3353" w:hanging="360"/>
      </w:pPr>
    </w:lvl>
    <w:lvl w:ilvl="5" w:tplc="0C09001B" w:tentative="1">
      <w:start w:val="1"/>
      <w:numFmt w:val="lowerRoman"/>
      <w:lvlText w:val="%6."/>
      <w:lvlJc w:val="right"/>
      <w:pPr>
        <w:ind w:left="4073" w:hanging="180"/>
      </w:pPr>
    </w:lvl>
    <w:lvl w:ilvl="6" w:tplc="0C09000F" w:tentative="1">
      <w:start w:val="1"/>
      <w:numFmt w:val="decimal"/>
      <w:lvlText w:val="%7."/>
      <w:lvlJc w:val="left"/>
      <w:pPr>
        <w:ind w:left="4793" w:hanging="360"/>
      </w:pPr>
    </w:lvl>
    <w:lvl w:ilvl="7" w:tplc="0C090019" w:tentative="1">
      <w:start w:val="1"/>
      <w:numFmt w:val="lowerLetter"/>
      <w:lvlText w:val="%8."/>
      <w:lvlJc w:val="left"/>
      <w:pPr>
        <w:ind w:left="5513" w:hanging="360"/>
      </w:pPr>
    </w:lvl>
    <w:lvl w:ilvl="8" w:tplc="0C09001B" w:tentative="1">
      <w:start w:val="1"/>
      <w:numFmt w:val="lowerRoman"/>
      <w:lvlText w:val="%9."/>
      <w:lvlJc w:val="right"/>
      <w:pPr>
        <w:ind w:left="6233" w:hanging="180"/>
      </w:pPr>
    </w:lvl>
  </w:abstractNum>
  <w:num w:numId="1">
    <w:abstractNumId w:val="1"/>
  </w:num>
  <w:num w:numId="2">
    <w:abstractNumId w:val="0"/>
  </w:num>
  <w:num w:numId="3">
    <w:abstractNumId w:val="6"/>
  </w:num>
  <w:num w:numId="4">
    <w:abstractNumId w:val="2"/>
  </w:num>
  <w:num w:numId="5">
    <w:abstractNumId w:val="5"/>
  </w:num>
  <w:num w:numId="6">
    <w:abstractNumId w:val="3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cumentProtection w:edit="forms" w:formatting="1" w:enforcement="0"/>
  <w:defaultTabStop w:val="720"/>
  <w:drawingGridHorizontalSpacing w:val="110"/>
  <w:displayHorizontalDrawingGridEvery w:val="2"/>
  <w:characterSpacingControl w:val="doNotCompress"/>
  <w:hdrShapeDefaults>
    <o:shapedefaults v:ext="edit" spidmax="532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yMTA1MLawNDU2MjFR0lEKTi0uzszPAymwqAUAhbvwXCwAAAA="/>
  </w:docVars>
  <w:rsids>
    <w:rsidRoot w:val="00B6288C"/>
    <w:rsid w:val="00001190"/>
    <w:rsid w:val="0001262B"/>
    <w:rsid w:val="0001512B"/>
    <w:rsid w:val="000222A3"/>
    <w:rsid w:val="00023333"/>
    <w:rsid w:val="000269EC"/>
    <w:rsid w:val="00045243"/>
    <w:rsid w:val="000555E5"/>
    <w:rsid w:val="00066A2B"/>
    <w:rsid w:val="0007475A"/>
    <w:rsid w:val="000876A6"/>
    <w:rsid w:val="000A247D"/>
    <w:rsid w:val="000B0601"/>
    <w:rsid w:val="000B688A"/>
    <w:rsid w:val="000C020B"/>
    <w:rsid w:val="000E46BC"/>
    <w:rsid w:val="000F0AAA"/>
    <w:rsid w:val="00105B15"/>
    <w:rsid w:val="00112567"/>
    <w:rsid w:val="001140B7"/>
    <w:rsid w:val="001169AC"/>
    <w:rsid w:val="001515B8"/>
    <w:rsid w:val="00154670"/>
    <w:rsid w:val="00166FB7"/>
    <w:rsid w:val="00173E4F"/>
    <w:rsid w:val="00175E43"/>
    <w:rsid w:val="00184D42"/>
    <w:rsid w:val="001F2D33"/>
    <w:rsid w:val="001F3A8F"/>
    <w:rsid w:val="001F5182"/>
    <w:rsid w:val="001F7519"/>
    <w:rsid w:val="00231824"/>
    <w:rsid w:val="002742D8"/>
    <w:rsid w:val="002754CD"/>
    <w:rsid w:val="00280227"/>
    <w:rsid w:val="00297010"/>
    <w:rsid w:val="002C5678"/>
    <w:rsid w:val="002F53AA"/>
    <w:rsid w:val="002F73D5"/>
    <w:rsid w:val="002F7562"/>
    <w:rsid w:val="00300BF0"/>
    <w:rsid w:val="003130FE"/>
    <w:rsid w:val="003272B6"/>
    <w:rsid w:val="00344BE0"/>
    <w:rsid w:val="00355D9E"/>
    <w:rsid w:val="00356E53"/>
    <w:rsid w:val="00366093"/>
    <w:rsid w:val="003669B7"/>
    <w:rsid w:val="00387408"/>
    <w:rsid w:val="003B1BBB"/>
    <w:rsid w:val="003B46E9"/>
    <w:rsid w:val="003E20B4"/>
    <w:rsid w:val="003F083A"/>
    <w:rsid w:val="003F32A2"/>
    <w:rsid w:val="003F3F60"/>
    <w:rsid w:val="00400BDE"/>
    <w:rsid w:val="00444D42"/>
    <w:rsid w:val="00452A74"/>
    <w:rsid w:val="0045459F"/>
    <w:rsid w:val="004668E5"/>
    <w:rsid w:val="00474325"/>
    <w:rsid w:val="00477CA3"/>
    <w:rsid w:val="004925AD"/>
    <w:rsid w:val="00494DE3"/>
    <w:rsid w:val="004A0192"/>
    <w:rsid w:val="004A43B6"/>
    <w:rsid w:val="004D3575"/>
    <w:rsid w:val="004D64B9"/>
    <w:rsid w:val="004D656E"/>
    <w:rsid w:val="005078CC"/>
    <w:rsid w:val="00513C4D"/>
    <w:rsid w:val="0052337E"/>
    <w:rsid w:val="0053731E"/>
    <w:rsid w:val="0056544E"/>
    <w:rsid w:val="0057169A"/>
    <w:rsid w:val="005A13A9"/>
    <w:rsid w:val="005A7185"/>
    <w:rsid w:val="005B1FF8"/>
    <w:rsid w:val="005B572C"/>
    <w:rsid w:val="005C46AC"/>
    <w:rsid w:val="005E13C1"/>
    <w:rsid w:val="005F21FC"/>
    <w:rsid w:val="006212D9"/>
    <w:rsid w:val="006300AE"/>
    <w:rsid w:val="00636DB6"/>
    <w:rsid w:val="00641BDD"/>
    <w:rsid w:val="00645E69"/>
    <w:rsid w:val="00655363"/>
    <w:rsid w:val="00662B36"/>
    <w:rsid w:val="00672B0E"/>
    <w:rsid w:val="0068494B"/>
    <w:rsid w:val="006A59E5"/>
    <w:rsid w:val="006B2D88"/>
    <w:rsid w:val="006B33A1"/>
    <w:rsid w:val="006B7348"/>
    <w:rsid w:val="006C76A2"/>
    <w:rsid w:val="006D1937"/>
    <w:rsid w:val="006D456F"/>
    <w:rsid w:val="006F0B34"/>
    <w:rsid w:val="007035C5"/>
    <w:rsid w:val="00710515"/>
    <w:rsid w:val="00712C2A"/>
    <w:rsid w:val="007237E5"/>
    <w:rsid w:val="0072597B"/>
    <w:rsid w:val="007264D4"/>
    <w:rsid w:val="00736FEA"/>
    <w:rsid w:val="00740FFB"/>
    <w:rsid w:val="0074260C"/>
    <w:rsid w:val="00743151"/>
    <w:rsid w:val="0074545F"/>
    <w:rsid w:val="0075040F"/>
    <w:rsid w:val="00795C68"/>
    <w:rsid w:val="007B4AC6"/>
    <w:rsid w:val="007C7B21"/>
    <w:rsid w:val="007D21B4"/>
    <w:rsid w:val="007F2178"/>
    <w:rsid w:val="007F3408"/>
    <w:rsid w:val="00804D98"/>
    <w:rsid w:val="00805CD5"/>
    <w:rsid w:val="00805F25"/>
    <w:rsid w:val="008251A4"/>
    <w:rsid w:val="0083117C"/>
    <w:rsid w:val="008342B2"/>
    <w:rsid w:val="00837DF8"/>
    <w:rsid w:val="008543F5"/>
    <w:rsid w:val="008703AB"/>
    <w:rsid w:val="008815F7"/>
    <w:rsid w:val="008C1D70"/>
    <w:rsid w:val="008C232A"/>
    <w:rsid w:val="008C246D"/>
    <w:rsid w:val="008F6DB8"/>
    <w:rsid w:val="009039D4"/>
    <w:rsid w:val="009456FC"/>
    <w:rsid w:val="00951594"/>
    <w:rsid w:val="00962759"/>
    <w:rsid w:val="009972F7"/>
    <w:rsid w:val="009C6B8B"/>
    <w:rsid w:val="009C7B83"/>
    <w:rsid w:val="009D67E9"/>
    <w:rsid w:val="009D6C51"/>
    <w:rsid w:val="009E3215"/>
    <w:rsid w:val="009F2D72"/>
    <w:rsid w:val="009F645A"/>
    <w:rsid w:val="00A00C06"/>
    <w:rsid w:val="00A15A65"/>
    <w:rsid w:val="00A26ED0"/>
    <w:rsid w:val="00A351B7"/>
    <w:rsid w:val="00A36136"/>
    <w:rsid w:val="00A64B2C"/>
    <w:rsid w:val="00A6539B"/>
    <w:rsid w:val="00A66D0B"/>
    <w:rsid w:val="00A827D4"/>
    <w:rsid w:val="00A83366"/>
    <w:rsid w:val="00A84257"/>
    <w:rsid w:val="00A84A3F"/>
    <w:rsid w:val="00A97116"/>
    <w:rsid w:val="00AA2341"/>
    <w:rsid w:val="00AA3694"/>
    <w:rsid w:val="00AA7542"/>
    <w:rsid w:val="00AD788C"/>
    <w:rsid w:val="00AE5677"/>
    <w:rsid w:val="00B066F2"/>
    <w:rsid w:val="00B15DA7"/>
    <w:rsid w:val="00B356F2"/>
    <w:rsid w:val="00B43395"/>
    <w:rsid w:val="00B57502"/>
    <w:rsid w:val="00B6288C"/>
    <w:rsid w:val="00B7538D"/>
    <w:rsid w:val="00B845BF"/>
    <w:rsid w:val="00B92E37"/>
    <w:rsid w:val="00B95CCA"/>
    <w:rsid w:val="00BA480D"/>
    <w:rsid w:val="00BA5CED"/>
    <w:rsid w:val="00BD29C0"/>
    <w:rsid w:val="00BD67C7"/>
    <w:rsid w:val="00BE2906"/>
    <w:rsid w:val="00BE2EB6"/>
    <w:rsid w:val="00BE600C"/>
    <w:rsid w:val="00BF18AF"/>
    <w:rsid w:val="00BF5302"/>
    <w:rsid w:val="00BF6443"/>
    <w:rsid w:val="00C10787"/>
    <w:rsid w:val="00C107FD"/>
    <w:rsid w:val="00C26795"/>
    <w:rsid w:val="00C31E74"/>
    <w:rsid w:val="00C408AC"/>
    <w:rsid w:val="00C50763"/>
    <w:rsid w:val="00C509D1"/>
    <w:rsid w:val="00C60D3D"/>
    <w:rsid w:val="00C701C0"/>
    <w:rsid w:val="00C759AC"/>
    <w:rsid w:val="00C86AF1"/>
    <w:rsid w:val="00C975F1"/>
    <w:rsid w:val="00CB331A"/>
    <w:rsid w:val="00CD4AD8"/>
    <w:rsid w:val="00CD7FA3"/>
    <w:rsid w:val="00CF5183"/>
    <w:rsid w:val="00CF7D31"/>
    <w:rsid w:val="00D10109"/>
    <w:rsid w:val="00D277D4"/>
    <w:rsid w:val="00D3317C"/>
    <w:rsid w:val="00D35E03"/>
    <w:rsid w:val="00D62E22"/>
    <w:rsid w:val="00D710F2"/>
    <w:rsid w:val="00D75B8B"/>
    <w:rsid w:val="00D77EAD"/>
    <w:rsid w:val="00D90ED4"/>
    <w:rsid w:val="00D93B11"/>
    <w:rsid w:val="00D940CF"/>
    <w:rsid w:val="00D95219"/>
    <w:rsid w:val="00DA1B4F"/>
    <w:rsid w:val="00DA447F"/>
    <w:rsid w:val="00DB07A2"/>
    <w:rsid w:val="00DB6961"/>
    <w:rsid w:val="00DC0684"/>
    <w:rsid w:val="00DC11CC"/>
    <w:rsid w:val="00DC127C"/>
    <w:rsid w:val="00DC5DED"/>
    <w:rsid w:val="00DD144F"/>
    <w:rsid w:val="00DE606F"/>
    <w:rsid w:val="00DE7781"/>
    <w:rsid w:val="00DF6850"/>
    <w:rsid w:val="00E4268A"/>
    <w:rsid w:val="00E44F8F"/>
    <w:rsid w:val="00E64DC2"/>
    <w:rsid w:val="00E66F68"/>
    <w:rsid w:val="00E91AC1"/>
    <w:rsid w:val="00EA54E1"/>
    <w:rsid w:val="00EB22BE"/>
    <w:rsid w:val="00EF7116"/>
    <w:rsid w:val="00F011F0"/>
    <w:rsid w:val="00F03EEC"/>
    <w:rsid w:val="00F04A54"/>
    <w:rsid w:val="00F1202B"/>
    <w:rsid w:val="00F171EB"/>
    <w:rsid w:val="00F25EC6"/>
    <w:rsid w:val="00F3634F"/>
    <w:rsid w:val="00F42235"/>
    <w:rsid w:val="00F430CE"/>
    <w:rsid w:val="00F45FAB"/>
    <w:rsid w:val="00F519B6"/>
    <w:rsid w:val="00F55472"/>
    <w:rsid w:val="00F56373"/>
    <w:rsid w:val="00F564CA"/>
    <w:rsid w:val="00F6563E"/>
    <w:rsid w:val="00F81778"/>
    <w:rsid w:val="00FD3282"/>
    <w:rsid w:val="00FD7CC9"/>
    <w:rsid w:val="00FE72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3249"/>
    <o:shapelayout v:ext="edit">
      <o:idmap v:ext="edit" data="1"/>
    </o:shapelayout>
  </w:shapeDefaults>
  <w:decimalSymbol w:val="."/>
  <w:listSeparator w:val=","/>
  <w14:docId w14:val="0EDABB00"/>
  <w15:docId w15:val="{B848F04F-D7BC-4A14-A623-4CFB33A711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12D9"/>
    <w:pPr>
      <w:spacing w:before="60" w:after="120" w:line="260" w:lineRule="atLeast"/>
    </w:pPr>
    <w:rPr>
      <w:rFonts w:ascii="Arial" w:eastAsia="Gotham-Book" w:hAnsi="Arial" w:cs="Gotham-Book"/>
      <w:sz w:val="20"/>
      <w:lang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4D64B9"/>
    <w:pPr>
      <w:keepNext/>
      <w:keepLines/>
      <w:spacing w:before="240" w:after="0"/>
      <w:outlineLvl w:val="0"/>
    </w:pPr>
    <w:rPr>
      <w:rFonts w:eastAsiaTheme="majorEastAsia" w:cstheme="majorBidi"/>
      <w:b/>
      <w:color w:val="004C97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212D9"/>
    <w:pPr>
      <w:keepNext/>
      <w:keepLines/>
      <w:spacing w:before="240" w:after="60" w:line="280" w:lineRule="exact"/>
      <w:outlineLvl w:val="1"/>
    </w:pPr>
    <w:rPr>
      <w:rFonts w:eastAsiaTheme="majorEastAsia" w:cstheme="majorBidi"/>
      <w:b/>
      <w:color w:val="000000" w:themeColor="text1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212D9"/>
    <w:pPr>
      <w:keepNext/>
      <w:keepLines/>
      <w:spacing w:before="40" w:after="60"/>
      <w:outlineLvl w:val="2"/>
    </w:pPr>
    <w:rPr>
      <w:rFonts w:eastAsiaTheme="majorEastAsia" w:cstheme="majorBidi"/>
      <w:b/>
      <w:color w:val="000000" w:themeColor="tex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75E43"/>
    <w:pPr>
      <w:keepNext/>
      <w:keepLines/>
      <w:spacing w:before="40"/>
      <w:outlineLvl w:val="3"/>
    </w:pPr>
    <w:rPr>
      <w:rFonts w:eastAsiaTheme="majorEastAsia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A64B2C"/>
    <w:rPr>
      <w:rFonts w:eastAsia="Gotham-BookItalic" w:cs="Gotham-BookItalic"/>
      <w:i/>
      <w:szCs w:val="18"/>
    </w:rPr>
  </w:style>
  <w:style w:type="paragraph" w:styleId="ListParagraph">
    <w:name w:val="List Paragraph"/>
    <w:basedOn w:val="Normal"/>
    <w:uiPriority w:val="1"/>
    <w:qFormat/>
    <w:rsid w:val="003F32A2"/>
    <w:pPr>
      <w:ind w:left="351" w:hanging="283"/>
    </w:pPr>
    <w:rPr>
      <w:rFonts w:eastAsia="Gotham-Medium" w:cs="Gotham-Medium"/>
    </w:rPr>
  </w:style>
  <w:style w:type="paragraph" w:customStyle="1" w:styleId="TableParagraph">
    <w:name w:val="Table Paragraph"/>
    <w:basedOn w:val="Normal"/>
    <w:uiPriority w:val="1"/>
    <w:qFormat/>
    <w:rsid w:val="00C509D1"/>
    <w:pPr>
      <w:ind w:left="113"/>
    </w:pPr>
  </w:style>
  <w:style w:type="table" w:styleId="TableGrid">
    <w:name w:val="Table Grid"/>
    <w:basedOn w:val="TableNormal"/>
    <w:uiPriority w:val="39"/>
    <w:rsid w:val="0053731E"/>
    <w:rPr>
      <w:sz w:val="20"/>
    </w:rPr>
    <w:tblPr>
      <w:tblCellSpacing w:w="56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left w:w="0" w:type="dxa"/>
        <w:right w:w="0" w:type="dxa"/>
      </w:tblCellMar>
    </w:tblPr>
    <w:trPr>
      <w:cantSplit/>
      <w:tblCellSpacing w:w="56" w:type="dxa"/>
    </w:trPr>
    <w:tcPr>
      <w:shd w:val="clear" w:color="auto" w:fill="auto"/>
      <w:vAlign w:val="center"/>
    </w:tcPr>
  </w:style>
  <w:style w:type="table" w:styleId="TableGridLight">
    <w:name w:val="Grid Table Light"/>
    <w:basedOn w:val="TableNormal"/>
    <w:uiPriority w:val="40"/>
    <w:rsid w:val="00AE5677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NoSpacing">
    <w:name w:val="No Spacing"/>
    <w:uiPriority w:val="1"/>
    <w:qFormat/>
    <w:rsid w:val="006212D9"/>
    <w:pPr>
      <w:spacing w:line="260" w:lineRule="atLeast"/>
    </w:pPr>
    <w:rPr>
      <w:rFonts w:ascii="Arial" w:eastAsia="Gotham-Book" w:hAnsi="Arial" w:cs="Gotham-Book"/>
      <w:sz w:val="20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00119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1190"/>
    <w:rPr>
      <w:rFonts w:ascii="Gotham-Book" w:eastAsia="Gotham-Book" w:hAnsi="Gotham-Book" w:cs="Gotham-Book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00119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01190"/>
    <w:rPr>
      <w:rFonts w:ascii="Gotham-Book" w:eastAsia="Gotham-Book" w:hAnsi="Gotham-Book" w:cs="Gotham-Book"/>
      <w:lang w:bidi="en-US"/>
    </w:rPr>
  </w:style>
  <w:style w:type="character" w:styleId="Strong">
    <w:name w:val="Strong"/>
    <w:basedOn w:val="DefaultParagraphFont"/>
    <w:uiPriority w:val="22"/>
    <w:qFormat/>
    <w:rsid w:val="007B4AC6"/>
    <w:rPr>
      <w:b/>
      <w:bCs/>
    </w:rPr>
  </w:style>
  <w:style w:type="paragraph" w:styleId="Title">
    <w:name w:val="Title"/>
    <w:basedOn w:val="Normal"/>
    <w:next w:val="Normal"/>
    <w:link w:val="TitleChar"/>
    <w:uiPriority w:val="10"/>
    <w:rsid w:val="00CF5183"/>
    <w:pPr>
      <w:spacing w:before="40"/>
      <w:contextualSpacing/>
    </w:pPr>
    <w:rPr>
      <w:rFonts w:ascii="Gotham Medium" w:eastAsiaTheme="majorEastAsia" w:hAnsi="Gotham Medium" w:cstheme="majorBidi"/>
      <w:color w:val="000000" w:themeColor="text1"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F5183"/>
    <w:rPr>
      <w:rFonts w:ascii="Gotham Medium" w:eastAsiaTheme="majorEastAsia" w:hAnsi="Gotham Medium" w:cstheme="majorBidi"/>
      <w:color w:val="000000" w:themeColor="text1"/>
      <w:spacing w:val="-10"/>
      <w:kern w:val="28"/>
      <w:sz w:val="32"/>
      <w:szCs w:val="56"/>
      <w:lang w:bidi="en-US"/>
    </w:rPr>
  </w:style>
  <w:style w:type="character" w:customStyle="1" w:styleId="Heading2Char">
    <w:name w:val="Heading 2 Char"/>
    <w:basedOn w:val="DefaultParagraphFont"/>
    <w:link w:val="Heading2"/>
    <w:uiPriority w:val="9"/>
    <w:rsid w:val="006212D9"/>
    <w:rPr>
      <w:rFonts w:ascii="Arial" w:eastAsiaTheme="majorEastAsia" w:hAnsi="Arial" w:cstheme="majorBidi"/>
      <w:b/>
      <w:color w:val="000000" w:themeColor="text1"/>
      <w:sz w:val="32"/>
      <w:szCs w:val="26"/>
      <w:lang w:bidi="en-US"/>
    </w:rPr>
  </w:style>
  <w:style w:type="character" w:customStyle="1" w:styleId="Heading3Char">
    <w:name w:val="Heading 3 Char"/>
    <w:basedOn w:val="DefaultParagraphFont"/>
    <w:link w:val="Heading3"/>
    <w:uiPriority w:val="9"/>
    <w:rsid w:val="006212D9"/>
    <w:rPr>
      <w:rFonts w:ascii="Arial" w:eastAsiaTheme="majorEastAsia" w:hAnsi="Arial" w:cstheme="majorBidi"/>
      <w:b/>
      <w:color w:val="000000" w:themeColor="text1"/>
      <w:sz w:val="24"/>
      <w:szCs w:val="24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4D64B9"/>
    <w:rPr>
      <w:rFonts w:ascii="Arial" w:eastAsiaTheme="majorEastAsia" w:hAnsi="Arial" w:cstheme="majorBidi"/>
      <w:b/>
      <w:color w:val="004C97"/>
      <w:sz w:val="40"/>
      <w:szCs w:val="32"/>
      <w:lang w:bidi="en-US"/>
    </w:rPr>
  </w:style>
  <w:style w:type="character" w:styleId="PlaceholderText">
    <w:name w:val="Placeholder Text"/>
    <w:basedOn w:val="DefaultParagraphFont"/>
    <w:uiPriority w:val="99"/>
    <w:semiHidden/>
    <w:rsid w:val="007264D4"/>
    <w:rPr>
      <w:color w:val="80808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75E43"/>
    <w:rPr>
      <w:rFonts w:ascii="Arial" w:eastAsiaTheme="majorEastAsia" w:hAnsi="Arial" w:cstheme="majorBidi"/>
      <w:i/>
      <w:iCs/>
      <w:sz w:val="19"/>
      <w:lang w:bidi="en-US"/>
    </w:rPr>
  </w:style>
  <w:style w:type="table" w:styleId="GridTable4-Accent4">
    <w:name w:val="Grid Table 4 Accent 4"/>
    <w:basedOn w:val="TableNormal"/>
    <w:uiPriority w:val="49"/>
    <w:rsid w:val="0053731E"/>
    <w:tblPr>
      <w:tblStyleRowBandSize w:val="1"/>
      <w:tblStyleColBandSize w:val="1"/>
      <w:tblBorders>
        <w:top w:val="single" w:sz="4" w:space="0" w:color="D9D9D9" w:themeColor="background1" w:themeShade="D9"/>
        <w:left w:val="single" w:sz="4" w:space="0" w:color="D9D9D9" w:themeColor="background1" w:themeShade="D9"/>
        <w:bottom w:val="single" w:sz="4" w:space="0" w:color="D9D9D9" w:themeColor="background1" w:themeShade="D9"/>
        <w:right w:val="single" w:sz="4" w:space="0" w:color="D9D9D9" w:themeColor="background1" w:themeShade="D9"/>
        <w:insideH w:val="single" w:sz="4" w:space="0" w:color="D9D9D9" w:themeColor="background1" w:themeShade="D9"/>
        <w:insideV w:val="single" w:sz="4" w:space="0" w:color="D9D9D9" w:themeColor="background1" w:themeShade="D9"/>
      </w:tblBorders>
      <w:tblCellMar>
        <w:top w:w="28" w:type="dxa"/>
      </w:tblCellMar>
    </w:tblPr>
    <w:trPr>
      <w:cantSplit/>
    </w:trPr>
    <w:tcPr>
      <w:vAlign w:val="center"/>
    </w:tcPr>
    <w:tblStylePr w:type="firstRow">
      <w:rPr>
        <w:b/>
        <w:bCs/>
        <w:color w:val="FFFFFF" w:themeColor="background1"/>
      </w:rPr>
      <w:tblPr/>
      <w:tcPr>
        <w:shd w:val="clear" w:color="auto" w:fill="702082"/>
      </w:tcPr>
    </w:tblStylePr>
    <w:tblStylePr w:type="lastRow">
      <w:rPr>
        <w:b w:val="0"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</w:style>
  <w:style w:type="table" w:customStyle="1" w:styleId="TableGrid1">
    <w:name w:val="Table Grid1"/>
    <w:basedOn w:val="TableNormal"/>
    <w:next w:val="TableGrid"/>
    <w:uiPriority w:val="39"/>
    <w:rsid w:val="00E4268A"/>
    <w:pPr>
      <w:widowControl/>
      <w:autoSpaceDE/>
      <w:autoSpaceDN/>
    </w:pPr>
    <w:rPr>
      <w:sz w:val="24"/>
      <w:szCs w:val="24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F711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04A54"/>
    <w:rPr>
      <w:color w:val="605E5C"/>
      <w:shd w:val="clear" w:color="auto" w:fill="E1DFDD"/>
    </w:rPr>
  </w:style>
  <w:style w:type="character" w:customStyle="1" w:styleId="BodyTextChar">
    <w:name w:val="Body Text Char"/>
    <w:basedOn w:val="DefaultParagraphFont"/>
    <w:link w:val="BodyText"/>
    <w:uiPriority w:val="1"/>
    <w:rsid w:val="00A66D0B"/>
    <w:rPr>
      <w:rFonts w:ascii="Gotham Book" w:eastAsia="Gotham-BookItalic" w:hAnsi="Gotham Book" w:cs="Gotham-BookItalic"/>
      <w:i/>
      <w:sz w:val="19"/>
      <w:szCs w:val="18"/>
      <w:lang w:bidi="en-US"/>
    </w:rPr>
  </w:style>
  <w:style w:type="character" w:styleId="PageNumber">
    <w:name w:val="page number"/>
    <w:basedOn w:val="DefaultParagraphFont"/>
    <w:uiPriority w:val="99"/>
    <w:semiHidden/>
    <w:unhideWhenUsed/>
    <w:rsid w:val="00C60D3D"/>
  </w:style>
  <w:style w:type="table" w:customStyle="1" w:styleId="Tableblank">
    <w:name w:val="Table blank"/>
    <w:basedOn w:val="TableNormal"/>
    <w:uiPriority w:val="99"/>
    <w:rsid w:val="00C60D3D"/>
    <w:pPr>
      <w:widowControl/>
      <w:autoSpaceDE/>
      <w:autoSpaceDN/>
    </w:pPr>
    <w:rPr>
      <w:rFonts w:ascii="Times New Roman" w:hAnsi="Times New Roman" w:cs="Times New Roman"/>
      <w:sz w:val="20"/>
      <w:szCs w:val="20"/>
      <w:lang w:val="en-AU"/>
    </w:rPr>
    <w:tblPr/>
  </w:style>
  <w:style w:type="paragraph" w:styleId="BalloonText">
    <w:name w:val="Balloon Text"/>
    <w:basedOn w:val="Normal"/>
    <w:link w:val="BalloonTextChar"/>
    <w:uiPriority w:val="99"/>
    <w:semiHidden/>
    <w:unhideWhenUsed/>
    <w:rsid w:val="00B6288C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288C"/>
    <w:rPr>
      <w:rFonts w:ascii="Segoe UI" w:eastAsia="Gotham-Book" w:hAnsi="Segoe UI" w:cs="Segoe UI"/>
      <w:sz w:val="18"/>
      <w:szCs w:val="18"/>
      <w:lang w:bidi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FD328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D3282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D3282"/>
    <w:rPr>
      <w:rFonts w:ascii="Arial" w:eastAsia="Gotham-Book" w:hAnsi="Arial" w:cs="Gotham-Book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D328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D3282"/>
    <w:rPr>
      <w:rFonts w:ascii="Arial" w:eastAsia="Gotham-Book" w:hAnsi="Arial" w:cs="Gotham-Book"/>
      <w:b/>
      <w:bCs/>
      <w:sz w:val="20"/>
      <w:szCs w:val="20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3288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84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header" Target="header4.xml"/><Relationship Id="rId7" Type="http://schemas.openxmlformats.org/officeDocument/2006/relationships/styles" Target="styles.xml"/><Relationship Id="rId12" Type="http://schemas.openxmlformats.org/officeDocument/2006/relationships/hyperlink" Target="mailto:ctpcare@icare.nsw.gov.au" TargetMode="External"/><Relationship Id="rId17" Type="http://schemas.openxmlformats.org/officeDocument/2006/relationships/footer" Target="footer1.xm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glossaryDocument" Target="glossary/document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23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mailto:care@icare.nsw.gov.au" TargetMode="External"/><Relationship Id="rId22" Type="http://schemas.openxmlformats.org/officeDocument/2006/relationships/footer" Target="footer4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3FD98FD82DF84AC79D48ECD06D499C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0423EA-37C1-4D98-9A0D-5F57368CE70E}"/>
      </w:docPartPr>
      <w:docPartBody>
        <w:p w:rsidR="00011D20" w:rsidRDefault="00011D20">
          <w:pPr>
            <w:pStyle w:val="3FD98FD82DF84AC79D48ECD06D499C6A"/>
          </w:pPr>
          <w:r w:rsidRPr="00E170A8">
            <w:rPr>
              <w:rStyle w:val="PlaceholderText"/>
            </w:rPr>
            <w:t>[Title]</w:t>
          </w:r>
        </w:p>
      </w:docPartBody>
    </w:docPart>
    <w:docPart>
      <w:docPartPr>
        <w:name w:val="BE7704F882F14420842AC8D0551D05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7EFFFD-DC38-43BD-9BBD-F6EEA48067AD}"/>
      </w:docPartPr>
      <w:docPartBody>
        <w:p w:rsidR="008C093D" w:rsidRDefault="00FE486F" w:rsidP="009A3F90">
          <w:pPr>
            <w:pStyle w:val="BE7704F882F14420842AC8D0551D050C9"/>
          </w:pPr>
          <w:r w:rsidRPr="00A36136">
            <w:t xml:space="preserve">          </w:t>
          </w:r>
        </w:p>
      </w:docPartBody>
    </w:docPart>
    <w:docPart>
      <w:docPartPr>
        <w:name w:val="6E67553D096E4445B805B9E43AF117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0FF2AE-8A3E-486A-ADD1-14C94C04E6E8}"/>
      </w:docPartPr>
      <w:docPartBody>
        <w:p w:rsidR="008C093D" w:rsidRDefault="00FE486F" w:rsidP="009A3F90">
          <w:pPr>
            <w:pStyle w:val="6E67553D096E4445B805B9E43AF117359"/>
          </w:pPr>
          <w:r w:rsidRPr="00A36136">
            <w:t xml:space="preserve">          </w:t>
          </w:r>
        </w:p>
      </w:docPartBody>
    </w:docPart>
    <w:docPart>
      <w:docPartPr>
        <w:name w:val="A2B33C91D7C74A0FAC30B244B23AD6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DBAA34-7D85-4A19-9BAB-C26DC770BE18}"/>
      </w:docPartPr>
      <w:docPartBody>
        <w:p w:rsidR="008C093D" w:rsidRDefault="00FE486F" w:rsidP="009A3F90">
          <w:pPr>
            <w:pStyle w:val="A2B33C91D7C74A0FAC30B244B23AD6B89"/>
          </w:pPr>
          <w:r w:rsidRPr="00A36136">
            <w:t xml:space="preserve">          </w:t>
          </w:r>
        </w:p>
      </w:docPartBody>
    </w:docPart>
    <w:docPart>
      <w:docPartPr>
        <w:name w:val="A5DF6CDE9CDE4DA1AA6E9BB8C0CCAD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833C74-34A6-40A2-98A2-286E6A78645A}"/>
      </w:docPartPr>
      <w:docPartBody>
        <w:p w:rsidR="008C093D" w:rsidRDefault="00FE486F" w:rsidP="009A3F90">
          <w:pPr>
            <w:pStyle w:val="A5DF6CDE9CDE4DA1AA6E9BB8C0CCAD8E9"/>
          </w:pPr>
          <w:r w:rsidRPr="00A36136">
            <w:t xml:space="preserve">          </w:t>
          </w:r>
        </w:p>
      </w:docPartBody>
    </w:docPart>
    <w:docPart>
      <w:docPartPr>
        <w:name w:val="7ACF48B3317F42279869B8DBA1B654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B2C381-F4FF-4090-841F-AF959D06FB05}"/>
      </w:docPartPr>
      <w:docPartBody>
        <w:p w:rsidR="008C093D" w:rsidRDefault="00FE486F" w:rsidP="009A3F90">
          <w:pPr>
            <w:pStyle w:val="7ACF48B3317F42279869B8DBA1B6540E9"/>
          </w:pPr>
          <w:r w:rsidRPr="00A36136">
            <w:t xml:space="preserve">          </w:t>
          </w:r>
        </w:p>
      </w:docPartBody>
    </w:docPart>
    <w:docPart>
      <w:docPartPr>
        <w:name w:val="92B90DBF2D064ADA9A79CD33C3602D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4035E5-61EA-4BC2-9FD1-9CCD61D50A31}"/>
      </w:docPartPr>
      <w:docPartBody>
        <w:p w:rsidR="008C093D" w:rsidRDefault="00FE486F" w:rsidP="009A3F90">
          <w:pPr>
            <w:pStyle w:val="92B90DBF2D064ADA9A79CD33C3602D1B9"/>
          </w:pPr>
          <w:r w:rsidRPr="00A36136">
            <w:t xml:space="preserve">          </w:t>
          </w:r>
        </w:p>
      </w:docPartBody>
    </w:docPart>
    <w:docPart>
      <w:docPartPr>
        <w:name w:val="E6865D0F749745EEAB76EA13046600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81BB35-8D49-44CB-8DA7-EB03F8195728}"/>
      </w:docPartPr>
      <w:docPartBody>
        <w:p w:rsidR="008C093D" w:rsidRDefault="00FE486F" w:rsidP="00FE486F">
          <w:pPr>
            <w:pStyle w:val="E6865D0F749745EEAB76EA13046600C330"/>
          </w:pPr>
          <w:r w:rsidRPr="001946F0">
            <w:rPr>
              <w:rStyle w:val="BodyTextChar"/>
            </w:rPr>
            <w:t xml:space="preserve"> </w:t>
          </w:r>
          <w:r w:rsidRPr="00A36136">
            <w:t xml:space="preserve">         </w:t>
          </w:r>
        </w:p>
      </w:docPartBody>
    </w:docPart>
    <w:docPart>
      <w:docPartPr>
        <w:name w:val="14FBDC940EAD44558A6B464DCAE11C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D85E93-D153-47AE-9E0D-1B4F9DB15A60}"/>
      </w:docPartPr>
      <w:docPartBody>
        <w:p w:rsidR="008C093D" w:rsidRDefault="00FE486F" w:rsidP="009A3F90">
          <w:pPr>
            <w:pStyle w:val="14FBDC940EAD44558A6B464DCAE11C5D9"/>
          </w:pPr>
          <w:r w:rsidRPr="00A36136">
            <w:t xml:space="preserve">          </w:t>
          </w:r>
        </w:p>
      </w:docPartBody>
    </w:docPart>
    <w:docPart>
      <w:docPartPr>
        <w:name w:val="F8AC3B3D5751487CBC98EAE27E6354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24CBA0-B78B-4465-AA12-70E8FA953A7F}"/>
      </w:docPartPr>
      <w:docPartBody>
        <w:p w:rsidR="008C093D" w:rsidRDefault="00FE486F" w:rsidP="009A3F90">
          <w:pPr>
            <w:pStyle w:val="F8AC3B3D5751487CBC98EAE27E6354D39"/>
          </w:pPr>
          <w:r w:rsidRPr="00A36136">
            <w:t xml:space="preserve">          </w:t>
          </w:r>
        </w:p>
      </w:docPartBody>
    </w:docPart>
    <w:docPart>
      <w:docPartPr>
        <w:name w:val="2CBC8DF6BFF64AAA8BC05A64145974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AB3B45-9955-4A1C-A442-2D9FA29E3FBB}"/>
      </w:docPartPr>
      <w:docPartBody>
        <w:p w:rsidR="008C093D" w:rsidRDefault="00FE486F" w:rsidP="009A3F90">
          <w:pPr>
            <w:pStyle w:val="2CBC8DF6BFF64AAA8BC05A64145974809"/>
          </w:pPr>
          <w:r w:rsidRPr="00A36136">
            <w:t xml:space="preserve">          </w:t>
          </w:r>
        </w:p>
      </w:docPartBody>
    </w:docPart>
    <w:docPart>
      <w:docPartPr>
        <w:name w:val="A8C4EBCAFA354D7C85DEC85AAF58B4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CBCF75-8480-4C88-9B30-8F10BEC7CD24}"/>
      </w:docPartPr>
      <w:docPartBody>
        <w:p w:rsidR="008C093D" w:rsidRDefault="00FE486F" w:rsidP="00DA69D3">
          <w:pPr>
            <w:pStyle w:val="A8C4EBCAFA354D7C85DEC85AAF58B49C8"/>
          </w:pPr>
          <w:r w:rsidRPr="00A36136">
            <w:t xml:space="preserve">          </w:t>
          </w:r>
        </w:p>
      </w:docPartBody>
    </w:docPart>
    <w:docPart>
      <w:docPartPr>
        <w:name w:val="BAD44E11E4104CB094FAA1D1FA4AF6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5B167A-9938-4A0A-9F58-BDD65BED1680}"/>
      </w:docPartPr>
      <w:docPartBody>
        <w:p w:rsidR="008C093D" w:rsidRDefault="00FE486F" w:rsidP="00FE486F">
          <w:pPr>
            <w:pStyle w:val="BAD44E11E4104CB094FAA1D1FA4AF6F930"/>
          </w:pPr>
          <w:r w:rsidRPr="00834D27">
            <w:rPr>
              <w:rStyle w:val="BodyTextChar"/>
            </w:rPr>
            <w:t xml:space="preserve">          </w:t>
          </w:r>
        </w:p>
      </w:docPartBody>
    </w:docPart>
    <w:docPart>
      <w:docPartPr>
        <w:name w:val="9FD098ACCB3641028FAAE1FB4BC7F8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E97240-5691-403C-9EEF-C2A315B17869}"/>
      </w:docPartPr>
      <w:docPartBody>
        <w:p w:rsidR="008C093D" w:rsidRDefault="00FE486F" w:rsidP="00FE486F">
          <w:pPr>
            <w:pStyle w:val="9FD098ACCB3641028FAAE1FB4BC7F8FF30"/>
          </w:pPr>
          <w:r w:rsidRPr="001946F0">
            <w:rPr>
              <w:rStyle w:val="BodyTextChar"/>
            </w:rPr>
            <w:t xml:space="preserve">          </w:t>
          </w:r>
        </w:p>
      </w:docPartBody>
    </w:docPart>
    <w:docPart>
      <w:docPartPr>
        <w:name w:val="3E25754154EF4E6CB6D67F722D042F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26D806-43E7-43A7-A79A-19F08BC99DE9}"/>
      </w:docPartPr>
      <w:docPartBody>
        <w:p w:rsidR="008C093D" w:rsidRDefault="00FE486F" w:rsidP="00FE486F">
          <w:pPr>
            <w:pStyle w:val="3E25754154EF4E6CB6D67F722D042F5B30"/>
          </w:pPr>
          <w:r w:rsidRPr="001946F0">
            <w:rPr>
              <w:rStyle w:val="BodyTextChar"/>
            </w:rPr>
            <w:t xml:space="preserve">          </w:t>
          </w:r>
        </w:p>
      </w:docPartBody>
    </w:docPart>
    <w:docPart>
      <w:docPartPr>
        <w:name w:val="32A0710B6FC14D2B9E2F98DD5A0D8B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FC0887-4F5B-4E4E-8897-E89F57947D77}"/>
      </w:docPartPr>
      <w:docPartBody>
        <w:p w:rsidR="008C093D" w:rsidRDefault="00FE486F" w:rsidP="00FE486F">
          <w:pPr>
            <w:pStyle w:val="32A0710B6FC14D2B9E2F98DD5A0D8B2930"/>
          </w:pPr>
          <w:r w:rsidRPr="001946F0">
            <w:rPr>
              <w:rStyle w:val="BodyTextChar"/>
            </w:rPr>
            <w:t xml:space="preserve">          </w:t>
          </w:r>
        </w:p>
      </w:docPartBody>
    </w:docPart>
    <w:docPart>
      <w:docPartPr>
        <w:name w:val="E7CCB5B0BA8641B7AF8160E8C90160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0271ED-C133-4351-9722-900BB7E702DC}"/>
      </w:docPartPr>
      <w:docPartBody>
        <w:p w:rsidR="008C093D" w:rsidRDefault="00FE486F" w:rsidP="00FE486F">
          <w:pPr>
            <w:pStyle w:val="E7CCB5B0BA8641B7AF8160E8C90160B530"/>
          </w:pPr>
          <w:r w:rsidRPr="001946F0">
            <w:rPr>
              <w:rStyle w:val="BodyTextChar"/>
            </w:rPr>
            <w:t xml:space="preserve">          </w:t>
          </w:r>
        </w:p>
      </w:docPartBody>
    </w:docPart>
    <w:docPart>
      <w:docPartPr>
        <w:name w:val="D0B139D5EBF04BF0BAD9E3C8B51B0D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EA0ED1-C98F-4211-9E74-8589BD32ED17}"/>
      </w:docPartPr>
      <w:docPartBody>
        <w:p w:rsidR="006A5888" w:rsidRDefault="00FE486F" w:rsidP="00FE486F">
          <w:pPr>
            <w:pStyle w:val="D0B139D5EBF04BF0BAD9E3C8B51B0DF330"/>
          </w:pPr>
          <w:r w:rsidRPr="001946F0">
            <w:rPr>
              <w:rStyle w:val="BodyTextChar"/>
            </w:rPr>
            <w:t xml:space="preserve">          </w:t>
          </w:r>
        </w:p>
      </w:docPartBody>
    </w:docPart>
    <w:docPart>
      <w:docPartPr>
        <w:name w:val="218AB742249B4B99B952DBA09DA067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C5F61D-6941-447B-A39D-6EDA189C1F3F}"/>
      </w:docPartPr>
      <w:docPartBody>
        <w:p w:rsidR="006A5888" w:rsidRDefault="00FE486F" w:rsidP="00FE486F">
          <w:pPr>
            <w:pStyle w:val="218AB742249B4B99B952DBA09DA067AE30"/>
          </w:pPr>
          <w:r w:rsidRPr="001946F0">
            <w:rPr>
              <w:rStyle w:val="BodyTextChar"/>
            </w:rPr>
            <w:t xml:space="preserve">          </w:t>
          </w:r>
        </w:p>
      </w:docPartBody>
    </w:docPart>
    <w:docPart>
      <w:docPartPr>
        <w:name w:val="CD9DD643AFA54126B125D7D3C434D3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D31561-B975-451D-9713-5E6D2A7EC3E6}"/>
      </w:docPartPr>
      <w:docPartBody>
        <w:p w:rsidR="006A5888" w:rsidRDefault="00FE486F" w:rsidP="00FE486F">
          <w:pPr>
            <w:pStyle w:val="CD9DD643AFA54126B125D7D3C434D36F30"/>
          </w:pPr>
          <w:r w:rsidRPr="001946F0">
            <w:rPr>
              <w:rStyle w:val="BodyTextChar"/>
            </w:rPr>
            <w:t xml:space="preserve">          </w:t>
          </w:r>
        </w:p>
      </w:docPartBody>
    </w:docPart>
    <w:docPart>
      <w:docPartPr>
        <w:name w:val="9181E6510DF94BDABB8AA41E76C9DE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DAD342-26ED-42BC-B0A6-88D91BF05E4F}"/>
      </w:docPartPr>
      <w:docPartBody>
        <w:p w:rsidR="006A5888" w:rsidRDefault="00FE486F" w:rsidP="00FE486F">
          <w:pPr>
            <w:pStyle w:val="9181E6510DF94BDABB8AA41E76C9DEA530"/>
          </w:pPr>
          <w:r w:rsidRPr="001946F0">
            <w:rPr>
              <w:rStyle w:val="BodyTextChar"/>
            </w:rPr>
            <w:t xml:space="preserve">          </w:t>
          </w:r>
        </w:p>
      </w:docPartBody>
    </w:docPart>
    <w:docPart>
      <w:docPartPr>
        <w:name w:val="05DF33C8015E4FDA862FF70074CFD4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DAF564-AE03-415B-98FA-3C5A61AAA69B}"/>
      </w:docPartPr>
      <w:docPartBody>
        <w:p w:rsidR="006A5888" w:rsidRDefault="00FE486F" w:rsidP="00FE486F">
          <w:pPr>
            <w:pStyle w:val="05DF33C8015E4FDA862FF70074CFD4F930"/>
          </w:pPr>
          <w:r w:rsidRPr="001946F0">
            <w:rPr>
              <w:rStyle w:val="BodyTextChar"/>
            </w:rPr>
            <w:t xml:space="preserve">          </w:t>
          </w:r>
        </w:p>
      </w:docPartBody>
    </w:docPart>
    <w:docPart>
      <w:docPartPr>
        <w:name w:val="C2E6BF7BB85F44F1A13C4B2410A4FB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7925BA-259C-4777-A6F4-7090A33452F7}"/>
      </w:docPartPr>
      <w:docPartBody>
        <w:p w:rsidR="006A5888" w:rsidRDefault="00FE486F" w:rsidP="00FE486F">
          <w:pPr>
            <w:pStyle w:val="C2E6BF7BB85F44F1A13C4B2410A4FB6730"/>
          </w:pPr>
          <w:r w:rsidRPr="001946F0">
            <w:rPr>
              <w:rStyle w:val="BodyTextChar"/>
            </w:rPr>
            <w:t xml:space="preserve">          </w:t>
          </w:r>
        </w:p>
      </w:docPartBody>
    </w:docPart>
    <w:docPart>
      <w:docPartPr>
        <w:name w:val="756D6BA9300140528DFF2376226362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38736D-F767-4F32-B34C-5B50B4C46331}"/>
      </w:docPartPr>
      <w:docPartBody>
        <w:p w:rsidR="006A5888" w:rsidRDefault="00FE486F" w:rsidP="00FE486F">
          <w:pPr>
            <w:pStyle w:val="756D6BA9300140528DFF2376226362FD30"/>
          </w:pPr>
          <w:r w:rsidRPr="001946F0">
            <w:rPr>
              <w:rStyle w:val="BodyTextChar"/>
            </w:rPr>
            <w:t xml:space="preserve">          </w:t>
          </w:r>
        </w:p>
      </w:docPartBody>
    </w:docPart>
    <w:docPart>
      <w:docPartPr>
        <w:name w:val="04B5036FBF4F4043AED1AA1558483B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389FA5-9C17-4C30-919D-C951DBB22014}"/>
      </w:docPartPr>
      <w:docPartBody>
        <w:p w:rsidR="006A5888" w:rsidRDefault="00FE486F" w:rsidP="00FE486F">
          <w:pPr>
            <w:pStyle w:val="04B5036FBF4F4043AED1AA1558483B6F30"/>
          </w:pPr>
          <w:r w:rsidRPr="001946F0">
            <w:rPr>
              <w:rStyle w:val="BodyTextChar"/>
            </w:rPr>
            <w:t xml:space="preserve">          </w:t>
          </w:r>
        </w:p>
      </w:docPartBody>
    </w:docPart>
    <w:docPart>
      <w:docPartPr>
        <w:name w:val="CAB7A5BDA4614F788C1FBDBF057C6E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9FFA6D-251C-4C32-A79C-A41CF80CEAB6}"/>
      </w:docPartPr>
      <w:docPartBody>
        <w:p w:rsidR="006A5888" w:rsidRDefault="00FE486F" w:rsidP="00FE486F">
          <w:pPr>
            <w:pStyle w:val="CAB7A5BDA4614F788C1FBDBF057C6EC430"/>
          </w:pPr>
          <w:r w:rsidRPr="001946F0">
            <w:rPr>
              <w:rStyle w:val="BodyTextChar"/>
            </w:rPr>
            <w:t xml:space="preserve">          </w:t>
          </w:r>
        </w:p>
      </w:docPartBody>
    </w:docPart>
    <w:docPart>
      <w:docPartPr>
        <w:name w:val="D9EC11D4B41A4837AB681246CFF882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D4C560-6BD8-49C4-BE6D-F51971DE29D0}"/>
      </w:docPartPr>
      <w:docPartBody>
        <w:p w:rsidR="006A5888" w:rsidRDefault="00FE486F" w:rsidP="00FE486F">
          <w:pPr>
            <w:pStyle w:val="D9EC11D4B41A4837AB681246CFF8826830"/>
          </w:pPr>
          <w:r w:rsidRPr="001946F0">
            <w:rPr>
              <w:rStyle w:val="BodyTextChar"/>
            </w:rPr>
            <w:t xml:space="preserve">          </w:t>
          </w:r>
        </w:p>
      </w:docPartBody>
    </w:docPart>
    <w:docPart>
      <w:docPartPr>
        <w:name w:val="AC386EFDFBD0414891ED4559392449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F75BC2-3B9C-4F3B-94B8-EA70EC9DAE36}"/>
      </w:docPartPr>
      <w:docPartBody>
        <w:p w:rsidR="006A5888" w:rsidRDefault="00FE486F" w:rsidP="00FE486F">
          <w:pPr>
            <w:pStyle w:val="AC386EFDFBD0414891ED45593924496C30"/>
          </w:pPr>
          <w:r w:rsidRPr="001946F0">
            <w:rPr>
              <w:rStyle w:val="BodyTextChar"/>
            </w:rPr>
            <w:t xml:space="preserve">          </w:t>
          </w:r>
        </w:p>
      </w:docPartBody>
    </w:docPart>
    <w:docPart>
      <w:docPartPr>
        <w:name w:val="D95FD94EA58E4DDA80D15D08466BCB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95254F-7B3E-4807-927D-C8F92283629B}"/>
      </w:docPartPr>
      <w:docPartBody>
        <w:p w:rsidR="006A5888" w:rsidRDefault="00FE486F" w:rsidP="00FE486F">
          <w:pPr>
            <w:pStyle w:val="D95FD94EA58E4DDA80D15D08466BCB3730"/>
          </w:pPr>
          <w:r w:rsidRPr="001946F0">
            <w:rPr>
              <w:rStyle w:val="BodyTextChar"/>
            </w:rPr>
            <w:t xml:space="preserve">          </w:t>
          </w:r>
        </w:p>
      </w:docPartBody>
    </w:docPart>
    <w:docPart>
      <w:docPartPr>
        <w:name w:val="A1ABC4963E854AD1BBB1AAE04A9DEA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AD932-7768-4DA3-92EA-F8BF5378AA6B}"/>
      </w:docPartPr>
      <w:docPartBody>
        <w:p w:rsidR="006A5888" w:rsidRDefault="00FE486F" w:rsidP="00FE486F">
          <w:pPr>
            <w:pStyle w:val="A1ABC4963E854AD1BBB1AAE04A9DEAAD30"/>
          </w:pPr>
          <w:r w:rsidRPr="001946F0">
            <w:rPr>
              <w:rStyle w:val="BodyTextChar"/>
            </w:rPr>
            <w:t xml:space="preserve">          </w:t>
          </w:r>
        </w:p>
      </w:docPartBody>
    </w:docPart>
    <w:docPart>
      <w:docPartPr>
        <w:name w:val="AA132F7DFE2E4F09949EE2F8C4D78E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0BC98C-2AC5-45A8-A4E3-223628DD5599}"/>
      </w:docPartPr>
      <w:docPartBody>
        <w:p w:rsidR="006A5888" w:rsidRDefault="00FE486F" w:rsidP="00FE486F">
          <w:pPr>
            <w:pStyle w:val="AA132F7DFE2E4F09949EE2F8C4D78E4B30"/>
          </w:pPr>
          <w:r w:rsidRPr="001946F0">
            <w:rPr>
              <w:rStyle w:val="BodyTextChar"/>
            </w:rPr>
            <w:t xml:space="preserve">          </w:t>
          </w:r>
        </w:p>
      </w:docPartBody>
    </w:docPart>
    <w:docPart>
      <w:docPartPr>
        <w:name w:val="A0999C383CCC48E488F523619DB73F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428EF3-44C6-40AD-AE4E-C0FCCF53B066}"/>
      </w:docPartPr>
      <w:docPartBody>
        <w:p w:rsidR="006A5888" w:rsidRDefault="00FE486F" w:rsidP="00FE486F">
          <w:pPr>
            <w:pStyle w:val="A0999C383CCC48E488F523619DB73FD830"/>
          </w:pPr>
          <w:r w:rsidRPr="001946F0">
            <w:rPr>
              <w:rStyle w:val="BodyTextChar"/>
            </w:rPr>
            <w:t xml:space="preserve">          </w:t>
          </w:r>
        </w:p>
      </w:docPartBody>
    </w:docPart>
    <w:docPart>
      <w:docPartPr>
        <w:name w:val="09337C358EDC4E0EBFFE346456D0DE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83DAD2-4D75-4D93-AEE8-6D79EDAA0C71}"/>
      </w:docPartPr>
      <w:docPartBody>
        <w:p w:rsidR="006A5888" w:rsidRDefault="00FE486F" w:rsidP="00FE486F">
          <w:pPr>
            <w:pStyle w:val="09337C358EDC4E0EBFFE346456D0DE8530"/>
          </w:pPr>
          <w:r w:rsidRPr="001946F0">
            <w:rPr>
              <w:rStyle w:val="BodyTextChar"/>
            </w:rPr>
            <w:t xml:space="preserve">          </w:t>
          </w:r>
        </w:p>
      </w:docPartBody>
    </w:docPart>
    <w:docPart>
      <w:docPartPr>
        <w:name w:val="0AF02A6C417743F3B45A15868ECF71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50AEC4-49CD-4E1D-9EF0-818F25B81AC8}"/>
      </w:docPartPr>
      <w:docPartBody>
        <w:p w:rsidR="006A5888" w:rsidRDefault="00FE486F" w:rsidP="00FE486F">
          <w:pPr>
            <w:pStyle w:val="0AF02A6C417743F3B45A15868ECF71FD30"/>
          </w:pPr>
          <w:r w:rsidRPr="001946F0">
            <w:rPr>
              <w:rStyle w:val="BodyTextChar"/>
            </w:rPr>
            <w:t xml:space="preserve">          </w:t>
          </w:r>
        </w:p>
      </w:docPartBody>
    </w:docPart>
    <w:docPart>
      <w:docPartPr>
        <w:name w:val="F43C6ED13F4643248B77DCA37372F3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86AC78-A0B2-4678-99BC-059483F8F6DA}"/>
      </w:docPartPr>
      <w:docPartBody>
        <w:p w:rsidR="006A5888" w:rsidRDefault="00FE486F" w:rsidP="00FE486F">
          <w:pPr>
            <w:pStyle w:val="F43C6ED13F4643248B77DCA37372F37B30"/>
          </w:pPr>
          <w:r w:rsidRPr="001946F0">
            <w:rPr>
              <w:rStyle w:val="BodyTextChar"/>
            </w:rPr>
            <w:t xml:space="preserve">          </w:t>
          </w:r>
        </w:p>
      </w:docPartBody>
    </w:docPart>
    <w:docPart>
      <w:docPartPr>
        <w:name w:val="B2A409F11A684243A3DB67A6895A51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C68C6E-DC25-44DC-BC23-831C76D272D0}"/>
      </w:docPartPr>
      <w:docPartBody>
        <w:p w:rsidR="006A5888" w:rsidRDefault="00FE486F" w:rsidP="00FE486F">
          <w:pPr>
            <w:pStyle w:val="B2A409F11A684243A3DB67A6895A512130"/>
          </w:pPr>
          <w:r w:rsidRPr="001946F0">
            <w:rPr>
              <w:rStyle w:val="BodyTextChar"/>
            </w:rPr>
            <w:t xml:space="preserve">          </w:t>
          </w:r>
        </w:p>
      </w:docPartBody>
    </w:docPart>
    <w:docPart>
      <w:docPartPr>
        <w:name w:val="D589B190A1D34A608C730106FCEA93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C9AF62-4208-44C8-BB6D-D467EA2EAA2A}"/>
      </w:docPartPr>
      <w:docPartBody>
        <w:p w:rsidR="006A5888" w:rsidRDefault="00FE486F" w:rsidP="00FE486F">
          <w:pPr>
            <w:pStyle w:val="D589B190A1D34A608C730106FCEA938C30"/>
          </w:pPr>
          <w:r w:rsidRPr="001946F0">
            <w:rPr>
              <w:rStyle w:val="BodyTextChar"/>
            </w:rPr>
            <w:t xml:space="preserve">          </w:t>
          </w:r>
        </w:p>
      </w:docPartBody>
    </w:docPart>
    <w:docPart>
      <w:docPartPr>
        <w:name w:val="310EE86A9722404CB40F0D1BC9F352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05AE49-0016-47BA-9FEB-C0F4E1395A82}"/>
      </w:docPartPr>
      <w:docPartBody>
        <w:p w:rsidR="006A5888" w:rsidRDefault="00FE486F" w:rsidP="00FE486F">
          <w:pPr>
            <w:pStyle w:val="310EE86A9722404CB40F0D1BC9F352BD30"/>
          </w:pPr>
          <w:r w:rsidRPr="001946F0">
            <w:rPr>
              <w:rStyle w:val="BodyTextChar"/>
            </w:rPr>
            <w:t xml:space="preserve">          </w:t>
          </w:r>
        </w:p>
      </w:docPartBody>
    </w:docPart>
    <w:docPart>
      <w:docPartPr>
        <w:name w:val="D44577E52F90451A9024434831A75E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AD0A80-C2D8-4BBB-9655-7F1C7A16B820}"/>
      </w:docPartPr>
      <w:docPartBody>
        <w:p w:rsidR="004D4ADA" w:rsidRDefault="00FE486F" w:rsidP="00FE486F">
          <w:pPr>
            <w:pStyle w:val="D44577E52F90451A9024434831A75E1230"/>
          </w:pPr>
          <w:r w:rsidRPr="001946F0">
            <w:rPr>
              <w:rStyle w:val="BodyTextChar"/>
            </w:rPr>
            <w:t xml:space="preserve">          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016FC5-0909-4F9F-BB6E-2DE3B430A072}"/>
      </w:docPartPr>
      <w:docPartBody>
        <w:p w:rsidR="008B2A4D" w:rsidRDefault="008B2A4D">
          <w:r w:rsidRPr="001033E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9E17C3B33584F56ACF0B569F58E77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A00552-1532-4DBE-99E4-DB2A0C8C93C8}"/>
      </w:docPartPr>
      <w:docPartBody>
        <w:p w:rsidR="008B2A4D" w:rsidRDefault="00FE486F" w:rsidP="00FE486F">
          <w:pPr>
            <w:pStyle w:val="39E17C3B33584F56ACF0B569F58E771729"/>
          </w:pPr>
          <w:r w:rsidRPr="001033E9">
            <w:rPr>
              <w:rStyle w:val="PlaceholderText"/>
            </w:rPr>
            <w:t>Click or tap to enter a date.</w:t>
          </w:r>
        </w:p>
      </w:docPartBody>
    </w:docPart>
    <w:docPart>
      <w:docPartPr>
        <w:name w:val="2EF52CC876C44314AF9F319B6AC5A9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3F1080-F65A-474B-BAC4-C04EF379106B}"/>
      </w:docPartPr>
      <w:docPartBody>
        <w:p w:rsidR="00855DA6" w:rsidRDefault="00FE486F" w:rsidP="00FE486F">
          <w:pPr>
            <w:pStyle w:val="2EF52CC876C44314AF9F319B6AC5A9D325"/>
          </w:pPr>
          <w:r w:rsidRPr="001033E9">
            <w:rPr>
              <w:rStyle w:val="PlaceholderText"/>
            </w:rPr>
            <w:t>Click or tap to enter a date.</w:t>
          </w:r>
        </w:p>
      </w:docPartBody>
    </w:docPart>
    <w:docPart>
      <w:docPartPr>
        <w:name w:val="46E8906EFD7C41CAA1538C67AFB27E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3B8E3C-5A34-41AE-AFAC-81CA92728994}"/>
      </w:docPartPr>
      <w:docPartBody>
        <w:p w:rsidR="00855DA6" w:rsidRDefault="00FE486F" w:rsidP="00FE486F">
          <w:pPr>
            <w:pStyle w:val="46E8906EFD7C41CAA1538C67AFB27EDB25"/>
          </w:pPr>
          <w:r w:rsidRPr="001033E9">
            <w:rPr>
              <w:rStyle w:val="PlaceholderText"/>
            </w:rPr>
            <w:t>Click or tap to enter a date.</w:t>
          </w:r>
        </w:p>
      </w:docPartBody>
    </w:docPart>
    <w:docPart>
      <w:docPartPr>
        <w:name w:val="EE150C2439A04CB7BE4EF1DF65BAF2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1946E3-FF5C-40BB-8963-DE5B5F3A31A8}"/>
      </w:docPartPr>
      <w:docPartBody>
        <w:p w:rsidR="009A3F90" w:rsidRDefault="00FE486F">
          <w:r>
            <w:t xml:space="preserve">          </w:t>
          </w:r>
        </w:p>
      </w:docPartBody>
    </w:docPart>
    <w:docPart>
      <w:docPartPr>
        <w:name w:val="8E39F0FC048A4A26919B878252CFFA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02DC19-642D-4443-99B1-AF896E5DA830}"/>
      </w:docPartPr>
      <w:docPartBody>
        <w:p w:rsidR="009A3F90" w:rsidRDefault="00FE486F" w:rsidP="00DA69D3">
          <w:pPr>
            <w:pStyle w:val="8E39F0FC048A4A26919B878252CFFABF"/>
          </w:pPr>
          <w:r w:rsidRPr="00805F25">
            <w:t xml:space="preserve">          </w:t>
          </w:r>
        </w:p>
      </w:docPartBody>
    </w:docPart>
    <w:docPart>
      <w:docPartPr>
        <w:name w:val="A477DCF7D7B34210B4634449DD4FC5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004342-03A4-4199-BB95-CA301C02020D}"/>
      </w:docPartPr>
      <w:docPartBody>
        <w:p w:rsidR="009A3F90" w:rsidRDefault="00FE486F" w:rsidP="00DA69D3">
          <w:pPr>
            <w:pStyle w:val="A477DCF7D7B34210B4634449DD4FC5FB"/>
          </w:pPr>
          <w:r w:rsidRPr="00805F25">
            <w:t xml:space="preserve">          </w:t>
          </w:r>
        </w:p>
      </w:docPartBody>
    </w:docPart>
    <w:docPart>
      <w:docPartPr>
        <w:name w:val="2B5D6FEFFC8B442FA0708413311969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427DC5-9415-4929-8F78-A17265F6FE3F}"/>
      </w:docPartPr>
      <w:docPartBody>
        <w:p w:rsidR="009A3F90" w:rsidRDefault="00FE486F" w:rsidP="00DA69D3">
          <w:pPr>
            <w:pStyle w:val="2B5D6FEFFC8B442FA0708413311969A9"/>
          </w:pPr>
          <w:r w:rsidRPr="00805F25">
            <w:t xml:space="preserve">          </w:t>
          </w:r>
        </w:p>
      </w:docPartBody>
    </w:docPart>
    <w:docPart>
      <w:docPartPr>
        <w:name w:val="601C3D1120C144CB9F050B481FC592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8FB1B7-C357-47A0-90A2-9E497D592453}"/>
      </w:docPartPr>
      <w:docPartBody>
        <w:p w:rsidR="009A3F90" w:rsidRDefault="00FE486F" w:rsidP="00DA69D3">
          <w:pPr>
            <w:pStyle w:val="601C3D1120C144CB9F050B481FC592E3"/>
          </w:pPr>
          <w:r w:rsidRPr="00805F25">
            <w:t xml:space="preserve">          </w:t>
          </w:r>
        </w:p>
      </w:docPartBody>
    </w:docPart>
    <w:docPart>
      <w:docPartPr>
        <w:name w:val="C66FF9309BE049CC9CBAA4F63AA5FC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6C0E2A-B0C3-467E-BBD3-D125BAD6194D}"/>
      </w:docPartPr>
      <w:docPartBody>
        <w:p w:rsidR="009A3F90" w:rsidRDefault="00FE486F" w:rsidP="00DA69D3">
          <w:pPr>
            <w:pStyle w:val="C66FF9309BE049CC9CBAA4F63AA5FCA3"/>
          </w:pPr>
          <w:r w:rsidRPr="00805F25">
            <w:t xml:space="preserve">          </w:t>
          </w:r>
        </w:p>
      </w:docPartBody>
    </w:docPart>
    <w:docPart>
      <w:docPartPr>
        <w:name w:val="79C0C634B8ED4029BD417E469D2944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AF6640-D1F4-4E95-916A-6EFFC39D9A28}"/>
      </w:docPartPr>
      <w:docPartBody>
        <w:p w:rsidR="009A3F90" w:rsidRDefault="00FE486F" w:rsidP="00DA69D3">
          <w:pPr>
            <w:pStyle w:val="79C0C634B8ED4029BD417E469D294434"/>
          </w:pPr>
          <w:r w:rsidRPr="00805F25">
            <w:t xml:space="preserve">          </w:t>
          </w:r>
        </w:p>
      </w:docPartBody>
    </w:docPart>
    <w:docPart>
      <w:docPartPr>
        <w:name w:val="1C41474ECF7A4B1CB1F00A78EBBABF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C03FC1-118D-4278-B40B-D36BFCA1E537}"/>
      </w:docPartPr>
      <w:docPartBody>
        <w:p w:rsidR="009A3F90" w:rsidRDefault="00FE486F" w:rsidP="00DA69D3">
          <w:pPr>
            <w:pStyle w:val="1C41474ECF7A4B1CB1F00A78EBBABFFA"/>
          </w:pPr>
          <w:r w:rsidRPr="00805F25">
            <w:t xml:space="preserve">          </w:t>
          </w:r>
        </w:p>
      </w:docPartBody>
    </w:docPart>
    <w:docPart>
      <w:docPartPr>
        <w:name w:val="8F9AABA2C532468C9C7C5A857D096F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5FB2A8-2FC9-424D-8A49-44E0E893A896}"/>
      </w:docPartPr>
      <w:docPartBody>
        <w:p w:rsidR="009A3F90" w:rsidRDefault="00FE486F" w:rsidP="00DA69D3">
          <w:pPr>
            <w:pStyle w:val="8F9AABA2C532468C9C7C5A857D096FD8"/>
          </w:pPr>
          <w:r w:rsidRPr="00805F25">
            <w:t xml:space="preserve">          </w:t>
          </w:r>
        </w:p>
      </w:docPartBody>
    </w:docPart>
    <w:docPart>
      <w:docPartPr>
        <w:name w:val="F2332606A7784E93A4FB6C2890978A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324D0F-705B-4E62-8FEA-FDDE39172C4B}"/>
      </w:docPartPr>
      <w:docPartBody>
        <w:p w:rsidR="009A3F90" w:rsidRDefault="00FE486F" w:rsidP="00DA69D3">
          <w:pPr>
            <w:pStyle w:val="F2332606A7784E93A4FB6C2890978A7D"/>
          </w:pPr>
          <w:r w:rsidRPr="00805F25">
            <w:t xml:space="preserve">          </w:t>
          </w:r>
        </w:p>
      </w:docPartBody>
    </w:docPart>
    <w:docPart>
      <w:docPartPr>
        <w:name w:val="63D331D6000F4108AE7CBF7F032DAA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86DFE8-BD47-4CC8-9F2B-39B6A4F4B368}"/>
      </w:docPartPr>
      <w:docPartBody>
        <w:p w:rsidR="00F65329" w:rsidRDefault="00FE486F" w:rsidP="00FE486F">
          <w:pPr>
            <w:pStyle w:val="63D331D6000F4108AE7CBF7F032DAA2921"/>
          </w:pPr>
          <w:r w:rsidRPr="00314CD1">
            <w:rPr>
              <w:rStyle w:val="PlaceholderText"/>
            </w:rPr>
            <w:t>Click or tap to enter a date.</w:t>
          </w:r>
        </w:p>
      </w:docPartBody>
    </w:docPart>
    <w:docPart>
      <w:docPartPr>
        <w:name w:val="8C70B7E4B6F0426EA1F9E4C9E2A79C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0FFDD7-9444-497F-9EAC-E7A09CB2A924}"/>
      </w:docPartPr>
      <w:docPartBody>
        <w:p w:rsidR="00F65329" w:rsidRDefault="00FE486F" w:rsidP="00FE486F">
          <w:pPr>
            <w:pStyle w:val="8C70B7E4B6F0426EA1F9E4C9E2A79C9B21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DAEF42B2081F4A6FA2F611E3CDD93F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7B117F-0810-4282-8AD8-817BCB343D94}"/>
      </w:docPartPr>
      <w:docPartBody>
        <w:p w:rsidR="00F65329" w:rsidRDefault="00FE486F">
          <w:r>
            <w:t xml:space="preserve">          </w:t>
          </w:r>
        </w:p>
      </w:docPartBody>
    </w:docPart>
    <w:docPart>
      <w:docPartPr>
        <w:name w:val="FF3EDEF4BAA047209B8C03D9F5095F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2E99FC-E5A1-424A-9F71-EC5BF552B263}"/>
      </w:docPartPr>
      <w:docPartBody>
        <w:p w:rsidR="0006484C" w:rsidRDefault="00FE486F">
          <w:r>
            <w:t xml:space="preserve">          </w:t>
          </w:r>
        </w:p>
      </w:docPartBody>
    </w:docPart>
    <w:docPart>
      <w:docPartPr>
        <w:name w:val="59B25146617B46C08BFA2D75872AA1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3079F8-4889-4700-80A7-62FA452AA42A}"/>
      </w:docPartPr>
      <w:docPartBody>
        <w:p w:rsidR="0006484C" w:rsidRDefault="00FE486F">
          <w:r>
            <w:t xml:space="preserve">          </w:t>
          </w:r>
        </w:p>
      </w:docPartBody>
    </w:docPart>
    <w:docPart>
      <w:docPartPr>
        <w:name w:val="1E78402F684749FFB3150698898F6F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623BC-C3C1-436E-A572-42A5371D7649}"/>
      </w:docPartPr>
      <w:docPartBody>
        <w:p w:rsidR="00D450CB" w:rsidRDefault="00FE486F" w:rsidP="00FE486F">
          <w:pPr>
            <w:pStyle w:val="1E78402F684749FFB3150698898F6F6613"/>
          </w:pPr>
          <w:r w:rsidRPr="001946F0">
            <w:rPr>
              <w:rStyle w:val="BodyTextChar"/>
            </w:rPr>
            <w:t xml:space="preserve">          </w:t>
          </w:r>
        </w:p>
      </w:docPartBody>
    </w:docPart>
    <w:docPart>
      <w:docPartPr>
        <w:name w:val="4E01B96B5FFE4B8FACEC43ED8696FB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463685-140A-410B-858F-FC431B8214FD}"/>
      </w:docPartPr>
      <w:docPartBody>
        <w:p w:rsidR="00D450CB" w:rsidRDefault="00FE486F" w:rsidP="00FE486F">
          <w:pPr>
            <w:pStyle w:val="4E01B96B5FFE4B8FACEC43ED8696FBCD13"/>
          </w:pPr>
          <w:r w:rsidRPr="001946F0">
            <w:rPr>
              <w:rStyle w:val="BodyTextChar"/>
            </w:rPr>
            <w:t xml:space="preserve">          </w:t>
          </w:r>
        </w:p>
      </w:docPartBody>
    </w:docPart>
    <w:docPart>
      <w:docPartPr>
        <w:name w:val="3CB2F9B688E340A69D4BCC2D488AFB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6ED36A-4EBC-448E-BD94-559B6ED14430}"/>
      </w:docPartPr>
      <w:docPartBody>
        <w:p w:rsidR="00D450CB" w:rsidRDefault="00FE486F" w:rsidP="00FE486F">
          <w:pPr>
            <w:pStyle w:val="3CB2F9B688E340A69D4BCC2D488AFB3A13"/>
          </w:pPr>
          <w:r w:rsidRPr="001946F0">
            <w:rPr>
              <w:rStyle w:val="BodyTextChar"/>
            </w:rPr>
            <w:t xml:space="preserve">          </w:t>
          </w:r>
        </w:p>
      </w:docPartBody>
    </w:docPart>
    <w:docPart>
      <w:docPartPr>
        <w:name w:val="A969C19504174E7CBF6152A53899D7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6DFC32-7279-4FDE-9B2A-A020F530FED4}"/>
      </w:docPartPr>
      <w:docPartBody>
        <w:p w:rsidR="00D450CB" w:rsidRDefault="00FE486F" w:rsidP="00FE486F">
          <w:pPr>
            <w:pStyle w:val="A969C19504174E7CBF6152A53899D7D913"/>
          </w:pPr>
          <w:r w:rsidRPr="001946F0">
            <w:rPr>
              <w:rStyle w:val="BodyTextChar"/>
            </w:rPr>
            <w:t xml:space="preserve">          </w:t>
          </w:r>
        </w:p>
      </w:docPartBody>
    </w:docPart>
    <w:docPart>
      <w:docPartPr>
        <w:name w:val="86ECB125373045B998A670C68207EB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FD1126-A989-407D-8382-A349A2DA651B}"/>
      </w:docPartPr>
      <w:docPartBody>
        <w:p w:rsidR="00D450CB" w:rsidRDefault="00FE486F" w:rsidP="00FE486F">
          <w:pPr>
            <w:pStyle w:val="86ECB125373045B998A670C68207EBB513"/>
          </w:pPr>
          <w:r w:rsidRPr="001946F0">
            <w:rPr>
              <w:rStyle w:val="BodyTextChar"/>
            </w:rPr>
            <w:t xml:space="preserve">          </w:t>
          </w:r>
        </w:p>
      </w:docPartBody>
    </w:docPart>
    <w:docPart>
      <w:docPartPr>
        <w:name w:val="216C712B1DDC4181AAFB23752C00A0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5875EC-59A9-4D54-8D88-38ACBDAB87DD}"/>
      </w:docPartPr>
      <w:docPartBody>
        <w:p w:rsidR="00D450CB" w:rsidRDefault="00FE486F" w:rsidP="00FE486F">
          <w:pPr>
            <w:pStyle w:val="216C712B1DDC4181AAFB23752C00A07D13"/>
          </w:pPr>
          <w:r w:rsidRPr="001946F0">
            <w:rPr>
              <w:rStyle w:val="BodyTextChar"/>
            </w:rPr>
            <w:t xml:space="preserve">          </w:t>
          </w:r>
        </w:p>
      </w:docPartBody>
    </w:docPart>
    <w:docPart>
      <w:docPartPr>
        <w:name w:val="E165415154FC4D75B0961D718FAB61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AE337E-89FD-48DB-ADC5-7AE922FCB35B}"/>
      </w:docPartPr>
      <w:docPartBody>
        <w:p w:rsidR="00D450CB" w:rsidRDefault="00FE486F" w:rsidP="00625F73">
          <w:pPr>
            <w:pStyle w:val="E165415154FC4D75B0961D718FAB61D3"/>
          </w:pPr>
          <w:r w:rsidRPr="00CD7FA3">
            <w:t xml:space="preserve">          </w:t>
          </w:r>
        </w:p>
      </w:docPartBody>
    </w:docPart>
    <w:docPart>
      <w:docPartPr>
        <w:name w:val="963EAC8C0CB143BAA06169DA2B6597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3B162B-434D-42AC-BBDB-D7C32A82E38D}"/>
      </w:docPartPr>
      <w:docPartBody>
        <w:p w:rsidR="00D450CB" w:rsidRDefault="00FE486F" w:rsidP="00625F73">
          <w:pPr>
            <w:pStyle w:val="963EAC8C0CB143BAA06169DA2B659799"/>
          </w:pPr>
          <w:r w:rsidRPr="00CD7FA3">
            <w:t xml:space="preserve">          </w:t>
          </w:r>
        </w:p>
      </w:docPartBody>
    </w:docPart>
    <w:docPart>
      <w:docPartPr>
        <w:name w:val="BAE7587E6B5C42198744B436FF5E27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F47466-395D-4602-88D5-934707779FD3}"/>
      </w:docPartPr>
      <w:docPartBody>
        <w:p w:rsidR="00D450CB" w:rsidRDefault="00FE486F" w:rsidP="00FE486F">
          <w:pPr>
            <w:pStyle w:val="BAE7587E6B5C42198744B436FF5E272613"/>
          </w:pPr>
          <w:r w:rsidRPr="001946F0">
            <w:rPr>
              <w:rStyle w:val="BodyTextChar"/>
            </w:rPr>
            <w:t xml:space="preserve">          </w:t>
          </w:r>
        </w:p>
      </w:docPartBody>
    </w:docPart>
    <w:docPart>
      <w:docPartPr>
        <w:name w:val="E326DCBBE3214BC7B2FDD3D9DC0D98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4B105C-CFFF-47EE-9176-C88BEE04AAA0}"/>
      </w:docPartPr>
      <w:docPartBody>
        <w:p w:rsidR="00D450CB" w:rsidRDefault="00FE486F" w:rsidP="00625F73">
          <w:pPr>
            <w:pStyle w:val="E326DCBBE3214BC7B2FDD3D9DC0D98B9"/>
          </w:pPr>
          <w:r w:rsidRPr="00CD7FA3">
            <w:t xml:space="preserve">          </w:t>
          </w:r>
        </w:p>
      </w:docPartBody>
    </w:docPart>
    <w:docPart>
      <w:docPartPr>
        <w:name w:val="1F8AB205FF8845619CC0B350E963D4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711026-4213-4FC0-A1EF-66E35108BEA7}"/>
      </w:docPartPr>
      <w:docPartBody>
        <w:p w:rsidR="00D450CB" w:rsidRDefault="00FE486F" w:rsidP="00625F73">
          <w:pPr>
            <w:pStyle w:val="1F8AB205FF8845619CC0B350E963D47C"/>
          </w:pPr>
          <w:r w:rsidRPr="00CD7FA3">
            <w:t xml:space="preserve">          </w:t>
          </w:r>
        </w:p>
      </w:docPartBody>
    </w:docPart>
    <w:docPart>
      <w:docPartPr>
        <w:name w:val="B522238550034E688174AC3D33207A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E97DCE-DD8C-4CA8-A39D-54E1D86AF21D}"/>
      </w:docPartPr>
      <w:docPartBody>
        <w:p w:rsidR="00D450CB" w:rsidRDefault="00FE486F" w:rsidP="00FE486F">
          <w:pPr>
            <w:pStyle w:val="B522238550034E688174AC3D33207A9013"/>
          </w:pPr>
          <w:r w:rsidRPr="001946F0">
            <w:rPr>
              <w:rStyle w:val="BodyTextChar"/>
            </w:rPr>
            <w:t xml:space="preserve">          </w:t>
          </w:r>
        </w:p>
      </w:docPartBody>
    </w:docPart>
    <w:docPart>
      <w:docPartPr>
        <w:name w:val="D9112A1B79114E6C8B457C9EDD0897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9FB168-DBEF-4113-9BD0-EF0EB02CAF5F}"/>
      </w:docPartPr>
      <w:docPartBody>
        <w:p w:rsidR="00D450CB" w:rsidRDefault="00FE486F" w:rsidP="00625F73">
          <w:pPr>
            <w:pStyle w:val="D9112A1B79114E6C8B457C9EDD08970C"/>
          </w:pPr>
          <w:r w:rsidRPr="00CD7FA3">
            <w:t xml:space="preserve">          </w:t>
          </w:r>
        </w:p>
      </w:docPartBody>
    </w:docPart>
    <w:docPart>
      <w:docPartPr>
        <w:name w:val="8F28E2B786F6470ABA9E6EC72CFFEC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8D6BA1-9484-46A0-88A1-BBBB903CE9BE}"/>
      </w:docPartPr>
      <w:docPartBody>
        <w:p w:rsidR="00D450CB" w:rsidRDefault="00FE486F" w:rsidP="00625F73">
          <w:pPr>
            <w:pStyle w:val="8F28E2B786F6470ABA9E6EC72CFFECAB"/>
          </w:pPr>
          <w:r w:rsidRPr="00CD7FA3">
            <w:t xml:space="preserve">          </w:t>
          </w:r>
        </w:p>
      </w:docPartBody>
    </w:docPart>
    <w:docPart>
      <w:docPartPr>
        <w:name w:val="0587E03DB189455F9471B55DE5913F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913230-BDE3-4979-9F4B-C832BB99C2FA}"/>
      </w:docPartPr>
      <w:docPartBody>
        <w:p w:rsidR="00D450CB" w:rsidRDefault="00FE486F" w:rsidP="00FE486F">
          <w:pPr>
            <w:pStyle w:val="0587E03DB189455F9471B55DE5913F7913"/>
          </w:pPr>
          <w:r w:rsidRPr="001946F0">
            <w:rPr>
              <w:rStyle w:val="BodyTextChar"/>
            </w:rPr>
            <w:t xml:space="preserve">          </w:t>
          </w:r>
        </w:p>
      </w:docPartBody>
    </w:docPart>
    <w:docPart>
      <w:docPartPr>
        <w:name w:val="11FF8857397743BCAC484913A0236D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1BDCD6-1339-4A28-A54B-52729AE478FD}"/>
      </w:docPartPr>
      <w:docPartBody>
        <w:p w:rsidR="00D450CB" w:rsidRDefault="00FE486F" w:rsidP="00625F73">
          <w:pPr>
            <w:pStyle w:val="11FF8857397743BCAC484913A0236D5A"/>
          </w:pPr>
          <w:r w:rsidRPr="00CD7FA3">
            <w:t xml:space="preserve">          </w:t>
          </w:r>
        </w:p>
      </w:docPartBody>
    </w:docPart>
    <w:docPart>
      <w:docPartPr>
        <w:name w:val="20974BD181594DA2BB03797D5EA1C8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8082F9-EEA1-4C15-9DD6-C601583894E8}"/>
      </w:docPartPr>
      <w:docPartBody>
        <w:p w:rsidR="00D450CB" w:rsidRDefault="00FE486F" w:rsidP="00625F73">
          <w:pPr>
            <w:pStyle w:val="20974BD181594DA2BB03797D5EA1C835"/>
          </w:pPr>
          <w:r w:rsidRPr="00CD7FA3">
            <w:t xml:space="preserve">          </w:t>
          </w:r>
        </w:p>
      </w:docPartBody>
    </w:docPart>
    <w:docPart>
      <w:docPartPr>
        <w:name w:val="891B571D2FA140C293C1FD5436E519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478C83-BCB1-4EC5-908D-5F13698B1362}"/>
      </w:docPartPr>
      <w:docPartBody>
        <w:p w:rsidR="00D450CB" w:rsidRDefault="00FE486F" w:rsidP="00FE486F">
          <w:pPr>
            <w:pStyle w:val="891B571D2FA140C293C1FD5436E5198313"/>
          </w:pPr>
          <w:r w:rsidRPr="001946F0">
            <w:rPr>
              <w:rStyle w:val="BodyTextChar"/>
            </w:rPr>
            <w:t xml:space="preserve">          </w:t>
          </w:r>
        </w:p>
      </w:docPartBody>
    </w:docPart>
    <w:docPart>
      <w:docPartPr>
        <w:name w:val="BD30BE7FE2A94272B3948EC59B3E43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FB886E-9DD7-4AF0-B9B9-C10EAAD1A5F6}"/>
      </w:docPartPr>
      <w:docPartBody>
        <w:p w:rsidR="00D450CB" w:rsidRDefault="00FE486F" w:rsidP="00625F73">
          <w:pPr>
            <w:pStyle w:val="BD30BE7FE2A94272B3948EC59B3E43AC"/>
          </w:pPr>
          <w:r w:rsidRPr="00CD7FA3">
            <w:t xml:space="preserve">          </w:t>
          </w:r>
        </w:p>
      </w:docPartBody>
    </w:docPart>
    <w:docPart>
      <w:docPartPr>
        <w:name w:val="1CAF072A641E425A8AD36669BC3F76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AEAB74-F0A2-4E52-8EF2-5609730AF814}"/>
      </w:docPartPr>
      <w:docPartBody>
        <w:p w:rsidR="00D450CB" w:rsidRDefault="00FE486F" w:rsidP="00625F73">
          <w:pPr>
            <w:pStyle w:val="1CAF072A641E425A8AD36669BC3F761F"/>
          </w:pPr>
          <w:r w:rsidRPr="00CD7FA3">
            <w:t xml:space="preserve">          </w:t>
          </w:r>
        </w:p>
      </w:docPartBody>
    </w:docPart>
    <w:docPart>
      <w:docPartPr>
        <w:name w:val="86942546234A4F77917EEA2B32F2BF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159BBC-8C5A-4C5A-9FB6-413C64BF89E9}"/>
      </w:docPartPr>
      <w:docPartBody>
        <w:p w:rsidR="00D450CB" w:rsidRDefault="00FE486F" w:rsidP="00FE486F">
          <w:pPr>
            <w:pStyle w:val="86942546234A4F77917EEA2B32F2BF3613"/>
          </w:pPr>
          <w:r w:rsidRPr="001946F0">
            <w:rPr>
              <w:rStyle w:val="BodyTextChar"/>
            </w:rPr>
            <w:t xml:space="preserve">          </w:t>
          </w:r>
        </w:p>
      </w:docPartBody>
    </w:docPart>
    <w:docPart>
      <w:docPartPr>
        <w:name w:val="6B319399A7BB4E68B05FFAF34BC231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A4FED6-4EEF-4F68-8B58-B1C1550818BF}"/>
      </w:docPartPr>
      <w:docPartBody>
        <w:p w:rsidR="00D450CB" w:rsidRDefault="00FE486F" w:rsidP="00625F73">
          <w:pPr>
            <w:pStyle w:val="6B319399A7BB4E68B05FFAF34BC231CD"/>
          </w:pPr>
          <w:r w:rsidRPr="00CD7FA3">
            <w:t xml:space="preserve">          </w:t>
          </w:r>
        </w:p>
      </w:docPartBody>
    </w:docPart>
    <w:docPart>
      <w:docPartPr>
        <w:name w:val="C58D66B5AB724CC28286FD6CEE74B4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8DC062-4BBB-45BB-AD9D-9273CF76F730}"/>
      </w:docPartPr>
      <w:docPartBody>
        <w:p w:rsidR="00D450CB" w:rsidRDefault="00FE486F" w:rsidP="00625F73">
          <w:pPr>
            <w:pStyle w:val="C58D66B5AB724CC28286FD6CEE74B460"/>
          </w:pPr>
          <w:r w:rsidRPr="00CD7FA3">
            <w:t xml:space="preserve">          </w:t>
          </w:r>
        </w:p>
      </w:docPartBody>
    </w:docPart>
    <w:docPart>
      <w:docPartPr>
        <w:name w:val="7A23FE5C0E6D403795BC571AE8106E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AAE40E-B039-454E-AD7F-7E3BDB178391}"/>
      </w:docPartPr>
      <w:docPartBody>
        <w:p w:rsidR="00D450CB" w:rsidRDefault="00FE486F" w:rsidP="00FE486F">
          <w:pPr>
            <w:pStyle w:val="7A23FE5C0E6D403795BC571AE8106E5413"/>
          </w:pPr>
          <w:r w:rsidRPr="001946F0">
            <w:rPr>
              <w:rStyle w:val="BodyTextChar"/>
            </w:rPr>
            <w:t xml:space="preserve">          </w:t>
          </w:r>
        </w:p>
      </w:docPartBody>
    </w:docPart>
    <w:docPart>
      <w:docPartPr>
        <w:name w:val="31B94B092AEA409C83209304502C18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48B722-F5BA-45A1-92AA-AD3188BBFB6F}"/>
      </w:docPartPr>
      <w:docPartBody>
        <w:p w:rsidR="00D450CB" w:rsidRDefault="00FE486F" w:rsidP="00625F73">
          <w:pPr>
            <w:pStyle w:val="31B94B092AEA409C83209304502C1844"/>
          </w:pPr>
          <w:r w:rsidRPr="00CD7FA3">
            <w:t xml:space="preserve">          </w:t>
          </w:r>
        </w:p>
      </w:docPartBody>
    </w:docPart>
    <w:docPart>
      <w:docPartPr>
        <w:name w:val="864F9237BEFD4763996536078D5778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FFCCFB-6E0C-49CF-A2A7-B6191488AC71}"/>
      </w:docPartPr>
      <w:docPartBody>
        <w:p w:rsidR="00D450CB" w:rsidRDefault="00FE486F" w:rsidP="00625F73">
          <w:pPr>
            <w:pStyle w:val="864F9237BEFD4763996536078D577894"/>
          </w:pPr>
          <w:r w:rsidRPr="00CD7FA3">
            <w:t xml:space="preserve">          </w:t>
          </w:r>
        </w:p>
      </w:docPartBody>
    </w:docPart>
    <w:docPart>
      <w:docPartPr>
        <w:name w:val="5412B1D718094C24A7AEA11D5DD8E9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C3E1B6-C28A-40D4-B407-5B33D146E163}"/>
      </w:docPartPr>
      <w:docPartBody>
        <w:p w:rsidR="00D450CB" w:rsidRDefault="00FE486F" w:rsidP="00FE486F">
          <w:pPr>
            <w:pStyle w:val="5412B1D718094C24A7AEA11D5DD8E96713"/>
          </w:pPr>
          <w:r w:rsidRPr="001946F0">
            <w:rPr>
              <w:rStyle w:val="BodyTextChar"/>
            </w:rPr>
            <w:t xml:space="preserve">          </w:t>
          </w:r>
        </w:p>
      </w:docPartBody>
    </w:docPart>
    <w:docPart>
      <w:docPartPr>
        <w:name w:val="29697C32F47E4B4DA34730209A864E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7C178C-3C08-4BCA-82E6-2D940D26F910}"/>
      </w:docPartPr>
      <w:docPartBody>
        <w:p w:rsidR="00D450CB" w:rsidRDefault="00FE486F" w:rsidP="00625F73">
          <w:pPr>
            <w:pStyle w:val="29697C32F47E4B4DA34730209A864E66"/>
          </w:pPr>
          <w:r w:rsidRPr="00CD7FA3">
            <w:t xml:space="preserve">          </w:t>
          </w:r>
        </w:p>
      </w:docPartBody>
    </w:docPart>
    <w:docPart>
      <w:docPartPr>
        <w:name w:val="17A80B67961341C0B0E9044E638EAE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32B332-01D0-4A6F-A2F5-B970A09BFD1C}"/>
      </w:docPartPr>
      <w:docPartBody>
        <w:p w:rsidR="00D450CB" w:rsidRDefault="00FE486F" w:rsidP="00625F73">
          <w:pPr>
            <w:pStyle w:val="17A80B67961341C0B0E9044E638EAE35"/>
          </w:pPr>
          <w:r w:rsidRPr="00CD7FA3">
            <w:t xml:space="preserve">          </w:t>
          </w:r>
        </w:p>
      </w:docPartBody>
    </w:docPart>
    <w:docPart>
      <w:docPartPr>
        <w:name w:val="B2C043EC3E85452F92D0F0DA23691E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115311-462F-43F8-B2C2-D010399BADA9}"/>
      </w:docPartPr>
      <w:docPartBody>
        <w:p w:rsidR="00D450CB" w:rsidRDefault="00FE486F" w:rsidP="00FE486F">
          <w:pPr>
            <w:pStyle w:val="B2C043EC3E85452F92D0F0DA23691EDE13"/>
          </w:pPr>
          <w:r w:rsidRPr="001946F0">
            <w:rPr>
              <w:rStyle w:val="BodyTextChar"/>
            </w:rPr>
            <w:t xml:space="preserve">          </w:t>
          </w:r>
        </w:p>
      </w:docPartBody>
    </w:docPart>
    <w:docPart>
      <w:docPartPr>
        <w:name w:val="8AB6078C961544EF93CA3694927146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6B2372-ACFE-42BE-97E3-52B34E3B48E5}"/>
      </w:docPartPr>
      <w:docPartBody>
        <w:p w:rsidR="00D450CB" w:rsidRDefault="00FE486F" w:rsidP="00FE486F">
          <w:pPr>
            <w:pStyle w:val="8AB6078C961544EF93CA3694927146B213"/>
          </w:pPr>
          <w:r w:rsidRPr="001946F0">
            <w:rPr>
              <w:rStyle w:val="BodyTextChar"/>
            </w:rPr>
            <w:t xml:space="preserve">          </w:t>
          </w:r>
        </w:p>
      </w:docPartBody>
    </w:docPart>
    <w:docPart>
      <w:docPartPr>
        <w:name w:val="0DBB280FCE9240F1BFF978FDC0E2B1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9A43C-47F5-43A5-8262-7C3E8EF35275}"/>
      </w:docPartPr>
      <w:docPartBody>
        <w:p w:rsidR="00D450CB" w:rsidRDefault="00FE486F" w:rsidP="00FE486F">
          <w:pPr>
            <w:pStyle w:val="0DBB280FCE9240F1BFF978FDC0E2B1C610"/>
          </w:pPr>
          <w:r w:rsidRPr="001033E9">
            <w:rPr>
              <w:rStyle w:val="PlaceholderText"/>
            </w:rPr>
            <w:t>Click or tap to enter a date.</w:t>
          </w:r>
        </w:p>
      </w:docPartBody>
    </w:docPart>
    <w:docPart>
      <w:docPartPr>
        <w:name w:val="46BA5170045046DFBD6D3D3013539F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C2DEF5-0111-4414-861B-44A076B1759D}"/>
      </w:docPartPr>
      <w:docPartBody>
        <w:p w:rsidR="00D450CB" w:rsidRDefault="00FE486F" w:rsidP="00625F73">
          <w:pPr>
            <w:pStyle w:val="46BA5170045046DFBD6D3D3013539FBA"/>
          </w:pPr>
          <w:r>
            <w:t xml:space="preserve">          </w:t>
          </w:r>
        </w:p>
      </w:docPartBody>
    </w:docPart>
    <w:docPart>
      <w:docPartPr>
        <w:name w:val="B1F8DDD3A15044258C60C78BE9D47E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F45210-729B-4E19-8F34-5C4E32E7FA64}"/>
      </w:docPartPr>
      <w:docPartBody>
        <w:p w:rsidR="00D450CB" w:rsidRDefault="00FE486F" w:rsidP="00FE486F">
          <w:pPr>
            <w:pStyle w:val="B1F8DDD3A15044258C60C78BE9D47E4210"/>
          </w:pPr>
          <w:r w:rsidRPr="001946F0">
            <w:rPr>
              <w:rStyle w:val="BodyTextChar"/>
            </w:rPr>
            <w:t xml:space="preserve">          </w:t>
          </w:r>
        </w:p>
      </w:docPartBody>
    </w:docPart>
    <w:docPart>
      <w:docPartPr>
        <w:name w:val="7F5F98F6622E400CA51B9F786DD2FC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CB9661-5191-4A43-AC4E-2F266083537B}"/>
      </w:docPartPr>
      <w:docPartBody>
        <w:p w:rsidR="00D450CB" w:rsidRDefault="00FE486F" w:rsidP="00FE486F">
          <w:pPr>
            <w:pStyle w:val="7F5F98F6622E400CA51B9F786DD2FC7F10"/>
          </w:pPr>
          <w:r w:rsidRPr="001033E9">
            <w:rPr>
              <w:rStyle w:val="PlaceholderText"/>
            </w:rPr>
            <w:t>Click or tap to enter a date.</w:t>
          </w:r>
        </w:p>
      </w:docPartBody>
    </w:docPart>
    <w:docPart>
      <w:docPartPr>
        <w:name w:val="29DDFDE5EF4A4B72970C832AE7D573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C8847-D1F4-4191-B118-A277FF996AEA}"/>
      </w:docPartPr>
      <w:docPartBody>
        <w:p w:rsidR="00D450CB" w:rsidRDefault="00FE486F" w:rsidP="00625F73">
          <w:pPr>
            <w:pStyle w:val="29DDFDE5EF4A4B72970C832AE7D573F5"/>
          </w:pPr>
          <w:r>
            <w:t xml:space="preserve">          </w:t>
          </w:r>
        </w:p>
      </w:docPartBody>
    </w:docPart>
    <w:docPart>
      <w:docPartPr>
        <w:name w:val="CC62BBC85B6D4DC5AB47D818A8CF77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999A9E-9C49-4843-88E9-73EE1DCFB871}"/>
      </w:docPartPr>
      <w:docPartBody>
        <w:p w:rsidR="00D450CB" w:rsidRDefault="00FE486F" w:rsidP="00FE486F">
          <w:pPr>
            <w:pStyle w:val="CC62BBC85B6D4DC5AB47D818A8CF773010"/>
          </w:pPr>
          <w:r w:rsidRPr="001946F0">
            <w:rPr>
              <w:rStyle w:val="BodyTextChar"/>
            </w:rPr>
            <w:t xml:space="preserve">          </w:t>
          </w:r>
        </w:p>
      </w:docPartBody>
    </w:docPart>
    <w:docPart>
      <w:docPartPr>
        <w:name w:val="74503B4F13AD4D6DAD93F6105020C6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1A4EFE-E28D-4EBD-A480-AC0B1B83EEE1}"/>
      </w:docPartPr>
      <w:docPartBody>
        <w:p w:rsidR="00D450CB" w:rsidRDefault="00FE486F" w:rsidP="00FE486F">
          <w:pPr>
            <w:pStyle w:val="74503B4F13AD4D6DAD93F6105020C67210"/>
          </w:pPr>
          <w:r w:rsidRPr="001033E9">
            <w:rPr>
              <w:rStyle w:val="PlaceholderText"/>
            </w:rPr>
            <w:t>Click or tap to enter a date.</w:t>
          </w:r>
        </w:p>
      </w:docPartBody>
    </w:docPart>
    <w:docPart>
      <w:docPartPr>
        <w:name w:val="304D72A5DDC74CA1A47584CA03D492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C32D2-BA8C-4FDF-804E-04A8F03B239B}"/>
      </w:docPartPr>
      <w:docPartBody>
        <w:p w:rsidR="00D450CB" w:rsidRDefault="00FE486F" w:rsidP="00625F73">
          <w:pPr>
            <w:pStyle w:val="304D72A5DDC74CA1A47584CA03D4922A"/>
          </w:pPr>
          <w:r>
            <w:t xml:space="preserve">          </w:t>
          </w:r>
        </w:p>
      </w:docPartBody>
    </w:docPart>
    <w:docPart>
      <w:docPartPr>
        <w:name w:val="EA73510577EA4B8E948E6E131D86A4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CF643A-8D25-4056-8567-A282811156A2}"/>
      </w:docPartPr>
      <w:docPartBody>
        <w:p w:rsidR="00D450CB" w:rsidRDefault="00FE486F" w:rsidP="00FE486F">
          <w:pPr>
            <w:pStyle w:val="EA73510577EA4B8E948E6E131D86A41B10"/>
          </w:pPr>
          <w:r w:rsidRPr="001946F0">
            <w:rPr>
              <w:rStyle w:val="BodyTextChar"/>
            </w:rPr>
            <w:t xml:space="preserve">          </w:t>
          </w:r>
        </w:p>
      </w:docPartBody>
    </w:docPart>
    <w:docPart>
      <w:docPartPr>
        <w:name w:val="52B77CB5FFBE4D12AAE169F178C420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41B877-2BBC-4E5F-9A15-5C9650E57149}"/>
      </w:docPartPr>
      <w:docPartBody>
        <w:p w:rsidR="00D450CB" w:rsidRDefault="00FE486F">
          <w:r>
            <w:t xml:space="preserve">          </w:t>
          </w:r>
        </w:p>
      </w:docPartBody>
    </w:docPart>
    <w:docPart>
      <w:docPartPr>
        <w:name w:val="D8D490A49AF74D6E91B8CEB4815C0D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CFC6D2-E388-469A-9D52-1E6444C66696}"/>
      </w:docPartPr>
      <w:docPartBody>
        <w:p w:rsidR="00D450CB" w:rsidRDefault="00FE486F" w:rsidP="00625F73">
          <w:pPr>
            <w:pStyle w:val="D8D490A49AF74D6E91B8CEB4815C0DEB"/>
          </w:pPr>
          <w:r>
            <w:t xml:space="preserve">          </w:t>
          </w:r>
        </w:p>
      </w:docPartBody>
    </w:docPart>
    <w:docPart>
      <w:docPartPr>
        <w:name w:val="FCCEAB18284049619AA4633E3F2C89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C6E3C8-4F6A-4170-906D-9144DCE91E6D}"/>
      </w:docPartPr>
      <w:docPartBody>
        <w:p w:rsidR="00D450CB" w:rsidRDefault="00FE486F" w:rsidP="00FE486F">
          <w:pPr>
            <w:pStyle w:val="FCCEAB18284049619AA4633E3F2C89C49"/>
          </w:pPr>
          <w:r w:rsidRPr="001946F0">
            <w:rPr>
              <w:rStyle w:val="BodyTextChar"/>
            </w:rPr>
            <w:t xml:space="preserve">          </w:t>
          </w:r>
        </w:p>
      </w:docPartBody>
    </w:docPart>
    <w:docPart>
      <w:docPartPr>
        <w:name w:val="8569D667ABBA46DA9EDF17150AB9C2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09C9A8-9154-453C-B154-0302FB3A7790}"/>
      </w:docPartPr>
      <w:docPartBody>
        <w:p w:rsidR="00D450CB" w:rsidRDefault="00FE486F" w:rsidP="00FE486F">
          <w:pPr>
            <w:pStyle w:val="8569D667ABBA46DA9EDF17150AB9C2789"/>
          </w:pPr>
          <w:r w:rsidRPr="001033E9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otham-Medium">
    <w:altName w:val="MS Mincho"/>
    <w:panose1 w:val="00000000000000000000"/>
    <w:charset w:val="80"/>
    <w:family w:val="auto"/>
    <w:notTrueType/>
    <w:pitch w:val="variable"/>
    <w:sig w:usb0="A00002FF" w:usb1="4807005B" w:usb2="00000010" w:usb3="00000000" w:csb0="0002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otham-Book">
    <w:altName w:val="MS Mincho"/>
    <w:panose1 w:val="00000000000000000000"/>
    <w:charset w:val="80"/>
    <w:family w:val="auto"/>
    <w:notTrueType/>
    <w:pitch w:val="variable"/>
    <w:sig w:usb0="A00002FF" w:usb1="4807005B" w:usb2="00000010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otham-BookItalic">
    <w:altName w:val="MS Mincho"/>
    <w:panose1 w:val="00000000000000000000"/>
    <w:charset w:val="00"/>
    <w:family w:val="auto"/>
    <w:notTrueType/>
    <w:pitch w:val="variable"/>
    <w:sig w:usb0="A00002FF" w:usb1="4000005B" w:usb2="00000000" w:usb3="00000000" w:csb0="0000009F" w:csb1="00000000"/>
  </w:font>
  <w:font w:name="Gotham Medium">
    <w:panose1 w:val="02000603030000020004"/>
    <w:charset w:val="00"/>
    <w:family w:val="auto"/>
    <w:pitch w:val="variable"/>
    <w:sig w:usb0="A00000AF" w:usb1="40000048" w:usb2="00000000" w:usb3="00000000" w:csb0="00000111" w:csb1="00000000"/>
  </w:font>
  <w:font w:name="Gotham Book">
    <w:panose1 w:val="02000603040000020004"/>
    <w:charset w:val="00"/>
    <w:family w:val="auto"/>
    <w:pitch w:val="variable"/>
    <w:sig w:usb0="A00000AF" w:usb1="40000048" w:usb2="00000000" w:usb3="00000000" w:csb0="0000011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11D20"/>
    <w:rsid w:val="00011D20"/>
    <w:rsid w:val="0006484C"/>
    <w:rsid w:val="004D4ADA"/>
    <w:rsid w:val="00625F73"/>
    <w:rsid w:val="006A5888"/>
    <w:rsid w:val="006B5B8E"/>
    <w:rsid w:val="00832892"/>
    <w:rsid w:val="00855DA6"/>
    <w:rsid w:val="008B2A4D"/>
    <w:rsid w:val="008C093D"/>
    <w:rsid w:val="009A3F90"/>
    <w:rsid w:val="00A80824"/>
    <w:rsid w:val="00B571AB"/>
    <w:rsid w:val="00C83775"/>
    <w:rsid w:val="00CB2041"/>
    <w:rsid w:val="00D450CB"/>
    <w:rsid w:val="00DA69D3"/>
    <w:rsid w:val="00ED5F7F"/>
    <w:rsid w:val="00F65329"/>
    <w:rsid w:val="00FE48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E486F"/>
    <w:rPr>
      <w:color w:val="808080"/>
    </w:rPr>
  </w:style>
  <w:style w:type="paragraph" w:customStyle="1" w:styleId="3FD98FD82DF84AC79D48ECD06D499C6A">
    <w:name w:val="3FD98FD82DF84AC79D48ECD06D499C6A"/>
  </w:style>
  <w:style w:type="paragraph" w:customStyle="1" w:styleId="F76382378A1C4EEA9C2A4F6E664C3E0E">
    <w:name w:val="F76382378A1C4EEA9C2A4F6E664C3E0E"/>
  </w:style>
  <w:style w:type="paragraph" w:customStyle="1" w:styleId="35ADA8A1631F4DA1A84F850492EB94CE">
    <w:name w:val="35ADA8A1631F4DA1A84F850492EB94CE"/>
  </w:style>
  <w:style w:type="paragraph" w:customStyle="1" w:styleId="70ECB6DDC56B400CBD60387366A72D91">
    <w:name w:val="70ECB6DDC56B400CBD60387366A72D91"/>
  </w:style>
  <w:style w:type="paragraph" w:customStyle="1" w:styleId="722E246CC6614454905CCF50DC4DF101">
    <w:name w:val="722E246CC6614454905CCF50DC4DF101"/>
  </w:style>
  <w:style w:type="paragraph" w:customStyle="1" w:styleId="E24E6C6C62944F359D3317B954A3E1D9">
    <w:name w:val="E24E6C6C62944F359D3317B954A3E1D9"/>
  </w:style>
  <w:style w:type="paragraph" w:customStyle="1" w:styleId="2229991B9C6848D6815719D713E1EBE7">
    <w:name w:val="2229991B9C6848D6815719D713E1EBE7"/>
  </w:style>
  <w:style w:type="paragraph" w:customStyle="1" w:styleId="F01CCA05FF964EECBD0B5ACBBD36931C">
    <w:name w:val="F01CCA05FF964EECBD0B5ACBBD36931C"/>
  </w:style>
  <w:style w:type="paragraph" w:customStyle="1" w:styleId="250F689BBF754327B256AA383311346C">
    <w:name w:val="250F689BBF754327B256AA383311346C"/>
  </w:style>
  <w:style w:type="paragraph" w:customStyle="1" w:styleId="8C18D72322CA4AE8A058AB088DAB7AC8">
    <w:name w:val="8C18D72322CA4AE8A058AB088DAB7AC8"/>
  </w:style>
  <w:style w:type="paragraph" w:customStyle="1" w:styleId="5342D5425E704E52AA94A60467BC3269">
    <w:name w:val="5342D5425E704E52AA94A60467BC3269"/>
  </w:style>
  <w:style w:type="paragraph" w:customStyle="1" w:styleId="07EE7FFE19DE47CCA287A7A260860647">
    <w:name w:val="07EE7FFE19DE47CCA287A7A260860647"/>
  </w:style>
  <w:style w:type="paragraph" w:customStyle="1" w:styleId="7650D844DA204ADF98B9D9F290F7E9D1">
    <w:name w:val="7650D844DA204ADF98B9D9F290F7E9D1"/>
  </w:style>
  <w:style w:type="paragraph" w:customStyle="1" w:styleId="E1CB785614BA49FD8981FAB15FBCDFCA">
    <w:name w:val="E1CB785614BA49FD8981FAB15FBCDFCA"/>
  </w:style>
  <w:style w:type="paragraph" w:customStyle="1" w:styleId="019BFC6375E54920BB7F284B9823A862">
    <w:name w:val="019BFC6375E54920BB7F284B9823A862"/>
  </w:style>
  <w:style w:type="paragraph" w:customStyle="1" w:styleId="9080A4F0EDAB4DA8B2826E35EF199C52">
    <w:name w:val="9080A4F0EDAB4DA8B2826E35EF199C52"/>
  </w:style>
  <w:style w:type="paragraph" w:customStyle="1" w:styleId="1E24874D4BD345F8B7A9197104E23993">
    <w:name w:val="1E24874D4BD345F8B7A9197104E23993"/>
  </w:style>
  <w:style w:type="paragraph" w:customStyle="1" w:styleId="75B5732502FF4B86AD8426147492F8BD">
    <w:name w:val="75B5732502FF4B86AD8426147492F8BD"/>
  </w:style>
  <w:style w:type="paragraph" w:customStyle="1" w:styleId="F928503745E148188DB23D1F2FFFF072">
    <w:name w:val="F928503745E148188DB23D1F2FFFF072"/>
  </w:style>
  <w:style w:type="paragraph" w:customStyle="1" w:styleId="9F2A669494D64AAF93F6C8C424CF042B">
    <w:name w:val="9F2A669494D64AAF93F6C8C424CF042B"/>
  </w:style>
  <w:style w:type="paragraph" w:customStyle="1" w:styleId="58E471B46B7E43DCA8E87B8482859E44">
    <w:name w:val="58E471B46B7E43DCA8E87B8482859E44"/>
  </w:style>
  <w:style w:type="paragraph" w:customStyle="1" w:styleId="D26AF39207384FB396C88F3E0BE5D634">
    <w:name w:val="D26AF39207384FB396C88F3E0BE5D634"/>
    <w:rsid w:val="00011D20"/>
  </w:style>
  <w:style w:type="paragraph" w:customStyle="1" w:styleId="1213BE7CDE8A45939765B8516724E3A3">
    <w:name w:val="1213BE7CDE8A45939765B8516724E3A3"/>
    <w:rsid w:val="00011D20"/>
  </w:style>
  <w:style w:type="paragraph" w:customStyle="1" w:styleId="B2038E3436D746A599D426116F38B00C">
    <w:name w:val="B2038E3436D746A599D426116F38B00C"/>
    <w:rsid w:val="00011D20"/>
  </w:style>
  <w:style w:type="paragraph" w:customStyle="1" w:styleId="4838C5E94AD149C4BF46A13F84E7F7B8">
    <w:name w:val="4838C5E94AD149C4BF46A13F84E7F7B8"/>
    <w:rsid w:val="00011D20"/>
  </w:style>
  <w:style w:type="paragraph" w:customStyle="1" w:styleId="66FC3068AB214B3BB97A0A8998E16CA0">
    <w:name w:val="66FC3068AB214B3BB97A0A8998E16CA0"/>
    <w:rsid w:val="00011D20"/>
  </w:style>
  <w:style w:type="paragraph" w:customStyle="1" w:styleId="A71FC3D1204E4F36BF83B2CE890E06EE">
    <w:name w:val="A71FC3D1204E4F36BF83B2CE890E06EE"/>
    <w:rsid w:val="00011D20"/>
  </w:style>
  <w:style w:type="paragraph" w:customStyle="1" w:styleId="2E8FC9062C574EB188B33EEE50A041E4">
    <w:name w:val="2E8FC9062C574EB188B33EEE50A041E4"/>
    <w:rsid w:val="00011D20"/>
  </w:style>
  <w:style w:type="paragraph" w:customStyle="1" w:styleId="FD8BB6D0CC8449A58C448E9B03254A3D">
    <w:name w:val="FD8BB6D0CC8449A58C448E9B03254A3D"/>
    <w:rsid w:val="00011D20"/>
  </w:style>
  <w:style w:type="paragraph" w:customStyle="1" w:styleId="3640F6E867D14B008245321E2575C0BE">
    <w:name w:val="3640F6E867D14B008245321E2575C0BE"/>
    <w:rsid w:val="00011D20"/>
  </w:style>
  <w:style w:type="paragraph" w:customStyle="1" w:styleId="789D800A0DAF4BF7871A2A6077E1F2FD">
    <w:name w:val="789D800A0DAF4BF7871A2A6077E1F2FD"/>
    <w:rsid w:val="00011D20"/>
  </w:style>
  <w:style w:type="paragraph" w:customStyle="1" w:styleId="AAC25EA511DC4756A2ED83FEBAC1BBB5">
    <w:name w:val="AAC25EA511DC4756A2ED83FEBAC1BBB5"/>
    <w:rsid w:val="00011D20"/>
  </w:style>
  <w:style w:type="paragraph" w:customStyle="1" w:styleId="9631EBA18C2C43C8AEEF43564FB089A9">
    <w:name w:val="9631EBA18C2C43C8AEEF43564FB089A9"/>
    <w:rsid w:val="00011D20"/>
  </w:style>
  <w:style w:type="paragraph" w:customStyle="1" w:styleId="BDE20FB3A12A4CCA9914C26D86E1D623">
    <w:name w:val="BDE20FB3A12A4CCA9914C26D86E1D623"/>
    <w:rsid w:val="00011D20"/>
  </w:style>
  <w:style w:type="paragraph" w:customStyle="1" w:styleId="B2ABD4C0F5D7434FA27FBDAD9F23BDBF">
    <w:name w:val="B2ABD4C0F5D7434FA27FBDAD9F23BDBF"/>
    <w:rsid w:val="00011D20"/>
  </w:style>
  <w:style w:type="paragraph" w:customStyle="1" w:styleId="26E8DD8A7C3F48778C3C8561DBA2DB16">
    <w:name w:val="26E8DD8A7C3F48778C3C8561DBA2DB16"/>
    <w:rsid w:val="00011D20"/>
  </w:style>
  <w:style w:type="paragraph" w:customStyle="1" w:styleId="1C383DD4D8814E488E251E1C7B30D26B">
    <w:name w:val="1C383DD4D8814E488E251E1C7B30D26B"/>
    <w:rsid w:val="00011D20"/>
  </w:style>
  <w:style w:type="paragraph" w:customStyle="1" w:styleId="4BB5BB001FC64DB7BC27284EB939EA91">
    <w:name w:val="4BB5BB001FC64DB7BC27284EB939EA91"/>
    <w:rsid w:val="00011D20"/>
  </w:style>
  <w:style w:type="paragraph" w:customStyle="1" w:styleId="420159483CBA428C88B23427DF5DC3AF">
    <w:name w:val="420159483CBA428C88B23427DF5DC3AF"/>
    <w:rsid w:val="00011D20"/>
  </w:style>
  <w:style w:type="paragraph" w:customStyle="1" w:styleId="0186BEF5CF8B45E8AC73793295C9A362">
    <w:name w:val="0186BEF5CF8B45E8AC73793295C9A362"/>
    <w:rsid w:val="00011D20"/>
  </w:style>
  <w:style w:type="paragraph" w:customStyle="1" w:styleId="F76382378A1C4EEA9C2A4F6E664C3E0E1">
    <w:name w:val="F76382378A1C4EEA9C2A4F6E664C3E0E1"/>
    <w:rsid w:val="00011D20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5ADA8A1631F4DA1A84F850492EB94CE1">
    <w:name w:val="35ADA8A1631F4DA1A84F850492EB94CE1"/>
    <w:rsid w:val="00011D20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26AF39207384FB396C88F3E0BE5D6341">
    <w:name w:val="D26AF39207384FB396C88F3E0BE5D6341"/>
    <w:rsid w:val="00011D20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2038E3436D746A599D426116F38B00C1">
    <w:name w:val="B2038E3436D746A599D426116F38B00C1"/>
    <w:rsid w:val="00011D20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631EBA18C2C43C8AEEF43564FB089A91">
    <w:name w:val="9631EBA18C2C43C8AEEF43564FB089A91"/>
    <w:rsid w:val="00011D20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DE20FB3A12A4CCA9914C26D86E1D6231">
    <w:name w:val="BDE20FB3A12A4CCA9914C26D86E1D6231"/>
    <w:rsid w:val="00011D20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F01CCA05FF964EECBD0B5ACBBD36931C1">
    <w:name w:val="F01CCA05FF964EECBD0B5ACBBD36931C1"/>
    <w:rsid w:val="00011D20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250F689BBF754327B256AA383311346C1">
    <w:name w:val="250F689BBF754327B256AA383311346C1"/>
    <w:rsid w:val="00011D20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4838C5E94AD149C4BF46A13F84E7F7B81">
    <w:name w:val="4838C5E94AD149C4BF46A13F84E7F7B81"/>
    <w:rsid w:val="00011D20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66FC3068AB214B3BB97A0A8998E16CA01">
    <w:name w:val="66FC3068AB214B3BB97A0A8998E16CA01"/>
    <w:rsid w:val="00011D20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71FC3D1204E4F36BF83B2CE890E06EE1">
    <w:name w:val="A71FC3D1204E4F36BF83B2CE890E06EE1"/>
    <w:rsid w:val="00011D20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2E8FC9062C574EB188B33EEE50A041E41">
    <w:name w:val="2E8FC9062C574EB188B33EEE50A041E41"/>
    <w:rsid w:val="00011D20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640F6E867D14B008245321E2575C0BE1">
    <w:name w:val="3640F6E867D14B008245321E2575C0BE1"/>
    <w:rsid w:val="00011D20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789D800A0DAF4BF7871A2A6077E1F2FD1">
    <w:name w:val="789D800A0DAF4BF7871A2A6077E1F2FD1"/>
    <w:rsid w:val="00011D20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26E8DD8A7C3F48778C3C8561DBA2DB161">
    <w:name w:val="26E8DD8A7C3F48778C3C8561DBA2DB161"/>
    <w:rsid w:val="00011D20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F2A669494D64AAF93F6C8C424CF042B1">
    <w:name w:val="9F2A669494D64AAF93F6C8C424CF042B1"/>
    <w:rsid w:val="00011D20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58E471B46B7E43DCA8E87B8482859E441">
    <w:name w:val="58E471B46B7E43DCA8E87B8482859E441"/>
    <w:rsid w:val="00011D20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2C381F292A364029BB69BAF929F425FF">
    <w:name w:val="2C381F292A364029BB69BAF929F425FF"/>
    <w:rsid w:val="00011D20"/>
  </w:style>
  <w:style w:type="paragraph" w:customStyle="1" w:styleId="53C9CC8CA7654996933FD65025D1FD54">
    <w:name w:val="53C9CC8CA7654996933FD65025D1FD54"/>
    <w:rsid w:val="00011D20"/>
  </w:style>
  <w:style w:type="paragraph" w:customStyle="1" w:styleId="CE3BA6A6A5C74D8CBA9745903935AC31">
    <w:name w:val="CE3BA6A6A5C74D8CBA9745903935AC31"/>
    <w:rsid w:val="00011D20"/>
  </w:style>
  <w:style w:type="paragraph" w:customStyle="1" w:styleId="5981FD683E2B44C8A8C4FE48DB7675B7">
    <w:name w:val="5981FD683E2B44C8A8C4FE48DB7675B7"/>
    <w:rsid w:val="00011D20"/>
  </w:style>
  <w:style w:type="paragraph" w:customStyle="1" w:styleId="FD514BCD9E8244339C94F62A350C7AC0">
    <w:name w:val="FD514BCD9E8244339C94F62A350C7AC0"/>
    <w:rsid w:val="00011D20"/>
  </w:style>
  <w:style w:type="paragraph" w:customStyle="1" w:styleId="0947ED713D2B47DFAA8F3E2EDFA5C5A9">
    <w:name w:val="0947ED713D2B47DFAA8F3E2EDFA5C5A9"/>
    <w:rsid w:val="00011D20"/>
  </w:style>
  <w:style w:type="paragraph" w:customStyle="1" w:styleId="BF2FCF5B3F004371B5F10F373C8397B6">
    <w:name w:val="BF2FCF5B3F004371B5F10F373C8397B6"/>
    <w:rsid w:val="00011D20"/>
  </w:style>
  <w:style w:type="paragraph" w:customStyle="1" w:styleId="92B57275CB7D4D97BDF8F0E8B05165AC">
    <w:name w:val="92B57275CB7D4D97BDF8F0E8B05165AC"/>
    <w:rsid w:val="00011D20"/>
  </w:style>
  <w:style w:type="paragraph" w:customStyle="1" w:styleId="251149DA28FB467587B2D26866817836">
    <w:name w:val="251149DA28FB467587B2D26866817836"/>
    <w:rsid w:val="00011D20"/>
  </w:style>
  <w:style w:type="paragraph" w:customStyle="1" w:styleId="1DA3EFC65EF74E9294C55B2F474800A6">
    <w:name w:val="1DA3EFC65EF74E9294C55B2F474800A6"/>
    <w:rsid w:val="00011D20"/>
  </w:style>
  <w:style w:type="paragraph" w:customStyle="1" w:styleId="3699432C653D4C9BB052B7AB093F541D">
    <w:name w:val="3699432C653D4C9BB052B7AB093F541D"/>
    <w:rsid w:val="00011D20"/>
  </w:style>
  <w:style w:type="paragraph" w:customStyle="1" w:styleId="8D39C968AC894FCA95DF315C35BF8195">
    <w:name w:val="8D39C968AC894FCA95DF315C35BF8195"/>
    <w:rsid w:val="00011D20"/>
  </w:style>
  <w:style w:type="paragraph" w:customStyle="1" w:styleId="4DF364808AE44852B7B301BB963BF4FA">
    <w:name w:val="4DF364808AE44852B7B301BB963BF4FA"/>
    <w:rsid w:val="00011D20"/>
  </w:style>
  <w:style w:type="paragraph" w:customStyle="1" w:styleId="40518401981C40DAA0B196FB468CACFE">
    <w:name w:val="40518401981C40DAA0B196FB468CACFE"/>
    <w:rsid w:val="00011D20"/>
  </w:style>
  <w:style w:type="paragraph" w:customStyle="1" w:styleId="D32A8F364020490199A59D27604AC6B7">
    <w:name w:val="D32A8F364020490199A59D27604AC6B7"/>
    <w:rsid w:val="00011D20"/>
  </w:style>
  <w:style w:type="paragraph" w:customStyle="1" w:styleId="9268C55FF62840BE8B5DE436C1D18B1D">
    <w:name w:val="9268C55FF62840BE8B5DE436C1D18B1D"/>
    <w:rsid w:val="00011D20"/>
  </w:style>
  <w:style w:type="paragraph" w:customStyle="1" w:styleId="88777FEBAC494633919B834BBAA719B0">
    <w:name w:val="88777FEBAC494633919B834BBAA719B0"/>
    <w:rsid w:val="00011D20"/>
  </w:style>
  <w:style w:type="paragraph" w:customStyle="1" w:styleId="6F9CA775F4EE4EC9B1CBD4D7EF80840F">
    <w:name w:val="6F9CA775F4EE4EC9B1CBD4D7EF80840F"/>
    <w:rsid w:val="00011D20"/>
  </w:style>
  <w:style w:type="paragraph" w:customStyle="1" w:styleId="122BEB84B6A546C2A4C909E2E071BCBB">
    <w:name w:val="122BEB84B6A546C2A4C909E2E071BCBB"/>
    <w:rsid w:val="00011D20"/>
  </w:style>
  <w:style w:type="paragraph" w:customStyle="1" w:styleId="E71884746DCA4C4292BFBAD3AA79D70E">
    <w:name w:val="E71884746DCA4C4292BFBAD3AA79D70E"/>
    <w:rsid w:val="00011D20"/>
  </w:style>
  <w:style w:type="paragraph" w:customStyle="1" w:styleId="AF24478BDCC142288BE9044E2CD87AF3">
    <w:name w:val="AF24478BDCC142288BE9044E2CD87AF3"/>
    <w:rsid w:val="00011D20"/>
  </w:style>
  <w:style w:type="paragraph" w:customStyle="1" w:styleId="FC2B2061FBF3424C8079C5D12BFCBA09">
    <w:name w:val="FC2B2061FBF3424C8079C5D12BFCBA09"/>
    <w:rsid w:val="00011D20"/>
  </w:style>
  <w:style w:type="paragraph" w:customStyle="1" w:styleId="0161975D68C94F23A7EC85792EC53315">
    <w:name w:val="0161975D68C94F23A7EC85792EC53315"/>
    <w:rsid w:val="00011D20"/>
  </w:style>
  <w:style w:type="paragraph" w:customStyle="1" w:styleId="4E135BDE99264067AB8D4DCD3D236215">
    <w:name w:val="4E135BDE99264067AB8D4DCD3D236215"/>
    <w:rsid w:val="00011D20"/>
  </w:style>
  <w:style w:type="paragraph" w:customStyle="1" w:styleId="78ABC7E604FD4F8788812FA1DC1EFCAC">
    <w:name w:val="78ABC7E604FD4F8788812FA1DC1EFCAC"/>
    <w:rsid w:val="00011D20"/>
  </w:style>
  <w:style w:type="paragraph" w:customStyle="1" w:styleId="5C4520FD23D041E985C70979509F39BF">
    <w:name w:val="5C4520FD23D041E985C70979509F39BF"/>
    <w:rsid w:val="00011D20"/>
  </w:style>
  <w:style w:type="paragraph" w:customStyle="1" w:styleId="997058E4DAE44AE3B55440739A7A63CD">
    <w:name w:val="997058E4DAE44AE3B55440739A7A63CD"/>
    <w:rsid w:val="00011D20"/>
  </w:style>
  <w:style w:type="paragraph" w:customStyle="1" w:styleId="F0B09DF6E95C459194B40E9BE7266D1D">
    <w:name w:val="F0B09DF6E95C459194B40E9BE7266D1D"/>
    <w:rsid w:val="00011D20"/>
  </w:style>
  <w:style w:type="paragraph" w:customStyle="1" w:styleId="25AC45E1BB054877AF05E583E61C9C86">
    <w:name w:val="25AC45E1BB054877AF05E583E61C9C86"/>
    <w:rsid w:val="00011D20"/>
  </w:style>
  <w:style w:type="paragraph" w:customStyle="1" w:styleId="BA279FFD26444451AC8B29463D70D9C2">
    <w:name w:val="BA279FFD26444451AC8B29463D70D9C2"/>
    <w:rsid w:val="00011D20"/>
  </w:style>
  <w:style w:type="paragraph" w:customStyle="1" w:styleId="BA0C50CAAF4749C0BA9174DAC36DFD2F">
    <w:name w:val="BA0C50CAAF4749C0BA9174DAC36DFD2F"/>
    <w:rsid w:val="00011D20"/>
  </w:style>
  <w:style w:type="paragraph" w:customStyle="1" w:styleId="96A51FCC1D884825B5E937598470D237">
    <w:name w:val="96A51FCC1D884825B5E937598470D237"/>
    <w:rsid w:val="00011D20"/>
  </w:style>
  <w:style w:type="paragraph" w:customStyle="1" w:styleId="6F514718971A4FDBA8659E02EC82939A">
    <w:name w:val="6F514718971A4FDBA8659E02EC82939A"/>
    <w:rsid w:val="00011D20"/>
  </w:style>
  <w:style w:type="paragraph" w:customStyle="1" w:styleId="EA221BAE7CE84C9F8A4A2D613D3DC47A">
    <w:name w:val="EA221BAE7CE84C9F8A4A2D613D3DC47A"/>
    <w:rsid w:val="00011D20"/>
  </w:style>
  <w:style w:type="paragraph" w:customStyle="1" w:styleId="3FEF18813626406CA6BC41A8E4F3BB84">
    <w:name w:val="3FEF18813626406CA6BC41A8E4F3BB84"/>
    <w:rsid w:val="00011D20"/>
  </w:style>
  <w:style w:type="paragraph" w:customStyle="1" w:styleId="152D8B9FB2BF465BA4053D769FC28E72">
    <w:name w:val="152D8B9FB2BF465BA4053D769FC28E72"/>
    <w:rsid w:val="00011D20"/>
  </w:style>
  <w:style w:type="paragraph" w:customStyle="1" w:styleId="F88CB59E3BB7480A843F6138EEFBC092">
    <w:name w:val="F88CB59E3BB7480A843F6138EEFBC092"/>
    <w:rsid w:val="00011D20"/>
  </w:style>
  <w:style w:type="paragraph" w:customStyle="1" w:styleId="F5FB1536B2D045B1A37703D6BA224A07">
    <w:name w:val="F5FB1536B2D045B1A37703D6BA224A07"/>
    <w:rsid w:val="00011D20"/>
  </w:style>
  <w:style w:type="paragraph" w:customStyle="1" w:styleId="C33B34D3FE074BF088C5EA07BEBF8CC6">
    <w:name w:val="C33B34D3FE074BF088C5EA07BEBF8CC6"/>
    <w:rsid w:val="00011D20"/>
  </w:style>
  <w:style w:type="paragraph" w:customStyle="1" w:styleId="419EAD1CE95648BBA0B39A8546C1BDA0">
    <w:name w:val="419EAD1CE95648BBA0B39A8546C1BDA0"/>
    <w:rsid w:val="00011D20"/>
  </w:style>
  <w:style w:type="paragraph" w:customStyle="1" w:styleId="84DBF8EDCCBF486E9F50A9C7E80C3CF3">
    <w:name w:val="84DBF8EDCCBF486E9F50A9C7E80C3CF3"/>
    <w:rsid w:val="00011D20"/>
  </w:style>
  <w:style w:type="paragraph" w:customStyle="1" w:styleId="9F7F9CE05A3F49A4835363AD373F89E7">
    <w:name w:val="9F7F9CE05A3F49A4835363AD373F89E7"/>
    <w:rsid w:val="00011D20"/>
  </w:style>
  <w:style w:type="paragraph" w:customStyle="1" w:styleId="B5896F048FCF497286D325B80CEF33D2">
    <w:name w:val="B5896F048FCF497286D325B80CEF33D2"/>
    <w:rsid w:val="00011D20"/>
  </w:style>
  <w:style w:type="paragraph" w:customStyle="1" w:styleId="77BFD6B3CC1B45ECA9E6D3120BAEAF81">
    <w:name w:val="77BFD6B3CC1B45ECA9E6D3120BAEAF81"/>
    <w:rsid w:val="00011D20"/>
  </w:style>
  <w:style w:type="paragraph" w:customStyle="1" w:styleId="B77E78A3DA0A4EB4A2E8585E832277B6">
    <w:name w:val="B77E78A3DA0A4EB4A2E8585E832277B6"/>
    <w:rsid w:val="00011D20"/>
  </w:style>
  <w:style w:type="paragraph" w:customStyle="1" w:styleId="8A1404C1F2CC40E7B11E1960EFD6E72D">
    <w:name w:val="8A1404C1F2CC40E7B11E1960EFD6E72D"/>
    <w:rsid w:val="00011D20"/>
  </w:style>
  <w:style w:type="paragraph" w:customStyle="1" w:styleId="BF5E7AF2B9E7479390C7449AC508AABE">
    <w:name w:val="BF5E7AF2B9E7479390C7449AC508AABE"/>
    <w:rsid w:val="00011D20"/>
  </w:style>
  <w:style w:type="paragraph" w:customStyle="1" w:styleId="345C2F27FF854EAD9983DD54939BA31C">
    <w:name w:val="345C2F27FF854EAD9983DD54939BA31C"/>
    <w:rsid w:val="00011D20"/>
  </w:style>
  <w:style w:type="paragraph" w:customStyle="1" w:styleId="2026F6B45E744F8EB81FF21EFED84226">
    <w:name w:val="2026F6B45E744F8EB81FF21EFED84226"/>
    <w:rsid w:val="00011D20"/>
  </w:style>
  <w:style w:type="paragraph" w:customStyle="1" w:styleId="01D499CEA66C4AA792A4B1BE801FA925">
    <w:name w:val="01D499CEA66C4AA792A4B1BE801FA925"/>
    <w:rsid w:val="00011D20"/>
  </w:style>
  <w:style w:type="paragraph" w:customStyle="1" w:styleId="4AD155C070A44C14B4E76A36D288C7E9">
    <w:name w:val="4AD155C070A44C14B4E76A36D288C7E9"/>
    <w:rsid w:val="00011D20"/>
  </w:style>
  <w:style w:type="paragraph" w:customStyle="1" w:styleId="41AF31D92C874B2BBD866D78E67637FC">
    <w:name w:val="41AF31D92C874B2BBD866D78E67637FC"/>
    <w:rsid w:val="00011D20"/>
  </w:style>
  <w:style w:type="paragraph" w:customStyle="1" w:styleId="0EDE79BF8A3E4BEBA46C51318CE47C70">
    <w:name w:val="0EDE79BF8A3E4BEBA46C51318CE47C70"/>
    <w:rsid w:val="00011D20"/>
  </w:style>
  <w:style w:type="paragraph" w:customStyle="1" w:styleId="A97A188D3CE94E54845A16E2AE102B36">
    <w:name w:val="A97A188D3CE94E54845A16E2AE102B36"/>
    <w:rsid w:val="00011D20"/>
  </w:style>
  <w:style w:type="paragraph" w:customStyle="1" w:styleId="5D8B082DF03F47D98F8384D5B568BA06">
    <w:name w:val="5D8B082DF03F47D98F8384D5B568BA06"/>
    <w:rsid w:val="00011D20"/>
  </w:style>
  <w:style w:type="paragraph" w:customStyle="1" w:styleId="7FBE7759A3F14F609A3984B5040367F5">
    <w:name w:val="7FBE7759A3F14F609A3984B5040367F5"/>
    <w:rsid w:val="00011D20"/>
  </w:style>
  <w:style w:type="paragraph" w:customStyle="1" w:styleId="E8A36B596F2E46D88092306D5FFB9CF1">
    <w:name w:val="E8A36B596F2E46D88092306D5FFB9CF1"/>
    <w:rsid w:val="00011D20"/>
  </w:style>
  <w:style w:type="paragraph" w:customStyle="1" w:styleId="8AB06C6E7F46438893D18FFFFCCAD1FD">
    <w:name w:val="8AB06C6E7F46438893D18FFFFCCAD1FD"/>
    <w:rsid w:val="00011D20"/>
  </w:style>
  <w:style w:type="paragraph" w:customStyle="1" w:styleId="3013EED2D0EE4E4D8070978120C0811A">
    <w:name w:val="3013EED2D0EE4E4D8070978120C0811A"/>
    <w:rsid w:val="00011D20"/>
  </w:style>
  <w:style w:type="paragraph" w:customStyle="1" w:styleId="9CBFC6209A344075B3F627244F66181D">
    <w:name w:val="9CBFC6209A344075B3F627244F66181D"/>
    <w:rsid w:val="00011D20"/>
  </w:style>
  <w:style w:type="paragraph" w:customStyle="1" w:styleId="4DDC7E9E7DCD48D986E05427ACD6128C">
    <w:name w:val="4DDC7E9E7DCD48D986E05427ACD6128C"/>
    <w:rsid w:val="00011D20"/>
  </w:style>
  <w:style w:type="paragraph" w:customStyle="1" w:styleId="03D7779274A74A109D5B5E54390D7DAC">
    <w:name w:val="03D7779274A74A109D5B5E54390D7DAC"/>
    <w:rsid w:val="00011D20"/>
  </w:style>
  <w:style w:type="paragraph" w:customStyle="1" w:styleId="A0E5E9445F144E77B9ED5A42B7180836">
    <w:name w:val="A0E5E9445F144E77B9ED5A42B7180836"/>
    <w:rsid w:val="00011D20"/>
  </w:style>
  <w:style w:type="paragraph" w:customStyle="1" w:styleId="1A0CD3AC6FA641AE8CF14FFEF7BC691A">
    <w:name w:val="1A0CD3AC6FA641AE8CF14FFEF7BC691A"/>
    <w:rsid w:val="00011D20"/>
  </w:style>
  <w:style w:type="paragraph" w:customStyle="1" w:styleId="D7BC4BA514A746AF82959A3C16C506BF">
    <w:name w:val="D7BC4BA514A746AF82959A3C16C506BF"/>
    <w:rsid w:val="00011D20"/>
  </w:style>
  <w:style w:type="paragraph" w:customStyle="1" w:styleId="2440B1E43D2649549903372AE1F0A033">
    <w:name w:val="2440B1E43D2649549903372AE1F0A033"/>
    <w:rsid w:val="00A80824"/>
  </w:style>
  <w:style w:type="paragraph" w:customStyle="1" w:styleId="B825F2C3C36F42FABCFDB00F64905E41">
    <w:name w:val="B825F2C3C36F42FABCFDB00F64905E41"/>
    <w:rsid w:val="00A80824"/>
  </w:style>
  <w:style w:type="paragraph" w:customStyle="1" w:styleId="DE8263FE84A54FC7B2D2AF2624F5C624">
    <w:name w:val="DE8263FE84A54FC7B2D2AF2624F5C624"/>
    <w:rsid w:val="00A80824"/>
  </w:style>
  <w:style w:type="paragraph" w:customStyle="1" w:styleId="E8CE2C471C274F8EAD10714027BE84F8">
    <w:name w:val="E8CE2C471C274F8EAD10714027BE84F8"/>
    <w:rsid w:val="00A80824"/>
  </w:style>
  <w:style w:type="paragraph" w:customStyle="1" w:styleId="71829493C7194129A30044DAEE47F4F9">
    <w:name w:val="71829493C7194129A30044DAEE47F4F9"/>
    <w:rsid w:val="00A80824"/>
  </w:style>
  <w:style w:type="paragraph" w:customStyle="1" w:styleId="B871B063FEAF443C8CBF45904755A8C5">
    <w:name w:val="B871B063FEAF443C8CBF45904755A8C5"/>
    <w:rsid w:val="00A80824"/>
  </w:style>
  <w:style w:type="paragraph" w:customStyle="1" w:styleId="996F798EFBFC4F85AFCE0D250C6BF927">
    <w:name w:val="996F798EFBFC4F85AFCE0D250C6BF927"/>
    <w:rsid w:val="00A80824"/>
  </w:style>
  <w:style w:type="paragraph" w:customStyle="1" w:styleId="D16CBCFE974141F18491420F9AA9A13E">
    <w:name w:val="D16CBCFE974141F18491420F9AA9A13E"/>
    <w:rsid w:val="00A80824"/>
  </w:style>
  <w:style w:type="paragraph" w:customStyle="1" w:styleId="A76BAE91E7D1429984F329CCBAF3D33B">
    <w:name w:val="A76BAE91E7D1429984F329CCBAF3D33B"/>
    <w:rsid w:val="00A80824"/>
  </w:style>
  <w:style w:type="paragraph" w:customStyle="1" w:styleId="252F59F1841A45DE845A1370A0EA3E74">
    <w:name w:val="252F59F1841A45DE845A1370A0EA3E74"/>
    <w:rsid w:val="00A80824"/>
  </w:style>
  <w:style w:type="paragraph" w:customStyle="1" w:styleId="2848B7F87EFD4350875DC623B0BE8429">
    <w:name w:val="2848B7F87EFD4350875DC623B0BE8429"/>
    <w:rsid w:val="00A80824"/>
  </w:style>
  <w:style w:type="paragraph" w:customStyle="1" w:styleId="E1AAB69495F24EDB84E4B6180F0AB606">
    <w:name w:val="E1AAB69495F24EDB84E4B6180F0AB606"/>
    <w:rsid w:val="00A80824"/>
  </w:style>
  <w:style w:type="paragraph" w:customStyle="1" w:styleId="FC920703A9C5437B83DFB9A68AC7720B">
    <w:name w:val="FC920703A9C5437B83DFB9A68AC7720B"/>
    <w:rsid w:val="00A80824"/>
  </w:style>
  <w:style w:type="paragraph" w:customStyle="1" w:styleId="EEB1C2A83E6F471BAEEE46DAEC05F082">
    <w:name w:val="EEB1C2A83E6F471BAEEE46DAEC05F082"/>
    <w:rsid w:val="00A80824"/>
  </w:style>
  <w:style w:type="paragraph" w:customStyle="1" w:styleId="5FA366FBDFDD4B77B0ED36BDDBAD556D">
    <w:name w:val="5FA366FBDFDD4B77B0ED36BDDBAD556D"/>
    <w:rsid w:val="00A80824"/>
  </w:style>
  <w:style w:type="paragraph" w:customStyle="1" w:styleId="65BF5C8F63EF4E3C82E7C09043DC5DDB">
    <w:name w:val="65BF5C8F63EF4E3C82E7C09043DC5DDB"/>
    <w:rsid w:val="00A80824"/>
  </w:style>
  <w:style w:type="paragraph" w:customStyle="1" w:styleId="F36168A1179746BF8D5ABE9640D00EA5">
    <w:name w:val="F36168A1179746BF8D5ABE9640D00EA5"/>
    <w:rsid w:val="00A80824"/>
  </w:style>
  <w:style w:type="paragraph" w:customStyle="1" w:styleId="C7DE281AAFA34568AA34ED72106E49A3">
    <w:name w:val="C7DE281AAFA34568AA34ED72106E49A3"/>
    <w:rsid w:val="00A80824"/>
  </w:style>
  <w:style w:type="paragraph" w:customStyle="1" w:styleId="F76382378A1C4EEA9C2A4F6E664C3E0E2">
    <w:name w:val="F76382378A1C4EEA9C2A4F6E664C3E0E2"/>
    <w:rsid w:val="00A80824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5ADA8A1631F4DA1A84F850492EB94CE2">
    <w:name w:val="35ADA8A1631F4DA1A84F850492EB94CE2"/>
    <w:rsid w:val="00A80824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26AF39207384FB396C88F3E0BE5D6342">
    <w:name w:val="D26AF39207384FB396C88F3E0BE5D6342"/>
    <w:rsid w:val="00A80824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2038E3436D746A599D426116F38B00C2">
    <w:name w:val="B2038E3436D746A599D426116F38B00C2"/>
    <w:rsid w:val="00A80824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631EBA18C2C43C8AEEF43564FB089A92">
    <w:name w:val="9631EBA18C2C43C8AEEF43564FB089A92"/>
    <w:rsid w:val="00A80824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DE20FB3A12A4CCA9914C26D86E1D6232">
    <w:name w:val="BDE20FB3A12A4CCA9914C26D86E1D6232"/>
    <w:rsid w:val="00A80824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F01CCA05FF964EECBD0B5ACBBD36931C2">
    <w:name w:val="F01CCA05FF964EECBD0B5ACBBD36931C2"/>
    <w:rsid w:val="00A80824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250F689BBF754327B256AA383311346C2">
    <w:name w:val="250F689BBF754327B256AA383311346C2"/>
    <w:rsid w:val="00A80824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4838C5E94AD149C4BF46A13F84E7F7B82">
    <w:name w:val="4838C5E94AD149C4BF46A13F84E7F7B82"/>
    <w:rsid w:val="00A80824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66FC3068AB214B3BB97A0A8998E16CA02">
    <w:name w:val="66FC3068AB214B3BB97A0A8998E16CA02"/>
    <w:rsid w:val="00A80824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71FC3D1204E4F36BF83B2CE890E06EE2">
    <w:name w:val="A71FC3D1204E4F36BF83B2CE890E06EE2"/>
    <w:rsid w:val="00A80824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2E8FC9062C574EB188B33EEE50A041E42">
    <w:name w:val="2E8FC9062C574EB188B33EEE50A041E42"/>
    <w:rsid w:val="00A80824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640F6E867D14B008245321E2575C0BE2">
    <w:name w:val="3640F6E867D14B008245321E2575C0BE2"/>
    <w:rsid w:val="00A80824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789D800A0DAF4BF7871A2A6077E1F2FD2">
    <w:name w:val="789D800A0DAF4BF7871A2A6077E1F2FD2"/>
    <w:rsid w:val="00A80824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26E8DD8A7C3F48778C3C8561DBA2DB162">
    <w:name w:val="26E8DD8A7C3F48778C3C8561DBA2DB162"/>
    <w:rsid w:val="00A80824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2C381F292A364029BB69BAF929F425FF1">
    <w:name w:val="2C381F292A364029BB69BAF929F425FF1"/>
    <w:rsid w:val="00A80824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53C9CC8CA7654996933FD65025D1FD541">
    <w:name w:val="53C9CC8CA7654996933FD65025D1FD541"/>
    <w:rsid w:val="00A80824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E3BA6A6A5C74D8CBA9745903935AC311">
    <w:name w:val="CE3BA6A6A5C74D8CBA9745903935AC311"/>
    <w:rsid w:val="00A80824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5981FD683E2B44C8A8C4FE48DB7675B71">
    <w:name w:val="5981FD683E2B44C8A8C4FE48DB7675B71"/>
    <w:rsid w:val="00A80824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FD514BCD9E8244339C94F62A350C7AC01">
    <w:name w:val="FD514BCD9E8244339C94F62A350C7AC01"/>
    <w:rsid w:val="00A80824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947ED713D2B47DFAA8F3E2EDFA5C5A91">
    <w:name w:val="0947ED713D2B47DFAA8F3E2EDFA5C5A91"/>
    <w:rsid w:val="00A80824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F2FCF5B3F004371B5F10F373C8397B61">
    <w:name w:val="BF2FCF5B3F004371B5F10F373C8397B61"/>
    <w:rsid w:val="00A80824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2B57275CB7D4D97BDF8F0E8B05165AC1">
    <w:name w:val="92B57275CB7D4D97BDF8F0E8B05165AC1"/>
    <w:rsid w:val="00A80824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251149DA28FB467587B2D268668178361">
    <w:name w:val="251149DA28FB467587B2D268668178361"/>
    <w:rsid w:val="00A80824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1DA3EFC65EF74E9294C55B2F474800A61">
    <w:name w:val="1DA3EFC65EF74E9294C55B2F474800A61"/>
    <w:rsid w:val="00A80824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699432C653D4C9BB052B7AB093F541D1">
    <w:name w:val="3699432C653D4C9BB052B7AB093F541D1"/>
    <w:rsid w:val="00A80824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8D39C968AC894FCA95DF315C35BF81951">
    <w:name w:val="8D39C968AC894FCA95DF315C35BF81951"/>
    <w:rsid w:val="00A80824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4DF364808AE44852B7B301BB963BF4FA1">
    <w:name w:val="4DF364808AE44852B7B301BB963BF4FA1"/>
    <w:rsid w:val="00A80824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40518401981C40DAA0B196FB468CACFE1">
    <w:name w:val="40518401981C40DAA0B196FB468CACFE1"/>
    <w:rsid w:val="00A80824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32A8F364020490199A59D27604AC6B71">
    <w:name w:val="D32A8F364020490199A59D27604AC6B71"/>
    <w:rsid w:val="00A80824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268C55FF62840BE8B5DE436C1D18B1D1">
    <w:name w:val="9268C55FF62840BE8B5DE436C1D18B1D1"/>
    <w:rsid w:val="00A80824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88777FEBAC494633919B834BBAA719B01">
    <w:name w:val="88777FEBAC494633919B834BBAA719B01"/>
    <w:rsid w:val="00A80824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6F9CA775F4EE4EC9B1CBD4D7EF80840F1">
    <w:name w:val="6F9CA775F4EE4EC9B1CBD4D7EF80840F1"/>
    <w:rsid w:val="00A80824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122BEB84B6A546C2A4C909E2E071BCBB1">
    <w:name w:val="122BEB84B6A546C2A4C909E2E071BCBB1"/>
    <w:rsid w:val="00A80824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E71884746DCA4C4292BFBAD3AA79D70E1">
    <w:name w:val="E71884746DCA4C4292BFBAD3AA79D70E1"/>
    <w:rsid w:val="00A80824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F24478BDCC142288BE9044E2CD87AF31">
    <w:name w:val="AF24478BDCC142288BE9044E2CD87AF31"/>
    <w:rsid w:val="00A80824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FC2B2061FBF3424C8079C5D12BFCBA091">
    <w:name w:val="FC2B2061FBF3424C8079C5D12BFCBA091"/>
    <w:rsid w:val="00A80824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161975D68C94F23A7EC85792EC533151">
    <w:name w:val="0161975D68C94F23A7EC85792EC533151"/>
    <w:rsid w:val="00A80824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4E135BDE99264067AB8D4DCD3D2362151">
    <w:name w:val="4E135BDE99264067AB8D4DCD3D2362151"/>
    <w:rsid w:val="00A80824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78ABC7E604FD4F8788812FA1DC1EFCAC1">
    <w:name w:val="78ABC7E604FD4F8788812FA1DC1EFCAC1"/>
    <w:rsid w:val="00A80824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5C4520FD23D041E985C70979509F39BF1">
    <w:name w:val="5C4520FD23D041E985C70979509F39BF1"/>
    <w:rsid w:val="00A80824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97058E4DAE44AE3B55440739A7A63CD1">
    <w:name w:val="997058E4DAE44AE3B55440739A7A63CD1"/>
    <w:rsid w:val="00A80824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EA221BAE7CE84C9F8A4A2D613D3DC47A1">
    <w:name w:val="EA221BAE7CE84C9F8A4A2D613D3DC47A1"/>
    <w:rsid w:val="00A80824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FEF18813626406CA6BC41A8E4F3BB841">
    <w:name w:val="3FEF18813626406CA6BC41A8E4F3BB841"/>
    <w:rsid w:val="00A80824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152D8B9FB2BF465BA4053D769FC28E721">
    <w:name w:val="152D8B9FB2BF465BA4053D769FC28E721"/>
    <w:rsid w:val="00A80824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77E78A3DA0A4EB4A2E8585E832277B61">
    <w:name w:val="B77E78A3DA0A4EB4A2E8585E832277B61"/>
    <w:rsid w:val="00A80824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8A1404C1F2CC40E7B11E1960EFD6E72D1">
    <w:name w:val="8A1404C1F2CC40E7B11E1960EFD6E72D1"/>
    <w:rsid w:val="00A80824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F5E7AF2B9E7479390C7449AC508AABE1">
    <w:name w:val="BF5E7AF2B9E7479390C7449AC508AABE1"/>
    <w:rsid w:val="00A80824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45C2F27FF854EAD9983DD54939BA31C1">
    <w:name w:val="345C2F27FF854EAD9983DD54939BA31C1"/>
    <w:rsid w:val="00A80824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2026F6B45E744F8EB81FF21EFED842261">
    <w:name w:val="2026F6B45E744F8EB81FF21EFED842261"/>
    <w:rsid w:val="00A80824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1D499CEA66C4AA792A4B1BE801FA9251">
    <w:name w:val="01D499CEA66C4AA792A4B1BE801FA9251"/>
    <w:rsid w:val="00A80824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4AD155C070A44C14B4E76A36D288C7E91">
    <w:name w:val="4AD155C070A44C14B4E76A36D288C7E91"/>
    <w:rsid w:val="00A80824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41AF31D92C874B2BBD866D78E67637FC1">
    <w:name w:val="41AF31D92C874B2BBD866D78E67637FC1"/>
    <w:rsid w:val="00A80824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EDE79BF8A3E4BEBA46C51318CE47C701">
    <w:name w:val="0EDE79BF8A3E4BEBA46C51318CE47C701"/>
    <w:rsid w:val="00A80824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97A188D3CE94E54845A16E2AE102B361">
    <w:name w:val="A97A188D3CE94E54845A16E2AE102B361"/>
    <w:rsid w:val="00A80824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5D8B082DF03F47D98F8384D5B568BA061">
    <w:name w:val="5D8B082DF03F47D98F8384D5B568BA061"/>
    <w:rsid w:val="00A80824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7FBE7759A3F14F609A3984B5040367F51">
    <w:name w:val="7FBE7759A3F14F609A3984B5040367F51"/>
    <w:rsid w:val="00A80824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E8A36B596F2E46D88092306D5FFB9CF11">
    <w:name w:val="E8A36B596F2E46D88092306D5FFB9CF11"/>
    <w:rsid w:val="00A80824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8AB06C6E7F46438893D18FFFFCCAD1FD1">
    <w:name w:val="8AB06C6E7F46438893D18FFFFCCAD1FD1"/>
    <w:rsid w:val="00A80824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013EED2D0EE4E4D8070978120C0811A1">
    <w:name w:val="3013EED2D0EE4E4D8070978120C0811A1"/>
    <w:rsid w:val="00A80824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CBFC6209A344075B3F627244F66181D1">
    <w:name w:val="9CBFC6209A344075B3F627244F66181D1"/>
    <w:rsid w:val="00A80824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4DDC7E9E7DCD48D986E05427ACD6128C1">
    <w:name w:val="4DDC7E9E7DCD48D986E05427ACD6128C1"/>
    <w:rsid w:val="00A80824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3D7779274A74A109D5B5E54390D7DAC1">
    <w:name w:val="03D7779274A74A109D5B5E54390D7DAC1"/>
    <w:rsid w:val="00A80824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0E5E9445F144E77B9ED5A42B71808361">
    <w:name w:val="A0E5E9445F144E77B9ED5A42B71808361"/>
    <w:rsid w:val="00A80824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1A0CD3AC6FA641AE8CF14FFEF7BC691A1">
    <w:name w:val="1A0CD3AC6FA641AE8CF14FFEF7BC691A1"/>
    <w:rsid w:val="00A80824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7BC4BA514A746AF82959A3C16C506BF1">
    <w:name w:val="D7BC4BA514A746AF82959A3C16C506BF1"/>
    <w:rsid w:val="00A80824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77BFD6B3CC1B45ECA9E6D3120BAEAF811">
    <w:name w:val="77BFD6B3CC1B45ECA9E6D3120BAEAF811"/>
    <w:rsid w:val="00A80824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F2A669494D64AAF93F6C8C424CF042B2">
    <w:name w:val="9F2A669494D64AAF93F6C8C424CF042B2"/>
    <w:rsid w:val="00A80824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58E471B46B7E43DCA8E87B8482859E442">
    <w:name w:val="58E471B46B7E43DCA8E87B8482859E442"/>
    <w:rsid w:val="00A80824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2440B1E43D2649549903372AE1F0A0331">
    <w:name w:val="2440B1E43D2649549903372AE1F0A0331"/>
    <w:rsid w:val="00A80824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76BAE91E7D1429984F329CCBAF3D33B1">
    <w:name w:val="A76BAE91E7D1429984F329CCBAF3D33B1"/>
    <w:rsid w:val="00A80824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252F59F1841A45DE845A1370A0EA3E741">
    <w:name w:val="252F59F1841A45DE845A1370A0EA3E741"/>
    <w:rsid w:val="00A80824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2848B7F87EFD4350875DC623B0BE84291">
    <w:name w:val="2848B7F87EFD4350875DC623B0BE84291"/>
    <w:rsid w:val="00A80824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E1AAB69495F24EDB84E4B6180F0AB6061">
    <w:name w:val="E1AAB69495F24EDB84E4B6180F0AB6061"/>
    <w:rsid w:val="00A80824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FC920703A9C5437B83DFB9A68AC7720B1">
    <w:name w:val="FC920703A9C5437B83DFB9A68AC7720B1"/>
    <w:rsid w:val="00A80824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EEB1C2A83E6F471BAEEE46DAEC05F0821">
    <w:name w:val="EEB1C2A83E6F471BAEEE46DAEC05F0821"/>
    <w:rsid w:val="00A80824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5FA366FBDFDD4B77B0ED36BDDBAD556D1">
    <w:name w:val="5FA366FBDFDD4B77B0ED36BDDBAD556D1"/>
    <w:rsid w:val="00A80824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65BF5C8F63EF4E3C82E7C09043DC5DDB1">
    <w:name w:val="65BF5C8F63EF4E3C82E7C09043DC5DDB1"/>
    <w:rsid w:val="00A80824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F36168A1179746BF8D5ABE9640D00EA51">
    <w:name w:val="F36168A1179746BF8D5ABE9640D00EA51"/>
    <w:rsid w:val="00A80824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F76382378A1C4EEA9C2A4F6E664C3E0E3">
    <w:name w:val="F76382378A1C4EEA9C2A4F6E664C3E0E3"/>
    <w:rsid w:val="00A80824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5ADA8A1631F4DA1A84F850492EB94CE3">
    <w:name w:val="35ADA8A1631F4DA1A84F850492EB94CE3"/>
    <w:rsid w:val="00A80824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26AF39207384FB396C88F3E0BE5D6343">
    <w:name w:val="D26AF39207384FB396C88F3E0BE5D6343"/>
    <w:rsid w:val="00A80824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2038E3436D746A599D426116F38B00C3">
    <w:name w:val="B2038E3436D746A599D426116F38B00C3"/>
    <w:rsid w:val="00A80824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631EBA18C2C43C8AEEF43564FB089A93">
    <w:name w:val="9631EBA18C2C43C8AEEF43564FB089A93"/>
    <w:rsid w:val="00A80824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DE20FB3A12A4CCA9914C26D86E1D6233">
    <w:name w:val="BDE20FB3A12A4CCA9914C26D86E1D6233"/>
    <w:rsid w:val="00A80824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F01CCA05FF964EECBD0B5ACBBD36931C3">
    <w:name w:val="F01CCA05FF964EECBD0B5ACBBD36931C3"/>
    <w:rsid w:val="00A80824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250F689BBF754327B256AA383311346C3">
    <w:name w:val="250F689BBF754327B256AA383311346C3"/>
    <w:rsid w:val="00A80824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4838C5E94AD149C4BF46A13F84E7F7B83">
    <w:name w:val="4838C5E94AD149C4BF46A13F84E7F7B83"/>
    <w:rsid w:val="00A80824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66FC3068AB214B3BB97A0A8998E16CA03">
    <w:name w:val="66FC3068AB214B3BB97A0A8998E16CA03"/>
    <w:rsid w:val="00A80824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71FC3D1204E4F36BF83B2CE890E06EE3">
    <w:name w:val="A71FC3D1204E4F36BF83B2CE890E06EE3"/>
    <w:rsid w:val="00A80824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2E8FC9062C574EB188B33EEE50A041E43">
    <w:name w:val="2E8FC9062C574EB188B33EEE50A041E43"/>
    <w:rsid w:val="00A80824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640F6E867D14B008245321E2575C0BE3">
    <w:name w:val="3640F6E867D14B008245321E2575C0BE3"/>
    <w:rsid w:val="00A80824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789D800A0DAF4BF7871A2A6077E1F2FD3">
    <w:name w:val="789D800A0DAF4BF7871A2A6077E1F2FD3"/>
    <w:rsid w:val="00A80824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26E8DD8A7C3F48778C3C8561DBA2DB163">
    <w:name w:val="26E8DD8A7C3F48778C3C8561DBA2DB163"/>
    <w:rsid w:val="00A80824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2C381F292A364029BB69BAF929F425FF2">
    <w:name w:val="2C381F292A364029BB69BAF929F425FF2"/>
    <w:rsid w:val="00A80824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53C9CC8CA7654996933FD65025D1FD542">
    <w:name w:val="53C9CC8CA7654996933FD65025D1FD542"/>
    <w:rsid w:val="00A80824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E3BA6A6A5C74D8CBA9745903935AC312">
    <w:name w:val="CE3BA6A6A5C74D8CBA9745903935AC312"/>
    <w:rsid w:val="00A80824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5981FD683E2B44C8A8C4FE48DB7675B72">
    <w:name w:val="5981FD683E2B44C8A8C4FE48DB7675B72"/>
    <w:rsid w:val="00A80824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FD514BCD9E8244339C94F62A350C7AC02">
    <w:name w:val="FD514BCD9E8244339C94F62A350C7AC02"/>
    <w:rsid w:val="00A80824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947ED713D2B47DFAA8F3E2EDFA5C5A92">
    <w:name w:val="0947ED713D2B47DFAA8F3E2EDFA5C5A92"/>
    <w:rsid w:val="00A80824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F2FCF5B3F004371B5F10F373C8397B62">
    <w:name w:val="BF2FCF5B3F004371B5F10F373C8397B62"/>
    <w:rsid w:val="00A80824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2B57275CB7D4D97BDF8F0E8B05165AC2">
    <w:name w:val="92B57275CB7D4D97BDF8F0E8B05165AC2"/>
    <w:rsid w:val="00A80824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251149DA28FB467587B2D268668178362">
    <w:name w:val="251149DA28FB467587B2D268668178362"/>
    <w:rsid w:val="00A80824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1DA3EFC65EF74E9294C55B2F474800A62">
    <w:name w:val="1DA3EFC65EF74E9294C55B2F474800A62"/>
    <w:rsid w:val="00A80824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699432C653D4C9BB052B7AB093F541D2">
    <w:name w:val="3699432C653D4C9BB052B7AB093F541D2"/>
    <w:rsid w:val="00A80824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8D39C968AC894FCA95DF315C35BF81952">
    <w:name w:val="8D39C968AC894FCA95DF315C35BF81952"/>
    <w:rsid w:val="00A80824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4DF364808AE44852B7B301BB963BF4FA2">
    <w:name w:val="4DF364808AE44852B7B301BB963BF4FA2"/>
    <w:rsid w:val="00A80824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40518401981C40DAA0B196FB468CACFE2">
    <w:name w:val="40518401981C40DAA0B196FB468CACFE2"/>
    <w:rsid w:val="00A80824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32A8F364020490199A59D27604AC6B72">
    <w:name w:val="D32A8F364020490199A59D27604AC6B72"/>
    <w:rsid w:val="00A80824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268C55FF62840BE8B5DE436C1D18B1D2">
    <w:name w:val="9268C55FF62840BE8B5DE436C1D18B1D2"/>
    <w:rsid w:val="00A80824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88777FEBAC494633919B834BBAA719B02">
    <w:name w:val="88777FEBAC494633919B834BBAA719B02"/>
    <w:rsid w:val="00A80824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6F9CA775F4EE4EC9B1CBD4D7EF80840F2">
    <w:name w:val="6F9CA775F4EE4EC9B1CBD4D7EF80840F2"/>
    <w:rsid w:val="00A80824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122BEB84B6A546C2A4C909E2E071BCBB2">
    <w:name w:val="122BEB84B6A546C2A4C909E2E071BCBB2"/>
    <w:rsid w:val="00A80824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E71884746DCA4C4292BFBAD3AA79D70E2">
    <w:name w:val="E71884746DCA4C4292BFBAD3AA79D70E2"/>
    <w:rsid w:val="00A80824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F24478BDCC142288BE9044E2CD87AF32">
    <w:name w:val="AF24478BDCC142288BE9044E2CD87AF32"/>
    <w:rsid w:val="00A80824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FC2B2061FBF3424C8079C5D12BFCBA092">
    <w:name w:val="FC2B2061FBF3424C8079C5D12BFCBA092"/>
    <w:rsid w:val="00A80824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161975D68C94F23A7EC85792EC533152">
    <w:name w:val="0161975D68C94F23A7EC85792EC533152"/>
    <w:rsid w:val="00A80824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4E135BDE99264067AB8D4DCD3D2362152">
    <w:name w:val="4E135BDE99264067AB8D4DCD3D2362152"/>
    <w:rsid w:val="00A80824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78ABC7E604FD4F8788812FA1DC1EFCAC2">
    <w:name w:val="78ABC7E604FD4F8788812FA1DC1EFCAC2"/>
    <w:rsid w:val="00A80824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5C4520FD23D041E985C70979509F39BF2">
    <w:name w:val="5C4520FD23D041E985C70979509F39BF2"/>
    <w:rsid w:val="00A80824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97058E4DAE44AE3B55440739A7A63CD2">
    <w:name w:val="997058E4DAE44AE3B55440739A7A63CD2"/>
    <w:rsid w:val="00A80824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EA221BAE7CE84C9F8A4A2D613D3DC47A2">
    <w:name w:val="EA221BAE7CE84C9F8A4A2D613D3DC47A2"/>
    <w:rsid w:val="00A80824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FEF18813626406CA6BC41A8E4F3BB842">
    <w:name w:val="3FEF18813626406CA6BC41A8E4F3BB842"/>
    <w:rsid w:val="00A80824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152D8B9FB2BF465BA4053D769FC28E722">
    <w:name w:val="152D8B9FB2BF465BA4053D769FC28E722"/>
    <w:rsid w:val="00A80824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77E78A3DA0A4EB4A2E8585E832277B62">
    <w:name w:val="B77E78A3DA0A4EB4A2E8585E832277B62"/>
    <w:rsid w:val="00A80824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8A1404C1F2CC40E7B11E1960EFD6E72D2">
    <w:name w:val="8A1404C1F2CC40E7B11E1960EFD6E72D2"/>
    <w:rsid w:val="00A80824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F5E7AF2B9E7479390C7449AC508AABE2">
    <w:name w:val="BF5E7AF2B9E7479390C7449AC508AABE2"/>
    <w:rsid w:val="00A80824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45C2F27FF854EAD9983DD54939BA31C2">
    <w:name w:val="345C2F27FF854EAD9983DD54939BA31C2"/>
    <w:rsid w:val="00A80824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2026F6B45E744F8EB81FF21EFED842262">
    <w:name w:val="2026F6B45E744F8EB81FF21EFED842262"/>
    <w:rsid w:val="00A80824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1D499CEA66C4AA792A4B1BE801FA9252">
    <w:name w:val="01D499CEA66C4AA792A4B1BE801FA9252"/>
    <w:rsid w:val="00A80824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4AD155C070A44C14B4E76A36D288C7E92">
    <w:name w:val="4AD155C070A44C14B4E76A36D288C7E92"/>
    <w:rsid w:val="00A80824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41AF31D92C874B2BBD866D78E67637FC2">
    <w:name w:val="41AF31D92C874B2BBD866D78E67637FC2"/>
    <w:rsid w:val="00A80824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EDE79BF8A3E4BEBA46C51318CE47C702">
    <w:name w:val="0EDE79BF8A3E4BEBA46C51318CE47C702"/>
    <w:rsid w:val="00A80824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97A188D3CE94E54845A16E2AE102B362">
    <w:name w:val="A97A188D3CE94E54845A16E2AE102B362"/>
    <w:rsid w:val="00A80824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5D8B082DF03F47D98F8384D5B568BA062">
    <w:name w:val="5D8B082DF03F47D98F8384D5B568BA062"/>
    <w:rsid w:val="00A80824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7FBE7759A3F14F609A3984B5040367F52">
    <w:name w:val="7FBE7759A3F14F609A3984B5040367F52"/>
    <w:rsid w:val="00A80824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E8A36B596F2E46D88092306D5FFB9CF12">
    <w:name w:val="E8A36B596F2E46D88092306D5FFB9CF12"/>
    <w:rsid w:val="00A80824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8AB06C6E7F46438893D18FFFFCCAD1FD2">
    <w:name w:val="8AB06C6E7F46438893D18FFFFCCAD1FD2"/>
    <w:rsid w:val="00A80824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013EED2D0EE4E4D8070978120C0811A2">
    <w:name w:val="3013EED2D0EE4E4D8070978120C0811A2"/>
    <w:rsid w:val="00A80824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CBFC6209A344075B3F627244F66181D2">
    <w:name w:val="9CBFC6209A344075B3F627244F66181D2"/>
    <w:rsid w:val="00A80824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4DDC7E9E7DCD48D986E05427ACD6128C2">
    <w:name w:val="4DDC7E9E7DCD48D986E05427ACD6128C2"/>
    <w:rsid w:val="00A80824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3D7779274A74A109D5B5E54390D7DAC2">
    <w:name w:val="03D7779274A74A109D5B5E54390D7DAC2"/>
    <w:rsid w:val="00A80824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0E5E9445F144E77B9ED5A42B71808362">
    <w:name w:val="A0E5E9445F144E77B9ED5A42B71808362"/>
    <w:rsid w:val="00A80824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1A0CD3AC6FA641AE8CF14FFEF7BC691A2">
    <w:name w:val="1A0CD3AC6FA641AE8CF14FFEF7BC691A2"/>
    <w:rsid w:val="00A80824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7BC4BA514A746AF82959A3C16C506BF2">
    <w:name w:val="D7BC4BA514A746AF82959A3C16C506BF2"/>
    <w:rsid w:val="00A80824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77BFD6B3CC1B45ECA9E6D3120BAEAF812">
    <w:name w:val="77BFD6B3CC1B45ECA9E6D3120BAEAF812"/>
    <w:rsid w:val="00A80824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F2A669494D64AAF93F6C8C424CF042B3">
    <w:name w:val="9F2A669494D64AAF93F6C8C424CF042B3"/>
    <w:rsid w:val="00A80824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58E471B46B7E43DCA8E87B8482859E443">
    <w:name w:val="58E471B46B7E43DCA8E87B8482859E443"/>
    <w:rsid w:val="00A80824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2440B1E43D2649549903372AE1F0A0332">
    <w:name w:val="2440B1E43D2649549903372AE1F0A0332"/>
    <w:rsid w:val="00A80824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76BAE91E7D1429984F329CCBAF3D33B2">
    <w:name w:val="A76BAE91E7D1429984F329CCBAF3D33B2"/>
    <w:rsid w:val="00A80824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252F59F1841A45DE845A1370A0EA3E742">
    <w:name w:val="252F59F1841A45DE845A1370A0EA3E742"/>
    <w:rsid w:val="00A80824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2848B7F87EFD4350875DC623B0BE84292">
    <w:name w:val="2848B7F87EFD4350875DC623B0BE84292"/>
    <w:rsid w:val="00A80824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E1AAB69495F24EDB84E4B6180F0AB6062">
    <w:name w:val="E1AAB69495F24EDB84E4B6180F0AB6062"/>
    <w:rsid w:val="00A80824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FC920703A9C5437B83DFB9A68AC7720B2">
    <w:name w:val="FC920703A9C5437B83DFB9A68AC7720B2"/>
    <w:rsid w:val="00A80824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EEB1C2A83E6F471BAEEE46DAEC05F0822">
    <w:name w:val="EEB1C2A83E6F471BAEEE46DAEC05F0822"/>
    <w:rsid w:val="00A80824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5FA366FBDFDD4B77B0ED36BDDBAD556D2">
    <w:name w:val="5FA366FBDFDD4B77B0ED36BDDBAD556D2"/>
    <w:rsid w:val="00A80824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65BF5C8F63EF4E3C82E7C09043DC5DDB2">
    <w:name w:val="65BF5C8F63EF4E3C82E7C09043DC5DDB2"/>
    <w:rsid w:val="00A80824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F36168A1179746BF8D5ABE9640D00EA52">
    <w:name w:val="F36168A1179746BF8D5ABE9640D00EA52"/>
    <w:rsid w:val="00A80824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A0693ACD13546EE9861F9326133AF61">
    <w:name w:val="CA0693ACD13546EE9861F9326133AF61"/>
    <w:rsid w:val="00A80824"/>
  </w:style>
  <w:style w:type="paragraph" w:customStyle="1" w:styleId="E2EC52713D144EBF8027642AD766B3B0">
    <w:name w:val="E2EC52713D144EBF8027642AD766B3B0"/>
    <w:rsid w:val="00A80824"/>
  </w:style>
  <w:style w:type="paragraph" w:customStyle="1" w:styleId="8EAB6F4B3C144121ABA6C917F11DBDB3">
    <w:name w:val="8EAB6F4B3C144121ABA6C917F11DBDB3"/>
    <w:rsid w:val="00A80824"/>
  </w:style>
  <w:style w:type="paragraph" w:customStyle="1" w:styleId="A6F1BF06F8984CB29B57CA85B92B80CE">
    <w:name w:val="A6F1BF06F8984CB29B57CA85B92B80CE"/>
    <w:rsid w:val="00A80824"/>
  </w:style>
  <w:style w:type="paragraph" w:customStyle="1" w:styleId="7EBECA0FCC054BAD84AC36F51CF57FB6">
    <w:name w:val="7EBECA0FCC054BAD84AC36F51CF57FB6"/>
    <w:rsid w:val="00A80824"/>
  </w:style>
  <w:style w:type="paragraph" w:customStyle="1" w:styleId="E70893C852DF428BAE13BEDC1633F22E">
    <w:name w:val="E70893C852DF428BAE13BEDC1633F22E"/>
    <w:rsid w:val="00A80824"/>
  </w:style>
  <w:style w:type="paragraph" w:customStyle="1" w:styleId="346292FADF2F4F788666B922D743AC76">
    <w:name w:val="346292FADF2F4F788666B922D743AC76"/>
    <w:rsid w:val="00A80824"/>
  </w:style>
  <w:style w:type="paragraph" w:customStyle="1" w:styleId="FC6DD79875E44E63ABD3CA9737848695">
    <w:name w:val="FC6DD79875E44E63ABD3CA9737848695"/>
    <w:rsid w:val="00A80824"/>
  </w:style>
  <w:style w:type="paragraph" w:customStyle="1" w:styleId="14F809CC00264DFDB03C37CC4830A71C">
    <w:name w:val="14F809CC00264DFDB03C37CC4830A71C"/>
    <w:rsid w:val="00A80824"/>
  </w:style>
  <w:style w:type="paragraph" w:customStyle="1" w:styleId="777B2FCD4415446AACF0D432546F03EB">
    <w:name w:val="777B2FCD4415446AACF0D432546F03EB"/>
    <w:rsid w:val="00A80824"/>
  </w:style>
  <w:style w:type="paragraph" w:customStyle="1" w:styleId="C741BD1E69864B59A0994BE99D4C539A">
    <w:name w:val="C741BD1E69864B59A0994BE99D4C539A"/>
    <w:rsid w:val="00A80824"/>
  </w:style>
  <w:style w:type="paragraph" w:customStyle="1" w:styleId="3A0B06F614234AB98E7952E3F94D6617">
    <w:name w:val="3A0B06F614234AB98E7952E3F94D6617"/>
    <w:rsid w:val="00A80824"/>
  </w:style>
  <w:style w:type="paragraph" w:customStyle="1" w:styleId="7110EE2F48394E2AA09AD0CF1118BAD5">
    <w:name w:val="7110EE2F48394E2AA09AD0CF1118BAD5"/>
    <w:rsid w:val="00A80824"/>
  </w:style>
  <w:style w:type="paragraph" w:customStyle="1" w:styleId="80F53EBAAEC8452AB4960B06028625DC">
    <w:name w:val="80F53EBAAEC8452AB4960B06028625DC"/>
    <w:rsid w:val="00A80824"/>
  </w:style>
  <w:style w:type="paragraph" w:customStyle="1" w:styleId="55AA627223F64790ACC5D622CEB768F8">
    <w:name w:val="55AA627223F64790ACC5D622CEB768F8"/>
    <w:rsid w:val="00A80824"/>
  </w:style>
  <w:style w:type="paragraph" w:customStyle="1" w:styleId="9A02B5FEF42442D896357AE0AC2C7213">
    <w:name w:val="9A02B5FEF42442D896357AE0AC2C7213"/>
    <w:rsid w:val="00A80824"/>
  </w:style>
  <w:style w:type="paragraph" w:customStyle="1" w:styleId="64BCFFDF71074A9C9ADA1B882A860695">
    <w:name w:val="64BCFFDF71074A9C9ADA1B882A860695"/>
    <w:rsid w:val="00A80824"/>
  </w:style>
  <w:style w:type="paragraph" w:customStyle="1" w:styleId="20D6FC80CE984BFB8136903680DF1435">
    <w:name w:val="20D6FC80CE984BFB8136903680DF1435"/>
    <w:rsid w:val="00A80824"/>
  </w:style>
  <w:style w:type="paragraph" w:customStyle="1" w:styleId="437216C20B824D5AB27F370B7DB9F82F">
    <w:name w:val="437216C20B824D5AB27F370B7DB9F82F"/>
    <w:rsid w:val="00A80824"/>
  </w:style>
  <w:style w:type="paragraph" w:customStyle="1" w:styleId="235293EDA0694AE4B27AB2E59BA875B7">
    <w:name w:val="235293EDA0694AE4B27AB2E59BA875B7"/>
    <w:rsid w:val="00A80824"/>
  </w:style>
  <w:style w:type="paragraph" w:customStyle="1" w:styleId="1601FADBF48C4BA3A6CF4ED7A6E7A8AE">
    <w:name w:val="1601FADBF48C4BA3A6CF4ED7A6E7A8AE"/>
    <w:rsid w:val="00A80824"/>
  </w:style>
  <w:style w:type="paragraph" w:customStyle="1" w:styleId="5BA98289A5914479ADDCB29442362CF6">
    <w:name w:val="5BA98289A5914479ADDCB29442362CF6"/>
    <w:rsid w:val="00A80824"/>
  </w:style>
  <w:style w:type="paragraph" w:customStyle="1" w:styleId="EEB5484E868B4E569630A0CC89315702">
    <w:name w:val="EEB5484E868B4E569630A0CC89315702"/>
    <w:rsid w:val="00A80824"/>
  </w:style>
  <w:style w:type="paragraph" w:customStyle="1" w:styleId="63D4C5D422BD4C18A1904E7B39235712">
    <w:name w:val="63D4C5D422BD4C18A1904E7B39235712"/>
    <w:rsid w:val="00A80824"/>
  </w:style>
  <w:style w:type="paragraph" w:customStyle="1" w:styleId="446538C986E845DCB388EEC0C52366D3">
    <w:name w:val="446538C986E845DCB388EEC0C52366D3"/>
    <w:rsid w:val="00A80824"/>
  </w:style>
  <w:style w:type="paragraph" w:customStyle="1" w:styleId="CF4322749AAF48748D67F6783E485964">
    <w:name w:val="CF4322749AAF48748D67F6783E485964"/>
    <w:rsid w:val="00A80824"/>
  </w:style>
  <w:style w:type="paragraph" w:customStyle="1" w:styleId="2327DB26F5C4496288F080F5A66201E7">
    <w:name w:val="2327DB26F5C4496288F080F5A66201E7"/>
    <w:rsid w:val="00A80824"/>
  </w:style>
  <w:style w:type="paragraph" w:customStyle="1" w:styleId="C2CCC66D9183419E801792307B20C274">
    <w:name w:val="C2CCC66D9183419E801792307B20C274"/>
    <w:rsid w:val="00A80824"/>
  </w:style>
  <w:style w:type="paragraph" w:customStyle="1" w:styleId="DBD9BFA2ABA14949A6D5127D8EC8999E">
    <w:name w:val="DBD9BFA2ABA14949A6D5127D8EC8999E"/>
    <w:rsid w:val="00A80824"/>
  </w:style>
  <w:style w:type="paragraph" w:customStyle="1" w:styleId="32D8C2A6DCB24364B85B3280DBB8AF35">
    <w:name w:val="32D8C2A6DCB24364B85B3280DBB8AF35"/>
    <w:rsid w:val="00A80824"/>
  </w:style>
  <w:style w:type="paragraph" w:customStyle="1" w:styleId="DE8BEDFC7DE74FE78605F751BD1A7517">
    <w:name w:val="DE8BEDFC7DE74FE78605F751BD1A7517"/>
    <w:rsid w:val="00A80824"/>
  </w:style>
  <w:style w:type="paragraph" w:customStyle="1" w:styleId="07AF130D53034DAE94D4D1144E25E029">
    <w:name w:val="07AF130D53034DAE94D4D1144E25E029"/>
    <w:rsid w:val="00A80824"/>
  </w:style>
  <w:style w:type="paragraph" w:customStyle="1" w:styleId="70CB87217957442AAB094C819E7AF18B">
    <w:name w:val="70CB87217957442AAB094C819E7AF18B"/>
    <w:rsid w:val="00A80824"/>
  </w:style>
  <w:style w:type="paragraph" w:customStyle="1" w:styleId="78E7C3A770684DE6AEE99DACF7D22FB0">
    <w:name w:val="78E7C3A770684DE6AEE99DACF7D22FB0"/>
    <w:rsid w:val="00A80824"/>
  </w:style>
  <w:style w:type="paragraph" w:customStyle="1" w:styleId="9EA514F258B44E8CA09A1B31A00BA6DF">
    <w:name w:val="9EA514F258B44E8CA09A1B31A00BA6DF"/>
    <w:rsid w:val="00A80824"/>
  </w:style>
  <w:style w:type="paragraph" w:customStyle="1" w:styleId="DC06A473BF6047F0A99F00770001A645">
    <w:name w:val="DC06A473BF6047F0A99F00770001A645"/>
    <w:rsid w:val="00A80824"/>
  </w:style>
  <w:style w:type="paragraph" w:customStyle="1" w:styleId="024DCBECB3A346B0ABF0AC05DA59F82E">
    <w:name w:val="024DCBECB3A346B0ABF0AC05DA59F82E"/>
    <w:rsid w:val="00A80824"/>
  </w:style>
  <w:style w:type="paragraph" w:customStyle="1" w:styleId="DF4B8B24639645258B80E16E83C2B27A">
    <w:name w:val="DF4B8B24639645258B80E16E83C2B27A"/>
    <w:rsid w:val="00A80824"/>
  </w:style>
  <w:style w:type="paragraph" w:customStyle="1" w:styleId="6AEB1470222F4A53AD1F9769E5A765EB">
    <w:name w:val="6AEB1470222F4A53AD1F9769E5A765EB"/>
    <w:rsid w:val="00A80824"/>
  </w:style>
  <w:style w:type="paragraph" w:customStyle="1" w:styleId="F36FC0A5128E4E0F88C85ACF6693C21F">
    <w:name w:val="F36FC0A5128E4E0F88C85ACF6693C21F"/>
    <w:rsid w:val="00A80824"/>
  </w:style>
  <w:style w:type="paragraph" w:customStyle="1" w:styleId="E39E73F24D9142A1960F024FF0888AEE">
    <w:name w:val="E39E73F24D9142A1960F024FF0888AEE"/>
    <w:rsid w:val="00A80824"/>
  </w:style>
  <w:style w:type="paragraph" w:customStyle="1" w:styleId="85D03F1D65B14E37BFBF4CA97899BF63">
    <w:name w:val="85D03F1D65B14E37BFBF4CA97899BF63"/>
    <w:rsid w:val="00A80824"/>
  </w:style>
  <w:style w:type="paragraph" w:customStyle="1" w:styleId="3694107A4C8F46EF9277CA33492A32AA">
    <w:name w:val="3694107A4C8F46EF9277CA33492A32AA"/>
    <w:rsid w:val="00A80824"/>
  </w:style>
  <w:style w:type="paragraph" w:customStyle="1" w:styleId="A736357EF6E64801A919D7272506B115">
    <w:name w:val="A736357EF6E64801A919D7272506B115"/>
    <w:rsid w:val="00A80824"/>
  </w:style>
  <w:style w:type="paragraph" w:customStyle="1" w:styleId="C2BC5375C70C4178A0C0F3C487336C5E">
    <w:name w:val="C2BC5375C70C4178A0C0F3C487336C5E"/>
    <w:rsid w:val="00A80824"/>
  </w:style>
  <w:style w:type="paragraph" w:customStyle="1" w:styleId="EB26673C8374497FA7AA47A93ECDFF82">
    <w:name w:val="EB26673C8374497FA7AA47A93ECDFF82"/>
    <w:rsid w:val="00A80824"/>
  </w:style>
  <w:style w:type="paragraph" w:customStyle="1" w:styleId="6CB32F36F66046B294DAC5C61B4976D4">
    <w:name w:val="6CB32F36F66046B294DAC5C61B4976D4"/>
    <w:rsid w:val="00A80824"/>
  </w:style>
  <w:style w:type="paragraph" w:customStyle="1" w:styleId="8712B9E5232A4D7CACECFB41AC132E34">
    <w:name w:val="8712B9E5232A4D7CACECFB41AC132E34"/>
    <w:rsid w:val="00A80824"/>
  </w:style>
  <w:style w:type="paragraph" w:customStyle="1" w:styleId="D39B495FC57D414CA76A76350EFE8CC0">
    <w:name w:val="D39B495FC57D414CA76A76350EFE8CC0"/>
    <w:rsid w:val="00A80824"/>
  </w:style>
  <w:style w:type="paragraph" w:customStyle="1" w:styleId="088EABC5078D444B8181AC87B6B24BEC">
    <w:name w:val="088EABC5078D444B8181AC87B6B24BEC"/>
    <w:rsid w:val="00A80824"/>
  </w:style>
  <w:style w:type="paragraph" w:customStyle="1" w:styleId="3B19BDF1738C41498358A4129F6789E3">
    <w:name w:val="3B19BDF1738C41498358A4129F6789E3"/>
    <w:rsid w:val="00A80824"/>
  </w:style>
  <w:style w:type="paragraph" w:customStyle="1" w:styleId="8C3AF7B555A74F41992DEE261E47A984">
    <w:name w:val="8C3AF7B555A74F41992DEE261E47A984"/>
    <w:rsid w:val="00A80824"/>
  </w:style>
  <w:style w:type="paragraph" w:customStyle="1" w:styleId="328250620AA14BB88A5BA79879132A5C">
    <w:name w:val="328250620AA14BB88A5BA79879132A5C"/>
    <w:rsid w:val="00A80824"/>
  </w:style>
  <w:style w:type="paragraph" w:customStyle="1" w:styleId="5D9D79285D93410291D15B0CA7F5A7D6">
    <w:name w:val="5D9D79285D93410291D15B0CA7F5A7D6"/>
    <w:rsid w:val="00A80824"/>
  </w:style>
  <w:style w:type="paragraph" w:customStyle="1" w:styleId="41CD05AB52B844E980D7BF7678C8C59F">
    <w:name w:val="41CD05AB52B844E980D7BF7678C8C59F"/>
    <w:rsid w:val="00A80824"/>
  </w:style>
  <w:style w:type="paragraph" w:customStyle="1" w:styleId="749F7F7A2DFE498A97B25F99A124F987">
    <w:name w:val="749F7F7A2DFE498A97B25F99A124F987"/>
    <w:rsid w:val="00A80824"/>
  </w:style>
  <w:style w:type="paragraph" w:customStyle="1" w:styleId="A6C618D1DE424EC382F75149B308D9DC">
    <w:name w:val="A6C618D1DE424EC382F75149B308D9DC"/>
    <w:rsid w:val="00A80824"/>
  </w:style>
  <w:style w:type="paragraph" w:customStyle="1" w:styleId="95EBA354892F4689A0DD81BED79DA18C">
    <w:name w:val="95EBA354892F4689A0DD81BED79DA18C"/>
    <w:rsid w:val="00A80824"/>
  </w:style>
  <w:style w:type="paragraph" w:customStyle="1" w:styleId="F8DD65DD67A64B3E88052B5FD9528282">
    <w:name w:val="F8DD65DD67A64B3E88052B5FD9528282"/>
    <w:rsid w:val="00A80824"/>
  </w:style>
  <w:style w:type="paragraph" w:customStyle="1" w:styleId="665CD6267A1247F584DE629E68D5C8DD">
    <w:name w:val="665CD6267A1247F584DE629E68D5C8DD"/>
    <w:rsid w:val="00A80824"/>
  </w:style>
  <w:style w:type="paragraph" w:customStyle="1" w:styleId="67438DC6A5E4412F9B6DF444D374E295">
    <w:name w:val="67438DC6A5E4412F9B6DF444D374E295"/>
    <w:rsid w:val="00A80824"/>
  </w:style>
  <w:style w:type="paragraph" w:customStyle="1" w:styleId="A643B8C37B194A14B91FAC1265B8BB65">
    <w:name w:val="A643B8C37B194A14B91FAC1265B8BB65"/>
    <w:rsid w:val="00A80824"/>
  </w:style>
  <w:style w:type="paragraph" w:customStyle="1" w:styleId="2481008145BE43BEA852F34225AB0C66">
    <w:name w:val="2481008145BE43BEA852F34225AB0C66"/>
    <w:rsid w:val="00A80824"/>
  </w:style>
  <w:style w:type="paragraph" w:customStyle="1" w:styleId="485A817663F34439B06A88D040A6D45B">
    <w:name w:val="485A817663F34439B06A88D040A6D45B"/>
    <w:rsid w:val="00A80824"/>
  </w:style>
  <w:style w:type="paragraph" w:customStyle="1" w:styleId="6B503A35A2604BB980DD6553499C7083">
    <w:name w:val="6B503A35A2604BB980DD6553499C7083"/>
    <w:rsid w:val="00A80824"/>
  </w:style>
  <w:style w:type="paragraph" w:customStyle="1" w:styleId="B6A209CA42F04F8FA9BA21161E3CEAA3">
    <w:name w:val="B6A209CA42F04F8FA9BA21161E3CEAA3"/>
    <w:rsid w:val="00A80824"/>
  </w:style>
  <w:style w:type="paragraph" w:styleId="BodyText">
    <w:name w:val="Body Text"/>
    <w:basedOn w:val="Normal"/>
    <w:link w:val="BodyTextChar"/>
    <w:uiPriority w:val="1"/>
    <w:qFormat/>
    <w:rsid w:val="00FE486F"/>
    <w:pPr>
      <w:widowControl w:val="0"/>
      <w:autoSpaceDE w:val="0"/>
      <w:autoSpaceDN w:val="0"/>
      <w:spacing w:before="60" w:after="120" w:line="260" w:lineRule="atLeast"/>
    </w:pPr>
    <w:rPr>
      <w:rFonts w:ascii="Arial" w:eastAsia="Gotham-BookItalic" w:hAnsi="Arial" w:cs="Gotham-BookItalic"/>
      <w:i/>
      <w:sz w:val="20"/>
      <w:szCs w:val="18"/>
      <w:lang w:val="en-US" w:eastAsia="en-US"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FE486F"/>
    <w:rPr>
      <w:rFonts w:ascii="Arial" w:eastAsia="Gotham-BookItalic" w:hAnsi="Arial" w:cs="Gotham-BookItalic"/>
      <w:i/>
      <w:sz w:val="20"/>
      <w:szCs w:val="18"/>
      <w:lang w:val="en-US" w:eastAsia="en-US" w:bidi="en-US"/>
    </w:rPr>
  </w:style>
  <w:style w:type="paragraph" w:customStyle="1" w:styleId="60CC142176B3483D8A2F792549638C2C">
    <w:name w:val="60CC142176B3483D8A2F792549638C2C"/>
    <w:rsid w:val="006B5B8E"/>
  </w:style>
  <w:style w:type="paragraph" w:customStyle="1" w:styleId="BE7704F882F14420842AC8D0551D050C">
    <w:name w:val="BE7704F882F14420842AC8D0551D050C"/>
    <w:rsid w:val="006B5B8E"/>
  </w:style>
  <w:style w:type="paragraph" w:customStyle="1" w:styleId="6E67553D096E4445B805B9E43AF11735">
    <w:name w:val="6E67553D096E4445B805B9E43AF11735"/>
    <w:rsid w:val="006B5B8E"/>
  </w:style>
  <w:style w:type="paragraph" w:customStyle="1" w:styleId="A2B33C91D7C74A0FAC30B244B23AD6B8">
    <w:name w:val="A2B33C91D7C74A0FAC30B244B23AD6B8"/>
    <w:rsid w:val="006B5B8E"/>
  </w:style>
  <w:style w:type="paragraph" w:customStyle="1" w:styleId="A5DF6CDE9CDE4DA1AA6E9BB8C0CCAD8E">
    <w:name w:val="A5DF6CDE9CDE4DA1AA6E9BB8C0CCAD8E"/>
    <w:rsid w:val="006B5B8E"/>
  </w:style>
  <w:style w:type="paragraph" w:customStyle="1" w:styleId="7ACF48B3317F42279869B8DBA1B6540E">
    <w:name w:val="7ACF48B3317F42279869B8DBA1B6540E"/>
    <w:rsid w:val="006B5B8E"/>
  </w:style>
  <w:style w:type="paragraph" w:customStyle="1" w:styleId="92B90DBF2D064ADA9A79CD33C3602D1B">
    <w:name w:val="92B90DBF2D064ADA9A79CD33C3602D1B"/>
    <w:rsid w:val="006B5B8E"/>
  </w:style>
  <w:style w:type="paragraph" w:customStyle="1" w:styleId="E6865D0F749745EEAB76EA13046600C3">
    <w:name w:val="E6865D0F749745EEAB76EA13046600C3"/>
    <w:rsid w:val="006B5B8E"/>
  </w:style>
  <w:style w:type="paragraph" w:customStyle="1" w:styleId="14FBDC940EAD44558A6B464DCAE11C5D">
    <w:name w:val="14FBDC940EAD44558A6B464DCAE11C5D"/>
    <w:rsid w:val="006B5B8E"/>
  </w:style>
  <w:style w:type="paragraph" w:customStyle="1" w:styleId="F8AC3B3D5751487CBC98EAE27E6354D3">
    <w:name w:val="F8AC3B3D5751487CBC98EAE27E6354D3"/>
    <w:rsid w:val="006B5B8E"/>
  </w:style>
  <w:style w:type="paragraph" w:customStyle="1" w:styleId="ADBFC20A39974A52889A325A29BD963C">
    <w:name w:val="ADBFC20A39974A52889A325A29BD963C"/>
    <w:rsid w:val="006B5B8E"/>
  </w:style>
  <w:style w:type="paragraph" w:customStyle="1" w:styleId="00D16541FA6845D984BAEEE89FCA5301">
    <w:name w:val="00D16541FA6845D984BAEEE89FCA5301"/>
    <w:rsid w:val="006B5B8E"/>
  </w:style>
  <w:style w:type="paragraph" w:customStyle="1" w:styleId="2CBC8DF6BFF64AAA8BC05A6414597480">
    <w:name w:val="2CBC8DF6BFF64AAA8BC05A6414597480"/>
    <w:rsid w:val="006B5B8E"/>
  </w:style>
  <w:style w:type="paragraph" w:customStyle="1" w:styleId="AD049E031B19473EB2A9A9B0DBF92D76">
    <w:name w:val="AD049E031B19473EB2A9A9B0DBF92D76"/>
    <w:rsid w:val="006B5B8E"/>
  </w:style>
  <w:style w:type="paragraph" w:customStyle="1" w:styleId="A8C4EBCAFA354D7C85DEC85AAF58B49C">
    <w:name w:val="A8C4EBCAFA354D7C85DEC85AAF58B49C"/>
    <w:rsid w:val="006B5B8E"/>
  </w:style>
  <w:style w:type="paragraph" w:customStyle="1" w:styleId="9EBFA2EC559847D3B0663C417030D70E">
    <w:name w:val="9EBFA2EC559847D3B0663C417030D70E"/>
    <w:rsid w:val="006B5B8E"/>
  </w:style>
  <w:style w:type="paragraph" w:customStyle="1" w:styleId="2C8B5A442E7B4404ABFCDD87D7CA2A1E">
    <w:name w:val="2C8B5A442E7B4404ABFCDD87D7CA2A1E"/>
    <w:rsid w:val="006B5B8E"/>
  </w:style>
  <w:style w:type="paragraph" w:customStyle="1" w:styleId="047A15C93F8C4C7FBE08D1A067937C9D">
    <w:name w:val="047A15C93F8C4C7FBE08D1A067937C9D"/>
    <w:rsid w:val="006B5B8E"/>
  </w:style>
  <w:style w:type="paragraph" w:customStyle="1" w:styleId="3AFA5F03C4ED4A189C18FB55AA3CA9B9">
    <w:name w:val="3AFA5F03C4ED4A189C18FB55AA3CA9B9"/>
    <w:rsid w:val="006B5B8E"/>
  </w:style>
  <w:style w:type="paragraph" w:customStyle="1" w:styleId="61E45533797E440394893D8BCA3A84B6">
    <w:name w:val="61E45533797E440394893D8BCA3A84B6"/>
    <w:rsid w:val="006B5B8E"/>
  </w:style>
  <w:style w:type="paragraph" w:customStyle="1" w:styleId="8394C207250148C1B62B45EBDFEB9139">
    <w:name w:val="8394C207250148C1B62B45EBDFEB9139"/>
    <w:rsid w:val="006B5B8E"/>
  </w:style>
  <w:style w:type="paragraph" w:customStyle="1" w:styleId="E03A690098664BB480D85F483E4A7A31">
    <w:name w:val="E03A690098664BB480D85F483E4A7A31"/>
    <w:rsid w:val="006B5B8E"/>
  </w:style>
  <w:style w:type="paragraph" w:customStyle="1" w:styleId="0CFB1C0788A144819AA970ADABAB6540">
    <w:name w:val="0CFB1C0788A144819AA970ADABAB6540"/>
    <w:rsid w:val="006B5B8E"/>
  </w:style>
  <w:style w:type="paragraph" w:customStyle="1" w:styleId="B1C64B72B196446B81A89B94D7AB8730">
    <w:name w:val="B1C64B72B196446B81A89B94D7AB8730"/>
    <w:rsid w:val="006B5B8E"/>
  </w:style>
  <w:style w:type="paragraph" w:customStyle="1" w:styleId="2EC1314C3BAD4A2FBA4648280FADC193">
    <w:name w:val="2EC1314C3BAD4A2FBA4648280FADC193"/>
    <w:rsid w:val="006B5B8E"/>
  </w:style>
  <w:style w:type="paragraph" w:customStyle="1" w:styleId="FB8BE43B14484E59AB445E0EE97C7F6F">
    <w:name w:val="FB8BE43B14484E59AB445E0EE97C7F6F"/>
    <w:rsid w:val="006B5B8E"/>
  </w:style>
  <w:style w:type="paragraph" w:customStyle="1" w:styleId="27EB1B696A1349908D808FFBD79FADEF">
    <w:name w:val="27EB1B696A1349908D808FFBD79FADEF"/>
    <w:rsid w:val="006B5B8E"/>
  </w:style>
  <w:style w:type="paragraph" w:customStyle="1" w:styleId="BDD0E48EEB8348FEA3C4E1E3FC84CBF7">
    <w:name w:val="BDD0E48EEB8348FEA3C4E1E3FC84CBF7"/>
    <w:rsid w:val="006B5B8E"/>
  </w:style>
  <w:style w:type="paragraph" w:customStyle="1" w:styleId="7491F008615145DF9B36F1F162BD3599">
    <w:name w:val="7491F008615145DF9B36F1F162BD3599"/>
    <w:rsid w:val="006B5B8E"/>
  </w:style>
  <w:style w:type="paragraph" w:customStyle="1" w:styleId="6D892782DB81494880506F16D786F150">
    <w:name w:val="6D892782DB81494880506F16D786F150"/>
    <w:rsid w:val="006B5B8E"/>
  </w:style>
  <w:style w:type="paragraph" w:customStyle="1" w:styleId="B9E295DD185B48069A38979E25081DF3">
    <w:name w:val="B9E295DD185B48069A38979E25081DF3"/>
    <w:rsid w:val="006B5B8E"/>
  </w:style>
  <w:style w:type="paragraph" w:customStyle="1" w:styleId="23A03DB392EE45D9B2C18E72D5646E48">
    <w:name w:val="23A03DB392EE45D9B2C18E72D5646E48"/>
    <w:rsid w:val="006B5B8E"/>
  </w:style>
  <w:style w:type="paragraph" w:customStyle="1" w:styleId="72B60440273D4B36AD103ED9FD33B59C">
    <w:name w:val="72B60440273D4B36AD103ED9FD33B59C"/>
    <w:rsid w:val="006B5B8E"/>
  </w:style>
  <w:style w:type="paragraph" w:customStyle="1" w:styleId="1DE61C3FA2864C50B4D33312ECD0CE87">
    <w:name w:val="1DE61C3FA2864C50B4D33312ECD0CE87"/>
    <w:rsid w:val="006B5B8E"/>
  </w:style>
  <w:style w:type="paragraph" w:customStyle="1" w:styleId="540BEA718D3540788C731E9A89C68B17">
    <w:name w:val="540BEA718D3540788C731E9A89C68B17"/>
    <w:rsid w:val="006B5B8E"/>
  </w:style>
  <w:style w:type="paragraph" w:customStyle="1" w:styleId="806EFCFADB0F4D389AF128D27DB77846">
    <w:name w:val="806EFCFADB0F4D389AF128D27DB77846"/>
    <w:rsid w:val="006B5B8E"/>
  </w:style>
  <w:style w:type="paragraph" w:customStyle="1" w:styleId="B386DE4F02DC45458B24629076607293">
    <w:name w:val="B386DE4F02DC45458B24629076607293"/>
    <w:rsid w:val="006B5B8E"/>
  </w:style>
  <w:style w:type="paragraph" w:customStyle="1" w:styleId="CE26D08AA7E24E61A9D986B307F05E69">
    <w:name w:val="CE26D08AA7E24E61A9D986B307F05E69"/>
    <w:rsid w:val="006B5B8E"/>
  </w:style>
  <w:style w:type="paragraph" w:customStyle="1" w:styleId="1575560EEEB649CBA1D4E4941C921EBF">
    <w:name w:val="1575560EEEB649CBA1D4E4941C921EBF"/>
    <w:rsid w:val="006B5B8E"/>
  </w:style>
  <w:style w:type="paragraph" w:customStyle="1" w:styleId="0D8BDFE564C24466B854D81EAE2E37FA">
    <w:name w:val="0D8BDFE564C24466B854D81EAE2E37FA"/>
    <w:rsid w:val="006B5B8E"/>
  </w:style>
  <w:style w:type="paragraph" w:customStyle="1" w:styleId="0C661BFA12BD477DB045BA17056956E5">
    <w:name w:val="0C661BFA12BD477DB045BA17056956E5"/>
    <w:rsid w:val="006B5B8E"/>
  </w:style>
  <w:style w:type="paragraph" w:customStyle="1" w:styleId="4B233F731533437A9079C53B3A36DAE6">
    <w:name w:val="4B233F731533437A9079C53B3A36DAE6"/>
    <w:rsid w:val="006B5B8E"/>
  </w:style>
  <w:style w:type="paragraph" w:customStyle="1" w:styleId="9D0EDA4299FC49D3B647A429D5B834DD">
    <w:name w:val="9D0EDA4299FC49D3B647A429D5B834DD"/>
    <w:rsid w:val="006B5B8E"/>
  </w:style>
  <w:style w:type="paragraph" w:customStyle="1" w:styleId="25A1D83344644C9682B4CC31BDDE618E">
    <w:name w:val="25A1D83344644C9682B4CC31BDDE618E"/>
    <w:rsid w:val="006B5B8E"/>
  </w:style>
  <w:style w:type="paragraph" w:customStyle="1" w:styleId="669247FB20534BF388F39EF446134119">
    <w:name w:val="669247FB20534BF388F39EF446134119"/>
    <w:rsid w:val="006B5B8E"/>
  </w:style>
  <w:style w:type="paragraph" w:customStyle="1" w:styleId="32C309048A7040B7ADFFFA95C7116649">
    <w:name w:val="32C309048A7040B7ADFFFA95C7116649"/>
    <w:rsid w:val="006B5B8E"/>
  </w:style>
  <w:style w:type="paragraph" w:customStyle="1" w:styleId="6C0ACE7255C540E3A9F4F2B2C47B6AE2">
    <w:name w:val="6C0ACE7255C540E3A9F4F2B2C47B6AE2"/>
    <w:rsid w:val="006B5B8E"/>
  </w:style>
  <w:style w:type="paragraph" w:customStyle="1" w:styleId="C0741FF0802442D6BCF4B320BBDDF8AA">
    <w:name w:val="C0741FF0802442D6BCF4B320BBDDF8AA"/>
    <w:rsid w:val="006B5B8E"/>
  </w:style>
  <w:style w:type="paragraph" w:customStyle="1" w:styleId="32A1BD63F4414155AB026B13859FDAA0">
    <w:name w:val="32A1BD63F4414155AB026B13859FDAA0"/>
    <w:rsid w:val="006B5B8E"/>
  </w:style>
  <w:style w:type="paragraph" w:customStyle="1" w:styleId="3C8DE6C71517453BA97B54E4730C6E00">
    <w:name w:val="3C8DE6C71517453BA97B54E4730C6E00"/>
    <w:rsid w:val="006B5B8E"/>
  </w:style>
  <w:style w:type="paragraph" w:customStyle="1" w:styleId="000C704E820A4B7185ECFEE6090D16DA">
    <w:name w:val="000C704E820A4B7185ECFEE6090D16DA"/>
    <w:rsid w:val="006B5B8E"/>
  </w:style>
  <w:style w:type="paragraph" w:customStyle="1" w:styleId="343B72B10D8E4D1482BA3E2D5DB51900">
    <w:name w:val="343B72B10D8E4D1482BA3E2D5DB51900"/>
    <w:rsid w:val="006B5B8E"/>
  </w:style>
  <w:style w:type="paragraph" w:customStyle="1" w:styleId="D2BD8716058444A2A40633E5348FF34E">
    <w:name w:val="D2BD8716058444A2A40633E5348FF34E"/>
    <w:rsid w:val="006B5B8E"/>
  </w:style>
  <w:style w:type="paragraph" w:customStyle="1" w:styleId="825943381AA54416988547FA6F92021C">
    <w:name w:val="825943381AA54416988547FA6F92021C"/>
    <w:rsid w:val="006B5B8E"/>
  </w:style>
  <w:style w:type="paragraph" w:customStyle="1" w:styleId="B3824F40DEC4463F848924D9983B33FE">
    <w:name w:val="B3824F40DEC4463F848924D9983B33FE"/>
    <w:rsid w:val="006B5B8E"/>
  </w:style>
  <w:style w:type="paragraph" w:customStyle="1" w:styleId="85627A9941EB4D87A87D91A2AC58897E">
    <w:name w:val="85627A9941EB4D87A87D91A2AC58897E"/>
    <w:rsid w:val="006B5B8E"/>
  </w:style>
  <w:style w:type="paragraph" w:customStyle="1" w:styleId="EC942671C8EC409AAFBE6FE3C903E3FE">
    <w:name w:val="EC942671C8EC409AAFBE6FE3C903E3FE"/>
    <w:rsid w:val="006B5B8E"/>
  </w:style>
  <w:style w:type="paragraph" w:customStyle="1" w:styleId="6140815C4AA44B9EBF57E99710003714">
    <w:name w:val="6140815C4AA44B9EBF57E99710003714"/>
    <w:rsid w:val="006B5B8E"/>
  </w:style>
  <w:style w:type="paragraph" w:customStyle="1" w:styleId="DED38A23DCD44088BAD424F42464726C">
    <w:name w:val="DED38A23DCD44088BAD424F42464726C"/>
    <w:rsid w:val="006B5B8E"/>
  </w:style>
  <w:style w:type="paragraph" w:customStyle="1" w:styleId="6980F00098F84179ACD69FB06CF6507A">
    <w:name w:val="6980F00098F84179ACD69FB06CF6507A"/>
    <w:rsid w:val="006B5B8E"/>
  </w:style>
  <w:style w:type="paragraph" w:customStyle="1" w:styleId="5E403F9F8D014CABA5E317F3CEB65350">
    <w:name w:val="5E403F9F8D014CABA5E317F3CEB65350"/>
    <w:rsid w:val="006B5B8E"/>
  </w:style>
  <w:style w:type="paragraph" w:customStyle="1" w:styleId="1367F9CED1DE4C8CB221487054C2540D">
    <w:name w:val="1367F9CED1DE4C8CB221487054C2540D"/>
    <w:rsid w:val="006B5B8E"/>
  </w:style>
  <w:style w:type="paragraph" w:customStyle="1" w:styleId="65C0129F245C47838F582B500B7A5524">
    <w:name w:val="65C0129F245C47838F582B500B7A5524"/>
    <w:rsid w:val="006B5B8E"/>
  </w:style>
  <w:style w:type="paragraph" w:customStyle="1" w:styleId="FDD726ACB929461B9EB50B2F38CDF554">
    <w:name w:val="FDD726ACB929461B9EB50B2F38CDF554"/>
    <w:rsid w:val="006B5B8E"/>
  </w:style>
  <w:style w:type="paragraph" w:customStyle="1" w:styleId="AB7133378F9F49D1BDB954180A0D9D21">
    <w:name w:val="AB7133378F9F49D1BDB954180A0D9D21"/>
    <w:rsid w:val="006B5B8E"/>
  </w:style>
  <w:style w:type="paragraph" w:customStyle="1" w:styleId="D688DFD7CC3A48568FCEA42FC7E02B10">
    <w:name w:val="D688DFD7CC3A48568FCEA42FC7E02B10"/>
    <w:rsid w:val="006B5B8E"/>
  </w:style>
  <w:style w:type="paragraph" w:customStyle="1" w:styleId="C3DB7990D5D04B909E1B5B63EF61453A">
    <w:name w:val="C3DB7990D5D04B909E1B5B63EF61453A"/>
    <w:rsid w:val="006B5B8E"/>
  </w:style>
  <w:style w:type="paragraph" w:customStyle="1" w:styleId="3F4B3DFE0CF443F6921399E05474B680">
    <w:name w:val="3F4B3DFE0CF443F6921399E05474B680"/>
    <w:rsid w:val="006B5B8E"/>
  </w:style>
  <w:style w:type="paragraph" w:customStyle="1" w:styleId="E227E754F5544A13BF7C4BB54B4B9E98">
    <w:name w:val="E227E754F5544A13BF7C4BB54B4B9E98"/>
    <w:rsid w:val="006B5B8E"/>
  </w:style>
  <w:style w:type="paragraph" w:customStyle="1" w:styleId="FA462E6590C249DAAD1B25722F1EE3AB">
    <w:name w:val="FA462E6590C249DAAD1B25722F1EE3AB"/>
    <w:rsid w:val="006B5B8E"/>
  </w:style>
  <w:style w:type="paragraph" w:customStyle="1" w:styleId="9BFCB4475CD44327ABC229A9E1B94666">
    <w:name w:val="9BFCB4475CD44327ABC229A9E1B94666"/>
    <w:rsid w:val="006B5B8E"/>
  </w:style>
  <w:style w:type="paragraph" w:customStyle="1" w:styleId="8DA794A139A94B0A898CE0634D1606B6">
    <w:name w:val="8DA794A139A94B0A898CE0634D1606B6"/>
    <w:rsid w:val="006B5B8E"/>
  </w:style>
  <w:style w:type="paragraph" w:customStyle="1" w:styleId="AD37E7873AB143D6AA4916159338FBDE">
    <w:name w:val="AD37E7873AB143D6AA4916159338FBDE"/>
    <w:rsid w:val="006B5B8E"/>
  </w:style>
  <w:style w:type="paragraph" w:customStyle="1" w:styleId="C2C8A32145724F3684FA3C6C5096236D">
    <w:name w:val="C2C8A32145724F3684FA3C6C5096236D"/>
    <w:rsid w:val="006B5B8E"/>
  </w:style>
  <w:style w:type="paragraph" w:customStyle="1" w:styleId="01BE7BF35BAD443080FF727182ED95EC">
    <w:name w:val="01BE7BF35BAD443080FF727182ED95EC"/>
    <w:rsid w:val="006B5B8E"/>
  </w:style>
  <w:style w:type="paragraph" w:customStyle="1" w:styleId="AAE4CC0B5C244ECC8E06101E1E3876DD">
    <w:name w:val="AAE4CC0B5C244ECC8E06101E1E3876DD"/>
    <w:rsid w:val="006B5B8E"/>
  </w:style>
  <w:style w:type="paragraph" w:customStyle="1" w:styleId="370E9F651BB8488CBDAE3F1406AB0E86">
    <w:name w:val="370E9F651BB8488CBDAE3F1406AB0E86"/>
    <w:rsid w:val="006B5B8E"/>
  </w:style>
  <w:style w:type="paragraph" w:customStyle="1" w:styleId="19C273A30D97414DA4B45F4F5CC93E24">
    <w:name w:val="19C273A30D97414DA4B45F4F5CC93E24"/>
    <w:rsid w:val="006B5B8E"/>
  </w:style>
  <w:style w:type="paragraph" w:customStyle="1" w:styleId="6307D371BEFB4E069AA74BE2BA739C09">
    <w:name w:val="6307D371BEFB4E069AA74BE2BA739C09"/>
    <w:rsid w:val="006B5B8E"/>
  </w:style>
  <w:style w:type="paragraph" w:customStyle="1" w:styleId="381C0982573842B2B63FA264BB2B156D">
    <w:name w:val="381C0982573842B2B63FA264BB2B156D"/>
    <w:rsid w:val="006B5B8E"/>
  </w:style>
  <w:style w:type="paragraph" w:customStyle="1" w:styleId="8273C6A5F3114BA3B3D886DC2A202ECB">
    <w:name w:val="8273C6A5F3114BA3B3D886DC2A202ECB"/>
    <w:rsid w:val="006B5B8E"/>
  </w:style>
  <w:style w:type="paragraph" w:customStyle="1" w:styleId="C124B965DAB54D6B87D42DF5CAD229E0">
    <w:name w:val="C124B965DAB54D6B87D42DF5CAD229E0"/>
    <w:rsid w:val="006B5B8E"/>
  </w:style>
  <w:style w:type="paragraph" w:customStyle="1" w:styleId="426D4EF151AC4B14836E0314B32E29E5">
    <w:name w:val="426D4EF151AC4B14836E0314B32E29E5"/>
    <w:rsid w:val="006B5B8E"/>
  </w:style>
  <w:style w:type="paragraph" w:customStyle="1" w:styleId="AEF787E896F04120946C72E33D8360AA">
    <w:name w:val="AEF787E896F04120946C72E33D8360AA"/>
    <w:rsid w:val="006B5B8E"/>
  </w:style>
  <w:style w:type="paragraph" w:customStyle="1" w:styleId="14CC221D15C54C3997C5E4E072FC8080">
    <w:name w:val="14CC221D15C54C3997C5E4E072FC8080"/>
    <w:rsid w:val="006B5B8E"/>
  </w:style>
  <w:style w:type="paragraph" w:customStyle="1" w:styleId="ACF3A1F75DD04C8CA04C280175FBB530">
    <w:name w:val="ACF3A1F75DD04C8CA04C280175FBB530"/>
    <w:rsid w:val="006B5B8E"/>
  </w:style>
  <w:style w:type="paragraph" w:customStyle="1" w:styleId="0223CF24B1874DD79C97DFCBC874963C">
    <w:name w:val="0223CF24B1874DD79C97DFCBC874963C"/>
    <w:rsid w:val="006B5B8E"/>
  </w:style>
  <w:style w:type="paragraph" w:customStyle="1" w:styleId="939E4B40B24E47B0B9A02612731C8879">
    <w:name w:val="939E4B40B24E47B0B9A02612731C8879"/>
    <w:rsid w:val="006B5B8E"/>
  </w:style>
  <w:style w:type="paragraph" w:customStyle="1" w:styleId="570E55381BBB42A8BFAA3C925901CF5A">
    <w:name w:val="570E55381BBB42A8BFAA3C925901CF5A"/>
    <w:rsid w:val="006B5B8E"/>
  </w:style>
  <w:style w:type="paragraph" w:customStyle="1" w:styleId="09D53FC394ED4CB6976112872C53A08F">
    <w:name w:val="09D53FC394ED4CB6976112872C53A08F"/>
    <w:rsid w:val="006B5B8E"/>
  </w:style>
  <w:style w:type="paragraph" w:customStyle="1" w:styleId="6C392045F9434A5998722C00CF7CA9FB">
    <w:name w:val="6C392045F9434A5998722C00CF7CA9FB"/>
    <w:rsid w:val="006B5B8E"/>
  </w:style>
  <w:style w:type="paragraph" w:customStyle="1" w:styleId="6319890CBD29413E88149F50EA12CD42">
    <w:name w:val="6319890CBD29413E88149F50EA12CD42"/>
    <w:rsid w:val="006B5B8E"/>
  </w:style>
  <w:style w:type="paragraph" w:customStyle="1" w:styleId="B719AD55AE4642F3B998C8482DFFC219">
    <w:name w:val="B719AD55AE4642F3B998C8482DFFC219"/>
    <w:rsid w:val="006B5B8E"/>
  </w:style>
  <w:style w:type="paragraph" w:customStyle="1" w:styleId="90F71EC2966A4C7983F2A53CF6E38013">
    <w:name w:val="90F71EC2966A4C7983F2A53CF6E38013"/>
    <w:rsid w:val="006B5B8E"/>
  </w:style>
  <w:style w:type="paragraph" w:customStyle="1" w:styleId="B4A1F004FF854D7B90F12827773716F9">
    <w:name w:val="B4A1F004FF854D7B90F12827773716F9"/>
    <w:rsid w:val="006B5B8E"/>
  </w:style>
  <w:style w:type="paragraph" w:customStyle="1" w:styleId="9A89996FE41542CDA7020A16C2059EA7">
    <w:name w:val="9A89996FE41542CDA7020A16C2059EA7"/>
    <w:rsid w:val="006B5B8E"/>
  </w:style>
  <w:style w:type="paragraph" w:customStyle="1" w:styleId="75429F0A24CE4FF19EA03ACB9F97F87A">
    <w:name w:val="75429F0A24CE4FF19EA03ACB9F97F87A"/>
    <w:rsid w:val="006B5B8E"/>
  </w:style>
  <w:style w:type="paragraph" w:customStyle="1" w:styleId="121E43AEBAF349458EF061EB0A3F495D">
    <w:name w:val="121E43AEBAF349458EF061EB0A3F495D"/>
    <w:rsid w:val="006B5B8E"/>
  </w:style>
  <w:style w:type="paragraph" w:customStyle="1" w:styleId="A72FEF72AA6646C5A03580EB5F95642F">
    <w:name w:val="A72FEF72AA6646C5A03580EB5F95642F"/>
    <w:rsid w:val="006B5B8E"/>
  </w:style>
  <w:style w:type="paragraph" w:customStyle="1" w:styleId="B12AA953F93F46CBA87BAE4873B4D98B">
    <w:name w:val="B12AA953F93F46CBA87BAE4873B4D98B"/>
    <w:rsid w:val="006B5B8E"/>
  </w:style>
  <w:style w:type="paragraph" w:customStyle="1" w:styleId="3BA77EEF21CB4F08AAE67D3A21B3F7D4">
    <w:name w:val="3BA77EEF21CB4F08AAE67D3A21B3F7D4"/>
    <w:rsid w:val="006B5B8E"/>
  </w:style>
  <w:style w:type="paragraph" w:customStyle="1" w:styleId="91ECAC58A4E04B8EB552E86E44B985B6">
    <w:name w:val="91ECAC58A4E04B8EB552E86E44B985B6"/>
    <w:rsid w:val="006B5B8E"/>
  </w:style>
  <w:style w:type="paragraph" w:customStyle="1" w:styleId="D5F192DD7E4A464C91C6F440771A0639">
    <w:name w:val="D5F192DD7E4A464C91C6F440771A0639"/>
    <w:rsid w:val="006B5B8E"/>
  </w:style>
  <w:style w:type="paragraph" w:customStyle="1" w:styleId="49DEAAA3FFE2413BA9B45D6E46B77E1B">
    <w:name w:val="49DEAAA3FFE2413BA9B45D6E46B77E1B"/>
    <w:rsid w:val="006B5B8E"/>
  </w:style>
  <w:style w:type="paragraph" w:customStyle="1" w:styleId="8C25C62F459E4F2EBE393A931F145D71">
    <w:name w:val="8C25C62F459E4F2EBE393A931F145D71"/>
    <w:rsid w:val="006B5B8E"/>
  </w:style>
  <w:style w:type="paragraph" w:customStyle="1" w:styleId="2AA38E0D96A54D1992653D94FA84553F">
    <w:name w:val="2AA38E0D96A54D1992653D94FA84553F"/>
    <w:rsid w:val="006B5B8E"/>
  </w:style>
  <w:style w:type="paragraph" w:customStyle="1" w:styleId="7776C50F726045D1B9D6B64357A19831">
    <w:name w:val="7776C50F726045D1B9D6B64357A19831"/>
    <w:rsid w:val="006B5B8E"/>
  </w:style>
  <w:style w:type="paragraph" w:customStyle="1" w:styleId="6D967CA7B4E842FE851AB0A5DEDBFDC6">
    <w:name w:val="6D967CA7B4E842FE851AB0A5DEDBFDC6"/>
    <w:rsid w:val="006B5B8E"/>
  </w:style>
  <w:style w:type="paragraph" w:customStyle="1" w:styleId="C651EE734DE34232A188ED86B5D74122">
    <w:name w:val="C651EE734DE34232A188ED86B5D74122"/>
    <w:rsid w:val="006B5B8E"/>
  </w:style>
  <w:style w:type="paragraph" w:customStyle="1" w:styleId="87207D949A5C431B83F1AA3B7F4B764E">
    <w:name w:val="87207D949A5C431B83F1AA3B7F4B764E"/>
    <w:rsid w:val="006B5B8E"/>
  </w:style>
  <w:style w:type="paragraph" w:customStyle="1" w:styleId="42463DB3B32D4BF792CF11F0653B630E">
    <w:name w:val="42463DB3B32D4BF792CF11F0653B630E"/>
    <w:rsid w:val="006B5B8E"/>
  </w:style>
  <w:style w:type="paragraph" w:customStyle="1" w:styleId="ABE94D9E85BA41E9A8BB48C3CB1937F3">
    <w:name w:val="ABE94D9E85BA41E9A8BB48C3CB1937F3"/>
    <w:rsid w:val="006B5B8E"/>
  </w:style>
  <w:style w:type="paragraph" w:customStyle="1" w:styleId="CE7907EF94E64E89A78335DEFAD9E098">
    <w:name w:val="CE7907EF94E64E89A78335DEFAD9E098"/>
    <w:rsid w:val="006B5B8E"/>
  </w:style>
  <w:style w:type="paragraph" w:customStyle="1" w:styleId="D1EEC1CC8F1C4609A44051C94E6AB801">
    <w:name w:val="D1EEC1CC8F1C4609A44051C94E6AB801"/>
    <w:rsid w:val="006B5B8E"/>
  </w:style>
  <w:style w:type="paragraph" w:customStyle="1" w:styleId="057AC57922E642DFA65BAFBEB89DA602">
    <w:name w:val="057AC57922E642DFA65BAFBEB89DA602"/>
    <w:rsid w:val="006B5B8E"/>
  </w:style>
  <w:style w:type="paragraph" w:customStyle="1" w:styleId="0B27BB53F35B43C783A134BE2748997B">
    <w:name w:val="0B27BB53F35B43C783A134BE2748997B"/>
    <w:rsid w:val="006B5B8E"/>
  </w:style>
  <w:style w:type="paragraph" w:customStyle="1" w:styleId="EB1AD6AEC8CF4E3A90E3796F6D4F8E31">
    <w:name w:val="EB1AD6AEC8CF4E3A90E3796F6D4F8E31"/>
    <w:rsid w:val="006B5B8E"/>
  </w:style>
  <w:style w:type="paragraph" w:customStyle="1" w:styleId="9B8E31ED8D6B4BAFA89390DC9F310ADE">
    <w:name w:val="9B8E31ED8D6B4BAFA89390DC9F310ADE"/>
    <w:rsid w:val="006B5B8E"/>
  </w:style>
  <w:style w:type="paragraph" w:customStyle="1" w:styleId="195D74E95498470A871F32973F35C3E4">
    <w:name w:val="195D74E95498470A871F32973F35C3E4"/>
    <w:rsid w:val="006B5B8E"/>
  </w:style>
  <w:style w:type="paragraph" w:customStyle="1" w:styleId="AF81976E9AF1437A84B05179FC8C6939">
    <w:name w:val="AF81976E9AF1437A84B05179FC8C6939"/>
    <w:rsid w:val="006B5B8E"/>
  </w:style>
  <w:style w:type="paragraph" w:customStyle="1" w:styleId="582E440EA1E945619BE692D28042E9BC">
    <w:name w:val="582E440EA1E945619BE692D28042E9BC"/>
    <w:rsid w:val="006B5B8E"/>
  </w:style>
  <w:style w:type="paragraph" w:customStyle="1" w:styleId="8C771E5ABE8F40F7A6F61AC1DE2BD3A4">
    <w:name w:val="8C771E5ABE8F40F7A6F61AC1DE2BD3A4"/>
    <w:rsid w:val="006B5B8E"/>
  </w:style>
  <w:style w:type="paragraph" w:customStyle="1" w:styleId="F68504F8602944D7A0C32A8AAD2A85C8">
    <w:name w:val="F68504F8602944D7A0C32A8AAD2A85C8"/>
    <w:rsid w:val="006B5B8E"/>
  </w:style>
  <w:style w:type="paragraph" w:customStyle="1" w:styleId="0091E1B45CAC4343AFA0FAA5DF7C65B6">
    <w:name w:val="0091E1B45CAC4343AFA0FAA5DF7C65B6"/>
    <w:rsid w:val="006B5B8E"/>
  </w:style>
  <w:style w:type="paragraph" w:customStyle="1" w:styleId="6403A700F5734C6DA1163A9E8B422BF7">
    <w:name w:val="6403A700F5734C6DA1163A9E8B422BF7"/>
    <w:rsid w:val="006B5B8E"/>
  </w:style>
  <w:style w:type="paragraph" w:customStyle="1" w:styleId="74CA5B84E6C24B06A4B88D9B3915644D">
    <w:name w:val="74CA5B84E6C24B06A4B88D9B3915644D"/>
    <w:rsid w:val="006B5B8E"/>
  </w:style>
  <w:style w:type="paragraph" w:customStyle="1" w:styleId="15CD13740A084518870E170028BE9B3F">
    <w:name w:val="15CD13740A084518870E170028BE9B3F"/>
    <w:rsid w:val="006B5B8E"/>
  </w:style>
  <w:style w:type="paragraph" w:customStyle="1" w:styleId="18A5EF3DA4DA4888A0494300705E8847">
    <w:name w:val="18A5EF3DA4DA4888A0494300705E8847"/>
    <w:rsid w:val="006B5B8E"/>
  </w:style>
  <w:style w:type="paragraph" w:customStyle="1" w:styleId="E1D76E2EE8CE4642A81DF2D0B9ECF415">
    <w:name w:val="E1D76E2EE8CE4642A81DF2D0B9ECF415"/>
    <w:rsid w:val="006B5B8E"/>
  </w:style>
  <w:style w:type="paragraph" w:customStyle="1" w:styleId="5E02AAF70400488A9B4BD48FABCCA59D">
    <w:name w:val="5E02AAF70400488A9B4BD48FABCCA59D"/>
    <w:rsid w:val="006B5B8E"/>
  </w:style>
  <w:style w:type="paragraph" w:customStyle="1" w:styleId="BAD44E11E4104CB094FAA1D1FA4AF6F9">
    <w:name w:val="BAD44E11E4104CB094FAA1D1FA4AF6F9"/>
    <w:rsid w:val="006B5B8E"/>
  </w:style>
  <w:style w:type="paragraph" w:customStyle="1" w:styleId="708DDD63B13643BFBE2ACD35F30BF88A">
    <w:name w:val="708DDD63B13643BFBE2ACD35F30BF88A"/>
    <w:rsid w:val="006B5B8E"/>
  </w:style>
  <w:style w:type="paragraph" w:customStyle="1" w:styleId="415DA11D61F04FAEBD5799E592143F35">
    <w:name w:val="415DA11D61F04FAEBD5799E592143F35"/>
    <w:rsid w:val="006B5B8E"/>
  </w:style>
  <w:style w:type="paragraph" w:customStyle="1" w:styleId="9FD098ACCB3641028FAAE1FB4BC7F8FF">
    <w:name w:val="9FD098ACCB3641028FAAE1FB4BC7F8FF"/>
    <w:rsid w:val="006B5B8E"/>
  </w:style>
  <w:style w:type="paragraph" w:customStyle="1" w:styleId="E283BBAE65634B63A9022D413D03C5D1">
    <w:name w:val="E283BBAE65634B63A9022D413D03C5D1"/>
    <w:rsid w:val="006B5B8E"/>
  </w:style>
  <w:style w:type="paragraph" w:customStyle="1" w:styleId="CE142F03490344E4A4B053F9B086148F">
    <w:name w:val="CE142F03490344E4A4B053F9B086148F"/>
    <w:rsid w:val="006B5B8E"/>
  </w:style>
  <w:style w:type="paragraph" w:customStyle="1" w:styleId="125806A3CE3544E2BFC0DDC9A09AD938">
    <w:name w:val="125806A3CE3544E2BFC0DDC9A09AD938"/>
    <w:rsid w:val="006B5B8E"/>
  </w:style>
  <w:style w:type="paragraph" w:customStyle="1" w:styleId="8511D7F153B6402EBA921DE48ED04651">
    <w:name w:val="8511D7F153B6402EBA921DE48ED04651"/>
    <w:rsid w:val="006B5B8E"/>
  </w:style>
  <w:style w:type="paragraph" w:customStyle="1" w:styleId="D14D67D139CC4098AEBAC055CF7D3725">
    <w:name w:val="D14D67D139CC4098AEBAC055CF7D3725"/>
    <w:rsid w:val="006B5B8E"/>
  </w:style>
  <w:style w:type="paragraph" w:customStyle="1" w:styleId="131FECCE7CF14945A97E189AE4FF5604">
    <w:name w:val="131FECCE7CF14945A97E189AE4FF5604"/>
    <w:rsid w:val="006B5B8E"/>
  </w:style>
  <w:style w:type="paragraph" w:customStyle="1" w:styleId="906AA3EC8265413DACCFA82608AF42A2">
    <w:name w:val="906AA3EC8265413DACCFA82608AF42A2"/>
    <w:rsid w:val="006B5B8E"/>
  </w:style>
  <w:style w:type="paragraph" w:customStyle="1" w:styleId="C435687174BA44ED8EE0DBB2468AFE7A">
    <w:name w:val="C435687174BA44ED8EE0DBB2468AFE7A"/>
    <w:rsid w:val="006B5B8E"/>
  </w:style>
  <w:style w:type="paragraph" w:customStyle="1" w:styleId="07198083E7E3427A966B2C792F7DADEF">
    <w:name w:val="07198083E7E3427A966B2C792F7DADEF"/>
    <w:rsid w:val="006B5B8E"/>
  </w:style>
  <w:style w:type="paragraph" w:customStyle="1" w:styleId="3E25754154EF4E6CB6D67F722D042F5B">
    <w:name w:val="3E25754154EF4E6CB6D67F722D042F5B"/>
    <w:rsid w:val="006B5B8E"/>
  </w:style>
  <w:style w:type="paragraph" w:customStyle="1" w:styleId="38EFC6D51C1145F7AFDD145087A3398F">
    <w:name w:val="38EFC6D51C1145F7AFDD145087A3398F"/>
    <w:rsid w:val="006B5B8E"/>
  </w:style>
  <w:style w:type="paragraph" w:customStyle="1" w:styleId="E714711AF7294D5CBFF2C58E408E6E40">
    <w:name w:val="E714711AF7294D5CBFF2C58E408E6E40"/>
    <w:rsid w:val="006B5B8E"/>
  </w:style>
  <w:style w:type="paragraph" w:customStyle="1" w:styleId="5817BCEDC92F4293BB6BCB90A4EF57F7">
    <w:name w:val="5817BCEDC92F4293BB6BCB90A4EF57F7"/>
    <w:rsid w:val="006B5B8E"/>
  </w:style>
  <w:style w:type="paragraph" w:customStyle="1" w:styleId="32A0710B6FC14D2B9E2F98DD5A0D8B29">
    <w:name w:val="32A0710B6FC14D2B9E2F98DD5A0D8B29"/>
    <w:rsid w:val="006B5B8E"/>
  </w:style>
  <w:style w:type="paragraph" w:customStyle="1" w:styleId="E7CCB5B0BA8641B7AF8160E8C90160B5">
    <w:name w:val="E7CCB5B0BA8641B7AF8160E8C90160B5"/>
    <w:rsid w:val="006B5B8E"/>
  </w:style>
  <w:style w:type="paragraph" w:customStyle="1" w:styleId="022F5ABF204E46AFAB806FD232E8F9C9">
    <w:name w:val="022F5ABF204E46AFAB806FD232E8F9C9"/>
    <w:rsid w:val="006B5B8E"/>
  </w:style>
  <w:style w:type="paragraph" w:customStyle="1" w:styleId="65EAB11C5FC140B0BF61BBEC5EB3F32B">
    <w:name w:val="65EAB11C5FC140B0BF61BBEC5EB3F32B"/>
    <w:rsid w:val="006B5B8E"/>
  </w:style>
  <w:style w:type="paragraph" w:customStyle="1" w:styleId="C5C225228D784C72B7CFE930A08B12B7">
    <w:name w:val="C5C225228D784C72B7CFE930A08B12B7"/>
    <w:rsid w:val="006B5B8E"/>
  </w:style>
  <w:style w:type="paragraph" w:customStyle="1" w:styleId="4151F47F448A4175A6AA7631D641E21C">
    <w:name w:val="4151F47F448A4175A6AA7631D641E21C"/>
    <w:rsid w:val="008C093D"/>
  </w:style>
  <w:style w:type="paragraph" w:customStyle="1" w:styleId="B759DAE5CF814208837370C64370B2AC">
    <w:name w:val="B759DAE5CF814208837370C64370B2AC"/>
    <w:rsid w:val="008C093D"/>
  </w:style>
  <w:style w:type="paragraph" w:customStyle="1" w:styleId="D0B139D5EBF04BF0BAD9E3C8B51B0DF3">
    <w:name w:val="D0B139D5EBF04BF0BAD9E3C8B51B0DF3"/>
    <w:rsid w:val="008C093D"/>
  </w:style>
  <w:style w:type="paragraph" w:customStyle="1" w:styleId="218AB742249B4B99B952DBA09DA067AE">
    <w:name w:val="218AB742249B4B99B952DBA09DA067AE"/>
    <w:rsid w:val="008C093D"/>
  </w:style>
  <w:style w:type="paragraph" w:customStyle="1" w:styleId="CD9DD643AFA54126B125D7D3C434D36F">
    <w:name w:val="CD9DD643AFA54126B125D7D3C434D36F"/>
    <w:rsid w:val="008C093D"/>
  </w:style>
  <w:style w:type="paragraph" w:customStyle="1" w:styleId="9181E6510DF94BDABB8AA41E76C9DEA5">
    <w:name w:val="9181E6510DF94BDABB8AA41E76C9DEA5"/>
    <w:rsid w:val="008C093D"/>
  </w:style>
  <w:style w:type="paragraph" w:customStyle="1" w:styleId="05DF33C8015E4FDA862FF70074CFD4F9">
    <w:name w:val="05DF33C8015E4FDA862FF70074CFD4F9"/>
    <w:rsid w:val="008C093D"/>
  </w:style>
  <w:style w:type="paragraph" w:customStyle="1" w:styleId="C2E6BF7BB85F44F1A13C4B2410A4FB67">
    <w:name w:val="C2E6BF7BB85F44F1A13C4B2410A4FB67"/>
    <w:rsid w:val="008C093D"/>
  </w:style>
  <w:style w:type="paragraph" w:customStyle="1" w:styleId="EBADC2345E654D4EB2456AD9EF231E3A">
    <w:name w:val="EBADC2345E654D4EB2456AD9EF231E3A"/>
    <w:rsid w:val="008C093D"/>
  </w:style>
  <w:style w:type="paragraph" w:customStyle="1" w:styleId="589287C07FF34BD2A32CDAAD50037B3C">
    <w:name w:val="589287C07FF34BD2A32CDAAD50037B3C"/>
    <w:rsid w:val="008C093D"/>
  </w:style>
  <w:style w:type="paragraph" w:customStyle="1" w:styleId="756D6BA9300140528DFF2376226362FD">
    <w:name w:val="756D6BA9300140528DFF2376226362FD"/>
    <w:rsid w:val="008C093D"/>
  </w:style>
  <w:style w:type="paragraph" w:customStyle="1" w:styleId="04B5036FBF4F4043AED1AA1558483B6F">
    <w:name w:val="04B5036FBF4F4043AED1AA1558483B6F"/>
    <w:rsid w:val="008C093D"/>
  </w:style>
  <w:style w:type="paragraph" w:customStyle="1" w:styleId="CAB7A5BDA4614F788C1FBDBF057C6EC4">
    <w:name w:val="CAB7A5BDA4614F788C1FBDBF057C6EC4"/>
    <w:rsid w:val="008C093D"/>
  </w:style>
  <w:style w:type="paragraph" w:customStyle="1" w:styleId="D9EC11D4B41A4837AB681246CFF88268">
    <w:name w:val="D9EC11D4B41A4837AB681246CFF88268"/>
    <w:rsid w:val="008C093D"/>
  </w:style>
  <w:style w:type="paragraph" w:customStyle="1" w:styleId="AC386EFDFBD0414891ED45593924496C">
    <w:name w:val="AC386EFDFBD0414891ED45593924496C"/>
    <w:rsid w:val="008C093D"/>
  </w:style>
  <w:style w:type="paragraph" w:customStyle="1" w:styleId="D95FD94EA58E4DDA80D15D08466BCB37">
    <w:name w:val="D95FD94EA58E4DDA80D15D08466BCB37"/>
    <w:rsid w:val="008C093D"/>
  </w:style>
  <w:style w:type="paragraph" w:customStyle="1" w:styleId="A1ABC4963E854AD1BBB1AAE04A9DEAAD">
    <w:name w:val="A1ABC4963E854AD1BBB1AAE04A9DEAAD"/>
    <w:rsid w:val="008C093D"/>
  </w:style>
  <w:style w:type="paragraph" w:customStyle="1" w:styleId="06F074C957054E1D899F2F5ED75D0F70">
    <w:name w:val="06F074C957054E1D899F2F5ED75D0F70"/>
    <w:rsid w:val="008C093D"/>
  </w:style>
  <w:style w:type="paragraph" w:customStyle="1" w:styleId="A57264859F0340A987E2363989564925">
    <w:name w:val="A57264859F0340A987E2363989564925"/>
    <w:rsid w:val="008C093D"/>
  </w:style>
  <w:style w:type="paragraph" w:customStyle="1" w:styleId="AA132F7DFE2E4F09949EE2F8C4D78E4B">
    <w:name w:val="AA132F7DFE2E4F09949EE2F8C4D78E4B"/>
    <w:rsid w:val="008C093D"/>
  </w:style>
  <w:style w:type="paragraph" w:customStyle="1" w:styleId="A0999C383CCC48E488F523619DB73FD8">
    <w:name w:val="A0999C383CCC48E488F523619DB73FD8"/>
    <w:rsid w:val="008C093D"/>
  </w:style>
  <w:style w:type="paragraph" w:customStyle="1" w:styleId="09337C358EDC4E0EBFFE346456D0DE85">
    <w:name w:val="09337C358EDC4E0EBFFE346456D0DE85"/>
    <w:rsid w:val="008C093D"/>
  </w:style>
  <w:style w:type="paragraph" w:customStyle="1" w:styleId="0AF02A6C417743F3B45A15868ECF71FD">
    <w:name w:val="0AF02A6C417743F3B45A15868ECF71FD"/>
    <w:rsid w:val="008C093D"/>
  </w:style>
  <w:style w:type="paragraph" w:customStyle="1" w:styleId="F43C6ED13F4643248B77DCA37372F37B">
    <w:name w:val="F43C6ED13F4643248B77DCA37372F37B"/>
    <w:rsid w:val="008C093D"/>
  </w:style>
  <w:style w:type="paragraph" w:customStyle="1" w:styleId="B2A409F11A684243A3DB67A6895A5121">
    <w:name w:val="B2A409F11A684243A3DB67A6895A5121"/>
    <w:rsid w:val="008C093D"/>
  </w:style>
  <w:style w:type="paragraph" w:customStyle="1" w:styleId="D589B190A1D34A608C730106FCEA938C">
    <w:name w:val="D589B190A1D34A608C730106FCEA938C"/>
    <w:rsid w:val="008C093D"/>
  </w:style>
  <w:style w:type="paragraph" w:customStyle="1" w:styleId="CB5B28C678F4465295463B825A5BF3FE">
    <w:name w:val="CB5B28C678F4465295463B825A5BF3FE"/>
    <w:rsid w:val="008C093D"/>
  </w:style>
  <w:style w:type="paragraph" w:customStyle="1" w:styleId="C363F78606D44E2591C012862B6484C2">
    <w:name w:val="C363F78606D44E2591C012862B6484C2"/>
    <w:rsid w:val="008C093D"/>
  </w:style>
  <w:style w:type="paragraph" w:customStyle="1" w:styleId="310EE86A9722404CB40F0D1BC9F352BD">
    <w:name w:val="310EE86A9722404CB40F0D1BC9F352BD"/>
    <w:rsid w:val="008C093D"/>
  </w:style>
  <w:style w:type="paragraph" w:customStyle="1" w:styleId="D44577E52F90451A9024434831A75E12">
    <w:name w:val="D44577E52F90451A9024434831A75E12"/>
    <w:rsid w:val="00CB2041"/>
  </w:style>
  <w:style w:type="paragraph" w:customStyle="1" w:styleId="73250EBC9545443F88B48B4AF18B4DC9">
    <w:name w:val="73250EBC9545443F88B48B4AF18B4DC9"/>
    <w:rsid w:val="004D4ADA"/>
  </w:style>
  <w:style w:type="paragraph" w:customStyle="1" w:styleId="B1F87AD9B583415DAB9EDC1D81B0572A">
    <w:name w:val="B1F87AD9B583415DAB9EDC1D81B0572A"/>
    <w:rsid w:val="004D4ADA"/>
  </w:style>
  <w:style w:type="paragraph" w:customStyle="1" w:styleId="D7F1D43CD41347C9894F4D35045CF25F">
    <w:name w:val="D7F1D43CD41347C9894F4D35045CF25F"/>
    <w:rsid w:val="004D4ADA"/>
  </w:style>
  <w:style w:type="paragraph" w:customStyle="1" w:styleId="C7154941813746DB8BB4DF9D6727377E">
    <w:name w:val="C7154941813746DB8BB4DF9D6727377E"/>
    <w:rsid w:val="004D4ADA"/>
  </w:style>
  <w:style w:type="paragraph" w:customStyle="1" w:styleId="344065653921486F87C45838E65800BC">
    <w:name w:val="344065653921486F87C45838E65800BC"/>
    <w:rsid w:val="004D4ADA"/>
  </w:style>
  <w:style w:type="paragraph" w:customStyle="1" w:styleId="4ED11B88526C495B9D917EEA35F10FE7">
    <w:name w:val="4ED11B88526C495B9D917EEA35F10FE7"/>
    <w:rsid w:val="004D4ADA"/>
  </w:style>
  <w:style w:type="paragraph" w:customStyle="1" w:styleId="11A8643469564979BC289009AD0D06D2">
    <w:name w:val="11A8643469564979BC289009AD0D06D2"/>
    <w:rsid w:val="004D4ADA"/>
  </w:style>
  <w:style w:type="paragraph" w:customStyle="1" w:styleId="42853C5A23F1481283B20F77799361B0">
    <w:name w:val="42853C5A23F1481283B20F77799361B0"/>
    <w:rsid w:val="004D4ADA"/>
  </w:style>
  <w:style w:type="paragraph" w:customStyle="1" w:styleId="3681319FFDA545A892FAC824F01A0770">
    <w:name w:val="3681319FFDA545A892FAC824F01A0770"/>
    <w:rsid w:val="004D4ADA"/>
  </w:style>
  <w:style w:type="paragraph" w:customStyle="1" w:styleId="D3154B711408423A9D25A6BB36EF1EBA">
    <w:name w:val="D3154B711408423A9D25A6BB36EF1EBA"/>
    <w:rsid w:val="004D4ADA"/>
  </w:style>
  <w:style w:type="paragraph" w:customStyle="1" w:styleId="DC980252504D443FB0E07C8DDF8FB09F">
    <w:name w:val="DC980252504D443FB0E07C8DDF8FB09F"/>
    <w:rsid w:val="004D4ADA"/>
  </w:style>
  <w:style w:type="paragraph" w:customStyle="1" w:styleId="2F333B2E295349D890B266F9D6AE9C3D">
    <w:name w:val="2F333B2E295349D890B266F9D6AE9C3D"/>
    <w:rsid w:val="004D4ADA"/>
  </w:style>
  <w:style w:type="paragraph" w:customStyle="1" w:styleId="AA35E7E5EAC2405086326AFB68ECFEFF">
    <w:name w:val="AA35E7E5EAC2405086326AFB68ECFEFF"/>
    <w:rsid w:val="004D4ADA"/>
  </w:style>
  <w:style w:type="paragraph" w:customStyle="1" w:styleId="1E2E101A70804E5E95DEC16EF81A944E">
    <w:name w:val="1E2E101A70804E5E95DEC16EF81A944E"/>
    <w:rsid w:val="004D4ADA"/>
  </w:style>
  <w:style w:type="paragraph" w:customStyle="1" w:styleId="10C5D3B9718345DFA93E4E33FE81B757">
    <w:name w:val="10C5D3B9718345DFA93E4E33FE81B757"/>
    <w:rsid w:val="004D4ADA"/>
  </w:style>
  <w:style w:type="paragraph" w:customStyle="1" w:styleId="BBB9746A4977440D9D2F0F49A4CC333A">
    <w:name w:val="BBB9746A4977440D9D2F0F49A4CC333A"/>
    <w:rsid w:val="004D4ADA"/>
  </w:style>
  <w:style w:type="paragraph" w:customStyle="1" w:styleId="5E452E159C3C4F2DA92925FA2CD2688A">
    <w:name w:val="5E452E159C3C4F2DA92925FA2CD2688A"/>
    <w:rsid w:val="004D4ADA"/>
  </w:style>
  <w:style w:type="paragraph" w:customStyle="1" w:styleId="BE7704F882F14420842AC8D0551D050C1">
    <w:name w:val="BE7704F882F14420842AC8D0551D050C1"/>
    <w:rsid w:val="008B2A4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6E67553D096E4445B805B9E43AF117351">
    <w:name w:val="6E67553D096E4445B805B9E43AF117351"/>
    <w:rsid w:val="008B2A4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2B33C91D7C74A0FAC30B244B23AD6B81">
    <w:name w:val="A2B33C91D7C74A0FAC30B244B23AD6B81"/>
    <w:rsid w:val="008B2A4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5DF6CDE9CDE4DA1AA6E9BB8C0CCAD8E1">
    <w:name w:val="A5DF6CDE9CDE4DA1AA6E9BB8C0CCAD8E1"/>
    <w:rsid w:val="008B2A4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7ACF48B3317F42279869B8DBA1B6540E1">
    <w:name w:val="7ACF48B3317F42279869B8DBA1B6540E1"/>
    <w:rsid w:val="008B2A4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2B90DBF2D064ADA9A79CD33C3602D1B1">
    <w:name w:val="92B90DBF2D064ADA9A79CD33C3602D1B1"/>
    <w:rsid w:val="008B2A4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E6865D0F749745EEAB76EA13046600C31">
    <w:name w:val="E6865D0F749745EEAB76EA13046600C31"/>
    <w:rsid w:val="008B2A4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14FBDC940EAD44558A6B464DCAE11C5D1">
    <w:name w:val="14FBDC940EAD44558A6B464DCAE11C5D1"/>
    <w:rsid w:val="008B2A4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9E17C3B33584F56ACF0B569F58E7717">
    <w:name w:val="39E17C3B33584F56ACF0B569F58E7717"/>
    <w:rsid w:val="008B2A4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F8AC3B3D5751487CBC98EAE27E6354D31">
    <w:name w:val="F8AC3B3D5751487CBC98EAE27E6354D31"/>
    <w:rsid w:val="008B2A4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2CBC8DF6BFF64AAA8BC05A64145974801">
    <w:name w:val="2CBC8DF6BFF64AAA8BC05A64145974801"/>
    <w:rsid w:val="008B2A4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D049E031B19473EB2A9A9B0DBF92D761">
    <w:name w:val="AD049E031B19473EB2A9A9B0DBF92D761"/>
    <w:rsid w:val="008B2A4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8C4EBCAFA354D7C85DEC85AAF58B49C1">
    <w:name w:val="A8C4EBCAFA354D7C85DEC85AAF58B49C1"/>
    <w:rsid w:val="008B2A4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EBFA2EC559847D3B0663C417030D70E1">
    <w:name w:val="9EBFA2EC559847D3B0663C417030D70E1"/>
    <w:rsid w:val="008B2A4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10EE86A9722404CB40F0D1BC9F352BD1">
    <w:name w:val="310EE86A9722404CB40F0D1BC9F352BD1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756D6BA9300140528DFF2376226362FD1">
    <w:name w:val="756D6BA9300140528DFF2376226362FD1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A132F7DFE2E4F09949EE2F8C4D78E4B1">
    <w:name w:val="AA132F7DFE2E4F09949EE2F8C4D78E4B1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0B139D5EBF04BF0BAD9E3C8B51B0DF31">
    <w:name w:val="D0B139D5EBF04BF0BAD9E3C8B51B0DF31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4B5036FBF4F4043AED1AA1558483B6F1">
    <w:name w:val="04B5036FBF4F4043AED1AA1558483B6F1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0999C383CCC48E488F523619DB73FD81">
    <w:name w:val="A0999C383CCC48E488F523619DB73FD81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218AB742249B4B99B952DBA09DA067AE1">
    <w:name w:val="218AB742249B4B99B952DBA09DA067AE1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AB7A5BDA4614F788C1FBDBF057C6EC41">
    <w:name w:val="CAB7A5BDA4614F788C1FBDBF057C6EC41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9337C358EDC4E0EBFFE346456D0DE851">
    <w:name w:val="09337C358EDC4E0EBFFE346456D0DE851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D9DD643AFA54126B125D7D3C434D36F1">
    <w:name w:val="CD9DD643AFA54126B125D7D3C434D36F1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9EC11D4B41A4837AB681246CFF882681">
    <w:name w:val="D9EC11D4B41A4837AB681246CFF882681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AF02A6C417743F3B45A15868ECF71FD1">
    <w:name w:val="0AF02A6C417743F3B45A15868ECF71FD1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181E6510DF94BDABB8AA41E76C9DEA51">
    <w:name w:val="9181E6510DF94BDABB8AA41E76C9DEA51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C386EFDFBD0414891ED45593924496C1">
    <w:name w:val="AC386EFDFBD0414891ED45593924496C1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F43C6ED13F4643248B77DCA37372F37B1">
    <w:name w:val="F43C6ED13F4643248B77DCA37372F37B1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5DF33C8015E4FDA862FF70074CFD4F91">
    <w:name w:val="05DF33C8015E4FDA862FF70074CFD4F91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95FD94EA58E4DDA80D15D08466BCB371">
    <w:name w:val="D95FD94EA58E4DDA80D15D08466BCB371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2A409F11A684243A3DB67A6895A51211">
    <w:name w:val="B2A409F11A684243A3DB67A6895A51211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2E6BF7BB85F44F1A13C4B2410A4FB671">
    <w:name w:val="C2E6BF7BB85F44F1A13C4B2410A4FB671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1ABC4963E854AD1BBB1AAE04A9DEAAD1">
    <w:name w:val="A1ABC4963E854AD1BBB1AAE04A9DEAAD1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589B190A1D34A608C730106FCEA938C1">
    <w:name w:val="D589B190A1D34A608C730106FCEA938C1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EBADC2345E654D4EB2456AD9EF231E3A1">
    <w:name w:val="EBADC2345E654D4EB2456AD9EF231E3A1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6F074C957054E1D899F2F5ED75D0F701">
    <w:name w:val="06F074C957054E1D899F2F5ED75D0F701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589287C07FF34BD2A32CDAAD50037B3C1">
    <w:name w:val="589287C07FF34BD2A32CDAAD50037B3C1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57264859F0340A987E23639895649251">
    <w:name w:val="A57264859F0340A987E23639895649251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363F78606D44E2591C012862B6484C21">
    <w:name w:val="C363F78606D44E2591C012862B6484C21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39E4B40B24E47B0B9A02612731C88791">
    <w:name w:val="939E4B40B24E47B0B9A02612731C88791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6C392045F9434A5998722C00CF7CA9FB1">
    <w:name w:val="6C392045F9434A5998722C00CF7CA9FB1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0F71EC2966A4C7983F2A53CF6E380131">
    <w:name w:val="90F71EC2966A4C7983F2A53CF6E380131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75429F0A24CE4FF19EA03ACB9F97F87A1">
    <w:name w:val="75429F0A24CE4FF19EA03ACB9F97F87A1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12AA953F93F46CBA87BAE4873B4D98B1">
    <w:name w:val="B12AA953F93F46CBA87BAE4873B4D98B1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5F192DD7E4A464C91C6F440771A06391">
    <w:name w:val="D5F192DD7E4A464C91C6F440771A06391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2AA38E0D96A54D1992653D94FA84553F1">
    <w:name w:val="2AA38E0D96A54D1992653D94FA84553F1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651EE734DE34232A188ED86B5D741221">
    <w:name w:val="C651EE734DE34232A188ED86B5D741221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5C225228D784C72B7CFE930A08B12B71">
    <w:name w:val="C5C225228D784C72B7CFE930A08B12B71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BE94D9E85BA41E9A8BB48C3CB1937F31">
    <w:name w:val="ABE94D9E85BA41E9A8BB48C3CB1937F31"/>
    <w:rsid w:val="008B2A4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E7907EF94E64E89A78335DEFAD9E0981">
    <w:name w:val="CE7907EF94E64E89A78335DEFAD9E0981"/>
    <w:rsid w:val="008B2A4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582E440EA1E945619BE692D28042E9BC1">
    <w:name w:val="582E440EA1E945619BE692D28042E9BC1"/>
    <w:rsid w:val="008B2A4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8C771E5ABE8F40F7A6F61AC1DE2BD3A41">
    <w:name w:val="8C771E5ABE8F40F7A6F61AC1DE2BD3A41"/>
    <w:rsid w:val="008B2A4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F68504F8602944D7A0C32A8AAD2A85C81">
    <w:name w:val="F68504F8602944D7A0C32A8AAD2A85C81"/>
    <w:rsid w:val="008B2A4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091E1B45CAC4343AFA0FAA5DF7C65B61">
    <w:name w:val="0091E1B45CAC4343AFA0FAA5DF7C65B61"/>
    <w:rsid w:val="008B2A4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6403A700F5734C6DA1163A9E8B422BF71">
    <w:name w:val="6403A700F5734C6DA1163A9E8B422BF71"/>
    <w:rsid w:val="008B2A4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74CA5B84E6C24B06A4B88D9B3915644D1">
    <w:name w:val="74CA5B84E6C24B06A4B88D9B3915644D1"/>
    <w:rsid w:val="008B2A4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15CD13740A084518870E170028BE9B3F1">
    <w:name w:val="15CD13740A084518870E170028BE9B3F1"/>
    <w:rsid w:val="008B2A4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18A5EF3DA4DA4888A0494300705E88471">
    <w:name w:val="18A5EF3DA4DA4888A0494300705E88471"/>
    <w:rsid w:val="008B2A4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E1D76E2EE8CE4642A81DF2D0B9ECF4151">
    <w:name w:val="E1D76E2EE8CE4642A81DF2D0B9ECF4151"/>
    <w:rsid w:val="008B2A4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5E02AAF70400488A9B4BD48FABCCA59D1">
    <w:name w:val="5E02AAF70400488A9B4BD48FABCCA59D1"/>
    <w:rsid w:val="008B2A4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708DDD63B13643BFBE2ACD35F30BF88A1">
    <w:name w:val="708DDD63B13643BFBE2ACD35F30BF88A1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415DA11D61F04FAEBD5799E592143F351">
    <w:name w:val="415DA11D61F04FAEBD5799E592143F351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FD098ACCB3641028FAAE1FB4BC7F8FF1">
    <w:name w:val="9FD098ACCB3641028FAAE1FB4BC7F8FF1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E283BBAE65634B63A9022D413D03C5D11">
    <w:name w:val="E283BBAE65634B63A9022D413D03C5D11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E142F03490344E4A4B053F9B086148F1">
    <w:name w:val="CE142F03490344E4A4B053F9B086148F1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125806A3CE3544E2BFC0DDC9A09AD9381">
    <w:name w:val="125806A3CE3544E2BFC0DDC9A09AD9381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8511D7F153B6402EBA921DE48ED046511">
    <w:name w:val="8511D7F153B6402EBA921DE48ED046511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14D67D139CC4098AEBAC055CF7D37251">
    <w:name w:val="D14D67D139CC4098AEBAC055CF7D37251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131FECCE7CF14945A97E189AE4FF56041">
    <w:name w:val="131FECCE7CF14945A97E189AE4FF56041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06AA3EC8265413DACCFA82608AF42A21">
    <w:name w:val="906AA3EC8265413DACCFA82608AF42A21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435687174BA44ED8EE0DBB2468AFE7A1">
    <w:name w:val="C435687174BA44ED8EE0DBB2468AFE7A1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7198083E7E3427A966B2C792F7DADEF1">
    <w:name w:val="07198083E7E3427A966B2C792F7DADEF1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E25754154EF4E6CB6D67F722D042F5B1">
    <w:name w:val="3E25754154EF4E6CB6D67F722D042F5B1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8EFC6D51C1145F7AFDD145087A3398F1">
    <w:name w:val="38EFC6D51C1145F7AFDD145087A3398F1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E714711AF7294D5CBFF2C58E408E6E401">
    <w:name w:val="E714711AF7294D5CBFF2C58E408E6E401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5817BCEDC92F4293BB6BCB90A4EF57F71">
    <w:name w:val="5817BCEDC92F4293BB6BCB90A4EF57F71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2A0710B6FC14D2B9E2F98DD5A0D8B291">
    <w:name w:val="32A0710B6FC14D2B9E2F98DD5A0D8B291"/>
    <w:rsid w:val="008B2A4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44577E52F90451A9024434831A75E121">
    <w:name w:val="D44577E52F90451A9024434831A75E121"/>
    <w:rsid w:val="008B2A4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E7CCB5B0BA8641B7AF8160E8C90160B51">
    <w:name w:val="E7CCB5B0BA8641B7AF8160E8C90160B51"/>
    <w:rsid w:val="008B2A4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22F5ABF204E46AFAB806FD232E8F9C91">
    <w:name w:val="022F5ABF204E46AFAB806FD232E8F9C91"/>
    <w:rsid w:val="008B2A4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AD44E11E4104CB094FAA1D1FA4AF6F91">
    <w:name w:val="BAD44E11E4104CB094FAA1D1FA4AF6F91"/>
    <w:rsid w:val="008B2A4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E7704F882F14420842AC8D0551D050C2">
    <w:name w:val="BE7704F882F14420842AC8D0551D050C2"/>
    <w:rsid w:val="008B2A4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6E67553D096E4445B805B9E43AF117352">
    <w:name w:val="6E67553D096E4445B805B9E43AF117352"/>
    <w:rsid w:val="008B2A4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2B33C91D7C74A0FAC30B244B23AD6B82">
    <w:name w:val="A2B33C91D7C74A0FAC30B244B23AD6B82"/>
    <w:rsid w:val="008B2A4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5DF6CDE9CDE4DA1AA6E9BB8C0CCAD8E2">
    <w:name w:val="A5DF6CDE9CDE4DA1AA6E9BB8C0CCAD8E2"/>
    <w:rsid w:val="008B2A4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7ACF48B3317F42279869B8DBA1B6540E2">
    <w:name w:val="7ACF48B3317F42279869B8DBA1B6540E2"/>
    <w:rsid w:val="008B2A4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2B90DBF2D064ADA9A79CD33C3602D1B2">
    <w:name w:val="92B90DBF2D064ADA9A79CD33C3602D1B2"/>
    <w:rsid w:val="008B2A4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E6865D0F749745EEAB76EA13046600C32">
    <w:name w:val="E6865D0F749745EEAB76EA13046600C32"/>
    <w:rsid w:val="008B2A4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14FBDC940EAD44558A6B464DCAE11C5D2">
    <w:name w:val="14FBDC940EAD44558A6B464DCAE11C5D2"/>
    <w:rsid w:val="008B2A4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9E17C3B33584F56ACF0B569F58E77171">
    <w:name w:val="39E17C3B33584F56ACF0B569F58E77171"/>
    <w:rsid w:val="008B2A4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F8AC3B3D5751487CBC98EAE27E6354D32">
    <w:name w:val="F8AC3B3D5751487CBC98EAE27E6354D32"/>
    <w:rsid w:val="008B2A4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2CBC8DF6BFF64AAA8BC05A64145974802">
    <w:name w:val="2CBC8DF6BFF64AAA8BC05A64145974802"/>
    <w:rsid w:val="008B2A4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D049E031B19473EB2A9A9B0DBF92D762">
    <w:name w:val="AD049E031B19473EB2A9A9B0DBF92D762"/>
    <w:rsid w:val="008B2A4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8C4EBCAFA354D7C85DEC85AAF58B49C2">
    <w:name w:val="A8C4EBCAFA354D7C85DEC85AAF58B49C2"/>
    <w:rsid w:val="008B2A4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10EE86A9722404CB40F0D1BC9F352BD2">
    <w:name w:val="310EE86A9722404CB40F0D1BC9F352BD2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756D6BA9300140528DFF2376226362FD2">
    <w:name w:val="756D6BA9300140528DFF2376226362FD2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A132F7DFE2E4F09949EE2F8C4D78E4B2">
    <w:name w:val="AA132F7DFE2E4F09949EE2F8C4D78E4B2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0B139D5EBF04BF0BAD9E3C8B51B0DF32">
    <w:name w:val="D0B139D5EBF04BF0BAD9E3C8B51B0DF32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4B5036FBF4F4043AED1AA1558483B6F2">
    <w:name w:val="04B5036FBF4F4043AED1AA1558483B6F2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0999C383CCC48E488F523619DB73FD82">
    <w:name w:val="A0999C383CCC48E488F523619DB73FD82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218AB742249B4B99B952DBA09DA067AE2">
    <w:name w:val="218AB742249B4B99B952DBA09DA067AE2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AB7A5BDA4614F788C1FBDBF057C6EC42">
    <w:name w:val="CAB7A5BDA4614F788C1FBDBF057C6EC42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9337C358EDC4E0EBFFE346456D0DE852">
    <w:name w:val="09337C358EDC4E0EBFFE346456D0DE852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D9DD643AFA54126B125D7D3C434D36F2">
    <w:name w:val="CD9DD643AFA54126B125D7D3C434D36F2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9EC11D4B41A4837AB681246CFF882682">
    <w:name w:val="D9EC11D4B41A4837AB681246CFF882682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AF02A6C417743F3B45A15868ECF71FD2">
    <w:name w:val="0AF02A6C417743F3B45A15868ECF71FD2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181E6510DF94BDABB8AA41E76C9DEA52">
    <w:name w:val="9181E6510DF94BDABB8AA41E76C9DEA52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C386EFDFBD0414891ED45593924496C2">
    <w:name w:val="AC386EFDFBD0414891ED45593924496C2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F43C6ED13F4643248B77DCA37372F37B2">
    <w:name w:val="F43C6ED13F4643248B77DCA37372F37B2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5DF33C8015E4FDA862FF70074CFD4F92">
    <w:name w:val="05DF33C8015E4FDA862FF70074CFD4F92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95FD94EA58E4DDA80D15D08466BCB372">
    <w:name w:val="D95FD94EA58E4DDA80D15D08466BCB372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2A409F11A684243A3DB67A6895A51212">
    <w:name w:val="B2A409F11A684243A3DB67A6895A51212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2E6BF7BB85F44F1A13C4B2410A4FB672">
    <w:name w:val="C2E6BF7BB85F44F1A13C4B2410A4FB672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1ABC4963E854AD1BBB1AAE04A9DEAAD2">
    <w:name w:val="A1ABC4963E854AD1BBB1AAE04A9DEAAD2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589B190A1D34A608C730106FCEA938C2">
    <w:name w:val="D589B190A1D34A608C730106FCEA938C2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EBADC2345E654D4EB2456AD9EF231E3A2">
    <w:name w:val="EBADC2345E654D4EB2456AD9EF231E3A2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6F074C957054E1D899F2F5ED75D0F702">
    <w:name w:val="06F074C957054E1D899F2F5ED75D0F702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589287C07FF34BD2A32CDAAD50037B3C2">
    <w:name w:val="589287C07FF34BD2A32CDAAD50037B3C2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57264859F0340A987E23639895649252">
    <w:name w:val="A57264859F0340A987E23639895649252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363F78606D44E2591C012862B6484C22">
    <w:name w:val="C363F78606D44E2591C012862B6484C22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39E4B40B24E47B0B9A02612731C88792">
    <w:name w:val="939E4B40B24E47B0B9A02612731C88792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6C392045F9434A5998722C00CF7CA9FB2">
    <w:name w:val="6C392045F9434A5998722C00CF7CA9FB2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0F71EC2966A4C7983F2A53CF6E380132">
    <w:name w:val="90F71EC2966A4C7983F2A53CF6E380132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75429F0A24CE4FF19EA03ACB9F97F87A2">
    <w:name w:val="75429F0A24CE4FF19EA03ACB9F97F87A2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12AA953F93F46CBA87BAE4873B4D98B2">
    <w:name w:val="B12AA953F93F46CBA87BAE4873B4D98B2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5F192DD7E4A464C91C6F440771A06392">
    <w:name w:val="D5F192DD7E4A464C91C6F440771A06392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2AA38E0D96A54D1992653D94FA84553F2">
    <w:name w:val="2AA38E0D96A54D1992653D94FA84553F2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651EE734DE34232A188ED86B5D741222">
    <w:name w:val="C651EE734DE34232A188ED86B5D741222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5C225228D784C72B7CFE930A08B12B72">
    <w:name w:val="C5C225228D784C72B7CFE930A08B12B72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BE94D9E85BA41E9A8BB48C3CB1937F32">
    <w:name w:val="ABE94D9E85BA41E9A8BB48C3CB1937F32"/>
    <w:rsid w:val="008B2A4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E7907EF94E64E89A78335DEFAD9E0982">
    <w:name w:val="CE7907EF94E64E89A78335DEFAD9E0982"/>
    <w:rsid w:val="008B2A4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582E440EA1E945619BE692D28042E9BC2">
    <w:name w:val="582E440EA1E945619BE692D28042E9BC2"/>
    <w:rsid w:val="008B2A4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8C771E5ABE8F40F7A6F61AC1DE2BD3A42">
    <w:name w:val="8C771E5ABE8F40F7A6F61AC1DE2BD3A42"/>
    <w:rsid w:val="008B2A4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F68504F8602944D7A0C32A8AAD2A85C82">
    <w:name w:val="F68504F8602944D7A0C32A8AAD2A85C82"/>
    <w:rsid w:val="008B2A4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091E1B45CAC4343AFA0FAA5DF7C65B62">
    <w:name w:val="0091E1B45CAC4343AFA0FAA5DF7C65B62"/>
    <w:rsid w:val="008B2A4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6403A700F5734C6DA1163A9E8B422BF72">
    <w:name w:val="6403A700F5734C6DA1163A9E8B422BF72"/>
    <w:rsid w:val="008B2A4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74CA5B84E6C24B06A4B88D9B3915644D2">
    <w:name w:val="74CA5B84E6C24B06A4B88D9B3915644D2"/>
    <w:rsid w:val="008B2A4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15CD13740A084518870E170028BE9B3F2">
    <w:name w:val="15CD13740A084518870E170028BE9B3F2"/>
    <w:rsid w:val="008B2A4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18A5EF3DA4DA4888A0494300705E88472">
    <w:name w:val="18A5EF3DA4DA4888A0494300705E88472"/>
    <w:rsid w:val="008B2A4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E1D76E2EE8CE4642A81DF2D0B9ECF4152">
    <w:name w:val="E1D76E2EE8CE4642A81DF2D0B9ECF4152"/>
    <w:rsid w:val="008B2A4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5E02AAF70400488A9B4BD48FABCCA59D2">
    <w:name w:val="5E02AAF70400488A9B4BD48FABCCA59D2"/>
    <w:rsid w:val="008B2A4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708DDD63B13643BFBE2ACD35F30BF88A2">
    <w:name w:val="708DDD63B13643BFBE2ACD35F30BF88A2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415DA11D61F04FAEBD5799E592143F352">
    <w:name w:val="415DA11D61F04FAEBD5799E592143F352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FD098ACCB3641028FAAE1FB4BC7F8FF2">
    <w:name w:val="9FD098ACCB3641028FAAE1FB4BC7F8FF2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E283BBAE65634B63A9022D413D03C5D12">
    <w:name w:val="E283BBAE65634B63A9022D413D03C5D12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E142F03490344E4A4B053F9B086148F2">
    <w:name w:val="CE142F03490344E4A4B053F9B086148F2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125806A3CE3544E2BFC0DDC9A09AD9382">
    <w:name w:val="125806A3CE3544E2BFC0DDC9A09AD9382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8511D7F153B6402EBA921DE48ED046512">
    <w:name w:val="8511D7F153B6402EBA921DE48ED046512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14D67D139CC4098AEBAC055CF7D37252">
    <w:name w:val="D14D67D139CC4098AEBAC055CF7D37252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131FECCE7CF14945A97E189AE4FF56042">
    <w:name w:val="131FECCE7CF14945A97E189AE4FF56042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06AA3EC8265413DACCFA82608AF42A22">
    <w:name w:val="906AA3EC8265413DACCFA82608AF42A22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435687174BA44ED8EE0DBB2468AFE7A2">
    <w:name w:val="C435687174BA44ED8EE0DBB2468AFE7A2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7198083E7E3427A966B2C792F7DADEF2">
    <w:name w:val="07198083E7E3427A966B2C792F7DADEF2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E25754154EF4E6CB6D67F722D042F5B2">
    <w:name w:val="3E25754154EF4E6CB6D67F722D042F5B2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8EFC6D51C1145F7AFDD145087A3398F2">
    <w:name w:val="38EFC6D51C1145F7AFDD145087A3398F2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E714711AF7294D5CBFF2C58E408E6E402">
    <w:name w:val="E714711AF7294D5CBFF2C58E408E6E402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5817BCEDC92F4293BB6BCB90A4EF57F72">
    <w:name w:val="5817BCEDC92F4293BB6BCB90A4EF57F72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2A0710B6FC14D2B9E2F98DD5A0D8B292">
    <w:name w:val="32A0710B6FC14D2B9E2F98DD5A0D8B292"/>
    <w:rsid w:val="008B2A4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44577E52F90451A9024434831A75E122">
    <w:name w:val="D44577E52F90451A9024434831A75E122"/>
    <w:rsid w:val="008B2A4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E7CCB5B0BA8641B7AF8160E8C90160B52">
    <w:name w:val="E7CCB5B0BA8641B7AF8160E8C90160B52"/>
    <w:rsid w:val="008B2A4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22F5ABF204E46AFAB806FD232E8F9C92">
    <w:name w:val="022F5ABF204E46AFAB806FD232E8F9C92"/>
    <w:rsid w:val="008B2A4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AD44E11E4104CB094FAA1D1FA4AF6F92">
    <w:name w:val="BAD44E11E4104CB094FAA1D1FA4AF6F92"/>
    <w:rsid w:val="008B2A4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E7704F882F14420842AC8D0551D050C3">
    <w:name w:val="BE7704F882F14420842AC8D0551D050C3"/>
    <w:rsid w:val="008B2A4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6E67553D096E4445B805B9E43AF117353">
    <w:name w:val="6E67553D096E4445B805B9E43AF117353"/>
    <w:rsid w:val="008B2A4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2B33C91D7C74A0FAC30B244B23AD6B83">
    <w:name w:val="A2B33C91D7C74A0FAC30B244B23AD6B83"/>
    <w:rsid w:val="008B2A4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5DF6CDE9CDE4DA1AA6E9BB8C0CCAD8E3">
    <w:name w:val="A5DF6CDE9CDE4DA1AA6E9BB8C0CCAD8E3"/>
    <w:rsid w:val="008B2A4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7ACF48B3317F42279869B8DBA1B6540E3">
    <w:name w:val="7ACF48B3317F42279869B8DBA1B6540E3"/>
    <w:rsid w:val="008B2A4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2B90DBF2D064ADA9A79CD33C3602D1B3">
    <w:name w:val="92B90DBF2D064ADA9A79CD33C3602D1B3"/>
    <w:rsid w:val="008B2A4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E6865D0F749745EEAB76EA13046600C33">
    <w:name w:val="E6865D0F749745EEAB76EA13046600C33"/>
    <w:rsid w:val="008B2A4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14FBDC940EAD44558A6B464DCAE11C5D3">
    <w:name w:val="14FBDC940EAD44558A6B464DCAE11C5D3"/>
    <w:rsid w:val="008B2A4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9E17C3B33584F56ACF0B569F58E77172">
    <w:name w:val="39E17C3B33584F56ACF0B569F58E77172"/>
    <w:rsid w:val="008B2A4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F8AC3B3D5751487CBC98EAE27E6354D33">
    <w:name w:val="F8AC3B3D5751487CBC98EAE27E6354D33"/>
    <w:rsid w:val="008B2A4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2CBC8DF6BFF64AAA8BC05A64145974803">
    <w:name w:val="2CBC8DF6BFF64AAA8BC05A64145974803"/>
    <w:rsid w:val="008B2A4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D049E031B19473EB2A9A9B0DBF92D763">
    <w:name w:val="AD049E031B19473EB2A9A9B0DBF92D763"/>
    <w:rsid w:val="008B2A4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8C4EBCAFA354D7C85DEC85AAF58B49C3">
    <w:name w:val="A8C4EBCAFA354D7C85DEC85AAF58B49C3"/>
    <w:rsid w:val="008B2A4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10EE86A9722404CB40F0D1BC9F352BD3">
    <w:name w:val="310EE86A9722404CB40F0D1BC9F352BD3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756D6BA9300140528DFF2376226362FD3">
    <w:name w:val="756D6BA9300140528DFF2376226362FD3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A132F7DFE2E4F09949EE2F8C4D78E4B3">
    <w:name w:val="AA132F7DFE2E4F09949EE2F8C4D78E4B3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0B139D5EBF04BF0BAD9E3C8B51B0DF33">
    <w:name w:val="D0B139D5EBF04BF0BAD9E3C8B51B0DF33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4B5036FBF4F4043AED1AA1558483B6F3">
    <w:name w:val="04B5036FBF4F4043AED1AA1558483B6F3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0999C383CCC48E488F523619DB73FD83">
    <w:name w:val="A0999C383CCC48E488F523619DB73FD83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218AB742249B4B99B952DBA09DA067AE3">
    <w:name w:val="218AB742249B4B99B952DBA09DA067AE3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AB7A5BDA4614F788C1FBDBF057C6EC43">
    <w:name w:val="CAB7A5BDA4614F788C1FBDBF057C6EC43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9337C358EDC4E0EBFFE346456D0DE853">
    <w:name w:val="09337C358EDC4E0EBFFE346456D0DE853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D9DD643AFA54126B125D7D3C434D36F3">
    <w:name w:val="CD9DD643AFA54126B125D7D3C434D36F3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9EC11D4B41A4837AB681246CFF882683">
    <w:name w:val="D9EC11D4B41A4837AB681246CFF882683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AF02A6C417743F3B45A15868ECF71FD3">
    <w:name w:val="0AF02A6C417743F3B45A15868ECF71FD3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181E6510DF94BDABB8AA41E76C9DEA53">
    <w:name w:val="9181E6510DF94BDABB8AA41E76C9DEA53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C386EFDFBD0414891ED45593924496C3">
    <w:name w:val="AC386EFDFBD0414891ED45593924496C3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F43C6ED13F4643248B77DCA37372F37B3">
    <w:name w:val="F43C6ED13F4643248B77DCA37372F37B3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5DF33C8015E4FDA862FF70074CFD4F93">
    <w:name w:val="05DF33C8015E4FDA862FF70074CFD4F93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95FD94EA58E4DDA80D15D08466BCB373">
    <w:name w:val="D95FD94EA58E4DDA80D15D08466BCB373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2A409F11A684243A3DB67A6895A51213">
    <w:name w:val="B2A409F11A684243A3DB67A6895A51213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2E6BF7BB85F44F1A13C4B2410A4FB673">
    <w:name w:val="C2E6BF7BB85F44F1A13C4B2410A4FB673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1ABC4963E854AD1BBB1AAE04A9DEAAD3">
    <w:name w:val="A1ABC4963E854AD1BBB1AAE04A9DEAAD3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589B190A1D34A608C730106FCEA938C3">
    <w:name w:val="D589B190A1D34A608C730106FCEA938C3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EBADC2345E654D4EB2456AD9EF231E3A3">
    <w:name w:val="EBADC2345E654D4EB2456AD9EF231E3A3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6F074C957054E1D899F2F5ED75D0F703">
    <w:name w:val="06F074C957054E1D899F2F5ED75D0F703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589287C07FF34BD2A32CDAAD50037B3C3">
    <w:name w:val="589287C07FF34BD2A32CDAAD50037B3C3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57264859F0340A987E23639895649253">
    <w:name w:val="A57264859F0340A987E23639895649253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363F78606D44E2591C012862B6484C23">
    <w:name w:val="C363F78606D44E2591C012862B6484C23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39E4B40B24E47B0B9A02612731C88793">
    <w:name w:val="939E4B40B24E47B0B9A02612731C88793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6C392045F9434A5998722C00CF7CA9FB3">
    <w:name w:val="6C392045F9434A5998722C00CF7CA9FB3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0F71EC2966A4C7983F2A53CF6E380133">
    <w:name w:val="90F71EC2966A4C7983F2A53CF6E380133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75429F0A24CE4FF19EA03ACB9F97F87A3">
    <w:name w:val="75429F0A24CE4FF19EA03ACB9F97F87A3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12AA953F93F46CBA87BAE4873B4D98B3">
    <w:name w:val="B12AA953F93F46CBA87BAE4873B4D98B3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5F192DD7E4A464C91C6F440771A06393">
    <w:name w:val="D5F192DD7E4A464C91C6F440771A06393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2AA38E0D96A54D1992653D94FA84553F3">
    <w:name w:val="2AA38E0D96A54D1992653D94FA84553F3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651EE734DE34232A188ED86B5D741223">
    <w:name w:val="C651EE734DE34232A188ED86B5D741223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5C225228D784C72B7CFE930A08B12B73">
    <w:name w:val="C5C225228D784C72B7CFE930A08B12B73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BE94D9E85BA41E9A8BB48C3CB1937F33">
    <w:name w:val="ABE94D9E85BA41E9A8BB48C3CB1937F33"/>
    <w:rsid w:val="008B2A4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E7907EF94E64E89A78335DEFAD9E0983">
    <w:name w:val="CE7907EF94E64E89A78335DEFAD9E0983"/>
    <w:rsid w:val="008B2A4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582E440EA1E945619BE692D28042E9BC3">
    <w:name w:val="582E440EA1E945619BE692D28042E9BC3"/>
    <w:rsid w:val="008B2A4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8C771E5ABE8F40F7A6F61AC1DE2BD3A43">
    <w:name w:val="8C771E5ABE8F40F7A6F61AC1DE2BD3A43"/>
    <w:rsid w:val="008B2A4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F68504F8602944D7A0C32A8AAD2A85C83">
    <w:name w:val="F68504F8602944D7A0C32A8AAD2A85C83"/>
    <w:rsid w:val="008B2A4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091E1B45CAC4343AFA0FAA5DF7C65B63">
    <w:name w:val="0091E1B45CAC4343AFA0FAA5DF7C65B63"/>
    <w:rsid w:val="008B2A4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6403A700F5734C6DA1163A9E8B422BF73">
    <w:name w:val="6403A700F5734C6DA1163A9E8B422BF73"/>
    <w:rsid w:val="008B2A4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74CA5B84E6C24B06A4B88D9B3915644D3">
    <w:name w:val="74CA5B84E6C24B06A4B88D9B3915644D3"/>
    <w:rsid w:val="008B2A4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15CD13740A084518870E170028BE9B3F3">
    <w:name w:val="15CD13740A084518870E170028BE9B3F3"/>
    <w:rsid w:val="008B2A4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18A5EF3DA4DA4888A0494300705E88473">
    <w:name w:val="18A5EF3DA4DA4888A0494300705E88473"/>
    <w:rsid w:val="008B2A4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E1D76E2EE8CE4642A81DF2D0B9ECF4153">
    <w:name w:val="E1D76E2EE8CE4642A81DF2D0B9ECF4153"/>
    <w:rsid w:val="008B2A4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5E02AAF70400488A9B4BD48FABCCA59D3">
    <w:name w:val="5E02AAF70400488A9B4BD48FABCCA59D3"/>
    <w:rsid w:val="008B2A4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708DDD63B13643BFBE2ACD35F30BF88A3">
    <w:name w:val="708DDD63B13643BFBE2ACD35F30BF88A3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415DA11D61F04FAEBD5799E592143F353">
    <w:name w:val="415DA11D61F04FAEBD5799E592143F353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FD098ACCB3641028FAAE1FB4BC7F8FF3">
    <w:name w:val="9FD098ACCB3641028FAAE1FB4BC7F8FF3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E283BBAE65634B63A9022D413D03C5D13">
    <w:name w:val="E283BBAE65634B63A9022D413D03C5D13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E142F03490344E4A4B053F9B086148F3">
    <w:name w:val="CE142F03490344E4A4B053F9B086148F3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125806A3CE3544E2BFC0DDC9A09AD9383">
    <w:name w:val="125806A3CE3544E2BFC0DDC9A09AD9383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8511D7F153B6402EBA921DE48ED046513">
    <w:name w:val="8511D7F153B6402EBA921DE48ED046513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14D67D139CC4098AEBAC055CF7D37253">
    <w:name w:val="D14D67D139CC4098AEBAC055CF7D37253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131FECCE7CF14945A97E189AE4FF56043">
    <w:name w:val="131FECCE7CF14945A97E189AE4FF56043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06AA3EC8265413DACCFA82608AF42A23">
    <w:name w:val="906AA3EC8265413DACCFA82608AF42A23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435687174BA44ED8EE0DBB2468AFE7A3">
    <w:name w:val="C435687174BA44ED8EE0DBB2468AFE7A3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7198083E7E3427A966B2C792F7DADEF3">
    <w:name w:val="07198083E7E3427A966B2C792F7DADEF3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E25754154EF4E6CB6D67F722D042F5B3">
    <w:name w:val="3E25754154EF4E6CB6D67F722D042F5B3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8EFC6D51C1145F7AFDD145087A3398F3">
    <w:name w:val="38EFC6D51C1145F7AFDD145087A3398F3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E714711AF7294D5CBFF2C58E408E6E403">
    <w:name w:val="E714711AF7294D5CBFF2C58E408E6E403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5817BCEDC92F4293BB6BCB90A4EF57F73">
    <w:name w:val="5817BCEDC92F4293BB6BCB90A4EF57F73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2A0710B6FC14D2B9E2F98DD5A0D8B293">
    <w:name w:val="32A0710B6FC14D2B9E2F98DD5A0D8B293"/>
    <w:rsid w:val="008B2A4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44577E52F90451A9024434831A75E123">
    <w:name w:val="D44577E52F90451A9024434831A75E123"/>
    <w:rsid w:val="008B2A4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E7CCB5B0BA8641B7AF8160E8C90160B53">
    <w:name w:val="E7CCB5B0BA8641B7AF8160E8C90160B53"/>
    <w:rsid w:val="008B2A4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22F5ABF204E46AFAB806FD232E8F9C93">
    <w:name w:val="022F5ABF204E46AFAB806FD232E8F9C93"/>
    <w:rsid w:val="008B2A4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AD44E11E4104CB094FAA1D1FA4AF6F93">
    <w:name w:val="BAD44E11E4104CB094FAA1D1FA4AF6F93"/>
    <w:rsid w:val="008B2A4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E7704F882F14420842AC8D0551D050C4">
    <w:name w:val="BE7704F882F14420842AC8D0551D050C4"/>
    <w:rsid w:val="008B2A4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6E67553D096E4445B805B9E43AF117354">
    <w:name w:val="6E67553D096E4445B805B9E43AF117354"/>
    <w:rsid w:val="008B2A4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2B33C91D7C74A0FAC30B244B23AD6B84">
    <w:name w:val="A2B33C91D7C74A0FAC30B244B23AD6B84"/>
    <w:rsid w:val="008B2A4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5DF6CDE9CDE4DA1AA6E9BB8C0CCAD8E4">
    <w:name w:val="A5DF6CDE9CDE4DA1AA6E9BB8C0CCAD8E4"/>
    <w:rsid w:val="008B2A4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7ACF48B3317F42279869B8DBA1B6540E4">
    <w:name w:val="7ACF48B3317F42279869B8DBA1B6540E4"/>
    <w:rsid w:val="008B2A4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2B90DBF2D064ADA9A79CD33C3602D1B4">
    <w:name w:val="92B90DBF2D064ADA9A79CD33C3602D1B4"/>
    <w:rsid w:val="008B2A4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E6865D0F749745EEAB76EA13046600C34">
    <w:name w:val="E6865D0F749745EEAB76EA13046600C34"/>
    <w:rsid w:val="008B2A4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14FBDC940EAD44558A6B464DCAE11C5D4">
    <w:name w:val="14FBDC940EAD44558A6B464DCAE11C5D4"/>
    <w:rsid w:val="008B2A4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9E17C3B33584F56ACF0B569F58E77173">
    <w:name w:val="39E17C3B33584F56ACF0B569F58E77173"/>
    <w:rsid w:val="008B2A4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F8AC3B3D5751487CBC98EAE27E6354D34">
    <w:name w:val="F8AC3B3D5751487CBC98EAE27E6354D34"/>
    <w:rsid w:val="008B2A4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2CBC8DF6BFF64AAA8BC05A64145974804">
    <w:name w:val="2CBC8DF6BFF64AAA8BC05A64145974804"/>
    <w:rsid w:val="008B2A4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D049E031B19473EB2A9A9B0DBF92D764">
    <w:name w:val="AD049E031B19473EB2A9A9B0DBF92D764"/>
    <w:rsid w:val="008B2A4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8C4EBCAFA354D7C85DEC85AAF58B49C4">
    <w:name w:val="A8C4EBCAFA354D7C85DEC85AAF58B49C4"/>
    <w:rsid w:val="008B2A4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10EE86A9722404CB40F0D1BC9F352BD4">
    <w:name w:val="310EE86A9722404CB40F0D1BC9F352BD4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756D6BA9300140528DFF2376226362FD4">
    <w:name w:val="756D6BA9300140528DFF2376226362FD4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A132F7DFE2E4F09949EE2F8C4D78E4B4">
    <w:name w:val="AA132F7DFE2E4F09949EE2F8C4D78E4B4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0B139D5EBF04BF0BAD9E3C8B51B0DF34">
    <w:name w:val="D0B139D5EBF04BF0BAD9E3C8B51B0DF34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4B5036FBF4F4043AED1AA1558483B6F4">
    <w:name w:val="04B5036FBF4F4043AED1AA1558483B6F4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0999C383CCC48E488F523619DB73FD84">
    <w:name w:val="A0999C383CCC48E488F523619DB73FD84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218AB742249B4B99B952DBA09DA067AE4">
    <w:name w:val="218AB742249B4B99B952DBA09DA067AE4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AB7A5BDA4614F788C1FBDBF057C6EC44">
    <w:name w:val="CAB7A5BDA4614F788C1FBDBF057C6EC44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9337C358EDC4E0EBFFE346456D0DE854">
    <w:name w:val="09337C358EDC4E0EBFFE346456D0DE854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D9DD643AFA54126B125D7D3C434D36F4">
    <w:name w:val="CD9DD643AFA54126B125D7D3C434D36F4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9EC11D4B41A4837AB681246CFF882684">
    <w:name w:val="D9EC11D4B41A4837AB681246CFF882684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AF02A6C417743F3B45A15868ECF71FD4">
    <w:name w:val="0AF02A6C417743F3B45A15868ECF71FD4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181E6510DF94BDABB8AA41E76C9DEA54">
    <w:name w:val="9181E6510DF94BDABB8AA41E76C9DEA54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C386EFDFBD0414891ED45593924496C4">
    <w:name w:val="AC386EFDFBD0414891ED45593924496C4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F43C6ED13F4643248B77DCA37372F37B4">
    <w:name w:val="F43C6ED13F4643248B77DCA37372F37B4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5DF33C8015E4FDA862FF70074CFD4F94">
    <w:name w:val="05DF33C8015E4FDA862FF70074CFD4F94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95FD94EA58E4DDA80D15D08466BCB374">
    <w:name w:val="D95FD94EA58E4DDA80D15D08466BCB374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2A409F11A684243A3DB67A6895A51214">
    <w:name w:val="B2A409F11A684243A3DB67A6895A51214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2E6BF7BB85F44F1A13C4B2410A4FB674">
    <w:name w:val="C2E6BF7BB85F44F1A13C4B2410A4FB674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1ABC4963E854AD1BBB1AAE04A9DEAAD4">
    <w:name w:val="A1ABC4963E854AD1BBB1AAE04A9DEAAD4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589B190A1D34A608C730106FCEA938C4">
    <w:name w:val="D589B190A1D34A608C730106FCEA938C4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EBADC2345E654D4EB2456AD9EF231E3A4">
    <w:name w:val="EBADC2345E654D4EB2456AD9EF231E3A4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6F074C957054E1D899F2F5ED75D0F704">
    <w:name w:val="06F074C957054E1D899F2F5ED75D0F704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589287C07FF34BD2A32CDAAD50037B3C4">
    <w:name w:val="589287C07FF34BD2A32CDAAD50037B3C4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57264859F0340A987E23639895649254">
    <w:name w:val="A57264859F0340A987E23639895649254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363F78606D44E2591C012862B6484C24">
    <w:name w:val="C363F78606D44E2591C012862B6484C24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39E4B40B24E47B0B9A02612731C88794">
    <w:name w:val="939E4B40B24E47B0B9A02612731C88794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6C392045F9434A5998722C00CF7CA9FB4">
    <w:name w:val="6C392045F9434A5998722C00CF7CA9FB4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0F71EC2966A4C7983F2A53CF6E380134">
    <w:name w:val="90F71EC2966A4C7983F2A53CF6E380134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75429F0A24CE4FF19EA03ACB9F97F87A4">
    <w:name w:val="75429F0A24CE4FF19EA03ACB9F97F87A4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12AA953F93F46CBA87BAE4873B4D98B4">
    <w:name w:val="B12AA953F93F46CBA87BAE4873B4D98B4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5F192DD7E4A464C91C6F440771A06394">
    <w:name w:val="D5F192DD7E4A464C91C6F440771A06394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2AA38E0D96A54D1992653D94FA84553F4">
    <w:name w:val="2AA38E0D96A54D1992653D94FA84553F4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651EE734DE34232A188ED86B5D741224">
    <w:name w:val="C651EE734DE34232A188ED86B5D741224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5C225228D784C72B7CFE930A08B12B74">
    <w:name w:val="C5C225228D784C72B7CFE930A08B12B74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BE94D9E85BA41E9A8BB48C3CB1937F34">
    <w:name w:val="ABE94D9E85BA41E9A8BB48C3CB1937F34"/>
    <w:rsid w:val="008B2A4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E7907EF94E64E89A78335DEFAD9E0984">
    <w:name w:val="CE7907EF94E64E89A78335DEFAD9E0984"/>
    <w:rsid w:val="008B2A4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582E440EA1E945619BE692D28042E9BC4">
    <w:name w:val="582E440EA1E945619BE692D28042E9BC4"/>
    <w:rsid w:val="008B2A4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8C771E5ABE8F40F7A6F61AC1DE2BD3A44">
    <w:name w:val="8C771E5ABE8F40F7A6F61AC1DE2BD3A44"/>
    <w:rsid w:val="008B2A4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F68504F8602944D7A0C32A8AAD2A85C84">
    <w:name w:val="F68504F8602944D7A0C32A8AAD2A85C84"/>
    <w:rsid w:val="008B2A4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091E1B45CAC4343AFA0FAA5DF7C65B64">
    <w:name w:val="0091E1B45CAC4343AFA0FAA5DF7C65B64"/>
    <w:rsid w:val="008B2A4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6403A700F5734C6DA1163A9E8B422BF74">
    <w:name w:val="6403A700F5734C6DA1163A9E8B422BF74"/>
    <w:rsid w:val="008B2A4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74CA5B84E6C24B06A4B88D9B3915644D4">
    <w:name w:val="74CA5B84E6C24B06A4B88D9B3915644D4"/>
    <w:rsid w:val="008B2A4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15CD13740A084518870E170028BE9B3F4">
    <w:name w:val="15CD13740A084518870E170028BE9B3F4"/>
    <w:rsid w:val="008B2A4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18A5EF3DA4DA4888A0494300705E88474">
    <w:name w:val="18A5EF3DA4DA4888A0494300705E88474"/>
    <w:rsid w:val="008B2A4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E1D76E2EE8CE4642A81DF2D0B9ECF4154">
    <w:name w:val="E1D76E2EE8CE4642A81DF2D0B9ECF4154"/>
    <w:rsid w:val="008B2A4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5E02AAF70400488A9B4BD48FABCCA59D4">
    <w:name w:val="5E02AAF70400488A9B4BD48FABCCA59D4"/>
    <w:rsid w:val="008B2A4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708DDD63B13643BFBE2ACD35F30BF88A4">
    <w:name w:val="708DDD63B13643BFBE2ACD35F30BF88A4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415DA11D61F04FAEBD5799E592143F354">
    <w:name w:val="415DA11D61F04FAEBD5799E592143F354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FD098ACCB3641028FAAE1FB4BC7F8FF4">
    <w:name w:val="9FD098ACCB3641028FAAE1FB4BC7F8FF4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E283BBAE65634B63A9022D413D03C5D14">
    <w:name w:val="E283BBAE65634B63A9022D413D03C5D14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E142F03490344E4A4B053F9B086148F4">
    <w:name w:val="CE142F03490344E4A4B053F9B086148F4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125806A3CE3544E2BFC0DDC9A09AD9384">
    <w:name w:val="125806A3CE3544E2BFC0DDC9A09AD9384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8511D7F153B6402EBA921DE48ED046514">
    <w:name w:val="8511D7F153B6402EBA921DE48ED046514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14D67D139CC4098AEBAC055CF7D37254">
    <w:name w:val="D14D67D139CC4098AEBAC055CF7D37254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131FECCE7CF14945A97E189AE4FF56044">
    <w:name w:val="131FECCE7CF14945A97E189AE4FF56044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06AA3EC8265413DACCFA82608AF42A24">
    <w:name w:val="906AA3EC8265413DACCFA82608AF42A24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435687174BA44ED8EE0DBB2468AFE7A4">
    <w:name w:val="C435687174BA44ED8EE0DBB2468AFE7A4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7198083E7E3427A966B2C792F7DADEF4">
    <w:name w:val="07198083E7E3427A966B2C792F7DADEF4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E25754154EF4E6CB6D67F722D042F5B4">
    <w:name w:val="3E25754154EF4E6CB6D67F722D042F5B4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8EFC6D51C1145F7AFDD145087A3398F4">
    <w:name w:val="38EFC6D51C1145F7AFDD145087A3398F4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E714711AF7294D5CBFF2C58E408E6E404">
    <w:name w:val="E714711AF7294D5CBFF2C58E408E6E404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5817BCEDC92F4293BB6BCB90A4EF57F74">
    <w:name w:val="5817BCEDC92F4293BB6BCB90A4EF57F74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2A0710B6FC14D2B9E2F98DD5A0D8B294">
    <w:name w:val="32A0710B6FC14D2B9E2F98DD5A0D8B294"/>
    <w:rsid w:val="008B2A4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44577E52F90451A9024434831A75E124">
    <w:name w:val="D44577E52F90451A9024434831A75E124"/>
    <w:rsid w:val="008B2A4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E7CCB5B0BA8641B7AF8160E8C90160B54">
    <w:name w:val="E7CCB5B0BA8641B7AF8160E8C90160B54"/>
    <w:rsid w:val="008B2A4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22F5ABF204E46AFAB806FD232E8F9C94">
    <w:name w:val="022F5ABF204E46AFAB806FD232E8F9C94"/>
    <w:rsid w:val="008B2A4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AD44E11E4104CB094FAA1D1FA4AF6F94">
    <w:name w:val="BAD44E11E4104CB094FAA1D1FA4AF6F94"/>
    <w:rsid w:val="008B2A4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E7704F882F14420842AC8D0551D050C5">
    <w:name w:val="BE7704F882F14420842AC8D0551D050C5"/>
    <w:rsid w:val="008B2A4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6E67553D096E4445B805B9E43AF117355">
    <w:name w:val="6E67553D096E4445B805B9E43AF117355"/>
    <w:rsid w:val="008B2A4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2B33C91D7C74A0FAC30B244B23AD6B85">
    <w:name w:val="A2B33C91D7C74A0FAC30B244B23AD6B85"/>
    <w:rsid w:val="008B2A4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5DF6CDE9CDE4DA1AA6E9BB8C0CCAD8E5">
    <w:name w:val="A5DF6CDE9CDE4DA1AA6E9BB8C0CCAD8E5"/>
    <w:rsid w:val="008B2A4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7ACF48B3317F42279869B8DBA1B6540E5">
    <w:name w:val="7ACF48B3317F42279869B8DBA1B6540E5"/>
    <w:rsid w:val="008B2A4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2B90DBF2D064ADA9A79CD33C3602D1B5">
    <w:name w:val="92B90DBF2D064ADA9A79CD33C3602D1B5"/>
    <w:rsid w:val="008B2A4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E6865D0F749745EEAB76EA13046600C35">
    <w:name w:val="E6865D0F749745EEAB76EA13046600C35"/>
    <w:rsid w:val="008B2A4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14FBDC940EAD44558A6B464DCAE11C5D5">
    <w:name w:val="14FBDC940EAD44558A6B464DCAE11C5D5"/>
    <w:rsid w:val="008B2A4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9E17C3B33584F56ACF0B569F58E77174">
    <w:name w:val="39E17C3B33584F56ACF0B569F58E77174"/>
    <w:rsid w:val="008B2A4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F8AC3B3D5751487CBC98EAE27E6354D35">
    <w:name w:val="F8AC3B3D5751487CBC98EAE27E6354D35"/>
    <w:rsid w:val="008B2A4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2CBC8DF6BFF64AAA8BC05A64145974805">
    <w:name w:val="2CBC8DF6BFF64AAA8BC05A64145974805"/>
    <w:rsid w:val="008B2A4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D049E031B19473EB2A9A9B0DBF92D765">
    <w:name w:val="AD049E031B19473EB2A9A9B0DBF92D765"/>
    <w:rsid w:val="008B2A4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8C4EBCAFA354D7C85DEC85AAF58B49C5">
    <w:name w:val="A8C4EBCAFA354D7C85DEC85AAF58B49C5"/>
    <w:rsid w:val="008B2A4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10EE86A9722404CB40F0D1BC9F352BD5">
    <w:name w:val="310EE86A9722404CB40F0D1BC9F352BD5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756D6BA9300140528DFF2376226362FD5">
    <w:name w:val="756D6BA9300140528DFF2376226362FD5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A132F7DFE2E4F09949EE2F8C4D78E4B5">
    <w:name w:val="AA132F7DFE2E4F09949EE2F8C4D78E4B5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0B139D5EBF04BF0BAD9E3C8B51B0DF35">
    <w:name w:val="D0B139D5EBF04BF0BAD9E3C8B51B0DF35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4B5036FBF4F4043AED1AA1558483B6F5">
    <w:name w:val="04B5036FBF4F4043AED1AA1558483B6F5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0999C383CCC48E488F523619DB73FD85">
    <w:name w:val="A0999C383CCC48E488F523619DB73FD85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218AB742249B4B99B952DBA09DA067AE5">
    <w:name w:val="218AB742249B4B99B952DBA09DA067AE5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AB7A5BDA4614F788C1FBDBF057C6EC45">
    <w:name w:val="CAB7A5BDA4614F788C1FBDBF057C6EC45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9337C358EDC4E0EBFFE346456D0DE855">
    <w:name w:val="09337C358EDC4E0EBFFE346456D0DE855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D9DD643AFA54126B125D7D3C434D36F5">
    <w:name w:val="CD9DD643AFA54126B125D7D3C434D36F5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9EC11D4B41A4837AB681246CFF882685">
    <w:name w:val="D9EC11D4B41A4837AB681246CFF882685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AF02A6C417743F3B45A15868ECF71FD5">
    <w:name w:val="0AF02A6C417743F3B45A15868ECF71FD5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181E6510DF94BDABB8AA41E76C9DEA55">
    <w:name w:val="9181E6510DF94BDABB8AA41E76C9DEA55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C386EFDFBD0414891ED45593924496C5">
    <w:name w:val="AC386EFDFBD0414891ED45593924496C5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F43C6ED13F4643248B77DCA37372F37B5">
    <w:name w:val="F43C6ED13F4643248B77DCA37372F37B5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5DF33C8015E4FDA862FF70074CFD4F95">
    <w:name w:val="05DF33C8015E4FDA862FF70074CFD4F95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95FD94EA58E4DDA80D15D08466BCB375">
    <w:name w:val="D95FD94EA58E4DDA80D15D08466BCB375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2A409F11A684243A3DB67A6895A51215">
    <w:name w:val="B2A409F11A684243A3DB67A6895A51215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2E6BF7BB85F44F1A13C4B2410A4FB675">
    <w:name w:val="C2E6BF7BB85F44F1A13C4B2410A4FB675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1ABC4963E854AD1BBB1AAE04A9DEAAD5">
    <w:name w:val="A1ABC4963E854AD1BBB1AAE04A9DEAAD5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589B190A1D34A608C730106FCEA938C5">
    <w:name w:val="D589B190A1D34A608C730106FCEA938C5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EBADC2345E654D4EB2456AD9EF231E3A5">
    <w:name w:val="EBADC2345E654D4EB2456AD9EF231E3A5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6F074C957054E1D899F2F5ED75D0F705">
    <w:name w:val="06F074C957054E1D899F2F5ED75D0F705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589287C07FF34BD2A32CDAAD50037B3C5">
    <w:name w:val="589287C07FF34BD2A32CDAAD50037B3C5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57264859F0340A987E23639895649255">
    <w:name w:val="A57264859F0340A987E23639895649255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363F78606D44E2591C012862B6484C25">
    <w:name w:val="C363F78606D44E2591C012862B6484C25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39E4B40B24E47B0B9A02612731C88795">
    <w:name w:val="939E4B40B24E47B0B9A02612731C88795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6C392045F9434A5998722C00CF7CA9FB5">
    <w:name w:val="6C392045F9434A5998722C00CF7CA9FB5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0F71EC2966A4C7983F2A53CF6E380135">
    <w:name w:val="90F71EC2966A4C7983F2A53CF6E380135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75429F0A24CE4FF19EA03ACB9F97F87A5">
    <w:name w:val="75429F0A24CE4FF19EA03ACB9F97F87A5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12AA953F93F46CBA87BAE4873B4D98B5">
    <w:name w:val="B12AA953F93F46CBA87BAE4873B4D98B5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5F192DD7E4A464C91C6F440771A06395">
    <w:name w:val="D5F192DD7E4A464C91C6F440771A06395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2AA38E0D96A54D1992653D94FA84553F5">
    <w:name w:val="2AA38E0D96A54D1992653D94FA84553F5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651EE734DE34232A188ED86B5D741225">
    <w:name w:val="C651EE734DE34232A188ED86B5D741225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5C225228D784C72B7CFE930A08B12B75">
    <w:name w:val="C5C225228D784C72B7CFE930A08B12B75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2EF52CC876C44314AF9F319B6AC5A9D3">
    <w:name w:val="2EF52CC876C44314AF9F319B6AC5A9D3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415DA11D61F04FAEBD5799E592143F355">
    <w:name w:val="415DA11D61F04FAEBD5799E592143F355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FD098ACCB3641028FAAE1FB4BC7F8FF5">
    <w:name w:val="9FD098ACCB3641028FAAE1FB4BC7F8FF5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F9174EDFE3F48719678C9FC44238F96">
    <w:name w:val="DF9174EDFE3F48719678C9FC44238F96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E142F03490344E4A4B053F9B086148F5">
    <w:name w:val="CE142F03490344E4A4B053F9B086148F5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125806A3CE3544E2BFC0DDC9A09AD9385">
    <w:name w:val="125806A3CE3544E2BFC0DDC9A09AD9385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727F4CC1523B4E64BB15DCA3A22F51BD">
    <w:name w:val="727F4CC1523B4E64BB15DCA3A22F51BD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14D67D139CC4098AEBAC055CF7D37255">
    <w:name w:val="D14D67D139CC4098AEBAC055CF7D37255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131FECCE7CF14945A97E189AE4FF56045">
    <w:name w:val="131FECCE7CF14945A97E189AE4FF56045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12115EE00DC44E19A552EE1B178AFDE">
    <w:name w:val="912115EE00DC44E19A552EE1B178AFDE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435687174BA44ED8EE0DBB2468AFE7A5">
    <w:name w:val="C435687174BA44ED8EE0DBB2468AFE7A5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7198083E7E3427A966B2C792F7DADEF5">
    <w:name w:val="07198083E7E3427A966B2C792F7DADEF5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E25754154EF4E6CB6D67F722D042F5B5">
    <w:name w:val="3E25754154EF4E6CB6D67F722D042F5B5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8EFC6D51C1145F7AFDD145087A3398F5">
    <w:name w:val="38EFC6D51C1145F7AFDD145087A3398F5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E714711AF7294D5CBFF2C58E408E6E405">
    <w:name w:val="E714711AF7294D5CBFF2C58E408E6E405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F1F0D065A195436E8054AFA27787DA8C">
    <w:name w:val="F1F0D065A195436E8054AFA27787DA8C"/>
    <w:rsid w:val="008B2A4D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2A0710B6FC14D2B9E2F98DD5A0D8B295">
    <w:name w:val="32A0710B6FC14D2B9E2F98DD5A0D8B295"/>
    <w:rsid w:val="008B2A4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44577E52F90451A9024434831A75E125">
    <w:name w:val="D44577E52F90451A9024434831A75E125"/>
    <w:rsid w:val="008B2A4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E7CCB5B0BA8641B7AF8160E8C90160B55">
    <w:name w:val="E7CCB5B0BA8641B7AF8160E8C90160B55"/>
    <w:rsid w:val="008B2A4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46E8906EFD7C41CAA1538C67AFB27EDB">
    <w:name w:val="46E8906EFD7C41CAA1538C67AFB27EDB"/>
    <w:rsid w:val="008B2A4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AD44E11E4104CB094FAA1D1FA4AF6F95">
    <w:name w:val="BAD44E11E4104CB094FAA1D1FA4AF6F95"/>
    <w:rsid w:val="008B2A4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E7704F882F14420842AC8D0551D050C6">
    <w:name w:val="BE7704F882F14420842AC8D0551D050C6"/>
    <w:rsid w:val="00DA69D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6E67553D096E4445B805B9E43AF117356">
    <w:name w:val="6E67553D096E4445B805B9E43AF117356"/>
    <w:rsid w:val="00DA69D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2B33C91D7C74A0FAC30B244B23AD6B86">
    <w:name w:val="A2B33C91D7C74A0FAC30B244B23AD6B86"/>
    <w:rsid w:val="00DA69D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5DF6CDE9CDE4DA1AA6E9BB8C0CCAD8E6">
    <w:name w:val="A5DF6CDE9CDE4DA1AA6E9BB8C0CCAD8E6"/>
    <w:rsid w:val="00DA69D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7ACF48B3317F42279869B8DBA1B6540E6">
    <w:name w:val="7ACF48B3317F42279869B8DBA1B6540E6"/>
    <w:rsid w:val="00DA69D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2B90DBF2D064ADA9A79CD33C3602D1B6">
    <w:name w:val="92B90DBF2D064ADA9A79CD33C3602D1B6"/>
    <w:rsid w:val="00DA69D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E6865D0F749745EEAB76EA13046600C36">
    <w:name w:val="E6865D0F749745EEAB76EA13046600C36"/>
    <w:rsid w:val="00DA69D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14FBDC940EAD44558A6B464DCAE11C5D6">
    <w:name w:val="14FBDC940EAD44558A6B464DCAE11C5D6"/>
    <w:rsid w:val="00DA69D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9E17C3B33584F56ACF0B569F58E77175">
    <w:name w:val="39E17C3B33584F56ACF0B569F58E77175"/>
    <w:rsid w:val="00DA69D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F8AC3B3D5751487CBC98EAE27E6354D36">
    <w:name w:val="F8AC3B3D5751487CBC98EAE27E6354D36"/>
    <w:rsid w:val="00DA69D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2CBC8DF6BFF64AAA8BC05A64145974806">
    <w:name w:val="2CBC8DF6BFF64AAA8BC05A64145974806"/>
    <w:rsid w:val="00DA69D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D049E031B19473EB2A9A9B0DBF92D766">
    <w:name w:val="AD049E031B19473EB2A9A9B0DBF92D766"/>
    <w:rsid w:val="00DA69D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8C4EBCAFA354D7C85DEC85AAF58B49C6">
    <w:name w:val="A8C4EBCAFA354D7C85DEC85AAF58B49C6"/>
    <w:rsid w:val="00DA69D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10EE86A9722404CB40F0D1BC9F352BD6">
    <w:name w:val="310EE86A9722404CB40F0D1BC9F352BD6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756D6BA9300140528DFF2376226362FD6">
    <w:name w:val="756D6BA9300140528DFF2376226362FD6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A132F7DFE2E4F09949EE2F8C4D78E4B6">
    <w:name w:val="AA132F7DFE2E4F09949EE2F8C4D78E4B6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0B139D5EBF04BF0BAD9E3C8B51B0DF36">
    <w:name w:val="D0B139D5EBF04BF0BAD9E3C8B51B0DF36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4B5036FBF4F4043AED1AA1558483B6F6">
    <w:name w:val="04B5036FBF4F4043AED1AA1558483B6F6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0999C383CCC48E488F523619DB73FD86">
    <w:name w:val="A0999C383CCC48E488F523619DB73FD86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218AB742249B4B99B952DBA09DA067AE6">
    <w:name w:val="218AB742249B4B99B952DBA09DA067AE6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AB7A5BDA4614F788C1FBDBF057C6EC46">
    <w:name w:val="CAB7A5BDA4614F788C1FBDBF057C6EC46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9337C358EDC4E0EBFFE346456D0DE856">
    <w:name w:val="09337C358EDC4E0EBFFE346456D0DE856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D9DD643AFA54126B125D7D3C434D36F6">
    <w:name w:val="CD9DD643AFA54126B125D7D3C434D36F6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9EC11D4B41A4837AB681246CFF882686">
    <w:name w:val="D9EC11D4B41A4837AB681246CFF882686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AF02A6C417743F3B45A15868ECF71FD6">
    <w:name w:val="0AF02A6C417743F3B45A15868ECF71FD6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181E6510DF94BDABB8AA41E76C9DEA56">
    <w:name w:val="9181E6510DF94BDABB8AA41E76C9DEA56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C386EFDFBD0414891ED45593924496C6">
    <w:name w:val="AC386EFDFBD0414891ED45593924496C6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F43C6ED13F4643248B77DCA37372F37B6">
    <w:name w:val="F43C6ED13F4643248B77DCA37372F37B6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5DF33C8015E4FDA862FF70074CFD4F96">
    <w:name w:val="05DF33C8015E4FDA862FF70074CFD4F96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95FD94EA58E4DDA80D15D08466BCB376">
    <w:name w:val="D95FD94EA58E4DDA80D15D08466BCB376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2A409F11A684243A3DB67A6895A51216">
    <w:name w:val="B2A409F11A684243A3DB67A6895A51216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2E6BF7BB85F44F1A13C4B2410A4FB676">
    <w:name w:val="C2E6BF7BB85F44F1A13C4B2410A4FB676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1ABC4963E854AD1BBB1AAE04A9DEAAD6">
    <w:name w:val="A1ABC4963E854AD1BBB1AAE04A9DEAAD6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589B190A1D34A608C730106FCEA938C6">
    <w:name w:val="D589B190A1D34A608C730106FCEA938C6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EBADC2345E654D4EB2456AD9EF231E3A6">
    <w:name w:val="EBADC2345E654D4EB2456AD9EF231E3A6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6F074C957054E1D899F2F5ED75D0F706">
    <w:name w:val="06F074C957054E1D899F2F5ED75D0F706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589287C07FF34BD2A32CDAAD50037B3C6">
    <w:name w:val="589287C07FF34BD2A32CDAAD50037B3C6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57264859F0340A987E23639895649256">
    <w:name w:val="A57264859F0340A987E23639895649256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363F78606D44E2591C012862B6484C26">
    <w:name w:val="C363F78606D44E2591C012862B6484C26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39E4B40B24E47B0B9A02612731C88796">
    <w:name w:val="939E4B40B24E47B0B9A02612731C88796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6C392045F9434A5998722C00CF7CA9FB6">
    <w:name w:val="6C392045F9434A5998722C00CF7CA9FB6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0F71EC2966A4C7983F2A53CF6E380136">
    <w:name w:val="90F71EC2966A4C7983F2A53CF6E380136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75429F0A24CE4FF19EA03ACB9F97F87A6">
    <w:name w:val="75429F0A24CE4FF19EA03ACB9F97F87A6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12AA953F93F46CBA87BAE4873B4D98B6">
    <w:name w:val="B12AA953F93F46CBA87BAE4873B4D98B6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5F192DD7E4A464C91C6F440771A06396">
    <w:name w:val="D5F192DD7E4A464C91C6F440771A06396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2AA38E0D96A54D1992653D94FA84553F6">
    <w:name w:val="2AA38E0D96A54D1992653D94FA84553F6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651EE734DE34232A188ED86B5D741226">
    <w:name w:val="C651EE734DE34232A188ED86B5D741226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5C225228D784C72B7CFE930A08B12B76">
    <w:name w:val="C5C225228D784C72B7CFE930A08B12B76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2EF52CC876C44314AF9F319B6AC5A9D31">
    <w:name w:val="2EF52CC876C44314AF9F319B6AC5A9D31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415DA11D61F04FAEBD5799E592143F356">
    <w:name w:val="415DA11D61F04FAEBD5799E592143F356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FD098ACCB3641028FAAE1FB4BC7F8FF6">
    <w:name w:val="9FD098ACCB3641028FAAE1FB4BC7F8FF6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F9174EDFE3F48719678C9FC44238F961">
    <w:name w:val="DF9174EDFE3F48719678C9FC44238F961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E142F03490344E4A4B053F9B086148F6">
    <w:name w:val="CE142F03490344E4A4B053F9B086148F6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125806A3CE3544E2BFC0DDC9A09AD9386">
    <w:name w:val="125806A3CE3544E2BFC0DDC9A09AD9386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727F4CC1523B4E64BB15DCA3A22F51BD1">
    <w:name w:val="727F4CC1523B4E64BB15DCA3A22F51BD1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14D67D139CC4098AEBAC055CF7D37256">
    <w:name w:val="D14D67D139CC4098AEBAC055CF7D37256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131FECCE7CF14945A97E189AE4FF56046">
    <w:name w:val="131FECCE7CF14945A97E189AE4FF56046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12115EE00DC44E19A552EE1B178AFDE1">
    <w:name w:val="912115EE00DC44E19A552EE1B178AFDE1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435687174BA44ED8EE0DBB2468AFE7A6">
    <w:name w:val="C435687174BA44ED8EE0DBB2468AFE7A6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7198083E7E3427A966B2C792F7DADEF6">
    <w:name w:val="07198083E7E3427A966B2C792F7DADEF6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E25754154EF4E6CB6D67F722D042F5B6">
    <w:name w:val="3E25754154EF4E6CB6D67F722D042F5B6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8EFC6D51C1145F7AFDD145087A3398F6">
    <w:name w:val="38EFC6D51C1145F7AFDD145087A3398F6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E714711AF7294D5CBFF2C58E408E6E406">
    <w:name w:val="E714711AF7294D5CBFF2C58E408E6E406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F1F0D065A195436E8054AFA27787DA8C1">
    <w:name w:val="F1F0D065A195436E8054AFA27787DA8C1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2A0710B6FC14D2B9E2F98DD5A0D8B296">
    <w:name w:val="32A0710B6FC14D2B9E2F98DD5A0D8B296"/>
    <w:rsid w:val="00DA69D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44577E52F90451A9024434831A75E126">
    <w:name w:val="D44577E52F90451A9024434831A75E126"/>
    <w:rsid w:val="00DA69D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E7CCB5B0BA8641B7AF8160E8C90160B56">
    <w:name w:val="E7CCB5B0BA8641B7AF8160E8C90160B56"/>
    <w:rsid w:val="00DA69D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46E8906EFD7C41CAA1538C67AFB27EDB1">
    <w:name w:val="46E8906EFD7C41CAA1538C67AFB27EDB1"/>
    <w:rsid w:val="00DA69D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AD44E11E4104CB094FAA1D1FA4AF6F96">
    <w:name w:val="BAD44E11E4104CB094FAA1D1FA4AF6F96"/>
    <w:rsid w:val="00DA69D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8E39F0FC048A4A26919B878252CFFABF">
    <w:name w:val="8E39F0FC048A4A26919B878252CFFABF"/>
    <w:rsid w:val="00DA69D3"/>
  </w:style>
  <w:style w:type="paragraph" w:customStyle="1" w:styleId="A477DCF7D7B34210B4634449DD4FC5FB">
    <w:name w:val="A477DCF7D7B34210B4634449DD4FC5FB"/>
    <w:rsid w:val="00DA69D3"/>
  </w:style>
  <w:style w:type="paragraph" w:customStyle="1" w:styleId="2B5D6FEFFC8B442FA0708413311969A9">
    <w:name w:val="2B5D6FEFFC8B442FA0708413311969A9"/>
    <w:rsid w:val="00DA69D3"/>
  </w:style>
  <w:style w:type="paragraph" w:customStyle="1" w:styleId="601C3D1120C144CB9F050B481FC592E3">
    <w:name w:val="601C3D1120C144CB9F050B481FC592E3"/>
    <w:rsid w:val="00DA69D3"/>
  </w:style>
  <w:style w:type="paragraph" w:customStyle="1" w:styleId="C66FF9309BE049CC9CBAA4F63AA5FCA3">
    <w:name w:val="C66FF9309BE049CC9CBAA4F63AA5FCA3"/>
    <w:rsid w:val="00DA69D3"/>
  </w:style>
  <w:style w:type="paragraph" w:customStyle="1" w:styleId="79C0C634B8ED4029BD417E469D294434">
    <w:name w:val="79C0C634B8ED4029BD417E469D294434"/>
    <w:rsid w:val="00DA69D3"/>
  </w:style>
  <w:style w:type="paragraph" w:customStyle="1" w:styleId="28AD022585A84820961EACE41DF86E14">
    <w:name w:val="28AD022585A84820961EACE41DF86E14"/>
    <w:rsid w:val="00DA69D3"/>
  </w:style>
  <w:style w:type="paragraph" w:customStyle="1" w:styleId="945E92818C61478E8839DC3579175E28">
    <w:name w:val="945E92818C61478E8839DC3579175E28"/>
    <w:rsid w:val="00DA69D3"/>
  </w:style>
  <w:style w:type="paragraph" w:customStyle="1" w:styleId="1C41474ECF7A4B1CB1F00A78EBBABFFA">
    <w:name w:val="1C41474ECF7A4B1CB1F00A78EBBABFFA"/>
    <w:rsid w:val="00DA69D3"/>
  </w:style>
  <w:style w:type="paragraph" w:customStyle="1" w:styleId="8F9AABA2C532468C9C7C5A857D096FD8">
    <w:name w:val="8F9AABA2C532468C9C7C5A857D096FD8"/>
    <w:rsid w:val="00DA69D3"/>
  </w:style>
  <w:style w:type="paragraph" w:customStyle="1" w:styleId="F2332606A7784E93A4FB6C2890978A7D">
    <w:name w:val="F2332606A7784E93A4FB6C2890978A7D"/>
    <w:rsid w:val="00DA69D3"/>
  </w:style>
  <w:style w:type="paragraph" w:customStyle="1" w:styleId="BE7704F882F14420842AC8D0551D050C7">
    <w:name w:val="BE7704F882F14420842AC8D0551D050C7"/>
    <w:rsid w:val="00DA69D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6E67553D096E4445B805B9E43AF117357">
    <w:name w:val="6E67553D096E4445B805B9E43AF117357"/>
    <w:rsid w:val="00DA69D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2B33C91D7C74A0FAC30B244B23AD6B87">
    <w:name w:val="A2B33C91D7C74A0FAC30B244B23AD6B87"/>
    <w:rsid w:val="00DA69D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5DF6CDE9CDE4DA1AA6E9BB8C0CCAD8E7">
    <w:name w:val="A5DF6CDE9CDE4DA1AA6E9BB8C0CCAD8E7"/>
    <w:rsid w:val="00DA69D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7ACF48B3317F42279869B8DBA1B6540E7">
    <w:name w:val="7ACF48B3317F42279869B8DBA1B6540E7"/>
    <w:rsid w:val="00DA69D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2B90DBF2D064ADA9A79CD33C3602D1B7">
    <w:name w:val="92B90DBF2D064ADA9A79CD33C3602D1B7"/>
    <w:rsid w:val="00DA69D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E6865D0F749745EEAB76EA13046600C37">
    <w:name w:val="E6865D0F749745EEAB76EA13046600C37"/>
    <w:rsid w:val="00DA69D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14FBDC940EAD44558A6B464DCAE11C5D7">
    <w:name w:val="14FBDC940EAD44558A6B464DCAE11C5D7"/>
    <w:rsid w:val="00DA69D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9E17C3B33584F56ACF0B569F58E77176">
    <w:name w:val="39E17C3B33584F56ACF0B569F58E77176"/>
    <w:rsid w:val="00DA69D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F8AC3B3D5751487CBC98EAE27E6354D37">
    <w:name w:val="F8AC3B3D5751487CBC98EAE27E6354D37"/>
    <w:rsid w:val="00DA69D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2CBC8DF6BFF64AAA8BC05A64145974807">
    <w:name w:val="2CBC8DF6BFF64AAA8BC05A64145974807"/>
    <w:rsid w:val="00DA69D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D049E031B19473EB2A9A9B0DBF92D767">
    <w:name w:val="AD049E031B19473EB2A9A9B0DBF92D767"/>
    <w:rsid w:val="00DA69D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8C4EBCAFA354D7C85DEC85AAF58B49C7">
    <w:name w:val="A8C4EBCAFA354D7C85DEC85AAF58B49C7"/>
    <w:rsid w:val="00DA69D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10EE86A9722404CB40F0D1BC9F352BD7">
    <w:name w:val="310EE86A9722404CB40F0D1BC9F352BD7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756D6BA9300140528DFF2376226362FD7">
    <w:name w:val="756D6BA9300140528DFF2376226362FD7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A132F7DFE2E4F09949EE2F8C4D78E4B7">
    <w:name w:val="AA132F7DFE2E4F09949EE2F8C4D78E4B7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0B139D5EBF04BF0BAD9E3C8B51B0DF37">
    <w:name w:val="D0B139D5EBF04BF0BAD9E3C8B51B0DF37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4B5036FBF4F4043AED1AA1558483B6F7">
    <w:name w:val="04B5036FBF4F4043AED1AA1558483B6F7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0999C383CCC48E488F523619DB73FD87">
    <w:name w:val="A0999C383CCC48E488F523619DB73FD87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218AB742249B4B99B952DBA09DA067AE7">
    <w:name w:val="218AB742249B4B99B952DBA09DA067AE7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AB7A5BDA4614F788C1FBDBF057C6EC47">
    <w:name w:val="CAB7A5BDA4614F788C1FBDBF057C6EC47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9337C358EDC4E0EBFFE346456D0DE857">
    <w:name w:val="09337C358EDC4E0EBFFE346456D0DE857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D9DD643AFA54126B125D7D3C434D36F7">
    <w:name w:val="CD9DD643AFA54126B125D7D3C434D36F7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9EC11D4B41A4837AB681246CFF882687">
    <w:name w:val="D9EC11D4B41A4837AB681246CFF882687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AF02A6C417743F3B45A15868ECF71FD7">
    <w:name w:val="0AF02A6C417743F3B45A15868ECF71FD7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181E6510DF94BDABB8AA41E76C9DEA57">
    <w:name w:val="9181E6510DF94BDABB8AA41E76C9DEA57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C386EFDFBD0414891ED45593924496C7">
    <w:name w:val="AC386EFDFBD0414891ED45593924496C7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F43C6ED13F4643248B77DCA37372F37B7">
    <w:name w:val="F43C6ED13F4643248B77DCA37372F37B7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5DF33C8015E4FDA862FF70074CFD4F97">
    <w:name w:val="05DF33C8015E4FDA862FF70074CFD4F97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95FD94EA58E4DDA80D15D08466BCB377">
    <w:name w:val="D95FD94EA58E4DDA80D15D08466BCB377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2A409F11A684243A3DB67A6895A51217">
    <w:name w:val="B2A409F11A684243A3DB67A6895A51217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2E6BF7BB85F44F1A13C4B2410A4FB677">
    <w:name w:val="C2E6BF7BB85F44F1A13C4B2410A4FB677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1ABC4963E854AD1BBB1AAE04A9DEAAD7">
    <w:name w:val="A1ABC4963E854AD1BBB1AAE04A9DEAAD7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589B190A1D34A608C730106FCEA938C7">
    <w:name w:val="D589B190A1D34A608C730106FCEA938C7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EBADC2345E654D4EB2456AD9EF231E3A7">
    <w:name w:val="EBADC2345E654D4EB2456AD9EF231E3A7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6F074C957054E1D899F2F5ED75D0F707">
    <w:name w:val="06F074C957054E1D899F2F5ED75D0F707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589287C07FF34BD2A32CDAAD50037B3C7">
    <w:name w:val="589287C07FF34BD2A32CDAAD50037B3C7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57264859F0340A987E23639895649257">
    <w:name w:val="A57264859F0340A987E23639895649257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363F78606D44E2591C012862B6484C27">
    <w:name w:val="C363F78606D44E2591C012862B6484C27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39E4B40B24E47B0B9A02612731C88797">
    <w:name w:val="939E4B40B24E47B0B9A02612731C88797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6C392045F9434A5998722C00CF7CA9FB7">
    <w:name w:val="6C392045F9434A5998722C00CF7CA9FB7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0F71EC2966A4C7983F2A53CF6E380137">
    <w:name w:val="90F71EC2966A4C7983F2A53CF6E380137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75429F0A24CE4FF19EA03ACB9F97F87A7">
    <w:name w:val="75429F0A24CE4FF19EA03ACB9F97F87A7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12AA953F93F46CBA87BAE4873B4D98B7">
    <w:name w:val="B12AA953F93F46CBA87BAE4873B4D98B7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5F192DD7E4A464C91C6F440771A06397">
    <w:name w:val="D5F192DD7E4A464C91C6F440771A06397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2AA38E0D96A54D1992653D94FA84553F7">
    <w:name w:val="2AA38E0D96A54D1992653D94FA84553F7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651EE734DE34232A188ED86B5D741227">
    <w:name w:val="C651EE734DE34232A188ED86B5D741227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5C225228D784C72B7CFE930A08B12B77">
    <w:name w:val="C5C225228D784C72B7CFE930A08B12B77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2EF52CC876C44314AF9F319B6AC5A9D32">
    <w:name w:val="2EF52CC876C44314AF9F319B6AC5A9D32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415DA11D61F04FAEBD5799E592143F357">
    <w:name w:val="415DA11D61F04FAEBD5799E592143F357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FD098ACCB3641028FAAE1FB4BC7F8FF7">
    <w:name w:val="9FD098ACCB3641028FAAE1FB4BC7F8FF7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F9174EDFE3F48719678C9FC44238F962">
    <w:name w:val="DF9174EDFE3F48719678C9FC44238F962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E142F03490344E4A4B053F9B086148F7">
    <w:name w:val="CE142F03490344E4A4B053F9B086148F7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125806A3CE3544E2BFC0DDC9A09AD9387">
    <w:name w:val="125806A3CE3544E2BFC0DDC9A09AD9387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727F4CC1523B4E64BB15DCA3A22F51BD2">
    <w:name w:val="727F4CC1523B4E64BB15DCA3A22F51BD2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14D67D139CC4098AEBAC055CF7D37257">
    <w:name w:val="D14D67D139CC4098AEBAC055CF7D37257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131FECCE7CF14945A97E189AE4FF56047">
    <w:name w:val="131FECCE7CF14945A97E189AE4FF56047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12115EE00DC44E19A552EE1B178AFDE2">
    <w:name w:val="912115EE00DC44E19A552EE1B178AFDE2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435687174BA44ED8EE0DBB2468AFE7A7">
    <w:name w:val="C435687174BA44ED8EE0DBB2468AFE7A7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7198083E7E3427A966B2C792F7DADEF7">
    <w:name w:val="07198083E7E3427A966B2C792F7DADEF7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E25754154EF4E6CB6D67F722D042F5B7">
    <w:name w:val="3E25754154EF4E6CB6D67F722D042F5B7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8EFC6D51C1145F7AFDD145087A3398F7">
    <w:name w:val="38EFC6D51C1145F7AFDD145087A3398F7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E714711AF7294D5CBFF2C58E408E6E407">
    <w:name w:val="E714711AF7294D5CBFF2C58E408E6E407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F1F0D065A195436E8054AFA27787DA8C2">
    <w:name w:val="F1F0D065A195436E8054AFA27787DA8C2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2A0710B6FC14D2B9E2F98DD5A0D8B297">
    <w:name w:val="32A0710B6FC14D2B9E2F98DD5A0D8B297"/>
    <w:rsid w:val="00DA69D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44577E52F90451A9024434831A75E127">
    <w:name w:val="D44577E52F90451A9024434831A75E127"/>
    <w:rsid w:val="00DA69D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E7CCB5B0BA8641B7AF8160E8C90160B57">
    <w:name w:val="E7CCB5B0BA8641B7AF8160E8C90160B57"/>
    <w:rsid w:val="00DA69D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46E8906EFD7C41CAA1538C67AFB27EDB2">
    <w:name w:val="46E8906EFD7C41CAA1538C67AFB27EDB2"/>
    <w:rsid w:val="00DA69D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AD44E11E4104CB094FAA1D1FA4AF6F97">
    <w:name w:val="BAD44E11E4104CB094FAA1D1FA4AF6F97"/>
    <w:rsid w:val="00DA69D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E7704F882F14420842AC8D0551D050C8">
    <w:name w:val="BE7704F882F14420842AC8D0551D050C8"/>
    <w:rsid w:val="00DA69D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6E67553D096E4445B805B9E43AF117358">
    <w:name w:val="6E67553D096E4445B805B9E43AF117358"/>
    <w:rsid w:val="00DA69D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2B33C91D7C74A0FAC30B244B23AD6B88">
    <w:name w:val="A2B33C91D7C74A0FAC30B244B23AD6B88"/>
    <w:rsid w:val="00DA69D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5DF6CDE9CDE4DA1AA6E9BB8C0CCAD8E8">
    <w:name w:val="A5DF6CDE9CDE4DA1AA6E9BB8C0CCAD8E8"/>
    <w:rsid w:val="00DA69D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7ACF48B3317F42279869B8DBA1B6540E8">
    <w:name w:val="7ACF48B3317F42279869B8DBA1B6540E8"/>
    <w:rsid w:val="00DA69D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2B90DBF2D064ADA9A79CD33C3602D1B8">
    <w:name w:val="92B90DBF2D064ADA9A79CD33C3602D1B8"/>
    <w:rsid w:val="00DA69D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E6865D0F749745EEAB76EA13046600C38">
    <w:name w:val="E6865D0F749745EEAB76EA13046600C38"/>
    <w:rsid w:val="00DA69D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14FBDC940EAD44558A6B464DCAE11C5D8">
    <w:name w:val="14FBDC940EAD44558A6B464DCAE11C5D8"/>
    <w:rsid w:val="00DA69D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9E17C3B33584F56ACF0B569F58E77177">
    <w:name w:val="39E17C3B33584F56ACF0B569F58E77177"/>
    <w:rsid w:val="00DA69D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F8AC3B3D5751487CBC98EAE27E6354D38">
    <w:name w:val="F8AC3B3D5751487CBC98EAE27E6354D38"/>
    <w:rsid w:val="00DA69D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2CBC8DF6BFF64AAA8BC05A64145974808">
    <w:name w:val="2CBC8DF6BFF64AAA8BC05A64145974808"/>
    <w:rsid w:val="00DA69D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D049E031B19473EB2A9A9B0DBF92D768">
    <w:name w:val="AD049E031B19473EB2A9A9B0DBF92D768"/>
    <w:rsid w:val="00DA69D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8C4EBCAFA354D7C85DEC85AAF58B49C8">
    <w:name w:val="A8C4EBCAFA354D7C85DEC85AAF58B49C8"/>
    <w:rsid w:val="00DA69D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10EE86A9722404CB40F0D1BC9F352BD8">
    <w:name w:val="310EE86A9722404CB40F0D1BC9F352BD8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756D6BA9300140528DFF2376226362FD8">
    <w:name w:val="756D6BA9300140528DFF2376226362FD8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A132F7DFE2E4F09949EE2F8C4D78E4B8">
    <w:name w:val="AA132F7DFE2E4F09949EE2F8C4D78E4B8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0B139D5EBF04BF0BAD9E3C8B51B0DF38">
    <w:name w:val="D0B139D5EBF04BF0BAD9E3C8B51B0DF38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4B5036FBF4F4043AED1AA1558483B6F8">
    <w:name w:val="04B5036FBF4F4043AED1AA1558483B6F8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0999C383CCC48E488F523619DB73FD88">
    <w:name w:val="A0999C383CCC48E488F523619DB73FD88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218AB742249B4B99B952DBA09DA067AE8">
    <w:name w:val="218AB742249B4B99B952DBA09DA067AE8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AB7A5BDA4614F788C1FBDBF057C6EC48">
    <w:name w:val="CAB7A5BDA4614F788C1FBDBF057C6EC48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9337C358EDC4E0EBFFE346456D0DE858">
    <w:name w:val="09337C358EDC4E0EBFFE346456D0DE858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D9DD643AFA54126B125D7D3C434D36F8">
    <w:name w:val="CD9DD643AFA54126B125D7D3C434D36F8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9EC11D4B41A4837AB681246CFF882688">
    <w:name w:val="D9EC11D4B41A4837AB681246CFF882688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AF02A6C417743F3B45A15868ECF71FD8">
    <w:name w:val="0AF02A6C417743F3B45A15868ECF71FD8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181E6510DF94BDABB8AA41E76C9DEA58">
    <w:name w:val="9181E6510DF94BDABB8AA41E76C9DEA58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C386EFDFBD0414891ED45593924496C8">
    <w:name w:val="AC386EFDFBD0414891ED45593924496C8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F43C6ED13F4643248B77DCA37372F37B8">
    <w:name w:val="F43C6ED13F4643248B77DCA37372F37B8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5DF33C8015E4FDA862FF70074CFD4F98">
    <w:name w:val="05DF33C8015E4FDA862FF70074CFD4F98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95FD94EA58E4DDA80D15D08466BCB378">
    <w:name w:val="D95FD94EA58E4DDA80D15D08466BCB378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2A409F11A684243A3DB67A6895A51218">
    <w:name w:val="B2A409F11A684243A3DB67A6895A51218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2E6BF7BB85F44F1A13C4B2410A4FB678">
    <w:name w:val="C2E6BF7BB85F44F1A13C4B2410A4FB678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1ABC4963E854AD1BBB1AAE04A9DEAAD8">
    <w:name w:val="A1ABC4963E854AD1BBB1AAE04A9DEAAD8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589B190A1D34A608C730106FCEA938C8">
    <w:name w:val="D589B190A1D34A608C730106FCEA938C8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EBADC2345E654D4EB2456AD9EF231E3A8">
    <w:name w:val="EBADC2345E654D4EB2456AD9EF231E3A8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6F074C957054E1D899F2F5ED75D0F708">
    <w:name w:val="06F074C957054E1D899F2F5ED75D0F708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589287C07FF34BD2A32CDAAD50037B3C8">
    <w:name w:val="589287C07FF34BD2A32CDAAD50037B3C8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57264859F0340A987E23639895649258">
    <w:name w:val="A57264859F0340A987E23639895649258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363F78606D44E2591C012862B6484C28">
    <w:name w:val="C363F78606D44E2591C012862B6484C28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39E4B40B24E47B0B9A02612731C88798">
    <w:name w:val="939E4B40B24E47B0B9A02612731C88798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6C392045F9434A5998722C00CF7CA9FB8">
    <w:name w:val="6C392045F9434A5998722C00CF7CA9FB8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0F71EC2966A4C7983F2A53CF6E380138">
    <w:name w:val="90F71EC2966A4C7983F2A53CF6E380138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75429F0A24CE4FF19EA03ACB9F97F87A8">
    <w:name w:val="75429F0A24CE4FF19EA03ACB9F97F87A8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12AA953F93F46CBA87BAE4873B4D98B8">
    <w:name w:val="B12AA953F93F46CBA87BAE4873B4D98B8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5F192DD7E4A464C91C6F440771A06398">
    <w:name w:val="D5F192DD7E4A464C91C6F440771A06398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2AA38E0D96A54D1992653D94FA84553F8">
    <w:name w:val="2AA38E0D96A54D1992653D94FA84553F8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651EE734DE34232A188ED86B5D741228">
    <w:name w:val="C651EE734DE34232A188ED86B5D741228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5C225228D784C72B7CFE930A08B12B78">
    <w:name w:val="C5C225228D784C72B7CFE930A08B12B78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2EF52CC876C44314AF9F319B6AC5A9D33">
    <w:name w:val="2EF52CC876C44314AF9F319B6AC5A9D33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415DA11D61F04FAEBD5799E592143F358">
    <w:name w:val="415DA11D61F04FAEBD5799E592143F358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FD098ACCB3641028FAAE1FB4BC7F8FF8">
    <w:name w:val="9FD098ACCB3641028FAAE1FB4BC7F8FF8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F9174EDFE3F48719678C9FC44238F963">
    <w:name w:val="DF9174EDFE3F48719678C9FC44238F963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E142F03490344E4A4B053F9B086148F8">
    <w:name w:val="CE142F03490344E4A4B053F9B086148F8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125806A3CE3544E2BFC0DDC9A09AD9388">
    <w:name w:val="125806A3CE3544E2BFC0DDC9A09AD9388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727F4CC1523B4E64BB15DCA3A22F51BD3">
    <w:name w:val="727F4CC1523B4E64BB15DCA3A22F51BD3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14D67D139CC4098AEBAC055CF7D37258">
    <w:name w:val="D14D67D139CC4098AEBAC055CF7D37258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131FECCE7CF14945A97E189AE4FF56048">
    <w:name w:val="131FECCE7CF14945A97E189AE4FF56048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12115EE00DC44E19A552EE1B178AFDE3">
    <w:name w:val="912115EE00DC44E19A552EE1B178AFDE3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435687174BA44ED8EE0DBB2468AFE7A8">
    <w:name w:val="C435687174BA44ED8EE0DBB2468AFE7A8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7198083E7E3427A966B2C792F7DADEF8">
    <w:name w:val="07198083E7E3427A966B2C792F7DADEF8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E25754154EF4E6CB6D67F722D042F5B8">
    <w:name w:val="3E25754154EF4E6CB6D67F722D042F5B8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8EFC6D51C1145F7AFDD145087A3398F8">
    <w:name w:val="38EFC6D51C1145F7AFDD145087A3398F8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E714711AF7294D5CBFF2C58E408E6E408">
    <w:name w:val="E714711AF7294D5CBFF2C58E408E6E408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F1F0D065A195436E8054AFA27787DA8C3">
    <w:name w:val="F1F0D065A195436E8054AFA27787DA8C3"/>
    <w:rsid w:val="00DA69D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2A0710B6FC14D2B9E2F98DD5A0D8B298">
    <w:name w:val="32A0710B6FC14D2B9E2F98DD5A0D8B298"/>
    <w:rsid w:val="00DA69D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44577E52F90451A9024434831A75E128">
    <w:name w:val="D44577E52F90451A9024434831A75E128"/>
    <w:rsid w:val="00DA69D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E7CCB5B0BA8641B7AF8160E8C90160B58">
    <w:name w:val="E7CCB5B0BA8641B7AF8160E8C90160B58"/>
    <w:rsid w:val="00DA69D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46E8906EFD7C41CAA1538C67AFB27EDB3">
    <w:name w:val="46E8906EFD7C41CAA1538C67AFB27EDB3"/>
    <w:rsid w:val="00DA69D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AD44E11E4104CB094FAA1D1FA4AF6F98">
    <w:name w:val="BAD44E11E4104CB094FAA1D1FA4AF6F98"/>
    <w:rsid w:val="00DA69D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E7704F882F14420842AC8D0551D050C9">
    <w:name w:val="BE7704F882F14420842AC8D0551D050C9"/>
    <w:rsid w:val="009A3F90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6E67553D096E4445B805B9E43AF117359">
    <w:name w:val="6E67553D096E4445B805B9E43AF117359"/>
    <w:rsid w:val="009A3F90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2B33C91D7C74A0FAC30B244B23AD6B89">
    <w:name w:val="A2B33C91D7C74A0FAC30B244B23AD6B89"/>
    <w:rsid w:val="009A3F90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5DF6CDE9CDE4DA1AA6E9BB8C0CCAD8E9">
    <w:name w:val="A5DF6CDE9CDE4DA1AA6E9BB8C0CCAD8E9"/>
    <w:rsid w:val="009A3F90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7ACF48B3317F42279869B8DBA1B6540E9">
    <w:name w:val="7ACF48B3317F42279869B8DBA1B6540E9"/>
    <w:rsid w:val="009A3F90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2B90DBF2D064ADA9A79CD33C3602D1B9">
    <w:name w:val="92B90DBF2D064ADA9A79CD33C3602D1B9"/>
    <w:rsid w:val="009A3F90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E6865D0F749745EEAB76EA13046600C39">
    <w:name w:val="E6865D0F749745EEAB76EA13046600C39"/>
    <w:rsid w:val="009A3F90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14FBDC940EAD44558A6B464DCAE11C5D9">
    <w:name w:val="14FBDC940EAD44558A6B464DCAE11C5D9"/>
    <w:rsid w:val="009A3F90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9E17C3B33584F56ACF0B569F58E77178">
    <w:name w:val="39E17C3B33584F56ACF0B569F58E77178"/>
    <w:rsid w:val="009A3F90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F8AC3B3D5751487CBC98EAE27E6354D39">
    <w:name w:val="F8AC3B3D5751487CBC98EAE27E6354D39"/>
    <w:rsid w:val="009A3F90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2CBC8DF6BFF64AAA8BC05A64145974809">
    <w:name w:val="2CBC8DF6BFF64AAA8BC05A64145974809"/>
    <w:rsid w:val="009A3F90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63D331D6000F4108AE7CBF7F032DAA29">
    <w:name w:val="63D331D6000F4108AE7CBF7F032DAA29"/>
    <w:rsid w:val="009A3F90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8C70B7E4B6F0426EA1F9E4C9E2A79C9B">
    <w:name w:val="8C70B7E4B6F0426EA1F9E4C9E2A79C9B"/>
    <w:rsid w:val="009A3F90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10EE86A9722404CB40F0D1BC9F352BD9">
    <w:name w:val="310EE86A9722404CB40F0D1BC9F352BD9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756D6BA9300140528DFF2376226362FD9">
    <w:name w:val="756D6BA9300140528DFF2376226362FD9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A132F7DFE2E4F09949EE2F8C4D78E4B9">
    <w:name w:val="AA132F7DFE2E4F09949EE2F8C4D78E4B9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0B139D5EBF04BF0BAD9E3C8B51B0DF39">
    <w:name w:val="D0B139D5EBF04BF0BAD9E3C8B51B0DF39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4B5036FBF4F4043AED1AA1558483B6F9">
    <w:name w:val="04B5036FBF4F4043AED1AA1558483B6F9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0999C383CCC48E488F523619DB73FD89">
    <w:name w:val="A0999C383CCC48E488F523619DB73FD89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218AB742249B4B99B952DBA09DA067AE9">
    <w:name w:val="218AB742249B4B99B952DBA09DA067AE9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AB7A5BDA4614F788C1FBDBF057C6EC49">
    <w:name w:val="CAB7A5BDA4614F788C1FBDBF057C6EC49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9337C358EDC4E0EBFFE346456D0DE859">
    <w:name w:val="09337C358EDC4E0EBFFE346456D0DE859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D9DD643AFA54126B125D7D3C434D36F9">
    <w:name w:val="CD9DD643AFA54126B125D7D3C434D36F9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9EC11D4B41A4837AB681246CFF882689">
    <w:name w:val="D9EC11D4B41A4837AB681246CFF882689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AF02A6C417743F3B45A15868ECF71FD9">
    <w:name w:val="0AF02A6C417743F3B45A15868ECF71FD9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181E6510DF94BDABB8AA41E76C9DEA59">
    <w:name w:val="9181E6510DF94BDABB8AA41E76C9DEA59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C386EFDFBD0414891ED45593924496C9">
    <w:name w:val="AC386EFDFBD0414891ED45593924496C9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F43C6ED13F4643248B77DCA37372F37B9">
    <w:name w:val="F43C6ED13F4643248B77DCA37372F37B9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5DF33C8015E4FDA862FF70074CFD4F99">
    <w:name w:val="05DF33C8015E4FDA862FF70074CFD4F99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95FD94EA58E4DDA80D15D08466BCB379">
    <w:name w:val="D95FD94EA58E4DDA80D15D08466BCB379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2A409F11A684243A3DB67A6895A51219">
    <w:name w:val="B2A409F11A684243A3DB67A6895A51219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2E6BF7BB85F44F1A13C4B2410A4FB679">
    <w:name w:val="C2E6BF7BB85F44F1A13C4B2410A4FB679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1ABC4963E854AD1BBB1AAE04A9DEAAD9">
    <w:name w:val="A1ABC4963E854AD1BBB1AAE04A9DEAAD9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589B190A1D34A608C730106FCEA938C9">
    <w:name w:val="D589B190A1D34A608C730106FCEA938C9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EBADC2345E654D4EB2456AD9EF231E3A9">
    <w:name w:val="EBADC2345E654D4EB2456AD9EF231E3A9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6F074C957054E1D899F2F5ED75D0F709">
    <w:name w:val="06F074C957054E1D899F2F5ED75D0F709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589287C07FF34BD2A32CDAAD50037B3C9">
    <w:name w:val="589287C07FF34BD2A32CDAAD50037B3C9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57264859F0340A987E23639895649259">
    <w:name w:val="A57264859F0340A987E23639895649259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363F78606D44E2591C012862B6484C29">
    <w:name w:val="C363F78606D44E2591C012862B6484C29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39E4B40B24E47B0B9A02612731C88799">
    <w:name w:val="939E4B40B24E47B0B9A02612731C88799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6C392045F9434A5998722C00CF7CA9FB9">
    <w:name w:val="6C392045F9434A5998722C00CF7CA9FB9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0F71EC2966A4C7983F2A53CF6E380139">
    <w:name w:val="90F71EC2966A4C7983F2A53CF6E380139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75429F0A24CE4FF19EA03ACB9F97F87A9">
    <w:name w:val="75429F0A24CE4FF19EA03ACB9F97F87A9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12AA953F93F46CBA87BAE4873B4D98B9">
    <w:name w:val="B12AA953F93F46CBA87BAE4873B4D98B9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5F192DD7E4A464C91C6F440771A06399">
    <w:name w:val="D5F192DD7E4A464C91C6F440771A06399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2AA38E0D96A54D1992653D94FA84553F9">
    <w:name w:val="2AA38E0D96A54D1992653D94FA84553F9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651EE734DE34232A188ED86B5D741229">
    <w:name w:val="C651EE734DE34232A188ED86B5D741229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5C225228D784C72B7CFE930A08B12B79">
    <w:name w:val="C5C225228D784C72B7CFE930A08B12B79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2EF52CC876C44314AF9F319B6AC5A9D34">
    <w:name w:val="2EF52CC876C44314AF9F319B6AC5A9D34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415DA11D61F04FAEBD5799E592143F359">
    <w:name w:val="415DA11D61F04FAEBD5799E592143F359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FD098ACCB3641028FAAE1FB4BC7F8FF9">
    <w:name w:val="9FD098ACCB3641028FAAE1FB4BC7F8FF9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F9174EDFE3F48719678C9FC44238F964">
    <w:name w:val="DF9174EDFE3F48719678C9FC44238F964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E142F03490344E4A4B053F9B086148F9">
    <w:name w:val="CE142F03490344E4A4B053F9B086148F9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125806A3CE3544E2BFC0DDC9A09AD9389">
    <w:name w:val="125806A3CE3544E2BFC0DDC9A09AD9389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727F4CC1523B4E64BB15DCA3A22F51BD4">
    <w:name w:val="727F4CC1523B4E64BB15DCA3A22F51BD4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14D67D139CC4098AEBAC055CF7D37259">
    <w:name w:val="D14D67D139CC4098AEBAC055CF7D37259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131FECCE7CF14945A97E189AE4FF56049">
    <w:name w:val="131FECCE7CF14945A97E189AE4FF56049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12115EE00DC44E19A552EE1B178AFDE4">
    <w:name w:val="912115EE00DC44E19A552EE1B178AFDE4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435687174BA44ED8EE0DBB2468AFE7A9">
    <w:name w:val="C435687174BA44ED8EE0DBB2468AFE7A9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7198083E7E3427A966B2C792F7DADEF9">
    <w:name w:val="07198083E7E3427A966B2C792F7DADEF9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E25754154EF4E6CB6D67F722D042F5B9">
    <w:name w:val="3E25754154EF4E6CB6D67F722D042F5B9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8EFC6D51C1145F7AFDD145087A3398F9">
    <w:name w:val="38EFC6D51C1145F7AFDD145087A3398F9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E714711AF7294D5CBFF2C58E408E6E409">
    <w:name w:val="E714711AF7294D5CBFF2C58E408E6E409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F1F0D065A195436E8054AFA27787DA8C4">
    <w:name w:val="F1F0D065A195436E8054AFA27787DA8C4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2A0710B6FC14D2B9E2F98DD5A0D8B299">
    <w:name w:val="32A0710B6FC14D2B9E2F98DD5A0D8B299"/>
    <w:rsid w:val="009A3F90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44577E52F90451A9024434831A75E129">
    <w:name w:val="D44577E52F90451A9024434831A75E129"/>
    <w:rsid w:val="009A3F90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E7CCB5B0BA8641B7AF8160E8C90160B59">
    <w:name w:val="E7CCB5B0BA8641B7AF8160E8C90160B59"/>
    <w:rsid w:val="009A3F90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46E8906EFD7C41CAA1538C67AFB27EDB4">
    <w:name w:val="46E8906EFD7C41CAA1538C67AFB27EDB4"/>
    <w:rsid w:val="009A3F90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AD44E11E4104CB094FAA1D1FA4AF6F99">
    <w:name w:val="BAD44E11E4104CB094FAA1D1FA4AF6F99"/>
    <w:rsid w:val="009A3F90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E6865D0F749745EEAB76EA13046600C310">
    <w:name w:val="E6865D0F749745EEAB76EA13046600C310"/>
    <w:rsid w:val="009A3F90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9E17C3B33584F56ACF0B569F58E77179">
    <w:name w:val="39E17C3B33584F56ACF0B569F58E77179"/>
    <w:rsid w:val="009A3F90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63D331D6000F4108AE7CBF7F032DAA291">
    <w:name w:val="63D331D6000F4108AE7CBF7F032DAA291"/>
    <w:rsid w:val="009A3F90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8C70B7E4B6F0426EA1F9E4C9E2A79C9B1">
    <w:name w:val="8C70B7E4B6F0426EA1F9E4C9E2A79C9B1"/>
    <w:rsid w:val="009A3F90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10EE86A9722404CB40F0D1BC9F352BD10">
    <w:name w:val="310EE86A9722404CB40F0D1BC9F352BD10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756D6BA9300140528DFF2376226362FD10">
    <w:name w:val="756D6BA9300140528DFF2376226362FD10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A132F7DFE2E4F09949EE2F8C4D78E4B10">
    <w:name w:val="AA132F7DFE2E4F09949EE2F8C4D78E4B10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0B139D5EBF04BF0BAD9E3C8B51B0DF310">
    <w:name w:val="D0B139D5EBF04BF0BAD9E3C8B51B0DF310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4B5036FBF4F4043AED1AA1558483B6F10">
    <w:name w:val="04B5036FBF4F4043AED1AA1558483B6F10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0999C383CCC48E488F523619DB73FD810">
    <w:name w:val="A0999C383CCC48E488F523619DB73FD810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218AB742249B4B99B952DBA09DA067AE10">
    <w:name w:val="218AB742249B4B99B952DBA09DA067AE10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AB7A5BDA4614F788C1FBDBF057C6EC410">
    <w:name w:val="CAB7A5BDA4614F788C1FBDBF057C6EC410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9337C358EDC4E0EBFFE346456D0DE8510">
    <w:name w:val="09337C358EDC4E0EBFFE346456D0DE8510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D9DD643AFA54126B125D7D3C434D36F10">
    <w:name w:val="CD9DD643AFA54126B125D7D3C434D36F10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9EC11D4B41A4837AB681246CFF8826810">
    <w:name w:val="D9EC11D4B41A4837AB681246CFF8826810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AF02A6C417743F3B45A15868ECF71FD10">
    <w:name w:val="0AF02A6C417743F3B45A15868ECF71FD10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181E6510DF94BDABB8AA41E76C9DEA510">
    <w:name w:val="9181E6510DF94BDABB8AA41E76C9DEA510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C386EFDFBD0414891ED45593924496C10">
    <w:name w:val="AC386EFDFBD0414891ED45593924496C10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F43C6ED13F4643248B77DCA37372F37B10">
    <w:name w:val="F43C6ED13F4643248B77DCA37372F37B10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5DF33C8015E4FDA862FF70074CFD4F910">
    <w:name w:val="05DF33C8015E4FDA862FF70074CFD4F910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95FD94EA58E4DDA80D15D08466BCB3710">
    <w:name w:val="D95FD94EA58E4DDA80D15D08466BCB3710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2A409F11A684243A3DB67A6895A512110">
    <w:name w:val="B2A409F11A684243A3DB67A6895A512110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2E6BF7BB85F44F1A13C4B2410A4FB6710">
    <w:name w:val="C2E6BF7BB85F44F1A13C4B2410A4FB6710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1ABC4963E854AD1BBB1AAE04A9DEAAD10">
    <w:name w:val="A1ABC4963E854AD1BBB1AAE04A9DEAAD10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589B190A1D34A608C730106FCEA938C10">
    <w:name w:val="D589B190A1D34A608C730106FCEA938C10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EBADC2345E654D4EB2456AD9EF231E3A10">
    <w:name w:val="EBADC2345E654D4EB2456AD9EF231E3A10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6F074C957054E1D899F2F5ED75D0F7010">
    <w:name w:val="06F074C957054E1D899F2F5ED75D0F7010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589287C07FF34BD2A32CDAAD50037B3C10">
    <w:name w:val="589287C07FF34BD2A32CDAAD50037B3C10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57264859F0340A987E236398956492510">
    <w:name w:val="A57264859F0340A987E236398956492510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363F78606D44E2591C012862B6484C210">
    <w:name w:val="C363F78606D44E2591C012862B6484C210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39E4B40B24E47B0B9A02612731C887910">
    <w:name w:val="939E4B40B24E47B0B9A02612731C887910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6C392045F9434A5998722C00CF7CA9FB10">
    <w:name w:val="6C392045F9434A5998722C00CF7CA9FB10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0F71EC2966A4C7983F2A53CF6E3801310">
    <w:name w:val="90F71EC2966A4C7983F2A53CF6E3801310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75429F0A24CE4FF19EA03ACB9F97F87A10">
    <w:name w:val="75429F0A24CE4FF19EA03ACB9F97F87A10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12AA953F93F46CBA87BAE4873B4D98B10">
    <w:name w:val="B12AA953F93F46CBA87BAE4873B4D98B10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5F192DD7E4A464C91C6F440771A063910">
    <w:name w:val="D5F192DD7E4A464C91C6F440771A063910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2AA38E0D96A54D1992653D94FA84553F10">
    <w:name w:val="2AA38E0D96A54D1992653D94FA84553F10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651EE734DE34232A188ED86B5D7412210">
    <w:name w:val="C651EE734DE34232A188ED86B5D7412210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5C225228D784C72B7CFE930A08B12B710">
    <w:name w:val="C5C225228D784C72B7CFE930A08B12B710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2EF52CC876C44314AF9F319B6AC5A9D35">
    <w:name w:val="2EF52CC876C44314AF9F319B6AC5A9D35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415DA11D61F04FAEBD5799E592143F3510">
    <w:name w:val="415DA11D61F04FAEBD5799E592143F3510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FD098ACCB3641028FAAE1FB4BC7F8FF10">
    <w:name w:val="9FD098ACCB3641028FAAE1FB4BC7F8FF10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F9174EDFE3F48719678C9FC44238F965">
    <w:name w:val="DF9174EDFE3F48719678C9FC44238F965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E142F03490344E4A4B053F9B086148F10">
    <w:name w:val="CE142F03490344E4A4B053F9B086148F10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125806A3CE3544E2BFC0DDC9A09AD93810">
    <w:name w:val="125806A3CE3544E2BFC0DDC9A09AD93810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727F4CC1523B4E64BB15DCA3A22F51BD5">
    <w:name w:val="727F4CC1523B4E64BB15DCA3A22F51BD5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14D67D139CC4098AEBAC055CF7D372510">
    <w:name w:val="D14D67D139CC4098AEBAC055CF7D372510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131FECCE7CF14945A97E189AE4FF560410">
    <w:name w:val="131FECCE7CF14945A97E189AE4FF560410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12115EE00DC44E19A552EE1B178AFDE5">
    <w:name w:val="912115EE00DC44E19A552EE1B178AFDE5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435687174BA44ED8EE0DBB2468AFE7A10">
    <w:name w:val="C435687174BA44ED8EE0DBB2468AFE7A10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7198083E7E3427A966B2C792F7DADEF10">
    <w:name w:val="07198083E7E3427A966B2C792F7DADEF10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E25754154EF4E6CB6D67F722D042F5B10">
    <w:name w:val="3E25754154EF4E6CB6D67F722D042F5B10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8EFC6D51C1145F7AFDD145087A3398F10">
    <w:name w:val="38EFC6D51C1145F7AFDD145087A3398F10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E714711AF7294D5CBFF2C58E408E6E4010">
    <w:name w:val="E714711AF7294D5CBFF2C58E408E6E4010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F1F0D065A195436E8054AFA27787DA8C5">
    <w:name w:val="F1F0D065A195436E8054AFA27787DA8C5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2A0710B6FC14D2B9E2F98DD5A0D8B2910">
    <w:name w:val="32A0710B6FC14D2B9E2F98DD5A0D8B2910"/>
    <w:rsid w:val="009A3F90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44577E52F90451A9024434831A75E1210">
    <w:name w:val="D44577E52F90451A9024434831A75E1210"/>
    <w:rsid w:val="009A3F90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E7CCB5B0BA8641B7AF8160E8C90160B510">
    <w:name w:val="E7CCB5B0BA8641B7AF8160E8C90160B510"/>
    <w:rsid w:val="009A3F90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46E8906EFD7C41CAA1538C67AFB27EDB5">
    <w:name w:val="46E8906EFD7C41CAA1538C67AFB27EDB5"/>
    <w:rsid w:val="009A3F90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AD44E11E4104CB094FAA1D1FA4AF6F910">
    <w:name w:val="BAD44E11E4104CB094FAA1D1FA4AF6F910"/>
    <w:rsid w:val="009A3F90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E6865D0F749745EEAB76EA13046600C311">
    <w:name w:val="E6865D0F749745EEAB76EA13046600C311"/>
    <w:rsid w:val="009A3F90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9E17C3B33584F56ACF0B569F58E771710">
    <w:name w:val="39E17C3B33584F56ACF0B569F58E771710"/>
    <w:rsid w:val="009A3F90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63D331D6000F4108AE7CBF7F032DAA292">
    <w:name w:val="63D331D6000F4108AE7CBF7F032DAA292"/>
    <w:rsid w:val="009A3F90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8C70B7E4B6F0426EA1F9E4C9E2A79C9B2">
    <w:name w:val="8C70B7E4B6F0426EA1F9E4C9E2A79C9B2"/>
    <w:rsid w:val="009A3F90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10EE86A9722404CB40F0D1BC9F352BD11">
    <w:name w:val="310EE86A9722404CB40F0D1BC9F352BD11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756D6BA9300140528DFF2376226362FD11">
    <w:name w:val="756D6BA9300140528DFF2376226362FD11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A132F7DFE2E4F09949EE2F8C4D78E4B11">
    <w:name w:val="AA132F7DFE2E4F09949EE2F8C4D78E4B11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0B139D5EBF04BF0BAD9E3C8B51B0DF311">
    <w:name w:val="D0B139D5EBF04BF0BAD9E3C8B51B0DF311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4B5036FBF4F4043AED1AA1558483B6F11">
    <w:name w:val="04B5036FBF4F4043AED1AA1558483B6F11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0999C383CCC48E488F523619DB73FD811">
    <w:name w:val="A0999C383CCC48E488F523619DB73FD811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218AB742249B4B99B952DBA09DA067AE11">
    <w:name w:val="218AB742249B4B99B952DBA09DA067AE11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AB7A5BDA4614F788C1FBDBF057C6EC411">
    <w:name w:val="CAB7A5BDA4614F788C1FBDBF057C6EC411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9337C358EDC4E0EBFFE346456D0DE8511">
    <w:name w:val="09337C358EDC4E0EBFFE346456D0DE8511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D9DD643AFA54126B125D7D3C434D36F11">
    <w:name w:val="CD9DD643AFA54126B125D7D3C434D36F11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9EC11D4B41A4837AB681246CFF8826811">
    <w:name w:val="D9EC11D4B41A4837AB681246CFF8826811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AF02A6C417743F3B45A15868ECF71FD11">
    <w:name w:val="0AF02A6C417743F3B45A15868ECF71FD11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181E6510DF94BDABB8AA41E76C9DEA511">
    <w:name w:val="9181E6510DF94BDABB8AA41E76C9DEA511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C386EFDFBD0414891ED45593924496C11">
    <w:name w:val="AC386EFDFBD0414891ED45593924496C11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F43C6ED13F4643248B77DCA37372F37B11">
    <w:name w:val="F43C6ED13F4643248B77DCA37372F37B11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5DF33C8015E4FDA862FF70074CFD4F911">
    <w:name w:val="05DF33C8015E4FDA862FF70074CFD4F911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95FD94EA58E4DDA80D15D08466BCB3711">
    <w:name w:val="D95FD94EA58E4DDA80D15D08466BCB3711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2A409F11A684243A3DB67A6895A512111">
    <w:name w:val="B2A409F11A684243A3DB67A6895A512111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2E6BF7BB85F44F1A13C4B2410A4FB6711">
    <w:name w:val="C2E6BF7BB85F44F1A13C4B2410A4FB6711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1ABC4963E854AD1BBB1AAE04A9DEAAD11">
    <w:name w:val="A1ABC4963E854AD1BBB1AAE04A9DEAAD11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589B190A1D34A608C730106FCEA938C11">
    <w:name w:val="D589B190A1D34A608C730106FCEA938C11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EBADC2345E654D4EB2456AD9EF231E3A11">
    <w:name w:val="EBADC2345E654D4EB2456AD9EF231E3A11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6F074C957054E1D899F2F5ED75D0F7011">
    <w:name w:val="06F074C957054E1D899F2F5ED75D0F7011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589287C07FF34BD2A32CDAAD50037B3C11">
    <w:name w:val="589287C07FF34BD2A32CDAAD50037B3C11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57264859F0340A987E236398956492511">
    <w:name w:val="A57264859F0340A987E236398956492511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363F78606D44E2591C012862B6484C211">
    <w:name w:val="C363F78606D44E2591C012862B6484C211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39E4B40B24E47B0B9A02612731C887911">
    <w:name w:val="939E4B40B24E47B0B9A02612731C887911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6C392045F9434A5998722C00CF7CA9FB11">
    <w:name w:val="6C392045F9434A5998722C00CF7CA9FB11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0F71EC2966A4C7983F2A53CF6E3801311">
    <w:name w:val="90F71EC2966A4C7983F2A53CF6E3801311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75429F0A24CE4FF19EA03ACB9F97F87A11">
    <w:name w:val="75429F0A24CE4FF19EA03ACB9F97F87A11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12AA953F93F46CBA87BAE4873B4D98B11">
    <w:name w:val="B12AA953F93F46CBA87BAE4873B4D98B11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5F192DD7E4A464C91C6F440771A063911">
    <w:name w:val="D5F192DD7E4A464C91C6F440771A063911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2AA38E0D96A54D1992653D94FA84553F11">
    <w:name w:val="2AA38E0D96A54D1992653D94FA84553F11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651EE734DE34232A188ED86B5D7412211">
    <w:name w:val="C651EE734DE34232A188ED86B5D7412211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5C225228D784C72B7CFE930A08B12B711">
    <w:name w:val="C5C225228D784C72B7CFE930A08B12B711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2EF52CC876C44314AF9F319B6AC5A9D36">
    <w:name w:val="2EF52CC876C44314AF9F319B6AC5A9D36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415DA11D61F04FAEBD5799E592143F3511">
    <w:name w:val="415DA11D61F04FAEBD5799E592143F3511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FD098ACCB3641028FAAE1FB4BC7F8FF11">
    <w:name w:val="9FD098ACCB3641028FAAE1FB4BC7F8FF11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F9174EDFE3F48719678C9FC44238F966">
    <w:name w:val="DF9174EDFE3F48719678C9FC44238F966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E142F03490344E4A4B053F9B086148F11">
    <w:name w:val="CE142F03490344E4A4B053F9B086148F11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125806A3CE3544E2BFC0DDC9A09AD93811">
    <w:name w:val="125806A3CE3544E2BFC0DDC9A09AD93811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727F4CC1523B4E64BB15DCA3A22F51BD6">
    <w:name w:val="727F4CC1523B4E64BB15DCA3A22F51BD6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14D67D139CC4098AEBAC055CF7D372511">
    <w:name w:val="D14D67D139CC4098AEBAC055CF7D372511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131FECCE7CF14945A97E189AE4FF560411">
    <w:name w:val="131FECCE7CF14945A97E189AE4FF560411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12115EE00DC44E19A552EE1B178AFDE6">
    <w:name w:val="912115EE00DC44E19A552EE1B178AFDE6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435687174BA44ED8EE0DBB2468AFE7A11">
    <w:name w:val="C435687174BA44ED8EE0DBB2468AFE7A11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7198083E7E3427A966B2C792F7DADEF11">
    <w:name w:val="07198083E7E3427A966B2C792F7DADEF11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E25754154EF4E6CB6D67F722D042F5B11">
    <w:name w:val="3E25754154EF4E6CB6D67F722D042F5B11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8EFC6D51C1145F7AFDD145087A3398F11">
    <w:name w:val="38EFC6D51C1145F7AFDD145087A3398F11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E714711AF7294D5CBFF2C58E408E6E4011">
    <w:name w:val="E714711AF7294D5CBFF2C58E408E6E4011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F1F0D065A195436E8054AFA27787DA8C6">
    <w:name w:val="F1F0D065A195436E8054AFA27787DA8C6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2A0710B6FC14D2B9E2F98DD5A0D8B2911">
    <w:name w:val="32A0710B6FC14D2B9E2F98DD5A0D8B2911"/>
    <w:rsid w:val="009A3F90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44577E52F90451A9024434831A75E1211">
    <w:name w:val="D44577E52F90451A9024434831A75E1211"/>
    <w:rsid w:val="009A3F90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E7CCB5B0BA8641B7AF8160E8C90160B511">
    <w:name w:val="E7CCB5B0BA8641B7AF8160E8C90160B511"/>
    <w:rsid w:val="009A3F90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46E8906EFD7C41CAA1538C67AFB27EDB6">
    <w:name w:val="46E8906EFD7C41CAA1538C67AFB27EDB6"/>
    <w:rsid w:val="009A3F90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AD44E11E4104CB094FAA1D1FA4AF6F911">
    <w:name w:val="BAD44E11E4104CB094FAA1D1FA4AF6F911"/>
    <w:rsid w:val="009A3F90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E6865D0F749745EEAB76EA13046600C312">
    <w:name w:val="E6865D0F749745EEAB76EA13046600C312"/>
    <w:rsid w:val="009A3F90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9E17C3B33584F56ACF0B569F58E771711">
    <w:name w:val="39E17C3B33584F56ACF0B569F58E771711"/>
    <w:rsid w:val="009A3F90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63D331D6000F4108AE7CBF7F032DAA293">
    <w:name w:val="63D331D6000F4108AE7CBF7F032DAA293"/>
    <w:rsid w:val="009A3F90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8C70B7E4B6F0426EA1F9E4C9E2A79C9B3">
    <w:name w:val="8C70B7E4B6F0426EA1F9E4C9E2A79C9B3"/>
    <w:rsid w:val="009A3F90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10EE86A9722404CB40F0D1BC9F352BD12">
    <w:name w:val="310EE86A9722404CB40F0D1BC9F352BD12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756D6BA9300140528DFF2376226362FD12">
    <w:name w:val="756D6BA9300140528DFF2376226362FD12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A132F7DFE2E4F09949EE2F8C4D78E4B12">
    <w:name w:val="AA132F7DFE2E4F09949EE2F8C4D78E4B12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0B139D5EBF04BF0BAD9E3C8B51B0DF312">
    <w:name w:val="D0B139D5EBF04BF0BAD9E3C8B51B0DF312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4B5036FBF4F4043AED1AA1558483B6F12">
    <w:name w:val="04B5036FBF4F4043AED1AA1558483B6F12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0999C383CCC48E488F523619DB73FD812">
    <w:name w:val="A0999C383CCC48E488F523619DB73FD812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218AB742249B4B99B952DBA09DA067AE12">
    <w:name w:val="218AB742249B4B99B952DBA09DA067AE12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AB7A5BDA4614F788C1FBDBF057C6EC412">
    <w:name w:val="CAB7A5BDA4614F788C1FBDBF057C6EC412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9337C358EDC4E0EBFFE346456D0DE8512">
    <w:name w:val="09337C358EDC4E0EBFFE346456D0DE8512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D9DD643AFA54126B125D7D3C434D36F12">
    <w:name w:val="CD9DD643AFA54126B125D7D3C434D36F12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9EC11D4B41A4837AB681246CFF8826812">
    <w:name w:val="D9EC11D4B41A4837AB681246CFF8826812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AF02A6C417743F3B45A15868ECF71FD12">
    <w:name w:val="0AF02A6C417743F3B45A15868ECF71FD12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181E6510DF94BDABB8AA41E76C9DEA512">
    <w:name w:val="9181E6510DF94BDABB8AA41E76C9DEA512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C386EFDFBD0414891ED45593924496C12">
    <w:name w:val="AC386EFDFBD0414891ED45593924496C12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F43C6ED13F4643248B77DCA37372F37B12">
    <w:name w:val="F43C6ED13F4643248B77DCA37372F37B12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5DF33C8015E4FDA862FF70074CFD4F912">
    <w:name w:val="05DF33C8015E4FDA862FF70074CFD4F912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95FD94EA58E4DDA80D15D08466BCB3712">
    <w:name w:val="D95FD94EA58E4DDA80D15D08466BCB3712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2A409F11A684243A3DB67A6895A512112">
    <w:name w:val="B2A409F11A684243A3DB67A6895A512112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2E6BF7BB85F44F1A13C4B2410A4FB6712">
    <w:name w:val="C2E6BF7BB85F44F1A13C4B2410A4FB6712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1ABC4963E854AD1BBB1AAE04A9DEAAD12">
    <w:name w:val="A1ABC4963E854AD1BBB1AAE04A9DEAAD12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589B190A1D34A608C730106FCEA938C12">
    <w:name w:val="D589B190A1D34A608C730106FCEA938C12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EBADC2345E654D4EB2456AD9EF231E3A12">
    <w:name w:val="EBADC2345E654D4EB2456AD9EF231E3A12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6F074C957054E1D899F2F5ED75D0F7012">
    <w:name w:val="06F074C957054E1D899F2F5ED75D0F7012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589287C07FF34BD2A32CDAAD50037B3C12">
    <w:name w:val="589287C07FF34BD2A32CDAAD50037B3C12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57264859F0340A987E236398956492512">
    <w:name w:val="A57264859F0340A987E236398956492512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363F78606D44E2591C012862B6484C212">
    <w:name w:val="C363F78606D44E2591C012862B6484C212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39E4B40B24E47B0B9A02612731C887912">
    <w:name w:val="939E4B40B24E47B0B9A02612731C887912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6C392045F9434A5998722C00CF7CA9FB12">
    <w:name w:val="6C392045F9434A5998722C00CF7CA9FB12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0F71EC2966A4C7983F2A53CF6E3801312">
    <w:name w:val="90F71EC2966A4C7983F2A53CF6E3801312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75429F0A24CE4FF19EA03ACB9F97F87A12">
    <w:name w:val="75429F0A24CE4FF19EA03ACB9F97F87A12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12AA953F93F46CBA87BAE4873B4D98B12">
    <w:name w:val="B12AA953F93F46CBA87BAE4873B4D98B12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5F192DD7E4A464C91C6F440771A063912">
    <w:name w:val="D5F192DD7E4A464C91C6F440771A063912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2AA38E0D96A54D1992653D94FA84553F12">
    <w:name w:val="2AA38E0D96A54D1992653D94FA84553F12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651EE734DE34232A188ED86B5D7412212">
    <w:name w:val="C651EE734DE34232A188ED86B5D7412212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5C225228D784C72B7CFE930A08B12B712">
    <w:name w:val="C5C225228D784C72B7CFE930A08B12B712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2EF52CC876C44314AF9F319B6AC5A9D37">
    <w:name w:val="2EF52CC876C44314AF9F319B6AC5A9D37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415DA11D61F04FAEBD5799E592143F3512">
    <w:name w:val="415DA11D61F04FAEBD5799E592143F3512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FD098ACCB3641028FAAE1FB4BC7F8FF12">
    <w:name w:val="9FD098ACCB3641028FAAE1FB4BC7F8FF12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F9174EDFE3F48719678C9FC44238F967">
    <w:name w:val="DF9174EDFE3F48719678C9FC44238F967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E142F03490344E4A4B053F9B086148F12">
    <w:name w:val="CE142F03490344E4A4B053F9B086148F12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125806A3CE3544E2BFC0DDC9A09AD93812">
    <w:name w:val="125806A3CE3544E2BFC0DDC9A09AD93812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727F4CC1523B4E64BB15DCA3A22F51BD7">
    <w:name w:val="727F4CC1523B4E64BB15DCA3A22F51BD7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14D67D139CC4098AEBAC055CF7D372512">
    <w:name w:val="D14D67D139CC4098AEBAC055CF7D372512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131FECCE7CF14945A97E189AE4FF560412">
    <w:name w:val="131FECCE7CF14945A97E189AE4FF560412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12115EE00DC44E19A552EE1B178AFDE7">
    <w:name w:val="912115EE00DC44E19A552EE1B178AFDE7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435687174BA44ED8EE0DBB2468AFE7A12">
    <w:name w:val="C435687174BA44ED8EE0DBB2468AFE7A12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7198083E7E3427A966B2C792F7DADEF12">
    <w:name w:val="07198083E7E3427A966B2C792F7DADEF12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E25754154EF4E6CB6D67F722D042F5B12">
    <w:name w:val="3E25754154EF4E6CB6D67F722D042F5B12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8EFC6D51C1145F7AFDD145087A3398F12">
    <w:name w:val="38EFC6D51C1145F7AFDD145087A3398F12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E714711AF7294D5CBFF2C58E408E6E4012">
    <w:name w:val="E714711AF7294D5CBFF2C58E408E6E4012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F1F0D065A195436E8054AFA27787DA8C7">
    <w:name w:val="F1F0D065A195436E8054AFA27787DA8C7"/>
    <w:rsid w:val="009A3F90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2A0710B6FC14D2B9E2F98DD5A0D8B2912">
    <w:name w:val="32A0710B6FC14D2B9E2F98DD5A0D8B2912"/>
    <w:rsid w:val="009A3F90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44577E52F90451A9024434831A75E1212">
    <w:name w:val="D44577E52F90451A9024434831A75E1212"/>
    <w:rsid w:val="009A3F90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E7CCB5B0BA8641B7AF8160E8C90160B512">
    <w:name w:val="E7CCB5B0BA8641B7AF8160E8C90160B512"/>
    <w:rsid w:val="009A3F90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46E8906EFD7C41CAA1538C67AFB27EDB7">
    <w:name w:val="46E8906EFD7C41CAA1538C67AFB27EDB7"/>
    <w:rsid w:val="009A3F90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AD44E11E4104CB094FAA1D1FA4AF6F912">
    <w:name w:val="BAD44E11E4104CB094FAA1D1FA4AF6F912"/>
    <w:rsid w:val="009A3F90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E6865D0F749745EEAB76EA13046600C313">
    <w:name w:val="E6865D0F749745EEAB76EA13046600C313"/>
    <w:rsid w:val="00F65329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9E17C3B33584F56ACF0B569F58E771712">
    <w:name w:val="39E17C3B33584F56ACF0B569F58E771712"/>
    <w:rsid w:val="00F65329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63D331D6000F4108AE7CBF7F032DAA294">
    <w:name w:val="63D331D6000F4108AE7CBF7F032DAA294"/>
    <w:rsid w:val="00F65329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8C70B7E4B6F0426EA1F9E4C9E2A79C9B4">
    <w:name w:val="8C70B7E4B6F0426EA1F9E4C9E2A79C9B4"/>
    <w:rsid w:val="00F65329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10EE86A9722404CB40F0D1BC9F352BD13">
    <w:name w:val="310EE86A9722404CB40F0D1BC9F352BD13"/>
    <w:rsid w:val="00F65329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756D6BA9300140528DFF2376226362FD13">
    <w:name w:val="756D6BA9300140528DFF2376226362FD13"/>
    <w:rsid w:val="00F65329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A132F7DFE2E4F09949EE2F8C4D78E4B13">
    <w:name w:val="AA132F7DFE2E4F09949EE2F8C4D78E4B13"/>
    <w:rsid w:val="00F65329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0B139D5EBF04BF0BAD9E3C8B51B0DF313">
    <w:name w:val="D0B139D5EBF04BF0BAD9E3C8B51B0DF313"/>
    <w:rsid w:val="00F65329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4B5036FBF4F4043AED1AA1558483B6F13">
    <w:name w:val="04B5036FBF4F4043AED1AA1558483B6F13"/>
    <w:rsid w:val="00F65329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0999C383CCC48E488F523619DB73FD813">
    <w:name w:val="A0999C383CCC48E488F523619DB73FD813"/>
    <w:rsid w:val="00F65329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218AB742249B4B99B952DBA09DA067AE13">
    <w:name w:val="218AB742249B4B99B952DBA09DA067AE13"/>
    <w:rsid w:val="00F65329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AB7A5BDA4614F788C1FBDBF057C6EC413">
    <w:name w:val="CAB7A5BDA4614F788C1FBDBF057C6EC413"/>
    <w:rsid w:val="00F65329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9337C358EDC4E0EBFFE346456D0DE8513">
    <w:name w:val="09337C358EDC4E0EBFFE346456D0DE8513"/>
    <w:rsid w:val="00F65329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D9DD643AFA54126B125D7D3C434D36F13">
    <w:name w:val="CD9DD643AFA54126B125D7D3C434D36F13"/>
    <w:rsid w:val="00F65329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9EC11D4B41A4837AB681246CFF8826813">
    <w:name w:val="D9EC11D4B41A4837AB681246CFF8826813"/>
    <w:rsid w:val="00F65329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AF02A6C417743F3B45A15868ECF71FD13">
    <w:name w:val="0AF02A6C417743F3B45A15868ECF71FD13"/>
    <w:rsid w:val="00F65329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181E6510DF94BDABB8AA41E76C9DEA513">
    <w:name w:val="9181E6510DF94BDABB8AA41E76C9DEA513"/>
    <w:rsid w:val="00F65329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C386EFDFBD0414891ED45593924496C13">
    <w:name w:val="AC386EFDFBD0414891ED45593924496C13"/>
    <w:rsid w:val="00F65329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F43C6ED13F4643248B77DCA37372F37B13">
    <w:name w:val="F43C6ED13F4643248B77DCA37372F37B13"/>
    <w:rsid w:val="00F65329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5DF33C8015E4FDA862FF70074CFD4F913">
    <w:name w:val="05DF33C8015E4FDA862FF70074CFD4F913"/>
    <w:rsid w:val="00F65329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95FD94EA58E4DDA80D15D08466BCB3713">
    <w:name w:val="D95FD94EA58E4DDA80D15D08466BCB3713"/>
    <w:rsid w:val="00F65329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2A409F11A684243A3DB67A6895A512113">
    <w:name w:val="B2A409F11A684243A3DB67A6895A512113"/>
    <w:rsid w:val="00F65329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2E6BF7BB85F44F1A13C4B2410A4FB6713">
    <w:name w:val="C2E6BF7BB85F44F1A13C4B2410A4FB6713"/>
    <w:rsid w:val="00F65329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1ABC4963E854AD1BBB1AAE04A9DEAAD13">
    <w:name w:val="A1ABC4963E854AD1BBB1AAE04A9DEAAD13"/>
    <w:rsid w:val="00F65329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589B190A1D34A608C730106FCEA938C13">
    <w:name w:val="D589B190A1D34A608C730106FCEA938C13"/>
    <w:rsid w:val="00F65329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EBADC2345E654D4EB2456AD9EF231E3A13">
    <w:name w:val="EBADC2345E654D4EB2456AD9EF231E3A13"/>
    <w:rsid w:val="00F65329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6F074C957054E1D899F2F5ED75D0F7013">
    <w:name w:val="06F074C957054E1D899F2F5ED75D0F7013"/>
    <w:rsid w:val="00F65329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589287C07FF34BD2A32CDAAD50037B3C13">
    <w:name w:val="589287C07FF34BD2A32CDAAD50037B3C13"/>
    <w:rsid w:val="00F65329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57264859F0340A987E236398956492513">
    <w:name w:val="A57264859F0340A987E236398956492513"/>
    <w:rsid w:val="00F65329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363F78606D44E2591C012862B6484C213">
    <w:name w:val="C363F78606D44E2591C012862B6484C213"/>
    <w:rsid w:val="00F65329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39E4B40B24E47B0B9A02612731C887913">
    <w:name w:val="939E4B40B24E47B0B9A02612731C887913"/>
    <w:rsid w:val="00F65329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6C392045F9434A5998722C00CF7CA9FB13">
    <w:name w:val="6C392045F9434A5998722C00CF7CA9FB13"/>
    <w:rsid w:val="00F65329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0F71EC2966A4C7983F2A53CF6E3801313">
    <w:name w:val="90F71EC2966A4C7983F2A53CF6E3801313"/>
    <w:rsid w:val="00F65329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75429F0A24CE4FF19EA03ACB9F97F87A13">
    <w:name w:val="75429F0A24CE4FF19EA03ACB9F97F87A13"/>
    <w:rsid w:val="00F65329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12AA953F93F46CBA87BAE4873B4D98B13">
    <w:name w:val="B12AA953F93F46CBA87BAE4873B4D98B13"/>
    <w:rsid w:val="00F65329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5F192DD7E4A464C91C6F440771A063913">
    <w:name w:val="D5F192DD7E4A464C91C6F440771A063913"/>
    <w:rsid w:val="00F65329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2AA38E0D96A54D1992653D94FA84553F13">
    <w:name w:val="2AA38E0D96A54D1992653D94FA84553F13"/>
    <w:rsid w:val="00F65329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651EE734DE34232A188ED86B5D7412213">
    <w:name w:val="C651EE734DE34232A188ED86B5D7412213"/>
    <w:rsid w:val="00F65329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5C225228D784C72B7CFE930A08B12B713">
    <w:name w:val="C5C225228D784C72B7CFE930A08B12B713"/>
    <w:rsid w:val="00F65329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2EF52CC876C44314AF9F319B6AC5A9D38">
    <w:name w:val="2EF52CC876C44314AF9F319B6AC5A9D38"/>
    <w:rsid w:val="00F65329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415DA11D61F04FAEBD5799E592143F3513">
    <w:name w:val="415DA11D61F04FAEBD5799E592143F3513"/>
    <w:rsid w:val="00F65329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FD098ACCB3641028FAAE1FB4BC7F8FF13">
    <w:name w:val="9FD098ACCB3641028FAAE1FB4BC7F8FF13"/>
    <w:rsid w:val="00F65329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F9174EDFE3F48719678C9FC44238F968">
    <w:name w:val="DF9174EDFE3F48719678C9FC44238F968"/>
    <w:rsid w:val="00F65329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E142F03490344E4A4B053F9B086148F13">
    <w:name w:val="CE142F03490344E4A4B053F9B086148F13"/>
    <w:rsid w:val="00F65329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125806A3CE3544E2BFC0DDC9A09AD93813">
    <w:name w:val="125806A3CE3544E2BFC0DDC9A09AD93813"/>
    <w:rsid w:val="00F65329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727F4CC1523B4E64BB15DCA3A22F51BD8">
    <w:name w:val="727F4CC1523B4E64BB15DCA3A22F51BD8"/>
    <w:rsid w:val="00F65329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14D67D139CC4098AEBAC055CF7D372513">
    <w:name w:val="D14D67D139CC4098AEBAC055CF7D372513"/>
    <w:rsid w:val="00F65329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131FECCE7CF14945A97E189AE4FF560413">
    <w:name w:val="131FECCE7CF14945A97E189AE4FF560413"/>
    <w:rsid w:val="00F65329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12115EE00DC44E19A552EE1B178AFDE8">
    <w:name w:val="912115EE00DC44E19A552EE1B178AFDE8"/>
    <w:rsid w:val="00F65329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435687174BA44ED8EE0DBB2468AFE7A13">
    <w:name w:val="C435687174BA44ED8EE0DBB2468AFE7A13"/>
    <w:rsid w:val="00F65329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7198083E7E3427A966B2C792F7DADEF13">
    <w:name w:val="07198083E7E3427A966B2C792F7DADEF13"/>
    <w:rsid w:val="00F65329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E25754154EF4E6CB6D67F722D042F5B13">
    <w:name w:val="3E25754154EF4E6CB6D67F722D042F5B13"/>
    <w:rsid w:val="00F65329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8EFC6D51C1145F7AFDD145087A3398F13">
    <w:name w:val="38EFC6D51C1145F7AFDD145087A3398F13"/>
    <w:rsid w:val="00F65329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E714711AF7294D5CBFF2C58E408E6E4013">
    <w:name w:val="E714711AF7294D5CBFF2C58E408E6E4013"/>
    <w:rsid w:val="00F65329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F1F0D065A195436E8054AFA27787DA8C8">
    <w:name w:val="F1F0D065A195436E8054AFA27787DA8C8"/>
    <w:rsid w:val="00F65329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2A0710B6FC14D2B9E2F98DD5A0D8B2913">
    <w:name w:val="32A0710B6FC14D2B9E2F98DD5A0D8B2913"/>
    <w:rsid w:val="00F65329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44577E52F90451A9024434831A75E1213">
    <w:name w:val="D44577E52F90451A9024434831A75E1213"/>
    <w:rsid w:val="00F65329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E7CCB5B0BA8641B7AF8160E8C90160B513">
    <w:name w:val="E7CCB5B0BA8641B7AF8160E8C90160B513"/>
    <w:rsid w:val="00F65329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46E8906EFD7C41CAA1538C67AFB27EDB8">
    <w:name w:val="46E8906EFD7C41CAA1538C67AFB27EDB8"/>
    <w:rsid w:val="00F65329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AD44E11E4104CB094FAA1D1FA4AF6F913">
    <w:name w:val="BAD44E11E4104CB094FAA1D1FA4AF6F913"/>
    <w:rsid w:val="00F65329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E6865D0F749745EEAB76EA13046600C314">
    <w:name w:val="E6865D0F749745EEAB76EA13046600C314"/>
    <w:rsid w:val="0006484C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9E17C3B33584F56ACF0B569F58E771713">
    <w:name w:val="39E17C3B33584F56ACF0B569F58E771713"/>
    <w:rsid w:val="0006484C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63D331D6000F4108AE7CBF7F032DAA295">
    <w:name w:val="63D331D6000F4108AE7CBF7F032DAA295"/>
    <w:rsid w:val="0006484C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8C70B7E4B6F0426EA1F9E4C9E2A79C9B5">
    <w:name w:val="8C70B7E4B6F0426EA1F9E4C9E2A79C9B5"/>
    <w:rsid w:val="0006484C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10EE86A9722404CB40F0D1BC9F352BD14">
    <w:name w:val="310EE86A9722404CB40F0D1BC9F352BD14"/>
    <w:rsid w:val="0006484C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756D6BA9300140528DFF2376226362FD14">
    <w:name w:val="756D6BA9300140528DFF2376226362FD14"/>
    <w:rsid w:val="0006484C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A132F7DFE2E4F09949EE2F8C4D78E4B14">
    <w:name w:val="AA132F7DFE2E4F09949EE2F8C4D78E4B14"/>
    <w:rsid w:val="0006484C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0B139D5EBF04BF0BAD9E3C8B51B0DF314">
    <w:name w:val="D0B139D5EBF04BF0BAD9E3C8B51B0DF314"/>
    <w:rsid w:val="0006484C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4B5036FBF4F4043AED1AA1558483B6F14">
    <w:name w:val="04B5036FBF4F4043AED1AA1558483B6F14"/>
    <w:rsid w:val="0006484C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0999C383CCC48E488F523619DB73FD814">
    <w:name w:val="A0999C383CCC48E488F523619DB73FD814"/>
    <w:rsid w:val="0006484C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218AB742249B4B99B952DBA09DA067AE14">
    <w:name w:val="218AB742249B4B99B952DBA09DA067AE14"/>
    <w:rsid w:val="0006484C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AB7A5BDA4614F788C1FBDBF057C6EC414">
    <w:name w:val="CAB7A5BDA4614F788C1FBDBF057C6EC414"/>
    <w:rsid w:val="0006484C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9337C358EDC4E0EBFFE346456D0DE8514">
    <w:name w:val="09337C358EDC4E0EBFFE346456D0DE8514"/>
    <w:rsid w:val="0006484C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D9DD643AFA54126B125D7D3C434D36F14">
    <w:name w:val="CD9DD643AFA54126B125D7D3C434D36F14"/>
    <w:rsid w:val="0006484C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9EC11D4B41A4837AB681246CFF8826814">
    <w:name w:val="D9EC11D4B41A4837AB681246CFF8826814"/>
    <w:rsid w:val="0006484C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AF02A6C417743F3B45A15868ECF71FD14">
    <w:name w:val="0AF02A6C417743F3B45A15868ECF71FD14"/>
    <w:rsid w:val="0006484C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181E6510DF94BDABB8AA41E76C9DEA514">
    <w:name w:val="9181E6510DF94BDABB8AA41E76C9DEA514"/>
    <w:rsid w:val="0006484C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C386EFDFBD0414891ED45593924496C14">
    <w:name w:val="AC386EFDFBD0414891ED45593924496C14"/>
    <w:rsid w:val="0006484C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F43C6ED13F4643248B77DCA37372F37B14">
    <w:name w:val="F43C6ED13F4643248B77DCA37372F37B14"/>
    <w:rsid w:val="0006484C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5DF33C8015E4FDA862FF70074CFD4F914">
    <w:name w:val="05DF33C8015E4FDA862FF70074CFD4F914"/>
    <w:rsid w:val="0006484C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95FD94EA58E4DDA80D15D08466BCB3714">
    <w:name w:val="D95FD94EA58E4DDA80D15D08466BCB3714"/>
    <w:rsid w:val="0006484C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2A409F11A684243A3DB67A6895A512114">
    <w:name w:val="B2A409F11A684243A3DB67A6895A512114"/>
    <w:rsid w:val="0006484C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2E6BF7BB85F44F1A13C4B2410A4FB6714">
    <w:name w:val="C2E6BF7BB85F44F1A13C4B2410A4FB6714"/>
    <w:rsid w:val="0006484C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1ABC4963E854AD1BBB1AAE04A9DEAAD14">
    <w:name w:val="A1ABC4963E854AD1BBB1AAE04A9DEAAD14"/>
    <w:rsid w:val="0006484C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589B190A1D34A608C730106FCEA938C14">
    <w:name w:val="D589B190A1D34A608C730106FCEA938C14"/>
    <w:rsid w:val="0006484C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EBADC2345E654D4EB2456AD9EF231E3A14">
    <w:name w:val="EBADC2345E654D4EB2456AD9EF231E3A14"/>
    <w:rsid w:val="0006484C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6F074C957054E1D899F2F5ED75D0F7014">
    <w:name w:val="06F074C957054E1D899F2F5ED75D0F7014"/>
    <w:rsid w:val="0006484C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589287C07FF34BD2A32CDAAD50037B3C14">
    <w:name w:val="589287C07FF34BD2A32CDAAD50037B3C14"/>
    <w:rsid w:val="0006484C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57264859F0340A987E236398956492514">
    <w:name w:val="A57264859F0340A987E236398956492514"/>
    <w:rsid w:val="0006484C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363F78606D44E2591C012862B6484C214">
    <w:name w:val="C363F78606D44E2591C012862B6484C214"/>
    <w:rsid w:val="0006484C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39E4B40B24E47B0B9A02612731C887914">
    <w:name w:val="939E4B40B24E47B0B9A02612731C887914"/>
    <w:rsid w:val="0006484C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6C392045F9434A5998722C00CF7CA9FB14">
    <w:name w:val="6C392045F9434A5998722C00CF7CA9FB14"/>
    <w:rsid w:val="0006484C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0F71EC2966A4C7983F2A53CF6E3801314">
    <w:name w:val="90F71EC2966A4C7983F2A53CF6E3801314"/>
    <w:rsid w:val="0006484C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75429F0A24CE4FF19EA03ACB9F97F87A14">
    <w:name w:val="75429F0A24CE4FF19EA03ACB9F97F87A14"/>
    <w:rsid w:val="0006484C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12AA953F93F46CBA87BAE4873B4D98B14">
    <w:name w:val="B12AA953F93F46CBA87BAE4873B4D98B14"/>
    <w:rsid w:val="0006484C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5F192DD7E4A464C91C6F440771A063914">
    <w:name w:val="D5F192DD7E4A464C91C6F440771A063914"/>
    <w:rsid w:val="0006484C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2AA38E0D96A54D1992653D94FA84553F14">
    <w:name w:val="2AA38E0D96A54D1992653D94FA84553F14"/>
    <w:rsid w:val="0006484C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651EE734DE34232A188ED86B5D7412214">
    <w:name w:val="C651EE734DE34232A188ED86B5D7412214"/>
    <w:rsid w:val="0006484C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5C225228D784C72B7CFE930A08B12B714">
    <w:name w:val="C5C225228D784C72B7CFE930A08B12B714"/>
    <w:rsid w:val="0006484C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2EF52CC876C44314AF9F319B6AC5A9D39">
    <w:name w:val="2EF52CC876C44314AF9F319B6AC5A9D39"/>
    <w:rsid w:val="0006484C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415DA11D61F04FAEBD5799E592143F3514">
    <w:name w:val="415DA11D61F04FAEBD5799E592143F3514"/>
    <w:rsid w:val="0006484C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FD098ACCB3641028FAAE1FB4BC7F8FF14">
    <w:name w:val="9FD098ACCB3641028FAAE1FB4BC7F8FF14"/>
    <w:rsid w:val="0006484C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F9174EDFE3F48719678C9FC44238F969">
    <w:name w:val="DF9174EDFE3F48719678C9FC44238F969"/>
    <w:rsid w:val="0006484C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E142F03490344E4A4B053F9B086148F14">
    <w:name w:val="CE142F03490344E4A4B053F9B086148F14"/>
    <w:rsid w:val="0006484C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125806A3CE3544E2BFC0DDC9A09AD93814">
    <w:name w:val="125806A3CE3544E2BFC0DDC9A09AD93814"/>
    <w:rsid w:val="0006484C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727F4CC1523B4E64BB15DCA3A22F51BD9">
    <w:name w:val="727F4CC1523B4E64BB15DCA3A22F51BD9"/>
    <w:rsid w:val="0006484C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14D67D139CC4098AEBAC055CF7D372514">
    <w:name w:val="D14D67D139CC4098AEBAC055CF7D372514"/>
    <w:rsid w:val="0006484C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131FECCE7CF14945A97E189AE4FF560414">
    <w:name w:val="131FECCE7CF14945A97E189AE4FF560414"/>
    <w:rsid w:val="0006484C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12115EE00DC44E19A552EE1B178AFDE9">
    <w:name w:val="912115EE00DC44E19A552EE1B178AFDE9"/>
    <w:rsid w:val="0006484C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435687174BA44ED8EE0DBB2468AFE7A14">
    <w:name w:val="C435687174BA44ED8EE0DBB2468AFE7A14"/>
    <w:rsid w:val="0006484C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7198083E7E3427A966B2C792F7DADEF14">
    <w:name w:val="07198083E7E3427A966B2C792F7DADEF14"/>
    <w:rsid w:val="0006484C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E25754154EF4E6CB6D67F722D042F5B14">
    <w:name w:val="3E25754154EF4E6CB6D67F722D042F5B14"/>
    <w:rsid w:val="0006484C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8EFC6D51C1145F7AFDD145087A3398F14">
    <w:name w:val="38EFC6D51C1145F7AFDD145087A3398F14"/>
    <w:rsid w:val="0006484C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E714711AF7294D5CBFF2C58E408E6E4014">
    <w:name w:val="E714711AF7294D5CBFF2C58E408E6E4014"/>
    <w:rsid w:val="0006484C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F1F0D065A195436E8054AFA27787DA8C9">
    <w:name w:val="F1F0D065A195436E8054AFA27787DA8C9"/>
    <w:rsid w:val="0006484C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2A0710B6FC14D2B9E2F98DD5A0D8B2914">
    <w:name w:val="32A0710B6FC14D2B9E2F98DD5A0D8B2914"/>
    <w:rsid w:val="0006484C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44577E52F90451A9024434831A75E1214">
    <w:name w:val="D44577E52F90451A9024434831A75E1214"/>
    <w:rsid w:val="0006484C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E7CCB5B0BA8641B7AF8160E8C90160B514">
    <w:name w:val="E7CCB5B0BA8641B7AF8160E8C90160B514"/>
    <w:rsid w:val="0006484C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46E8906EFD7C41CAA1538C67AFB27EDB9">
    <w:name w:val="46E8906EFD7C41CAA1538C67AFB27EDB9"/>
    <w:rsid w:val="0006484C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AD44E11E4104CB094FAA1D1FA4AF6F914">
    <w:name w:val="BAD44E11E4104CB094FAA1D1FA4AF6F914"/>
    <w:rsid w:val="0006484C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E6865D0F749745EEAB76EA13046600C315">
    <w:name w:val="E6865D0F749745EEAB76EA13046600C315"/>
    <w:rsid w:val="0006484C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9E17C3B33584F56ACF0B569F58E771714">
    <w:name w:val="39E17C3B33584F56ACF0B569F58E771714"/>
    <w:rsid w:val="0006484C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63D331D6000F4108AE7CBF7F032DAA296">
    <w:name w:val="63D331D6000F4108AE7CBF7F032DAA296"/>
    <w:rsid w:val="0006484C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8C70B7E4B6F0426EA1F9E4C9E2A79C9B6">
    <w:name w:val="8C70B7E4B6F0426EA1F9E4C9E2A79C9B6"/>
    <w:rsid w:val="0006484C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10EE86A9722404CB40F0D1BC9F352BD15">
    <w:name w:val="310EE86A9722404CB40F0D1BC9F352BD15"/>
    <w:rsid w:val="0006484C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756D6BA9300140528DFF2376226362FD15">
    <w:name w:val="756D6BA9300140528DFF2376226362FD15"/>
    <w:rsid w:val="0006484C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A132F7DFE2E4F09949EE2F8C4D78E4B15">
    <w:name w:val="AA132F7DFE2E4F09949EE2F8C4D78E4B15"/>
    <w:rsid w:val="0006484C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0B139D5EBF04BF0BAD9E3C8B51B0DF315">
    <w:name w:val="D0B139D5EBF04BF0BAD9E3C8B51B0DF315"/>
    <w:rsid w:val="0006484C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4B5036FBF4F4043AED1AA1558483B6F15">
    <w:name w:val="04B5036FBF4F4043AED1AA1558483B6F15"/>
    <w:rsid w:val="0006484C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0999C383CCC48E488F523619DB73FD815">
    <w:name w:val="A0999C383CCC48E488F523619DB73FD815"/>
    <w:rsid w:val="0006484C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218AB742249B4B99B952DBA09DA067AE15">
    <w:name w:val="218AB742249B4B99B952DBA09DA067AE15"/>
    <w:rsid w:val="0006484C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AB7A5BDA4614F788C1FBDBF057C6EC415">
    <w:name w:val="CAB7A5BDA4614F788C1FBDBF057C6EC415"/>
    <w:rsid w:val="0006484C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9337C358EDC4E0EBFFE346456D0DE8515">
    <w:name w:val="09337C358EDC4E0EBFFE346456D0DE8515"/>
    <w:rsid w:val="0006484C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D9DD643AFA54126B125D7D3C434D36F15">
    <w:name w:val="CD9DD643AFA54126B125D7D3C434D36F15"/>
    <w:rsid w:val="0006484C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9EC11D4B41A4837AB681246CFF8826815">
    <w:name w:val="D9EC11D4B41A4837AB681246CFF8826815"/>
    <w:rsid w:val="0006484C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AF02A6C417743F3B45A15868ECF71FD15">
    <w:name w:val="0AF02A6C417743F3B45A15868ECF71FD15"/>
    <w:rsid w:val="0006484C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181E6510DF94BDABB8AA41E76C9DEA515">
    <w:name w:val="9181E6510DF94BDABB8AA41E76C9DEA515"/>
    <w:rsid w:val="0006484C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C386EFDFBD0414891ED45593924496C15">
    <w:name w:val="AC386EFDFBD0414891ED45593924496C15"/>
    <w:rsid w:val="0006484C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F43C6ED13F4643248B77DCA37372F37B15">
    <w:name w:val="F43C6ED13F4643248B77DCA37372F37B15"/>
    <w:rsid w:val="0006484C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5DF33C8015E4FDA862FF70074CFD4F915">
    <w:name w:val="05DF33C8015E4FDA862FF70074CFD4F915"/>
    <w:rsid w:val="0006484C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95FD94EA58E4DDA80D15D08466BCB3715">
    <w:name w:val="D95FD94EA58E4DDA80D15D08466BCB3715"/>
    <w:rsid w:val="0006484C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2A409F11A684243A3DB67A6895A512115">
    <w:name w:val="B2A409F11A684243A3DB67A6895A512115"/>
    <w:rsid w:val="0006484C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2E6BF7BB85F44F1A13C4B2410A4FB6715">
    <w:name w:val="C2E6BF7BB85F44F1A13C4B2410A4FB6715"/>
    <w:rsid w:val="0006484C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1ABC4963E854AD1BBB1AAE04A9DEAAD15">
    <w:name w:val="A1ABC4963E854AD1BBB1AAE04A9DEAAD15"/>
    <w:rsid w:val="0006484C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589B190A1D34A608C730106FCEA938C15">
    <w:name w:val="D589B190A1D34A608C730106FCEA938C15"/>
    <w:rsid w:val="0006484C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EBADC2345E654D4EB2456AD9EF231E3A15">
    <w:name w:val="EBADC2345E654D4EB2456AD9EF231E3A15"/>
    <w:rsid w:val="0006484C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6F074C957054E1D899F2F5ED75D0F7015">
    <w:name w:val="06F074C957054E1D899F2F5ED75D0F7015"/>
    <w:rsid w:val="0006484C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589287C07FF34BD2A32CDAAD50037B3C15">
    <w:name w:val="589287C07FF34BD2A32CDAAD50037B3C15"/>
    <w:rsid w:val="0006484C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57264859F0340A987E236398956492515">
    <w:name w:val="A57264859F0340A987E236398956492515"/>
    <w:rsid w:val="0006484C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363F78606D44E2591C012862B6484C215">
    <w:name w:val="C363F78606D44E2591C012862B6484C215"/>
    <w:rsid w:val="0006484C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39E4B40B24E47B0B9A02612731C887915">
    <w:name w:val="939E4B40B24E47B0B9A02612731C887915"/>
    <w:rsid w:val="0006484C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6C392045F9434A5998722C00CF7CA9FB15">
    <w:name w:val="6C392045F9434A5998722C00CF7CA9FB15"/>
    <w:rsid w:val="0006484C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0F71EC2966A4C7983F2A53CF6E3801315">
    <w:name w:val="90F71EC2966A4C7983F2A53CF6E3801315"/>
    <w:rsid w:val="0006484C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75429F0A24CE4FF19EA03ACB9F97F87A15">
    <w:name w:val="75429F0A24CE4FF19EA03ACB9F97F87A15"/>
    <w:rsid w:val="0006484C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12AA953F93F46CBA87BAE4873B4D98B15">
    <w:name w:val="B12AA953F93F46CBA87BAE4873B4D98B15"/>
    <w:rsid w:val="0006484C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5F192DD7E4A464C91C6F440771A063915">
    <w:name w:val="D5F192DD7E4A464C91C6F440771A063915"/>
    <w:rsid w:val="0006484C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2AA38E0D96A54D1992653D94FA84553F15">
    <w:name w:val="2AA38E0D96A54D1992653D94FA84553F15"/>
    <w:rsid w:val="0006484C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651EE734DE34232A188ED86B5D7412215">
    <w:name w:val="C651EE734DE34232A188ED86B5D7412215"/>
    <w:rsid w:val="0006484C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5C225228D784C72B7CFE930A08B12B715">
    <w:name w:val="C5C225228D784C72B7CFE930A08B12B715"/>
    <w:rsid w:val="0006484C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2EF52CC876C44314AF9F319B6AC5A9D310">
    <w:name w:val="2EF52CC876C44314AF9F319B6AC5A9D310"/>
    <w:rsid w:val="0006484C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415DA11D61F04FAEBD5799E592143F3515">
    <w:name w:val="415DA11D61F04FAEBD5799E592143F3515"/>
    <w:rsid w:val="0006484C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FD098ACCB3641028FAAE1FB4BC7F8FF15">
    <w:name w:val="9FD098ACCB3641028FAAE1FB4BC7F8FF15"/>
    <w:rsid w:val="0006484C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F9174EDFE3F48719678C9FC44238F9610">
    <w:name w:val="DF9174EDFE3F48719678C9FC44238F9610"/>
    <w:rsid w:val="0006484C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E142F03490344E4A4B053F9B086148F15">
    <w:name w:val="CE142F03490344E4A4B053F9B086148F15"/>
    <w:rsid w:val="0006484C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125806A3CE3544E2BFC0DDC9A09AD93815">
    <w:name w:val="125806A3CE3544E2BFC0DDC9A09AD93815"/>
    <w:rsid w:val="0006484C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727F4CC1523B4E64BB15DCA3A22F51BD10">
    <w:name w:val="727F4CC1523B4E64BB15DCA3A22F51BD10"/>
    <w:rsid w:val="0006484C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14D67D139CC4098AEBAC055CF7D372515">
    <w:name w:val="D14D67D139CC4098AEBAC055CF7D372515"/>
    <w:rsid w:val="0006484C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131FECCE7CF14945A97E189AE4FF560415">
    <w:name w:val="131FECCE7CF14945A97E189AE4FF560415"/>
    <w:rsid w:val="0006484C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12115EE00DC44E19A552EE1B178AFDE10">
    <w:name w:val="912115EE00DC44E19A552EE1B178AFDE10"/>
    <w:rsid w:val="0006484C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435687174BA44ED8EE0DBB2468AFE7A15">
    <w:name w:val="C435687174BA44ED8EE0DBB2468AFE7A15"/>
    <w:rsid w:val="0006484C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7198083E7E3427A966B2C792F7DADEF15">
    <w:name w:val="07198083E7E3427A966B2C792F7DADEF15"/>
    <w:rsid w:val="0006484C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E25754154EF4E6CB6D67F722D042F5B15">
    <w:name w:val="3E25754154EF4E6CB6D67F722D042F5B15"/>
    <w:rsid w:val="0006484C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8EFC6D51C1145F7AFDD145087A3398F15">
    <w:name w:val="38EFC6D51C1145F7AFDD145087A3398F15"/>
    <w:rsid w:val="0006484C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E714711AF7294D5CBFF2C58E408E6E4015">
    <w:name w:val="E714711AF7294D5CBFF2C58E408E6E4015"/>
    <w:rsid w:val="0006484C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F1F0D065A195436E8054AFA27787DA8C10">
    <w:name w:val="F1F0D065A195436E8054AFA27787DA8C10"/>
    <w:rsid w:val="0006484C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2A0710B6FC14D2B9E2F98DD5A0D8B2915">
    <w:name w:val="32A0710B6FC14D2B9E2F98DD5A0D8B2915"/>
    <w:rsid w:val="0006484C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44577E52F90451A9024434831A75E1215">
    <w:name w:val="D44577E52F90451A9024434831A75E1215"/>
    <w:rsid w:val="0006484C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E7CCB5B0BA8641B7AF8160E8C90160B515">
    <w:name w:val="E7CCB5B0BA8641B7AF8160E8C90160B515"/>
    <w:rsid w:val="0006484C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46E8906EFD7C41CAA1538C67AFB27EDB10">
    <w:name w:val="46E8906EFD7C41CAA1538C67AFB27EDB10"/>
    <w:rsid w:val="0006484C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AD44E11E4104CB094FAA1D1FA4AF6F915">
    <w:name w:val="BAD44E11E4104CB094FAA1D1FA4AF6F915"/>
    <w:rsid w:val="0006484C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E6865D0F749745EEAB76EA13046600C316">
    <w:name w:val="E6865D0F749745EEAB76EA13046600C316"/>
    <w:rsid w:val="00625F7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9E17C3B33584F56ACF0B569F58E771715">
    <w:name w:val="39E17C3B33584F56ACF0B569F58E771715"/>
    <w:rsid w:val="00625F7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63D331D6000F4108AE7CBF7F032DAA297">
    <w:name w:val="63D331D6000F4108AE7CBF7F032DAA297"/>
    <w:rsid w:val="00625F7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8C70B7E4B6F0426EA1F9E4C9E2A79C9B7">
    <w:name w:val="8C70B7E4B6F0426EA1F9E4C9E2A79C9B7"/>
    <w:rsid w:val="00625F7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10EE86A9722404CB40F0D1BC9F352BD16">
    <w:name w:val="310EE86A9722404CB40F0D1BC9F352BD16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756D6BA9300140528DFF2376226362FD16">
    <w:name w:val="756D6BA9300140528DFF2376226362FD16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A132F7DFE2E4F09949EE2F8C4D78E4B16">
    <w:name w:val="AA132F7DFE2E4F09949EE2F8C4D78E4B16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0B139D5EBF04BF0BAD9E3C8B51B0DF316">
    <w:name w:val="D0B139D5EBF04BF0BAD9E3C8B51B0DF316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4B5036FBF4F4043AED1AA1558483B6F16">
    <w:name w:val="04B5036FBF4F4043AED1AA1558483B6F16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0999C383CCC48E488F523619DB73FD816">
    <w:name w:val="A0999C383CCC48E488F523619DB73FD816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218AB742249B4B99B952DBA09DA067AE16">
    <w:name w:val="218AB742249B4B99B952DBA09DA067AE16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AB7A5BDA4614F788C1FBDBF057C6EC416">
    <w:name w:val="CAB7A5BDA4614F788C1FBDBF057C6EC416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9337C358EDC4E0EBFFE346456D0DE8516">
    <w:name w:val="09337C358EDC4E0EBFFE346456D0DE8516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D9DD643AFA54126B125D7D3C434D36F16">
    <w:name w:val="CD9DD643AFA54126B125D7D3C434D36F16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9EC11D4B41A4837AB681246CFF8826816">
    <w:name w:val="D9EC11D4B41A4837AB681246CFF8826816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AF02A6C417743F3B45A15868ECF71FD16">
    <w:name w:val="0AF02A6C417743F3B45A15868ECF71FD16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181E6510DF94BDABB8AA41E76C9DEA516">
    <w:name w:val="9181E6510DF94BDABB8AA41E76C9DEA516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C386EFDFBD0414891ED45593924496C16">
    <w:name w:val="AC386EFDFBD0414891ED45593924496C16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F43C6ED13F4643248B77DCA37372F37B16">
    <w:name w:val="F43C6ED13F4643248B77DCA37372F37B16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5DF33C8015E4FDA862FF70074CFD4F916">
    <w:name w:val="05DF33C8015E4FDA862FF70074CFD4F916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95FD94EA58E4DDA80D15D08466BCB3716">
    <w:name w:val="D95FD94EA58E4DDA80D15D08466BCB3716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2A409F11A684243A3DB67A6895A512116">
    <w:name w:val="B2A409F11A684243A3DB67A6895A512116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2E6BF7BB85F44F1A13C4B2410A4FB6716">
    <w:name w:val="C2E6BF7BB85F44F1A13C4B2410A4FB6716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1ABC4963E854AD1BBB1AAE04A9DEAAD16">
    <w:name w:val="A1ABC4963E854AD1BBB1AAE04A9DEAAD16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589B190A1D34A608C730106FCEA938C16">
    <w:name w:val="D589B190A1D34A608C730106FCEA938C16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EBADC2345E654D4EB2456AD9EF231E3A16">
    <w:name w:val="EBADC2345E654D4EB2456AD9EF231E3A16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6F074C957054E1D899F2F5ED75D0F7016">
    <w:name w:val="06F074C957054E1D899F2F5ED75D0F7016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589287C07FF34BD2A32CDAAD50037B3C16">
    <w:name w:val="589287C07FF34BD2A32CDAAD50037B3C16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57264859F0340A987E236398956492516">
    <w:name w:val="A57264859F0340A987E236398956492516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363F78606D44E2591C012862B6484C216">
    <w:name w:val="C363F78606D44E2591C012862B6484C216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39E4B40B24E47B0B9A02612731C887916">
    <w:name w:val="939E4B40B24E47B0B9A02612731C887916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6C392045F9434A5998722C00CF7CA9FB16">
    <w:name w:val="6C392045F9434A5998722C00CF7CA9FB16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0F71EC2966A4C7983F2A53CF6E3801316">
    <w:name w:val="90F71EC2966A4C7983F2A53CF6E3801316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75429F0A24CE4FF19EA03ACB9F97F87A16">
    <w:name w:val="75429F0A24CE4FF19EA03ACB9F97F87A16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12AA953F93F46CBA87BAE4873B4D98B16">
    <w:name w:val="B12AA953F93F46CBA87BAE4873B4D98B16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5F192DD7E4A464C91C6F440771A063916">
    <w:name w:val="D5F192DD7E4A464C91C6F440771A063916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2AA38E0D96A54D1992653D94FA84553F16">
    <w:name w:val="2AA38E0D96A54D1992653D94FA84553F16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651EE734DE34232A188ED86B5D7412216">
    <w:name w:val="C651EE734DE34232A188ED86B5D7412216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5C225228D784C72B7CFE930A08B12B716">
    <w:name w:val="C5C225228D784C72B7CFE930A08B12B716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2EF52CC876C44314AF9F319B6AC5A9D311">
    <w:name w:val="2EF52CC876C44314AF9F319B6AC5A9D311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415DA11D61F04FAEBD5799E592143F3516">
    <w:name w:val="415DA11D61F04FAEBD5799E592143F3516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FD098ACCB3641028FAAE1FB4BC7F8FF16">
    <w:name w:val="9FD098ACCB3641028FAAE1FB4BC7F8FF16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F9174EDFE3F48719678C9FC44238F9611">
    <w:name w:val="DF9174EDFE3F48719678C9FC44238F9611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E142F03490344E4A4B053F9B086148F16">
    <w:name w:val="CE142F03490344E4A4B053F9B086148F16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125806A3CE3544E2BFC0DDC9A09AD93816">
    <w:name w:val="125806A3CE3544E2BFC0DDC9A09AD93816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727F4CC1523B4E64BB15DCA3A22F51BD11">
    <w:name w:val="727F4CC1523B4E64BB15DCA3A22F51BD11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14D67D139CC4098AEBAC055CF7D372516">
    <w:name w:val="D14D67D139CC4098AEBAC055CF7D372516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131FECCE7CF14945A97E189AE4FF560416">
    <w:name w:val="131FECCE7CF14945A97E189AE4FF560416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12115EE00DC44E19A552EE1B178AFDE11">
    <w:name w:val="912115EE00DC44E19A552EE1B178AFDE11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435687174BA44ED8EE0DBB2468AFE7A16">
    <w:name w:val="C435687174BA44ED8EE0DBB2468AFE7A16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7198083E7E3427A966B2C792F7DADEF16">
    <w:name w:val="07198083E7E3427A966B2C792F7DADEF16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E25754154EF4E6CB6D67F722D042F5B16">
    <w:name w:val="3E25754154EF4E6CB6D67F722D042F5B16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8EFC6D51C1145F7AFDD145087A3398F16">
    <w:name w:val="38EFC6D51C1145F7AFDD145087A3398F16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E714711AF7294D5CBFF2C58E408E6E4016">
    <w:name w:val="E714711AF7294D5CBFF2C58E408E6E4016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F1F0D065A195436E8054AFA27787DA8C11">
    <w:name w:val="F1F0D065A195436E8054AFA27787DA8C11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2A0710B6FC14D2B9E2F98DD5A0D8B2916">
    <w:name w:val="32A0710B6FC14D2B9E2F98DD5A0D8B2916"/>
    <w:rsid w:val="00625F7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44577E52F90451A9024434831A75E1216">
    <w:name w:val="D44577E52F90451A9024434831A75E1216"/>
    <w:rsid w:val="00625F7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E7CCB5B0BA8641B7AF8160E8C90160B516">
    <w:name w:val="E7CCB5B0BA8641B7AF8160E8C90160B516"/>
    <w:rsid w:val="00625F7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46E8906EFD7C41CAA1538C67AFB27EDB11">
    <w:name w:val="46E8906EFD7C41CAA1538C67AFB27EDB11"/>
    <w:rsid w:val="00625F7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AD44E11E4104CB094FAA1D1FA4AF6F916">
    <w:name w:val="BAD44E11E4104CB094FAA1D1FA4AF6F916"/>
    <w:rsid w:val="00625F7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E6865D0F749745EEAB76EA13046600C317">
    <w:name w:val="E6865D0F749745EEAB76EA13046600C317"/>
    <w:rsid w:val="00625F7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9E17C3B33584F56ACF0B569F58E771716">
    <w:name w:val="39E17C3B33584F56ACF0B569F58E771716"/>
    <w:rsid w:val="00625F7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63D331D6000F4108AE7CBF7F032DAA298">
    <w:name w:val="63D331D6000F4108AE7CBF7F032DAA298"/>
    <w:rsid w:val="00625F7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8C70B7E4B6F0426EA1F9E4C9E2A79C9B8">
    <w:name w:val="8C70B7E4B6F0426EA1F9E4C9E2A79C9B8"/>
    <w:rsid w:val="00625F7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10EE86A9722404CB40F0D1BC9F352BD17">
    <w:name w:val="310EE86A9722404CB40F0D1BC9F352BD17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756D6BA9300140528DFF2376226362FD17">
    <w:name w:val="756D6BA9300140528DFF2376226362FD17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A132F7DFE2E4F09949EE2F8C4D78E4B17">
    <w:name w:val="AA132F7DFE2E4F09949EE2F8C4D78E4B17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0B139D5EBF04BF0BAD9E3C8B51B0DF317">
    <w:name w:val="D0B139D5EBF04BF0BAD9E3C8B51B0DF317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4B5036FBF4F4043AED1AA1558483B6F17">
    <w:name w:val="04B5036FBF4F4043AED1AA1558483B6F17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0999C383CCC48E488F523619DB73FD817">
    <w:name w:val="A0999C383CCC48E488F523619DB73FD817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218AB742249B4B99B952DBA09DA067AE17">
    <w:name w:val="218AB742249B4B99B952DBA09DA067AE17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AB7A5BDA4614F788C1FBDBF057C6EC417">
    <w:name w:val="CAB7A5BDA4614F788C1FBDBF057C6EC417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9337C358EDC4E0EBFFE346456D0DE8517">
    <w:name w:val="09337C358EDC4E0EBFFE346456D0DE8517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D9DD643AFA54126B125D7D3C434D36F17">
    <w:name w:val="CD9DD643AFA54126B125D7D3C434D36F17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9EC11D4B41A4837AB681246CFF8826817">
    <w:name w:val="D9EC11D4B41A4837AB681246CFF8826817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AF02A6C417743F3B45A15868ECF71FD17">
    <w:name w:val="0AF02A6C417743F3B45A15868ECF71FD17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181E6510DF94BDABB8AA41E76C9DEA517">
    <w:name w:val="9181E6510DF94BDABB8AA41E76C9DEA517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C386EFDFBD0414891ED45593924496C17">
    <w:name w:val="AC386EFDFBD0414891ED45593924496C17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F43C6ED13F4643248B77DCA37372F37B17">
    <w:name w:val="F43C6ED13F4643248B77DCA37372F37B17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5DF33C8015E4FDA862FF70074CFD4F917">
    <w:name w:val="05DF33C8015E4FDA862FF70074CFD4F917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95FD94EA58E4DDA80D15D08466BCB3717">
    <w:name w:val="D95FD94EA58E4DDA80D15D08466BCB3717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2A409F11A684243A3DB67A6895A512117">
    <w:name w:val="B2A409F11A684243A3DB67A6895A512117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2E6BF7BB85F44F1A13C4B2410A4FB6717">
    <w:name w:val="C2E6BF7BB85F44F1A13C4B2410A4FB6717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1ABC4963E854AD1BBB1AAE04A9DEAAD17">
    <w:name w:val="A1ABC4963E854AD1BBB1AAE04A9DEAAD17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589B190A1D34A608C730106FCEA938C17">
    <w:name w:val="D589B190A1D34A608C730106FCEA938C17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EBADC2345E654D4EB2456AD9EF231E3A17">
    <w:name w:val="EBADC2345E654D4EB2456AD9EF231E3A17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6F074C957054E1D899F2F5ED75D0F7017">
    <w:name w:val="06F074C957054E1D899F2F5ED75D0F7017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589287C07FF34BD2A32CDAAD50037B3C17">
    <w:name w:val="589287C07FF34BD2A32CDAAD50037B3C17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57264859F0340A987E236398956492517">
    <w:name w:val="A57264859F0340A987E236398956492517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363F78606D44E2591C012862B6484C217">
    <w:name w:val="C363F78606D44E2591C012862B6484C217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39E4B40B24E47B0B9A02612731C887917">
    <w:name w:val="939E4B40B24E47B0B9A02612731C887917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6C392045F9434A5998722C00CF7CA9FB17">
    <w:name w:val="6C392045F9434A5998722C00CF7CA9FB17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0F71EC2966A4C7983F2A53CF6E3801317">
    <w:name w:val="90F71EC2966A4C7983F2A53CF6E3801317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75429F0A24CE4FF19EA03ACB9F97F87A17">
    <w:name w:val="75429F0A24CE4FF19EA03ACB9F97F87A17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12AA953F93F46CBA87BAE4873B4D98B17">
    <w:name w:val="B12AA953F93F46CBA87BAE4873B4D98B17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5F192DD7E4A464C91C6F440771A063917">
    <w:name w:val="D5F192DD7E4A464C91C6F440771A063917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2AA38E0D96A54D1992653D94FA84553F17">
    <w:name w:val="2AA38E0D96A54D1992653D94FA84553F17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651EE734DE34232A188ED86B5D7412217">
    <w:name w:val="C651EE734DE34232A188ED86B5D7412217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5C225228D784C72B7CFE930A08B12B717">
    <w:name w:val="C5C225228D784C72B7CFE930A08B12B717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2EF52CC876C44314AF9F319B6AC5A9D312">
    <w:name w:val="2EF52CC876C44314AF9F319B6AC5A9D312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415DA11D61F04FAEBD5799E592143F3517">
    <w:name w:val="415DA11D61F04FAEBD5799E592143F3517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FD098ACCB3641028FAAE1FB4BC7F8FF17">
    <w:name w:val="9FD098ACCB3641028FAAE1FB4BC7F8FF17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F9174EDFE3F48719678C9FC44238F9612">
    <w:name w:val="DF9174EDFE3F48719678C9FC44238F9612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E142F03490344E4A4B053F9B086148F17">
    <w:name w:val="CE142F03490344E4A4B053F9B086148F17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125806A3CE3544E2BFC0DDC9A09AD93817">
    <w:name w:val="125806A3CE3544E2BFC0DDC9A09AD93817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727F4CC1523B4E64BB15DCA3A22F51BD12">
    <w:name w:val="727F4CC1523B4E64BB15DCA3A22F51BD12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14D67D139CC4098AEBAC055CF7D372517">
    <w:name w:val="D14D67D139CC4098AEBAC055CF7D372517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131FECCE7CF14945A97E189AE4FF560417">
    <w:name w:val="131FECCE7CF14945A97E189AE4FF560417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12115EE00DC44E19A552EE1B178AFDE12">
    <w:name w:val="912115EE00DC44E19A552EE1B178AFDE12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435687174BA44ED8EE0DBB2468AFE7A17">
    <w:name w:val="C435687174BA44ED8EE0DBB2468AFE7A17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7198083E7E3427A966B2C792F7DADEF17">
    <w:name w:val="07198083E7E3427A966B2C792F7DADEF17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E25754154EF4E6CB6D67F722D042F5B17">
    <w:name w:val="3E25754154EF4E6CB6D67F722D042F5B17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8EFC6D51C1145F7AFDD145087A3398F17">
    <w:name w:val="38EFC6D51C1145F7AFDD145087A3398F17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E714711AF7294D5CBFF2C58E408E6E4017">
    <w:name w:val="E714711AF7294D5CBFF2C58E408E6E4017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F1F0D065A195436E8054AFA27787DA8C12">
    <w:name w:val="F1F0D065A195436E8054AFA27787DA8C12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2A0710B6FC14D2B9E2F98DD5A0D8B2917">
    <w:name w:val="32A0710B6FC14D2B9E2F98DD5A0D8B2917"/>
    <w:rsid w:val="00625F7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44577E52F90451A9024434831A75E1217">
    <w:name w:val="D44577E52F90451A9024434831A75E1217"/>
    <w:rsid w:val="00625F7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E7CCB5B0BA8641B7AF8160E8C90160B517">
    <w:name w:val="E7CCB5B0BA8641B7AF8160E8C90160B517"/>
    <w:rsid w:val="00625F7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46E8906EFD7C41CAA1538C67AFB27EDB12">
    <w:name w:val="46E8906EFD7C41CAA1538C67AFB27EDB12"/>
    <w:rsid w:val="00625F7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AD44E11E4104CB094FAA1D1FA4AF6F917">
    <w:name w:val="BAD44E11E4104CB094FAA1D1FA4AF6F917"/>
    <w:rsid w:val="00625F7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1E78402F684749FFB3150698898F6F66">
    <w:name w:val="1E78402F684749FFB3150698898F6F66"/>
    <w:rsid w:val="00625F73"/>
  </w:style>
  <w:style w:type="paragraph" w:customStyle="1" w:styleId="4E01B96B5FFE4B8FACEC43ED8696FBCD">
    <w:name w:val="4E01B96B5FFE4B8FACEC43ED8696FBCD"/>
    <w:rsid w:val="00625F73"/>
  </w:style>
  <w:style w:type="paragraph" w:customStyle="1" w:styleId="3CB2F9B688E340A69D4BCC2D488AFB3A">
    <w:name w:val="3CB2F9B688E340A69D4BCC2D488AFB3A"/>
    <w:rsid w:val="00625F73"/>
  </w:style>
  <w:style w:type="paragraph" w:customStyle="1" w:styleId="A969C19504174E7CBF6152A53899D7D9">
    <w:name w:val="A969C19504174E7CBF6152A53899D7D9"/>
    <w:rsid w:val="00625F73"/>
  </w:style>
  <w:style w:type="paragraph" w:customStyle="1" w:styleId="86ECB125373045B998A670C68207EBB5">
    <w:name w:val="86ECB125373045B998A670C68207EBB5"/>
    <w:rsid w:val="00625F73"/>
  </w:style>
  <w:style w:type="paragraph" w:customStyle="1" w:styleId="216C712B1DDC4181AAFB23752C00A07D">
    <w:name w:val="216C712B1DDC4181AAFB23752C00A07D"/>
    <w:rsid w:val="00625F73"/>
  </w:style>
  <w:style w:type="paragraph" w:customStyle="1" w:styleId="E165415154FC4D75B0961D718FAB61D3">
    <w:name w:val="E165415154FC4D75B0961D718FAB61D3"/>
    <w:rsid w:val="00625F73"/>
  </w:style>
  <w:style w:type="paragraph" w:customStyle="1" w:styleId="963EAC8C0CB143BAA06169DA2B659799">
    <w:name w:val="963EAC8C0CB143BAA06169DA2B659799"/>
    <w:rsid w:val="00625F73"/>
  </w:style>
  <w:style w:type="paragraph" w:customStyle="1" w:styleId="BAE7587E6B5C42198744B436FF5E2726">
    <w:name w:val="BAE7587E6B5C42198744B436FF5E2726"/>
    <w:rsid w:val="00625F73"/>
  </w:style>
  <w:style w:type="paragraph" w:customStyle="1" w:styleId="E326DCBBE3214BC7B2FDD3D9DC0D98B9">
    <w:name w:val="E326DCBBE3214BC7B2FDD3D9DC0D98B9"/>
    <w:rsid w:val="00625F73"/>
  </w:style>
  <w:style w:type="paragraph" w:customStyle="1" w:styleId="1F8AB205FF8845619CC0B350E963D47C">
    <w:name w:val="1F8AB205FF8845619CC0B350E963D47C"/>
    <w:rsid w:val="00625F73"/>
  </w:style>
  <w:style w:type="paragraph" w:customStyle="1" w:styleId="B522238550034E688174AC3D33207A90">
    <w:name w:val="B522238550034E688174AC3D33207A90"/>
    <w:rsid w:val="00625F73"/>
  </w:style>
  <w:style w:type="paragraph" w:customStyle="1" w:styleId="D9112A1B79114E6C8B457C9EDD08970C">
    <w:name w:val="D9112A1B79114E6C8B457C9EDD08970C"/>
    <w:rsid w:val="00625F73"/>
  </w:style>
  <w:style w:type="paragraph" w:customStyle="1" w:styleId="8F28E2B786F6470ABA9E6EC72CFFECAB">
    <w:name w:val="8F28E2B786F6470ABA9E6EC72CFFECAB"/>
    <w:rsid w:val="00625F73"/>
  </w:style>
  <w:style w:type="paragraph" w:customStyle="1" w:styleId="0587E03DB189455F9471B55DE5913F79">
    <w:name w:val="0587E03DB189455F9471B55DE5913F79"/>
    <w:rsid w:val="00625F73"/>
  </w:style>
  <w:style w:type="paragraph" w:customStyle="1" w:styleId="11FF8857397743BCAC484913A0236D5A">
    <w:name w:val="11FF8857397743BCAC484913A0236D5A"/>
    <w:rsid w:val="00625F73"/>
  </w:style>
  <w:style w:type="paragraph" w:customStyle="1" w:styleId="20974BD181594DA2BB03797D5EA1C835">
    <w:name w:val="20974BD181594DA2BB03797D5EA1C835"/>
    <w:rsid w:val="00625F73"/>
  </w:style>
  <w:style w:type="paragraph" w:customStyle="1" w:styleId="891B571D2FA140C293C1FD5436E51983">
    <w:name w:val="891B571D2FA140C293C1FD5436E51983"/>
    <w:rsid w:val="00625F73"/>
  </w:style>
  <w:style w:type="paragraph" w:customStyle="1" w:styleId="BD30BE7FE2A94272B3948EC59B3E43AC">
    <w:name w:val="BD30BE7FE2A94272B3948EC59B3E43AC"/>
    <w:rsid w:val="00625F73"/>
  </w:style>
  <w:style w:type="paragraph" w:customStyle="1" w:styleId="1CAF072A641E425A8AD36669BC3F761F">
    <w:name w:val="1CAF072A641E425A8AD36669BC3F761F"/>
    <w:rsid w:val="00625F73"/>
  </w:style>
  <w:style w:type="paragraph" w:customStyle="1" w:styleId="86942546234A4F77917EEA2B32F2BF36">
    <w:name w:val="86942546234A4F77917EEA2B32F2BF36"/>
    <w:rsid w:val="00625F73"/>
  </w:style>
  <w:style w:type="paragraph" w:customStyle="1" w:styleId="6B319399A7BB4E68B05FFAF34BC231CD">
    <w:name w:val="6B319399A7BB4E68B05FFAF34BC231CD"/>
    <w:rsid w:val="00625F73"/>
  </w:style>
  <w:style w:type="paragraph" w:customStyle="1" w:styleId="C58D66B5AB724CC28286FD6CEE74B460">
    <w:name w:val="C58D66B5AB724CC28286FD6CEE74B460"/>
    <w:rsid w:val="00625F73"/>
  </w:style>
  <w:style w:type="paragraph" w:customStyle="1" w:styleId="7A23FE5C0E6D403795BC571AE8106E54">
    <w:name w:val="7A23FE5C0E6D403795BC571AE8106E54"/>
    <w:rsid w:val="00625F73"/>
  </w:style>
  <w:style w:type="paragraph" w:customStyle="1" w:styleId="31B94B092AEA409C83209304502C1844">
    <w:name w:val="31B94B092AEA409C83209304502C1844"/>
    <w:rsid w:val="00625F73"/>
  </w:style>
  <w:style w:type="paragraph" w:customStyle="1" w:styleId="864F9237BEFD4763996536078D577894">
    <w:name w:val="864F9237BEFD4763996536078D577894"/>
    <w:rsid w:val="00625F73"/>
  </w:style>
  <w:style w:type="paragraph" w:customStyle="1" w:styleId="5412B1D718094C24A7AEA11D5DD8E967">
    <w:name w:val="5412B1D718094C24A7AEA11D5DD8E967"/>
    <w:rsid w:val="00625F73"/>
  </w:style>
  <w:style w:type="paragraph" w:customStyle="1" w:styleId="29697C32F47E4B4DA34730209A864E66">
    <w:name w:val="29697C32F47E4B4DA34730209A864E66"/>
    <w:rsid w:val="00625F73"/>
  </w:style>
  <w:style w:type="paragraph" w:customStyle="1" w:styleId="17A80B67961341C0B0E9044E638EAE35">
    <w:name w:val="17A80B67961341C0B0E9044E638EAE35"/>
    <w:rsid w:val="00625F73"/>
  </w:style>
  <w:style w:type="paragraph" w:customStyle="1" w:styleId="B2C043EC3E85452F92D0F0DA23691EDE">
    <w:name w:val="B2C043EC3E85452F92D0F0DA23691EDE"/>
    <w:rsid w:val="00625F73"/>
  </w:style>
  <w:style w:type="paragraph" w:customStyle="1" w:styleId="8AB6078C961544EF93CA3694927146B2">
    <w:name w:val="8AB6078C961544EF93CA3694927146B2"/>
    <w:rsid w:val="00625F73"/>
  </w:style>
  <w:style w:type="paragraph" w:customStyle="1" w:styleId="E6865D0F749745EEAB76EA13046600C318">
    <w:name w:val="E6865D0F749745EEAB76EA13046600C318"/>
    <w:rsid w:val="00625F7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9E17C3B33584F56ACF0B569F58E771717">
    <w:name w:val="39E17C3B33584F56ACF0B569F58E771717"/>
    <w:rsid w:val="00625F7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63D331D6000F4108AE7CBF7F032DAA299">
    <w:name w:val="63D331D6000F4108AE7CBF7F032DAA299"/>
    <w:rsid w:val="00625F7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8C70B7E4B6F0426EA1F9E4C9E2A79C9B9">
    <w:name w:val="8C70B7E4B6F0426EA1F9E4C9E2A79C9B9"/>
    <w:rsid w:val="00625F7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10EE86A9722404CB40F0D1BC9F352BD18">
    <w:name w:val="310EE86A9722404CB40F0D1BC9F352BD18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756D6BA9300140528DFF2376226362FD18">
    <w:name w:val="756D6BA9300140528DFF2376226362FD18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A132F7DFE2E4F09949EE2F8C4D78E4B18">
    <w:name w:val="AA132F7DFE2E4F09949EE2F8C4D78E4B18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0B139D5EBF04BF0BAD9E3C8B51B0DF318">
    <w:name w:val="D0B139D5EBF04BF0BAD9E3C8B51B0DF318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4B5036FBF4F4043AED1AA1558483B6F18">
    <w:name w:val="04B5036FBF4F4043AED1AA1558483B6F18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0999C383CCC48E488F523619DB73FD818">
    <w:name w:val="A0999C383CCC48E488F523619DB73FD818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218AB742249B4B99B952DBA09DA067AE18">
    <w:name w:val="218AB742249B4B99B952DBA09DA067AE18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AB7A5BDA4614F788C1FBDBF057C6EC418">
    <w:name w:val="CAB7A5BDA4614F788C1FBDBF057C6EC418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9337C358EDC4E0EBFFE346456D0DE8518">
    <w:name w:val="09337C358EDC4E0EBFFE346456D0DE8518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D9DD643AFA54126B125D7D3C434D36F18">
    <w:name w:val="CD9DD643AFA54126B125D7D3C434D36F18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9EC11D4B41A4837AB681246CFF8826818">
    <w:name w:val="D9EC11D4B41A4837AB681246CFF8826818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AF02A6C417743F3B45A15868ECF71FD18">
    <w:name w:val="0AF02A6C417743F3B45A15868ECF71FD18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181E6510DF94BDABB8AA41E76C9DEA518">
    <w:name w:val="9181E6510DF94BDABB8AA41E76C9DEA518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C386EFDFBD0414891ED45593924496C18">
    <w:name w:val="AC386EFDFBD0414891ED45593924496C18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F43C6ED13F4643248B77DCA37372F37B18">
    <w:name w:val="F43C6ED13F4643248B77DCA37372F37B18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5DF33C8015E4FDA862FF70074CFD4F918">
    <w:name w:val="05DF33C8015E4FDA862FF70074CFD4F918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95FD94EA58E4DDA80D15D08466BCB3718">
    <w:name w:val="D95FD94EA58E4DDA80D15D08466BCB3718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2A409F11A684243A3DB67A6895A512118">
    <w:name w:val="B2A409F11A684243A3DB67A6895A512118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2E6BF7BB85F44F1A13C4B2410A4FB6718">
    <w:name w:val="C2E6BF7BB85F44F1A13C4B2410A4FB6718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1ABC4963E854AD1BBB1AAE04A9DEAAD18">
    <w:name w:val="A1ABC4963E854AD1BBB1AAE04A9DEAAD18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589B190A1D34A608C730106FCEA938C18">
    <w:name w:val="D589B190A1D34A608C730106FCEA938C18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1E78402F684749FFB3150698898F6F661">
    <w:name w:val="1E78402F684749FFB3150698898F6F661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4E01B96B5FFE4B8FACEC43ED8696FBCD1">
    <w:name w:val="4E01B96B5FFE4B8FACEC43ED8696FBCD1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CB2F9B688E340A69D4BCC2D488AFB3A1">
    <w:name w:val="3CB2F9B688E340A69D4BCC2D488AFB3A1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969C19504174E7CBF6152A53899D7D91">
    <w:name w:val="A969C19504174E7CBF6152A53899D7D91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86ECB125373045B998A670C68207EBB51">
    <w:name w:val="86ECB125373045B998A670C68207EBB51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216C712B1DDC4181AAFB23752C00A07D1">
    <w:name w:val="216C712B1DDC4181AAFB23752C00A07D1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AE7587E6B5C42198744B436FF5E27261">
    <w:name w:val="BAE7587E6B5C42198744B436FF5E27261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522238550034E688174AC3D33207A901">
    <w:name w:val="B522238550034E688174AC3D33207A901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587E03DB189455F9471B55DE5913F791">
    <w:name w:val="0587E03DB189455F9471B55DE5913F791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891B571D2FA140C293C1FD5436E519831">
    <w:name w:val="891B571D2FA140C293C1FD5436E519831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86942546234A4F77917EEA2B32F2BF361">
    <w:name w:val="86942546234A4F77917EEA2B32F2BF361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7A23FE5C0E6D403795BC571AE8106E541">
    <w:name w:val="7A23FE5C0E6D403795BC571AE8106E541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5412B1D718094C24A7AEA11D5DD8E9671">
    <w:name w:val="5412B1D718094C24A7AEA11D5DD8E9671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2C043EC3E85452F92D0F0DA23691EDE1">
    <w:name w:val="B2C043EC3E85452F92D0F0DA23691EDE1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8AB6078C961544EF93CA3694927146B21">
    <w:name w:val="8AB6078C961544EF93CA3694927146B21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2EF52CC876C44314AF9F319B6AC5A9D313">
    <w:name w:val="2EF52CC876C44314AF9F319B6AC5A9D313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415DA11D61F04FAEBD5799E592143F3518">
    <w:name w:val="415DA11D61F04FAEBD5799E592143F3518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FD098ACCB3641028FAAE1FB4BC7F8FF18">
    <w:name w:val="9FD098ACCB3641028FAAE1FB4BC7F8FF18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F9174EDFE3F48719678C9FC44238F9613">
    <w:name w:val="DF9174EDFE3F48719678C9FC44238F9613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E142F03490344E4A4B053F9B086148F18">
    <w:name w:val="CE142F03490344E4A4B053F9B086148F18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125806A3CE3544E2BFC0DDC9A09AD93818">
    <w:name w:val="125806A3CE3544E2BFC0DDC9A09AD93818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727F4CC1523B4E64BB15DCA3A22F51BD13">
    <w:name w:val="727F4CC1523B4E64BB15DCA3A22F51BD13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14D67D139CC4098AEBAC055CF7D372518">
    <w:name w:val="D14D67D139CC4098AEBAC055CF7D372518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131FECCE7CF14945A97E189AE4FF560418">
    <w:name w:val="131FECCE7CF14945A97E189AE4FF560418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12115EE00DC44E19A552EE1B178AFDE13">
    <w:name w:val="912115EE00DC44E19A552EE1B178AFDE13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435687174BA44ED8EE0DBB2468AFE7A18">
    <w:name w:val="C435687174BA44ED8EE0DBB2468AFE7A18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7198083E7E3427A966B2C792F7DADEF18">
    <w:name w:val="07198083E7E3427A966B2C792F7DADEF18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E25754154EF4E6CB6D67F722D042F5B18">
    <w:name w:val="3E25754154EF4E6CB6D67F722D042F5B18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8EFC6D51C1145F7AFDD145087A3398F18">
    <w:name w:val="38EFC6D51C1145F7AFDD145087A3398F18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E714711AF7294D5CBFF2C58E408E6E4018">
    <w:name w:val="E714711AF7294D5CBFF2C58E408E6E4018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F1F0D065A195436E8054AFA27787DA8C13">
    <w:name w:val="F1F0D065A195436E8054AFA27787DA8C13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2A0710B6FC14D2B9E2F98DD5A0D8B2918">
    <w:name w:val="32A0710B6FC14D2B9E2F98DD5A0D8B2918"/>
    <w:rsid w:val="00625F7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44577E52F90451A9024434831A75E1218">
    <w:name w:val="D44577E52F90451A9024434831A75E1218"/>
    <w:rsid w:val="00625F7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E7CCB5B0BA8641B7AF8160E8C90160B518">
    <w:name w:val="E7CCB5B0BA8641B7AF8160E8C90160B518"/>
    <w:rsid w:val="00625F7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46E8906EFD7C41CAA1538C67AFB27EDB13">
    <w:name w:val="46E8906EFD7C41CAA1538C67AFB27EDB13"/>
    <w:rsid w:val="00625F7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AD44E11E4104CB094FAA1D1FA4AF6F918">
    <w:name w:val="BAD44E11E4104CB094FAA1D1FA4AF6F918"/>
    <w:rsid w:val="00625F7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E6865D0F749745EEAB76EA13046600C319">
    <w:name w:val="E6865D0F749745EEAB76EA13046600C319"/>
    <w:rsid w:val="00625F7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9E17C3B33584F56ACF0B569F58E771718">
    <w:name w:val="39E17C3B33584F56ACF0B569F58E771718"/>
    <w:rsid w:val="00625F7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63D331D6000F4108AE7CBF7F032DAA2910">
    <w:name w:val="63D331D6000F4108AE7CBF7F032DAA2910"/>
    <w:rsid w:val="00625F7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8C70B7E4B6F0426EA1F9E4C9E2A79C9B10">
    <w:name w:val="8C70B7E4B6F0426EA1F9E4C9E2A79C9B10"/>
    <w:rsid w:val="00625F7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10EE86A9722404CB40F0D1BC9F352BD19">
    <w:name w:val="310EE86A9722404CB40F0D1BC9F352BD19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756D6BA9300140528DFF2376226362FD19">
    <w:name w:val="756D6BA9300140528DFF2376226362FD19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A132F7DFE2E4F09949EE2F8C4D78E4B19">
    <w:name w:val="AA132F7DFE2E4F09949EE2F8C4D78E4B19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0B139D5EBF04BF0BAD9E3C8B51B0DF319">
    <w:name w:val="D0B139D5EBF04BF0BAD9E3C8B51B0DF319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4B5036FBF4F4043AED1AA1558483B6F19">
    <w:name w:val="04B5036FBF4F4043AED1AA1558483B6F19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0999C383CCC48E488F523619DB73FD819">
    <w:name w:val="A0999C383CCC48E488F523619DB73FD819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218AB742249B4B99B952DBA09DA067AE19">
    <w:name w:val="218AB742249B4B99B952DBA09DA067AE19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AB7A5BDA4614F788C1FBDBF057C6EC419">
    <w:name w:val="CAB7A5BDA4614F788C1FBDBF057C6EC419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9337C358EDC4E0EBFFE346456D0DE8519">
    <w:name w:val="09337C358EDC4E0EBFFE346456D0DE8519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D9DD643AFA54126B125D7D3C434D36F19">
    <w:name w:val="CD9DD643AFA54126B125D7D3C434D36F19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9EC11D4B41A4837AB681246CFF8826819">
    <w:name w:val="D9EC11D4B41A4837AB681246CFF8826819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AF02A6C417743F3B45A15868ECF71FD19">
    <w:name w:val="0AF02A6C417743F3B45A15868ECF71FD19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181E6510DF94BDABB8AA41E76C9DEA519">
    <w:name w:val="9181E6510DF94BDABB8AA41E76C9DEA519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C386EFDFBD0414891ED45593924496C19">
    <w:name w:val="AC386EFDFBD0414891ED45593924496C19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F43C6ED13F4643248B77DCA37372F37B19">
    <w:name w:val="F43C6ED13F4643248B77DCA37372F37B19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5DF33C8015E4FDA862FF70074CFD4F919">
    <w:name w:val="05DF33C8015E4FDA862FF70074CFD4F919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95FD94EA58E4DDA80D15D08466BCB3719">
    <w:name w:val="D95FD94EA58E4DDA80D15D08466BCB3719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2A409F11A684243A3DB67A6895A512119">
    <w:name w:val="B2A409F11A684243A3DB67A6895A512119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2E6BF7BB85F44F1A13C4B2410A4FB6719">
    <w:name w:val="C2E6BF7BB85F44F1A13C4B2410A4FB6719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1ABC4963E854AD1BBB1AAE04A9DEAAD19">
    <w:name w:val="A1ABC4963E854AD1BBB1AAE04A9DEAAD19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589B190A1D34A608C730106FCEA938C19">
    <w:name w:val="D589B190A1D34A608C730106FCEA938C19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1E78402F684749FFB3150698898F6F662">
    <w:name w:val="1E78402F684749FFB3150698898F6F662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4E01B96B5FFE4B8FACEC43ED8696FBCD2">
    <w:name w:val="4E01B96B5FFE4B8FACEC43ED8696FBCD2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CB2F9B688E340A69D4BCC2D488AFB3A2">
    <w:name w:val="3CB2F9B688E340A69D4BCC2D488AFB3A2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969C19504174E7CBF6152A53899D7D92">
    <w:name w:val="A969C19504174E7CBF6152A53899D7D92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86ECB125373045B998A670C68207EBB52">
    <w:name w:val="86ECB125373045B998A670C68207EBB52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216C712B1DDC4181AAFB23752C00A07D2">
    <w:name w:val="216C712B1DDC4181AAFB23752C00A07D2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AE7587E6B5C42198744B436FF5E27262">
    <w:name w:val="BAE7587E6B5C42198744B436FF5E27262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522238550034E688174AC3D33207A902">
    <w:name w:val="B522238550034E688174AC3D33207A902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587E03DB189455F9471B55DE5913F792">
    <w:name w:val="0587E03DB189455F9471B55DE5913F792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891B571D2FA140C293C1FD5436E519832">
    <w:name w:val="891B571D2FA140C293C1FD5436E519832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86942546234A4F77917EEA2B32F2BF362">
    <w:name w:val="86942546234A4F77917EEA2B32F2BF362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7A23FE5C0E6D403795BC571AE8106E542">
    <w:name w:val="7A23FE5C0E6D403795BC571AE8106E542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5412B1D718094C24A7AEA11D5DD8E9672">
    <w:name w:val="5412B1D718094C24A7AEA11D5DD8E9672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2C043EC3E85452F92D0F0DA23691EDE2">
    <w:name w:val="B2C043EC3E85452F92D0F0DA23691EDE2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8AB6078C961544EF93CA3694927146B22">
    <w:name w:val="8AB6078C961544EF93CA3694927146B22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2EF52CC876C44314AF9F319B6AC5A9D314">
    <w:name w:val="2EF52CC876C44314AF9F319B6AC5A9D314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415DA11D61F04FAEBD5799E592143F3519">
    <w:name w:val="415DA11D61F04FAEBD5799E592143F3519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FD098ACCB3641028FAAE1FB4BC7F8FF19">
    <w:name w:val="9FD098ACCB3641028FAAE1FB4BC7F8FF19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F9174EDFE3F48719678C9FC44238F9614">
    <w:name w:val="DF9174EDFE3F48719678C9FC44238F9614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E142F03490344E4A4B053F9B086148F19">
    <w:name w:val="CE142F03490344E4A4B053F9B086148F19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125806A3CE3544E2BFC0DDC9A09AD93819">
    <w:name w:val="125806A3CE3544E2BFC0DDC9A09AD93819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727F4CC1523B4E64BB15DCA3A22F51BD14">
    <w:name w:val="727F4CC1523B4E64BB15DCA3A22F51BD14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14D67D139CC4098AEBAC055CF7D372519">
    <w:name w:val="D14D67D139CC4098AEBAC055CF7D372519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131FECCE7CF14945A97E189AE4FF560419">
    <w:name w:val="131FECCE7CF14945A97E189AE4FF560419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12115EE00DC44E19A552EE1B178AFDE14">
    <w:name w:val="912115EE00DC44E19A552EE1B178AFDE14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435687174BA44ED8EE0DBB2468AFE7A19">
    <w:name w:val="C435687174BA44ED8EE0DBB2468AFE7A19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7198083E7E3427A966B2C792F7DADEF19">
    <w:name w:val="07198083E7E3427A966B2C792F7DADEF19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E25754154EF4E6CB6D67F722D042F5B19">
    <w:name w:val="3E25754154EF4E6CB6D67F722D042F5B19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8EFC6D51C1145F7AFDD145087A3398F19">
    <w:name w:val="38EFC6D51C1145F7AFDD145087A3398F19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E714711AF7294D5CBFF2C58E408E6E4019">
    <w:name w:val="E714711AF7294D5CBFF2C58E408E6E4019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F1F0D065A195436E8054AFA27787DA8C14">
    <w:name w:val="F1F0D065A195436E8054AFA27787DA8C14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2A0710B6FC14D2B9E2F98DD5A0D8B2919">
    <w:name w:val="32A0710B6FC14D2B9E2F98DD5A0D8B2919"/>
    <w:rsid w:val="00625F7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44577E52F90451A9024434831A75E1219">
    <w:name w:val="D44577E52F90451A9024434831A75E1219"/>
    <w:rsid w:val="00625F7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E7CCB5B0BA8641B7AF8160E8C90160B519">
    <w:name w:val="E7CCB5B0BA8641B7AF8160E8C90160B519"/>
    <w:rsid w:val="00625F7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46E8906EFD7C41CAA1538C67AFB27EDB14">
    <w:name w:val="46E8906EFD7C41CAA1538C67AFB27EDB14"/>
    <w:rsid w:val="00625F7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AD44E11E4104CB094FAA1D1FA4AF6F919">
    <w:name w:val="BAD44E11E4104CB094FAA1D1FA4AF6F919"/>
    <w:rsid w:val="00625F7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E6865D0F749745EEAB76EA13046600C320">
    <w:name w:val="E6865D0F749745EEAB76EA13046600C320"/>
    <w:rsid w:val="00625F7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9E17C3B33584F56ACF0B569F58E771719">
    <w:name w:val="39E17C3B33584F56ACF0B569F58E771719"/>
    <w:rsid w:val="00625F7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63D331D6000F4108AE7CBF7F032DAA2911">
    <w:name w:val="63D331D6000F4108AE7CBF7F032DAA2911"/>
    <w:rsid w:val="00625F7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8C70B7E4B6F0426EA1F9E4C9E2A79C9B11">
    <w:name w:val="8C70B7E4B6F0426EA1F9E4C9E2A79C9B11"/>
    <w:rsid w:val="00625F7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10EE86A9722404CB40F0D1BC9F352BD20">
    <w:name w:val="310EE86A9722404CB40F0D1BC9F352BD20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756D6BA9300140528DFF2376226362FD20">
    <w:name w:val="756D6BA9300140528DFF2376226362FD20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A132F7DFE2E4F09949EE2F8C4D78E4B20">
    <w:name w:val="AA132F7DFE2E4F09949EE2F8C4D78E4B20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0B139D5EBF04BF0BAD9E3C8B51B0DF320">
    <w:name w:val="D0B139D5EBF04BF0BAD9E3C8B51B0DF320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4B5036FBF4F4043AED1AA1558483B6F20">
    <w:name w:val="04B5036FBF4F4043AED1AA1558483B6F20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0999C383CCC48E488F523619DB73FD820">
    <w:name w:val="A0999C383CCC48E488F523619DB73FD820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218AB742249B4B99B952DBA09DA067AE20">
    <w:name w:val="218AB742249B4B99B952DBA09DA067AE20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AB7A5BDA4614F788C1FBDBF057C6EC420">
    <w:name w:val="CAB7A5BDA4614F788C1FBDBF057C6EC420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9337C358EDC4E0EBFFE346456D0DE8520">
    <w:name w:val="09337C358EDC4E0EBFFE346456D0DE8520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D9DD643AFA54126B125D7D3C434D36F20">
    <w:name w:val="CD9DD643AFA54126B125D7D3C434D36F20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9EC11D4B41A4837AB681246CFF8826820">
    <w:name w:val="D9EC11D4B41A4837AB681246CFF8826820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AF02A6C417743F3B45A15868ECF71FD20">
    <w:name w:val="0AF02A6C417743F3B45A15868ECF71FD20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181E6510DF94BDABB8AA41E76C9DEA520">
    <w:name w:val="9181E6510DF94BDABB8AA41E76C9DEA520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C386EFDFBD0414891ED45593924496C20">
    <w:name w:val="AC386EFDFBD0414891ED45593924496C20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F43C6ED13F4643248B77DCA37372F37B20">
    <w:name w:val="F43C6ED13F4643248B77DCA37372F37B20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5DF33C8015E4FDA862FF70074CFD4F920">
    <w:name w:val="05DF33C8015E4FDA862FF70074CFD4F920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95FD94EA58E4DDA80D15D08466BCB3720">
    <w:name w:val="D95FD94EA58E4DDA80D15D08466BCB3720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2A409F11A684243A3DB67A6895A512120">
    <w:name w:val="B2A409F11A684243A3DB67A6895A512120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2E6BF7BB85F44F1A13C4B2410A4FB6720">
    <w:name w:val="C2E6BF7BB85F44F1A13C4B2410A4FB6720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1ABC4963E854AD1BBB1AAE04A9DEAAD20">
    <w:name w:val="A1ABC4963E854AD1BBB1AAE04A9DEAAD20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589B190A1D34A608C730106FCEA938C20">
    <w:name w:val="D589B190A1D34A608C730106FCEA938C20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1E78402F684749FFB3150698898F6F663">
    <w:name w:val="1E78402F684749FFB3150698898F6F663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4E01B96B5FFE4B8FACEC43ED8696FBCD3">
    <w:name w:val="4E01B96B5FFE4B8FACEC43ED8696FBCD3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CB2F9B688E340A69D4BCC2D488AFB3A3">
    <w:name w:val="3CB2F9B688E340A69D4BCC2D488AFB3A3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969C19504174E7CBF6152A53899D7D93">
    <w:name w:val="A969C19504174E7CBF6152A53899D7D93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86ECB125373045B998A670C68207EBB53">
    <w:name w:val="86ECB125373045B998A670C68207EBB53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216C712B1DDC4181AAFB23752C00A07D3">
    <w:name w:val="216C712B1DDC4181AAFB23752C00A07D3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AE7587E6B5C42198744B436FF5E27263">
    <w:name w:val="BAE7587E6B5C42198744B436FF5E27263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522238550034E688174AC3D33207A903">
    <w:name w:val="B522238550034E688174AC3D33207A903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587E03DB189455F9471B55DE5913F793">
    <w:name w:val="0587E03DB189455F9471B55DE5913F793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891B571D2FA140C293C1FD5436E519833">
    <w:name w:val="891B571D2FA140C293C1FD5436E519833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86942546234A4F77917EEA2B32F2BF363">
    <w:name w:val="86942546234A4F77917EEA2B32F2BF363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7A23FE5C0E6D403795BC571AE8106E543">
    <w:name w:val="7A23FE5C0E6D403795BC571AE8106E543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5412B1D718094C24A7AEA11D5DD8E9673">
    <w:name w:val="5412B1D718094C24A7AEA11D5DD8E9673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2C043EC3E85452F92D0F0DA23691EDE3">
    <w:name w:val="B2C043EC3E85452F92D0F0DA23691EDE3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8AB6078C961544EF93CA3694927146B23">
    <w:name w:val="8AB6078C961544EF93CA3694927146B23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2EF52CC876C44314AF9F319B6AC5A9D315">
    <w:name w:val="2EF52CC876C44314AF9F319B6AC5A9D315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415DA11D61F04FAEBD5799E592143F3520">
    <w:name w:val="415DA11D61F04FAEBD5799E592143F3520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FD098ACCB3641028FAAE1FB4BC7F8FF20">
    <w:name w:val="9FD098ACCB3641028FAAE1FB4BC7F8FF20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F9174EDFE3F48719678C9FC44238F9615">
    <w:name w:val="DF9174EDFE3F48719678C9FC44238F9615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E142F03490344E4A4B053F9B086148F20">
    <w:name w:val="CE142F03490344E4A4B053F9B086148F20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125806A3CE3544E2BFC0DDC9A09AD93820">
    <w:name w:val="125806A3CE3544E2BFC0DDC9A09AD93820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727F4CC1523B4E64BB15DCA3A22F51BD15">
    <w:name w:val="727F4CC1523B4E64BB15DCA3A22F51BD15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14D67D139CC4098AEBAC055CF7D372520">
    <w:name w:val="D14D67D139CC4098AEBAC055CF7D372520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131FECCE7CF14945A97E189AE4FF560420">
    <w:name w:val="131FECCE7CF14945A97E189AE4FF560420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12115EE00DC44E19A552EE1B178AFDE15">
    <w:name w:val="912115EE00DC44E19A552EE1B178AFDE15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435687174BA44ED8EE0DBB2468AFE7A20">
    <w:name w:val="C435687174BA44ED8EE0DBB2468AFE7A20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7198083E7E3427A966B2C792F7DADEF20">
    <w:name w:val="07198083E7E3427A966B2C792F7DADEF20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E25754154EF4E6CB6D67F722D042F5B20">
    <w:name w:val="3E25754154EF4E6CB6D67F722D042F5B20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8EFC6D51C1145F7AFDD145087A3398F20">
    <w:name w:val="38EFC6D51C1145F7AFDD145087A3398F20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E714711AF7294D5CBFF2C58E408E6E4020">
    <w:name w:val="E714711AF7294D5CBFF2C58E408E6E4020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F1F0D065A195436E8054AFA27787DA8C15">
    <w:name w:val="F1F0D065A195436E8054AFA27787DA8C15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2A0710B6FC14D2B9E2F98DD5A0D8B2920">
    <w:name w:val="32A0710B6FC14D2B9E2F98DD5A0D8B2920"/>
    <w:rsid w:val="00625F7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44577E52F90451A9024434831A75E1220">
    <w:name w:val="D44577E52F90451A9024434831A75E1220"/>
    <w:rsid w:val="00625F7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E7CCB5B0BA8641B7AF8160E8C90160B520">
    <w:name w:val="E7CCB5B0BA8641B7AF8160E8C90160B520"/>
    <w:rsid w:val="00625F7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46E8906EFD7C41CAA1538C67AFB27EDB15">
    <w:name w:val="46E8906EFD7C41CAA1538C67AFB27EDB15"/>
    <w:rsid w:val="00625F7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AD44E11E4104CB094FAA1D1FA4AF6F920">
    <w:name w:val="BAD44E11E4104CB094FAA1D1FA4AF6F920"/>
    <w:rsid w:val="00625F7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DBB280FCE9240F1BFF978FDC0E2B1C6">
    <w:name w:val="0DBB280FCE9240F1BFF978FDC0E2B1C6"/>
    <w:rsid w:val="00625F73"/>
  </w:style>
  <w:style w:type="paragraph" w:customStyle="1" w:styleId="46BA5170045046DFBD6D3D3013539FBA">
    <w:name w:val="46BA5170045046DFBD6D3D3013539FBA"/>
    <w:rsid w:val="00625F73"/>
  </w:style>
  <w:style w:type="paragraph" w:customStyle="1" w:styleId="B1F8DDD3A15044258C60C78BE9D47E42">
    <w:name w:val="B1F8DDD3A15044258C60C78BE9D47E42"/>
    <w:rsid w:val="00625F73"/>
  </w:style>
  <w:style w:type="paragraph" w:customStyle="1" w:styleId="E5AAF922B11D4843BFB35AB59F71CDEA">
    <w:name w:val="E5AAF922B11D4843BFB35AB59F71CDEA"/>
    <w:rsid w:val="00625F73"/>
  </w:style>
  <w:style w:type="paragraph" w:customStyle="1" w:styleId="5085EE74D23B41FC8C6BCBC8D3C69FBE">
    <w:name w:val="5085EE74D23B41FC8C6BCBC8D3C69FBE"/>
    <w:rsid w:val="00625F73"/>
  </w:style>
  <w:style w:type="paragraph" w:customStyle="1" w:styleId="4DD1458808D344B4AC8F7AAB00896A90">
    <w:name w:val="4DD1458808D344B4AC8F7AAB00896A90"/>
    <w:rsid w:val="00625F73"/>
  </w:style>
  <w:style w:type="paragraph" w:customStyle="1" w:styleId="8BC6206746F441E180F959C6BC291B7E">
    <w:name w:val="8BC6206746F441E180F959C6BC291B7E"/>
    <w:rsid w:val="00625F73"/>
  </w:style>
  <w:style w:type="paragraph" w:customStyle="1" w:styleId="33C36DCBD838408982A0B885CB0A3A1F">
    <w:name w:val="33C36DCBD838408982A0B885CB0A3A1F"/>
    <w:rsid w:val="00625F73"/>
  </w:style>
  <w:style w:type="paragraph" w:customStyle="1" w:styleId="94216E261CEE47E0A60BC2BCF52FED4B">
    <w:name w:val="94216E261CEE47E0A60BC2BCF52FED4B"/>
    <w:rsid w:val="00625F73"/>
  </w:style>
  <w:style w:type="paragraph" w:customStyle="1" w:styleId="7F5F98F6622E400CA51B9F786DD2FC7F">
    <w:name w:val="7F5F98F6622E400CA51B9F786DD2FC7F"/>
    <w:rsid w:val="00625F73"/>
  </w:style>
  <w:style w:type="paragraph" w:customStyle="1" w:styleId="29DDFDE5EF4A4B72970C832AE7D573F5">
    <w:name w:val="29DDFDE5EF4A4B72970C832AE7D573F5"/>
    <w:rsid w:val="00625F73"/>
  </w:style>
  <w:style w:type="paragraph" w:customStyle="1" w:styleId="CC62BBC85B6D4DC5AB47D818A8CF7730">
    <w:name w:val="CC62BBC85B6D4DC5AB47D818A8CF7730"/>
    <w:rsid w:val="00625F73"/>
  </w:style>
  <w:style w:type="paragraph" w:customStyle="1" w:styleId="18CD9803C1574B46AB6973B1A8E3538E">
    <w:name w:val="18CD9803C1574B46AB6973B1A8E3538E"/>
    <w:rsid w:val="00625F73"/>
  </w:style>
  <w:style w:type="paragraph" w:customStyle="1" w:styleId="5426EF082FB04B45BEB9905A39D627B6">
    <w:name w:val="5426EF082FB04B45BEB9905A39D627B6"/>
    <w:rsid w:val="00625F73"/>
  </w:style>
  <w:style w:type="paragraph" w:customStyle="1" w:styleId="95EDD568BDF449BDBFE609F0EE671FDC">
    <w:name w:val="95EDD568BDF449BDBFE609F0EE671FDC"/>
    <w:rsid w:val="00625F73"/>
  </w:style>
  <w:style w:type="paragraph" w:customStyle="1" w:styleId="74503B4F13AD4D6DAD93F6105020C672">
    <w:name w:val="74503B4F13AD4D6DAD93F6105020C672"/>
    <w:rsid w:val="00625F73"/>
  </w:style>
  <w:style w:type="paragraph" w:customStyle="1" w:styleId="304D72A5DDC74CA1A47584CA03D4922A">
    <w:name w:val="304D72A5DDC74CA1A47584CA03D4922A"/>
    <w:rsid w:val="00625F73"/>
  </w:style>
  <w:style w:type="paragraph" w:customStyle="1" w:styleId="EA73510577EA4B8E948E6E131D86A41B">
    <w:name w:val="EA73510577EA4B8E948E6E131D86A41B"/>
    <w:rsid w:val="00625F73"/>
  </w:style>
  <w:style w:type="paragraph" w:customStyle="1" w:styleId="E6865D0F749745EEAB76EA13046600C321">
    <w:name w:val="E6865D0F749745EEAB76EA13046600C321"/>
    <w:rsid w:val="00625F7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9E17C3B33584F56ACF0B569F58E771720">
    <w:name w:val="39E17C3B33584F56ACF0B569F58E771720"/>
    <w:rsid w:val="00625F7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63D331D6000F4108AE7CBF7F032DAA2912">
    <w:name w:val="63D331D6000F4108AE7CBF7F032DAA2912"/>
    <w:rsid w:val="00625F7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8C70B7E4B6F0426EA1F9E4C9E2A79C9B12">
    <w:name w:val="8C70B7E4B6F0426EA1F9E4C9E2A79C9B12"/>
    <w:rsid w:val="00625F7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10EE86A9722404CB40F0D1BC9F352BD21">
    <w:name w:val="310EE86A9722404CB40F0D1BC9F352BD21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756D6BA9300140528DFF2376226362FD21">
    <w:name w:val="756D6BA9300140528DFF2376226362FD21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A132F7DFE2E4F09949EE2F8C4D78E4B21">
    <w:name w:val="AA132F7DFE2E4F09949EE2F8C4D78E4B21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0B139D5EBF04BF0BAD9E3C8B51B0DF321">
    <w:name w:val="D0B139D5EBF04BF0BAD9E3C8B51B0DF321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4B5036FBF4F4043AED1AA1558483B6F21">
    <w:name w:val="04B5036FBF4F4043AED1AA1558483B6F21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0999C383CCC48E488F523619DB73FD821">
    <w:name w:val="A0999C383CCC48E488F523619DB73FD821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218AB742249B4B99B952DBA09DA067AE21">
    <w:name w:val="218AB742249B4B99B952DBA09DA067AE21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AB7A5BDA4614F788C1FBDBF057C6EC421">
    <w:name w:val="CAB7A5BDA4614F788C1FBDBF057C6EC421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9337C358EDC4E0EBFFE346456D0DE8521">
    <w:name w:val="09337C358EDC4E0EBFFE346456D0DE8521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D9DD643AFA54126B125D7D3C434D36F21">
    <w:name w:val="CD9DD643AFA54126B125D7D3C434D36F21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9EC11D4B41A4837AB681246CFF8826821">
    <w:name w:val="D9EC11D4B41A4837AB681246CFF8826821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AF02A6C417743F3B45A15868ECF71FD21">
    <w:name w:val="0AF02A6C417743F3B45A15868ECF71FD21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181E6510DF94BDABB8AA41E76C9DEA521">
    <w:name w:val="9181E6510DF94BDABB8AA41E76C9DEA521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C386EFDFBD0414891ED45593924496C21">
    <w:name w:val="AC386EFDFBD0414891ED45593924496C21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F43C6ED13F4643248B77DCA37372F37B21">
    <w:name w:val="F43C6ED13F4643248B77DCA37372F37B21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5DF33C8015E4FDA862FF70074CFD4F921">
    <w:name w:val="05DF33C8015E4FDA862FF70074CFD4F921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95FD94EA58E4DDA80D15D08466BCB3721">
    <w:name w:val="D95FD94EA58E4DDA80D15D08466BCB3721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2A409F11A684243A3DB67A6895A512121">
    <w:name w:val="B2A409F11A684243A3DB67A6895A512121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2E6BF7BB85F44F1A13C4B2410A4FB6721">
    <w:name w:val="C2E6BF7BB85F44F1A13C4B2410A4FB6721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1ABC4963E854AD1BBB1AAE04A9DEAAD21">
    <w:name w:val="A1ABC4963E854AD1BBB1AAE04A9DEAAD21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589B190A1D34A608C730106FCEA938C21">
    <w:name w:val="D589B190A1D34A608C730106FCEA938C21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1E78402F684749FFB3150698898F6F664">
    <w:name w:val="1E78402F684749FFB3150698898F6F664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4E01B96B5FFE4B8FACEC43ED8696FBCD4">
    <w:name w:val="4E01B96B5FFE4B8FACEC43ED8696FBCD4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CB2F9B688E340A69D4BCC2D488AFB3A4">
    <w:name w:val="3CB2F9B688E340A69D4BCC2D488AFB3A4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969C19504174E7CBF6152A53899D7D94">
    <w:name w:val="A969C19504174E7CBF6152A53899D7D94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86ECB125373045B998A670C68207EBB54">
    <w:name w:val="86ECB125373045B998A670C68207EBB54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216C712B1DDC4181AAFB23752C00A07D4">
    <w:name w:val="216C712B1DDC4181AAFB23752C00A07D4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AE7587E6B5C42198744B436FF5E27264">
    <w:name w:val="BAE7587E6B5C42198744B436FF5E27264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522238550034E688174AC3D33207A904">
    <w:name w:val="B522238550034E688174AC3D33207A904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587E03DB189455F9471B55DE5913F794">
    <w:name w:val="0587E03DB189455F9471B55DE5913F794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891B571D2FA140C293C1FD5436E519834">
    <w:name w:val="891B571D2FA140C293C1FD5436E519834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86942546234A4F77917EEA2B32F2BF364">
    <w:name w:val="86942546234A4F77917EEA2B32F2BF364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7A23FE5C0E6D403795BC571AE8106E544">
    <w:name w:val="7A23FE5C0E6D403795BC571AE8106E544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5412B1D718094C24A7AEA11D5DD8E9674">
    <w:name w:val="5412B1D718094C24A7AEA11D5DD8E9674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2C043EC3E85452F92D0F0DA23691EDE4">
    <w:name w:val="B2C043EC3E85452F92D0F0DA23691EDE4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8AB6078C961544EF93CA3694927146B24">
    <w:name w:val="8AB6078C961544EF93CA3694927146B24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2EF52CC876C44314AF9F319B6AC5A9D316">
    <w:name w:val="2EF52CC876C44314AF9F319B6AC5A9D316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FD098ACCB3641028FAAE1FB4BC7F8FF21">
    <w:name w:val="9FD098ACCB3641028FAAE1FB4BC7F8FF21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DBB280FCE9240F1BFF978FDC0E2B1C61">
    <w:name w:val="0DBB280FCE9240F1BFF978FDC0E2B1C61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1F8DDD3A15044258C60C78BE9D47E421">
    <w:name w:val="B1F8DDD3A15044258C60C78BE9D47E421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7F5F98F6622E400CA51B9F786DD2FC7F1">
    <w:name w:val="7F5F98F6622E400CA51B9F786DD2FC7F1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C62BBC85B6D4DC5AB47D818A8CF77301">
    <w:name w:val="CC62BBC85B6D4DC5AB47D818A8CF77301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74503B4F13AD4D6DAD93F6105020C6721">
    <w:name w:val="74503B4F13AD4D6DAD93F6105020C6721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EA73510577EA4B8E948E6E131D86A41B1">
    <w:name w:val="EA73510577EA4B8E948E6E131D86A41B1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E25754154EF4E6CB6D67F722D042F5B21">
    <w:name w:val="3E25754154EF4E6CB6D67F722D042F5B21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8EFC6D51C1145F7AFDD145087A3398F21">
    <w:name w:val="38EFC6D51C1145F7AFDD145087A3398F21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E714711AF7294D5CBFF2C58E408E6E4021">
    <w:name w:val="E714711AF7294D5CBFF2C58E408E6E4021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F1F0D065A195436E8054AFA27787DA8C16">
    <w:name w:val="F1F0D065A195436E8054AFA27787DA8C16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2A0710B6FC14D2B9E2F98DD5A0D8B2921">
    <w:name w:val="32A0710B6FC14D2B9E2F98DD5A0D8B2921"/>
    <w:rsid w:val="00625F7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44577E52F90451A9024434831A75E1221">
    <w:name w:val="D44577E52F90451A9024434831A75E1221"/>
    <w:rsid w:val="00625F7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E7CCB5B0BA8641B7AF8160E8C90160B521">
    <w:name w:val="E7CCB5B0BA8641B7AF8160E8C90160B521"/>
    <w:rsid w:val="00625F7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46E8906EFD7C41CAA1538C67AFB27EDB16">
    <w:name w:val="46E8906EFD7C41CAA1538C67AFB27EDB16"/>
    <w:rsid w:val="00625F7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AD44E11E4104CB094FAA1D1FA4AF6F921">
    <w:name w:val="BAD44E11E4104CB094FAA1D1FA4AF6F921"/>
    <w:rsid w:val="00625F7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8D490A49AF74D6E91B8CEB4815C0DEB">
    <w:name w:val="D8D490A49AF74D6E91B8CEB4815C0DEB"/>
    <w:rsid w:val="00625F73"/>
  </w:style>
  <w:style w:type="paragraph" w:customStyle="1" w:styleId="FCCEAB18284049619AA4633E3F2C89C4">
    <w:name w:val="FCCEAB18284049619AA4633E3F2C89C4"/>
    <w:rsid w:val="00625F73"/>
  </w:style>
  <w:style w:type="paragraph" w:customStyle="1" w:styleId="8569D667ABBA46DA9EDF17150AB9C278">
    <w:name w:val="8569D667ABBA46DA9EDF17150AB9C278"/>
    <w:rsid w:val="00625F73"/>
  </w:style>
  <w:style w:type="paragraph" w:customStyle="1" w:styleId="E6865D0F749745EEAB76EA13046600C322">
    <w:name w:val="E6865D0F749745EEAB76EA13046600C322"/>
    <w:rsid w:val="00625F7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9E17C3B33584F56ACF0B569F58E771721">
    <w:name w:val="39E17C3B33584F56ACF0B569F58E771721"/>
    <w:rsid w:val="00625F7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63D331D6000F4108AE7CBF7F032DAA2913">
    <w:name w:val="63D331D6000F4108AE7CBF7F032DAA2913"/>
    <w:rsid w:val="00625F7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8C70B7E4B6F0426EA1F9E4C9E2A79C9B13">
    <w:name w:val="8C70B7E4B6F0426EA1F9E4C9E2A79C9B13"/>
    <w:rsid w:val="00625F7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10EE86A9722404CB40F0D1BC9F352BD22">
    <w:name w:val="310EE86A9722404CB40F0D1BC9F352BD22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756D6BA9300140528DFF2376226362FD22">
    <w:name w:val="756D6BA9300140528DFF2376226362FD22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A132F7DFE2E4F09949EE2F8C4D78E4B22">
    <w:name w:val="AA132F7DFE2E4F09949EE2F8C4D78E4B22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0B139D5EBF04BF0BAD9E3C8B51B0DF322">
    <w:name w:val="D0B139D5EBF04BF0BAD9E3C8B51B0DF322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4B5036FBF4F4043AED1AA1558483B6F22">
    <w:name w:val="04B5036FBF4F4043AED1AA1558483B6F22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0999C383CCC48E488F523619DB73FD822">
    <w:name w:val="A0999C383CCC48E488F523619DB73FD822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218AB742249B4B99B952DBA09DA067AE22">
    <w:name w:val="218AB742249B4B99B952DBA09DA067AE22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AB7A5BDA4614F788C1FBDBF057C6EC422">
    <w:name w:val="CAB7A5BDA4614F788C1FBDBF057C6EC422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9337C358EDC4E0EBFFE346456D0DE8522">
    <w:name w:val="09337C358EDC4E0EBFFE346456D0DE8522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D9DD643AFA54126B125D7D3C434D36F22">
    <w:name w:val="CD9DD643AFA54126B125D7D3C434D36F22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9EC11D4B41A4837AB681246CFF8826822">
    <w:name w:val="D9EC11D4B41A4837AB681246CFF8826822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AF02A6C417743F3B45A15868ECF71FD22">
    <w:name w:val="0AF02A6C417743F3B45A15868ECF71FD22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181E6510DF94BDABB8AA41E76C9DEA522">
    <w:name w:val="9181E6510DF94BDABB8AA41E76C9DEA522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C386EFDFBD0414891ED45593924496C22">
    <w:name w:val="AC386EFDFBD0414891ED45593924496C22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F43C6ED13F4643248B77DCA37372F37B22">
    <w:name w:val="F43C6ED13F4643248B77DCA37372F37B22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5DF33C8015E4FDA862FF70074CFD4F922">
    <w:name w:val="05DF33C8015E4FDA862FF70074CFD4F922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95FD94EA58E4DDA80D15D08466BCB3722">
    <w:name w:val="D95FD94EA58E4DDA80D15D08466BCB3722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2A409F11A684243A3DB67A6895A512122">
    <w:name w:val="B2A409F11A684243A3DB67A6895A512122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2E6BF7BB85F44F1A13C4B2410A4FB6722">
    <w:name w:val="C2E6BF7BB85F44F1A13C4B2410A4FB6722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1ABC4963E854AD1BBB1AAE04A9DEAAD22">
    <w:name w:val="A1ABC4963E854AD1BBB1AAE04A9DEAAD22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589B190A1D34A608C730106FCEA938C22">
    <w:name w:val="D589B190A1D34A608C730106FCEA938C22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1E78402F684749FFB3150698898F6F665">
    <w:name w:val="1E78402F684749FFB3150698898F6F665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4E01B96B5FFE4B8FACEC43ED8696FBCD5">
    <w:name w:val="4E01B96B5FFE4B8FACEC43ED8696FBCD5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CB2F9B688E340A69D4BCC2D488AFB3A5">
    <w:name w:val="3CB2F9B688E340A69D4BCC2D488AFB3A5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969C19504174E7CBF6152A53899D7D95">
    <w:name w:val="A969C19504174E7CBF6152A53899D7D95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86ECB125373045B998A670C68207EBB55">
    <w:name w:val="86ECB125373045B998A670C68207EBB55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216C712B1DDC4181AAFB23752C00A07D5">
    <w:name w:val="216C712B1DDC4181AAFB23752C00A07D5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AE7587E6B5C42198744B436FF5E27265">
    <w:name w:val="BAE7587E6B5C42198744B436FF5E27265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522238550034E688174AC3D33207A905">
    <w:name w:val="B522238550034E688174AC3D33207A905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587E03DB189455F9471B55DE5913F795">
    <w:name w:val="0587E03DB189455F9471B55DE5913F795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891B571D2FA140C293C1FD5436E519835">
    <w:name w:val="891B571D2FA140C293C1FD5436E519835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86942546234A4F77917EEA2B32F2BF365">
    <w:name w:val="86942546234A4F77917EEA2B32F2BF365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7A23FE5C0E6D403795BC571AE8106E545">
    <w:name w:val="7A23FE5C0E6D403795BC571AE8106E545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5412B1D718094C24A7AEA11D5DD8E9675">
    <w:name w:val="5412B1D718094C24A7AEA11D5DD8E9675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2C043EC3E85452F92D0F0DA23691EDE5">
    <w:name w:val="B2C043EC3E85452F92D0F0DA23691EDE5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8AB6078C961544EF93CA3694927146B25">
    <w:name w:val="8AB6078C961544EF93CA3694927146B25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2EF52CC876C44314AF9F319B6AC5A9D317">
    <w:name w:val="2EF52CC876C44314AF9F319B6AC5A9D317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FD098ACCB3641028FAAE1FB4BC7F8FF22">
    <w:name w:val="9FD098ACCB3641028FAAE1FB4BC7F8FF22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DBB280FCE9240F1BFF978FDC0E2B1C62">
    <w:name w:val="0DBB280FCE9240F1BFF978FDC0E2B1C62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1F8DDD3A15044258C60C78BE9D47E422">
    <w:name w:val="B1F8DDD3A15044258C60C78BE9D47E422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7F5F98F6622E400CA51B9F786DD2FC7F2">
    <w:name w:val="7F5F98F6622E400CA51B9F786DD2FC7F2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C62BBC85B6D4DC5AB47D818A8CF77302">
    <w:name w:val="CC62BBC85B6D4DC5AB47D818A8CF77302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74503B4F13AD4D6DAD93F6105020C6722">
    <w:name w:val="74503B4F13AD4D6DAD93F6105020C6722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EA73510577EA4B8E948E6E131D86A41B2">
    <w:name w:val="EA73510577EA4B8E948E6E131D86A41B2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E25754154EF4E6CB6D67F722D042F5B22">
    <w:name w:val="3E25754154EF4E6CB6D67F722D042F5B22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FCCEAB18284049619AA4633E3F2C89C41">
    <w:name w:val="FCCEAB18284049619AA4633E3F2C89C41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8569D667ABBA46DA9EDF17150AB9C2781">
    <w:name w:val="8569D667ABBA46DA9EDF17150AB9C2781"/>
    <w:rsid w:val="00625F73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2A0710B6FC14D2B9E2F98DD5A0D8B2922">
    <w:name w:val="32A0710B6FC14D2B9E2F98DD5A0D8B2922"/>
    <w:rsid w:val="00625F7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44577E52F90451A9024434831A75E1222">
    <w:name w:val="D44577E52F90451A9024434831A75E1222"/>
    <w:rsid w:val="00625F7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E7CCB5B0BA8641B7AF8160E8C90160B522">
    <w:name w:val="E7CCB5B0BA8641B7AF8160E8C90160B522"/>
    <w:rsid w:val="00625F7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46E8906EFD7C41CAA1538C67AFB27EDB17">
    <w:name w:val="46E8906EFD7C41CAA1538C67AFB27EDB17"/>
    <w:rsid w:val="00625F7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AD44E11E4104CB094FAA1D1FA4AF6F922">
    <w:name w:val="BAD44E11E4104CB094FAA1D1FA4AF6F922"/>
    <w:rsid w:val="00625F73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E6865D0F749745EEAB76EA13046600C323">
    <w:name w:val="E6865D0F749745EEAB76EA13046600C323"/>
    <w:rsid w:val="00ED5F7F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9E17C3B33584F56ACF0B569F58E771722">
    <w:name w:val="39E17C3B33584F56ACF0B569F58E771722"/>
    <w:rsid w:val="00ED5F7F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63D331D6000F4108AE7CBF7F032DAA2914">
    <w:name w:val="63D331D6000F4108AE7CBF7F032DAA2914"/>
    <w:rsid w:val="00ED5F7F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8C70B7E4B6F0426EA1F9E4C9E2A79C9B14">
    <w:name w:val="8C70B7E4B6F0426EA1F9E4C9E2A79C9B14"/>
    <w:rsid w:val="00ED5F7F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10EE86A9722404CB40F0D1BC9F352BD23">
    <w:name w:val="310EE86A9722404CB40F0D1BC9F352BD23"/>
    <w:rsid w:val="00ED5F7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756D6BA9300140528DFF2376226362FD23">
    <w:name w:val="756D6BA9300140528DFF2376226362FD23"/>
    <w:rsid w:val="00ED5F7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A132F7DFE2E4F09949EE2F8C4D78E4B23">
    <w:name w:val="AA132F7DFE2E4F09949EE2F8C4D78E4B23"/>
    <w:rsid w:val="00ED5F7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0B139D5EBF04BF0BAD9E3C8B51B0DF323">
    <w:name w:val="D0B139D5EBF04BF0BAD9E3C8B51B0DF323"/>
    <w:rsid w:val="00ED5F7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4B5036FBF4F4043AED1AA1558483B6F23">
    <w:name w:val="04B5036FBF4F4043AED1AA1558483B6F23"/>
    <w:rsid w:val="00ED5F7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0999C383CCC48E488F523619DB73FD823">
    <w:name w:val="A0999C383CCC48E488F523619DB73FD823"/>
    <w:rsid w:val="00ED5F7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218AB742249B4B99B952DBA09DA067AE23">
    <w:name w:val="218AB742249B4B99B952DBA09DA067AE23"/>
    <w:rsid w:val="00ED5F7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AB7A5BDA4614F788C1FBDBF057C6EC423">
    <w:name w:val="CAB7A5BDA4614F788C1FBDBF057C6EC423"/>
    <w:rsid w:val="00ED5F7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9337C358EDC4E0EBFFE346456D0DE8523">
    <w:name w:val="09337C358EDC4E0EBFFE346456D0DE8523"/>
    <w:rsid w:val="00ED5F7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D9DD643AFA54126B125D7D3C434D36F23">
    <w:name w:val="CD9DD643AFA54126B125D7D3C434D36F23"/>
    <w:rsid w:val="00ED5F7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9EC11D4B41A4837AB681246CFF8826823">
    <w:name w:val="D9EC11D4B41A4837AB681246CFF8826823"/>
    <w:rsid w:val="00ED5F7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AF02A6C417743F3B45A15868ECF71FD23">
    <w:name w:val="0AF02A6C417743F3B45A15868ECF71FD23"/>
    <w:rsid w:val="00ED5F7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181E6510DF94BDABB8AA41E76C9DEA523">
    <w:name w:val="9181E6510DF94BDABB8AA41E76C9DEA523"/>
    <w:rsid w:val="00ED5F7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C386EFDFBD0414891ED45593924496C23">
    <w:name w:val="AC386EFDFBD0414891ED45593924496C23"/>
    <w:rsid w:val="00ED5F7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F43C6ED13F4643248B77DCA37372F37B23">
    <w:name w:val="F43C6ED13F4643248B77DCA37372F37B23"/>
    <w:rsid w:val="00ED5F7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5DF33C8015E4FDA862FF70074CFD4F923">
    <w:name w:val="05DF33C8015E4FDA862FF70074CFD4F923"/>
    <w:rsid w:val="00ED5F7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95FD94EA58E4DDA80D15D08466BCB3723">
    <w:name w:val="D95FD94EA58E4DDA80D15D08466BCB3723"/>
    <w:rsid w:val="00ED5F7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2A409F11A684243A3DB67A6895A512123">
    <w:name w:val="B2A409F11A684243A3DB67A6895A512123"/>
    <w:rsid w:val="00ED5F7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2E6BF7BB85F44F1A13C4B2410A4FB6723">
    <w:name w:val="C2E6BF7BB85F44F1A13C4B2410A4FB6723"/>
    <w:rsid w:val="00ED5F7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1ABC4963E854AD1BBB1AAE04A9DEAAD23">
    <w:name w:val="A1ABC4963E854AD1BBB1AAE04A9DEAAD23"/>
    <w:rsid w:val="00ED5F7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589B190A1D34A608C730106FCEA938C23">
    <w:name w:val="D589B190A1D34A608C730106FCEA938C23"/>
    <w:rsid w:val="00ED5F7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1E78402F684749FFB3150698898F6F666">
    <w:name w:val="1E78402F684749FFB3150698898F6F666"/>
    <w:rsid w:val="00ED5F7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4E01B96B5FFE4B8FACEC43ED8696FBCD6">
    <w:name w:val="4E01B96B5FFE4B8FACEC43ED8696FBCD6"/>
    <w:rsid w:val="00ED5F7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CB2F9B688E340A69D4BCC2D488AFB3A6">
    <w:name w:val="3CB2F9B688E340A69D4BCC2D488AFB3A6"/>
    <w:rsid w:val="00ED5F7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969C19504174E7CBF6152A53899D7D96">
    <w:name w:val="A969C19504174E7CBF6152A53899D7D96"/>
    <w:rsid w:val="00ED5F7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86ECB125373045B998A670C68207EBB56">
    <w:name w:val="86ECB125373045B998A670C68207EBB56"/>
    <w:rsid w:val="00ED5F7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216C712B1DDC4181AAFB23752C00A07D6">
    <w:name w:val="216C712B1DDC4181AAFB23752C00A07D6"/>
    <w:rsid w:val="00ED5F7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AE7587E6B5C42198744B436FF5E27266">
    <w:name w:val="BAE7587E6B5C42198744B436FF5E27266"/>
    <w:rsid w:val="00ED5F7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522238550034E688174AC3D33207A906">
    <w:name w:val="B522238550034E688174AC3D33207A906"/>
    <w:rsid w:val="00ED5F7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587E03DB189455F9471B55DE5913F796">
    <w:name w:val="0587E03DB189455F9471B55DE5913F796"/>
    <w:rsid w:val="00ED5F7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891B571D2FA140C293C1FD5436E519836">
    <w:name w:val="891B571D2FA140C293C1FD5436E519836"/>
    <w:rsid w:val="00ED5F7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86942546234A4F77917EEA2B32F2BF366">
    <w:name w:val="86942546234A4F77917EEA2B32F2BF366"/>
    <w:rsid w:val="00ED5F7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7A23FE5C0E6D403795BC571AE8106E546">
    <w:name w:val="7A23FE5C0E6D403795BC571AE8106E546"/>
    <w:rsid w:val="00ED5F7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5412B1D718094C24A7AEA11D5DD8E9676">
    <w:name w:val="5412B1D718094C24A7AEA11D5DD8E9676"/>
    <w:rsid w:val="00ED5F7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2C043EC3E85452F92D0F0DA23691EDE6">
    <w:name w:val="B2C043EC3E85452F92D0F0DA23691EDE6"/>
    <w:rsid w:val="00ED5F7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8AB6078C961544EF93CA3694927146B26">
    <w:name w:val="8AB6078C961544EF93CA3694927146B26"/>
    <w:rsid w:val="00ED5F7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2EF52CC876C44314AF9F319B6AC5A9D318">
    <w:name w:val="2EF52CC876C44314AF9F319B6AC5A9D318"/>
    <w:rsid w:val="00ED5F7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FD098ACCB3641028FAAE1FB4BC7F8FF23">
    <w:name w:val="9FD098ACCB3641028FAAE1FB4BC7F8FF23"/>
    <w:rsid w:val="00ED5F7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DBB280FCE9240F1BFF978FDC0E2B1C63">
    <w:name w:val="0DBB280FCE9240F1BFF978FDC0E2B1C63"/>
    <w:rsid w:val="00ED5F7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1F8DDD3A15044258C60C78BE9D47E423">
    <w:name w:val="B1F8DDD3A15044258C60C78BE9D47E423"/>
    <w:rsid w:val="00ED5F7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7F5F98F6622E400CA51B9F786DD2FC7F3">
    <w:name w:val="7F5F98F6622E400CA51B9F786DD2FC7F3"/>
    <w:rsid w:val="00ED5F7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C62BBC85B6D4DC5AB47D818A8CF77303">
    <w:name w:val="CC62BBC85B6D4DC5AB47D818A8CF77303"/>
    <w:rsid w:val="00ED5F7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74503B4F13AD4D6DAD93F6105020C6723">
    <w:name w:val="74503B4F13AD4D6DAD93F6105020C6723"/>
    <w:rsid w:val="00ED5F7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EA73510577EA4B8E948E6E131D86A41B3">
    <w:name w:val="EA73510577EA4B8E948E6E131D86A41B3"/>
    <w:rsid w:val="00ED5F7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E25754154EF4E6CB6D67F722D042F5B23">
    <w:name w:val="3E25754154EF4E6CB6D67F722D042F5B23"/>
    <w:rsid w:val="00ED5F7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FCCEAB18284049619AA4633E3F2C89C42">
    <w:name w:val="FCCEAB18284049619AA4633E3F2C89C42"/>
    <w:rsid w:val="00ED5F7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8569D667ABBA46DA9EDF17150AB9C2782">
    <w:name w:val="8569D667ABBA46DA9EDF17150AB9C2782"/>
    <w:rsid w:val="00ED5F7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2A0710B6FC14D2B9E2F98DD5A0D8B2923">
    <w:name w:val="32A0710B6FC14D2B9E2F98DD5A0D8B2923"/>
    <w:rsid w:val="00ED5F7F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44577E52F90451A9024434831A75E1223">
    <w:name w:val="D44577E52F90451A9024434831A75E1223"/>
    <w:rsid w:val="00ED5F7F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E7CCB5B0BA8641B7AF8160E8C90160B523">
    <w:name w:val="E7CCB5B0BA8641B7AF8160E8C90160B523"/>
    <w:rsid w:val="00ED5F7F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46E8906EFD7C41CAA1538C67AFB27EDB18">
    <w:name w:val="46E8906EFD7C41CAA1538C67AFB27EDB18"/>
    <w:rsid w:val="00ED5F7F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AD44E11E4104CB094FAA1D1FA4AF6F923">
    <w:name w:val="BAD44E11E4104CB094FAA1D1FA4AF6F923"/>
    <w:rsid w:val="00ED5F7F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E6865D0F749745EEAB76EA13046600C324">
    <w:name w:val="E6865D0F749745EEAB76EA13046600C324"/>
    <w:rsid w:val="00ED5F7F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9E17C3B33584F56ACF0B569F58E771723">
    <w:name w:val="39E17C3B33584F56ACF0B569F58E771723"/>
    <w:rsid w:val="00ED5F7F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63D331D6000F4108AE7CBF7F032DAA2915">
    <w:name w:val="63D331D6000F4108AE7CBF7F032DAA2915"/>
    <w:rsid w:val="00ED5F7F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8C70B7E4B6F0426EA1F9E4C9E2A79C9B15">
    <w:name w:val="8C70B7E4B6F0426EA1F9E4C9E2A79C9B15"/>
    <w:rsid w:val="00ED5F7F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10EE86A9722404CB40F0D1BC9F352BD24">
    <w:name w:val="310EE86A9722404CB40F0D1BC9F352BD24"/>
    <w:rsid w:val="00ED5F7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756D6BA9300140528DFF2376226362FD24">
    <w:name w:val="756D6BA9300140528DFF2376226362FD24"/>
    <w:rsid w:val="00ED5F7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A132F7DFE2E4F09949EE2F8C4D78E4B24">
    <w:name w:val="AA132F7DFE2E4F09949EE2F8C4D78E4B24"/>
    <w:rsid w:val="00ED5F7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0B139D5EBF04BF0BAD9E3C8B51B0DF324">
    <w:name w:val="D0B139D5EBF04BF0BAD9E3C8B51B0DF324"/>
    <w:rsid w:val="00ED5F7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4B5036FBF4F4043AED1AA1558483B6F24">
    <w:name w:val="04B5036FBF4F4043AED1AA1558483B6F24"/>
    <w:rsid w:val="00ED5F7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0999C383CCC48E488F523619DB73FD824">
    <w:name w:val="A0999C383CCC48E488F523619DB73FD824"/>
    <w:rsid w:val="00ED5F7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218AB742249B4B99B952DBA09DA067AE24">
    <w:name w:val="218AB742249B4B99B952DBA09DA067AE24"/>
    <w:rsid w:val="00ED5F7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AB7A5BDA4614F788C1FBDBF057C6EC424">
    <w:name w:val="CAB7A5BDA4614F788C1FBDBF057C6EC424"/>
    <w:rsid w:val="00ED5F7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9337C358EDC4E0EBFFE346456D0DE8524">
    <w:name w:val="09337C358EDC4E0EBFFE346456D0DE8524"/>
    <w:rsid w:val="00ED5F7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D9DD643AFA54126B125D7D3C434D36F24">
    <w:name w:val="CD9DD643AFA54126B125D7D3C434D36F24"/>
    <w:rsid w:val="00ED5F7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9EC11D4B41A4837AB681246CFF8826824">
    <w:name w:val="D9EC11D4B41A4837AB681246CFF8826824"/>
    <w:rsid w:val="00ED5F7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AF02A6C417743F3B45A15868ECF71FD24">
    <w:name w:val="0AF02A6C417743F3B45A15868ECF71FD24"/>
    <w:rsid w:val="00ED5F7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181E6510DF94BDABB8AA41E76C9DEA524">
    <w:name w:val="9181E6510DF94BDABB8AA41E76C9DEA524"/>
    <w:rsid w:val="00ED5F7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C386EFDFBD0414891ED45593924496C24">
    <w:name w:val="AC386EFDFBD0414891ED45593924496C24"/>
    <w:rsid w:val="00ED5F7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F43C6ED13F4643248B77DCA37372F37B24">
    <w:name w:val="F43C6ED13F4643248B77DCA37372F37B24"/>
    <w:rsid w:val="00ED5F7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5DF33C8015E4FDA862FF70074CFD4F924">
    <w:name w:val="05DF33C8015E4FDA862FF70074CFD4F924"/>
    <w:rsid w:val="00ED5F7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95FD94EA58E4DDA80D15D08466BCB3724">
    <w:name w:val="D95FD94EA58E4DDA80D15D08466BCB3724"/>
    <w:rsid w:val="00ED5F7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2A409F11A684243A3DB67A6895A512124">
    <w:name w:val="B2A409F11A684243A3DB67A6895A512124"/>
    <w:rsid w:val="00ED5F7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2E6BF7BB85F44F1A13C4B2410A4FB6724">
    <w:name w:val="C2E6BF7BB85F44F1A13C4B2410A4FB6724"/>
    <w:rsid w:val="00ED5F7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1ABC4963E854AD1BBB1AAE04A9DEAAD24">
    <w:name w:val="A1ABC4963E854AD1BBB1AAE04A9DEAAD24"/>
    <w:rsid w:val="00ED5F7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589B190A1D34A608C730106FCEA938C24">
    <w:name w:val="D589B190A1D34A608C730106FCEA938C24"/>
    <w:rsid w:val="00ED5F7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1E78402F684749FFB3150698898F6F667">
    <w:name w:val="1E78402F684749FFB3150698898F6F667"/>
    <w:rsid w:val="00ED5F7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4E01B96B5FFE4B8FACEC43ED8696FBCD7">
    <w:name w:val="4E01B96B5FFE4B8FACEC43ED8696FBCD7"/>
    <w:rsid w:val="00ED5F7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CB2F9B688E340A69D4BCC2D488AFB3A7">
    <w:name w:val="3CB2F9B688E340A69D4BCC2D488AFB3A7"/>
    <w:rsid w:val="00ED5F7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969C19504174E7CBF6152A53899D7D97">
    <w:name w:val="A969C19504174E7CBF6152A53899D7D97"/>
    <w:rsid w:val="00ED5F7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86ECB125373045B998A670C68207EBB57">
    <w:name w:val="86ECB125373045B998A670C68207EBB57"/>
    <w:rsid w:val="00ED5F7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216C712B1DDC4181AAFB23752C00A07D7">
    <w:name w:val="216C712B1DDC4181AAFB23752C00A07D7"/>
    <w:rsid w:val="00ED5F7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AE7587E6B5C42198744B436FF5E27267">
    <w:name w:val="BAE7587E6B5C42198744B436FF5E27267"/>
    <w:rsid w:val="00ED5F7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522238550034E688174AC3D33207A907">
    <w:name w:val="B522238550034E688174AC3D33207A907"/>
    <w:rsid w:val="00ED5F7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587E03DB189455F9471B55DE5913F797">
    <w:name w:val="0587E03DB189455F9471B55DE5913F797"/>
    <w:rsid w:val="00ED5F7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891B571D2FA140C293C1FD5436E519837">
    <w:name w:val="891B571D2FA140C293C1FD5436E519837"/>
    <w:rsid w:val="00ED5F7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86942546234A4F77917EEA2B32F2BF367">
    <w:name w:val="86942546234A4F77917EEA2B32F2BF367"/>
    <w:rsid w:val="00ED5F7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7A23FE5C0E6D403795BC571AE8106E547">
    <w:name w:val="7A23FE5C0E6D403795BC571AE8106E547"/>
    <w:rsid w:val="00ED5F7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5412B1D718094C24A7AEA11D5DD8E9677">
    <w:name w:val="5412B1D718094C24A7AEA11D5DD8E9677"/>
    <w:rsid w:val="00ED5F7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2C043EC3E85452F92D0F0DA23691EDE7">
    <w:name w:val="B2C043EC3E85452F92D0F0DA23691EDE7"/>
    <w:rsid w:val="00ED5F7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8AB6078C961544EF93CA3694927146B27">
    <w:name w:val="8AB6078C961544EF93CA3694927146B27"/>
    <w:rsid w:val="00ED5F7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2EF52CC876C44314AF9F319B6AC5A9D319">
    <w:name w:val="2EF52CC876C44314AF9F319B6AC5A9D319"/>
    <w:rsid w:val="00ED5F7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FD098ACCB3641028FAAE1FB4BC7F8FF24">
    <w:name w:val="9FD098ACCB3641028FAAE1FB4BC7F8FF24"/>
    <w:rsid w:val="00ED5F7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DBB280FCE9240F1BFF978FDC0E2B1C64">
    <w:name w:val="0DBB280FCE9240F1BFF978FDC0E2B1C64"/>
    <w:rsid w:val="00ED5F7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1F8DDD3A15044258C60C78BE9D47E424">
    <w:name w:val="B1F8DDD3A15044258C60C78BE9D47E424"/>
    <w:rsid w:val="00ED5F7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7F5F98F6622E400CA51B9F786DD2FC7F4">
    <w:name w:val="7F5F98F6622E400CA51B9F786DD2FC7F4"/>
    <w:rsid w:val="00ED5F7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C62BBC85B6D4DC5AB47D818A8CF77304">
    <w:name w:val="CC62BBC85B6D4DC5AB47D818A8CF77304"/>
    <w:rsid w:val="00ED5F7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74503B4F13AD4D6DAD93F6105020C6724">
    <w:name w:val="74503B4F13AD4D6DAD93F6105020C6724"/>
    <w:rsid w:val="00ED5F7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EA73510577EA4B8E948E6E131D86A41B4">
    <w:name w:val="EA73510577EA4B8E948E6E131D86A41B4"/>
    <w:rsid w:val="00ED5F7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E25754154EF4E6CB6D67F722D042F5B24">
    <w:name w:val="3E25754154EF4E6CB6D67F722D042F5B24"/>
    <w:rsid w:val="00ED5F7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FCCEAB18284049619AA4633E3F2C89C43">
    <w:name w:val="FCCEAB18284049619AA4633E3F2C89C43"/>
    <w:rsid w:val="00ED5F7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8569D667ABBA46DA9EDF17150AB9C2783">
    <w:name w:val="8569D667ABBA46DA9EDF17150AB9C2783"/>
    <w:rsid w:val="00ED5F7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2A0710B6FC14D2B9E2F98DD5A0D8B2924">
    <w:name w:val="32A0710B6FC14D2B9E2F98DD5A0D8B2924"/>
    <w:rsid w:val="00ED5F7F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44577E52F90451A9024434831A75E1224">
    <w:name w:val="D44577E52F90451A9024434831A75E1224"/>
    <w:rsid w:val="00ED5F7F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E7CCB5B0BA8641B7AF8160E8C90160B524">
    <w:name w:val="E7CCB5B0BA8641B7AF8160E8C90160B524"/>
    <w:rsid w:val="00ED5F7F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46E8906EFD7C41CAA1538C67AFB27EDB19">
    <w:name w:val="46E8906EFD7C41CAA1538C67AFB27EDB19"/>
    <w:rsid w:val="00ED5F7F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AD44E11E4104CB094FAA1D1FA4AF6F924">
    <w:name w:val="BAD44E11E4104CB094FAA1D1FA4AF6F924"/>
    <w:rsid w:val="00ED5F7F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E6865D0F749745EEAB76EA13046600C325">
    <w:name w:val="E6865D0F749745EEAB76EA13046600C325"/>
    <w:rsid w:val="00832892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9E17C3B33584F56ACF0B569F58E771724">
    <w:name w:val="39E17C3B33584F56ACF0B569F58E771724"/>
    <w:rsid w:val="00832892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63D331D6000F4108AE7CBF7F032DAA2916">
    <w:name w:val="63D331D6000F4108AE7CBF7F032DAA2916"/>
    <w:rsid w:val="00832892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8C70B7E4B6F0426EA1F9E4C9E2A79C9B16">
    <w:name w:val="8C70B7E4B6F0426EA1F9E4C9E2A79C9B16"/>
    <w:rsid w:val="00832892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10EE86A9722404CB40F0D1BC9F352BD25">
    <w:name w:val="310EE86A9722404CB40F0D1BC9F352BD25"/>
    <w:rsid w:val="00832892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756D6BA9300140528DFF2376226362FD25">
    <w:name w:val="756D6BA9300140528DFF2376226362FD25"/>
    <w:rsid w:val="00832892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A132F7DFE2E4F09949EE2F8C4D78E4B25">
    <w:name w:val="AA132F7DFE2E4F09949EE2F8C4D78E4B25"/>
    <w:rsid w:val="00832892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0B139D5EBF04BF0BAD9E3C8B51B0DF325">
    <w:name w:val="D0B139D5EBF04BF0BAD9E3C8B51B0DF325"/>
    <w:rsid w:val="00832892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4B5036FBF4F4043AED1AA1558483B6F25">
    <w:name w:val="04B5036FBF4F4043AED1AA1558483B6F25"/>
    <w:rsid w:val="00832892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0999C383CCC48E488F523619DB73FD825">
    <w:name w:val="A0999C383CCC48E488F523619DB73FD825"/>
    <w:rsid w:val="00832892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218AB742249B4B99B952DBA09DA067AE25">
    <w:name w:val="218AB742249B4B99B952DBA09DA067AE25"/>
    <w:rsid w:val="00832892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AB7A5BDA4614F788C1FBDBF057C6EC425">
    <w:name w:val="CAB7A5BDA4614F788C1FBDBF057C6EC425"/>
    <w:rsid w:val="00832892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9337C358EDC4E0EBFFE346456D0DE8525">
    <w:name w:val="09337C358EDC4E0EBFFE346456D0DE8525"/>
    <w:rsid w:val="00832892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D9DD643AFA54126B125D7D3C434D36F25">
    <w:name w:val="CD9DD643AFA54126B125D7D3C434D36F25"/>
    <w:rsid w:val="00832892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9EC11D4B41A4837AB681246CFF8826825">
    <w:name w:val="D9EC11D4B41A4837AB681246CFF8826825"/>
    <w:rsid w:val="00832892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AF02A6C417743F3B45A15868ECF71FD25">
    <w:name w:val="0AF02A6C417743F3B45A15868ECF71FD25"/>
    <w:rsid w:val="00832892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181E6510DF94BDABB8AA41E76C9DEA525">
    <w:name w:val="9181E6510DF94BDABB8AA41E76C9DEA525"/>
    <w:rsid w:val="00832892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C386EFDFBD0414891ED45593924496C25">
    <w:name w:val="AC386EFDFBD0414891ED45593924496C25"/>
    <w:rsid w:val="00832892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F43C6ED13F4643248B77DCA37372F37B25">
    <w:name w:val="F43C6ED13F4643248B77DCA37372F37B25"/>
    <w:rsid w:val="00832892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5DF33C8015E4FDA862FF70074CFD4F925">
    <w:name w:val="05DF33C8015E4FDA862FF70074CFD4F925"/>
    <w:rsid w:val="00832892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95FD94EA58E4DDA80D15D08466BCB3725">
    <w:name w:val="D95FD94EA58E4DDA80D15D08466BCB3725"/>
    <w:rsid w:val="00832892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2A409F11A684243A3DB67A6895A512125">
    <w:name w:val="B2A409F11A684243A3DB67A6895A512125"/>
    <w:rsid w:val="00832892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2E6BF7BB85F44F1A13C4B2410A4FB6725">
    <w:name w:val="C2E6BF7BB85F44F1A13C4B2410A4FB6725"/>
    <w:rsid w:val="00832892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1ABC4963E854AD1BBB1AAE04A9DEAAD25">
    <w:name w:val="A1ABC4963E854AD1BBB1AAE04A9DEAAD25"/>
    <w:rsid w:val="00832892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589B190A1D34A608C730106FCEA938C25">
    <w:name w:val="D589B190A1D34A608C730106FCEA938C25"/>
    <w:rsid w:val="00832892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1E78402F684749FFB3150698898F6F668">
    <w:name w:val="1E78402F684749FFB3150698898F6F668"/>
    <w:rsid w:val="00832892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4E01B96B5FFE4B8FACEC43ED8696FBCD8">
    <w:name w:val="4E01B96B5FFE4B8FACEC43ED8696FBCD8"/>
    <w:rsid w:val="00832892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CB2F9B688E340A69D4BCC2D488AFB3A8">
    <w:name w:val="3CB2F9B688E340A69D4BCC2D488AFB3A8"/>
    <w:rsid w:val="00832892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969C19504174E7CBF6152A53899D7D98">
    <w:name w:val="A969C19504174E7CBF6152A53899D7D98"/>
    <w:rsid w:val="00832892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86ECB125373045B998A670C68207EBB58">
    <w:name w:val="86ECB125373045B998A670C68207EBB58"/>
    <w:rsid w:val="00832892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216C712B1DDC4181AAFB23752C00A07D8">
    <w:name w:val="216C712B1DDC4181AAFB23752C00A07D8"/>
    <w:rsid w:val="00832892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AE7587E6B5C42198744B436FF5E27268">
    <w:name w:val="BAE7587E6B5C42198744B436FF5E27268"/>
    <w:rsid w:val="00832892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522238550034E688174AC3D33207A908">
    <w:name w:val="B522238550034E688174AC3D33207A908"/>
    <w:rsid w:val="00832892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587E03DB189455F9471B55DE5913F798">
    <w:name w:val="0587E03DB189455F9471B55DE5913F798"/>
    <w:rsid w:val="00832892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891B571D2FA140C293C1FD5436E519838">
    <w:name w:val="891B571D2FA140C293C1FD5436E519838"/>
    <w:rsid w:val="00832892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86942546234A4F77917EEA2B32F2BF368">
    <w:name w:val="86942546234A4F77917EEA2B32F2BF368"/>
    <w:rsid w:val="00832892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7A23FE5C0E6D403795BC571AE8106E548">
    <w:name w:val="7A23FE5C0E6D403795BC571AE8106E548"/>
    <w:rsid w:val="00832892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5412B1D718094C24A7AEA11D5DD8E9678">
    <w:name w:val="5412B1D718094C24A7AEA11D5DD8E9678"/>
    <w:rsid w:val="00832892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2C043EC3E85452F92D0F0DA23691EDE8">
    <w:name w:val="B2C043EC3E85452F92D0F0DA23691EDE8"/>
    <w:rsid w:val="00832892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8AB6078C961544EF93CA3694927146B28">
    <w:name w:val="8AB6078C961544EF93CA3694927146B28"/>
    <w:rsid w:val="00832892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2EF52CC876C44314AF9F319B6AC5A9D320">
    <w:name w:val="2EF52CC876C44314AF9F319B6AC5A9D320"/>
    <w:rsid w:val="00832892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FD098ACCB3641028FAAE1FB4BC7F8FF25">
    <w:name w:val="9FD098ACCB3641028FAAE1FB4BC7F8FF25"/>
    <w:rsid w:val="00832892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DBB280FCE9240F1BFF978FDC0E2B1C65">
    <w:name w:val="0DBB280FCE9240F1BFF978FDC0E2B1C65"/>
    <w:rsid w:val="00832892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1F8DDD3A15044258C60C78BE9D47E425">
    <w:name w:val="B1F8DDD3A15044258C60C78BE9D47E425"/>
    <w:rsid w:val="00832892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7F5F98F6622E400CA51B9F786DD2FC7F5">
    <w:name w:val="7F5F98F6622E400CA51B9F786DD2FC7F5"/>
    <w:rsid w:val="00832892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C62BBC85B6D4DC5AB47D818A8CF77305">
    <w:name w:val="CC62BBC85B6D4DC5AB47D818A8CF77305"/>
    <w:rsid w:val="00832892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74503B4F13AD4D6DAD93F6105020C6725">
    <w:name w:val="74503B4F13AD4D6DAD93F6105020C6725"/>
    <w:rsid w:val="00832892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EA73510577EA4B8E948E6E131D86A41B5">
    <w:name w:val="EA73510577EA4B8E948E6E131D86A41B5"/>
    <w:rsid w:val="00832892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E25754154EF4E6CB6D67F722D042F5B25">
    <w:name w:val="3E25754154EF4E6CB6D67F722D042F5B25"/>
    <w:rsid w:val="00832892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FCCEAB18284049619AA4633E3F2C89C44">
    <w:name w:val="FCCEAB18284049619AA4633E3F2C89C44"/>
    <w:rsid w:val="00832892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8569D667ABBA46DA9EDF17150AB9C2784">
    <w:name w:val="8569D667ABBA46DA9EDF17150AB9C2784"/>
    <w:rsid w:val="00832892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2A0710B6FC14D2B9E2F98DD5A0D8B2925">
    <w:name w:val="32A0710B6FC14D2B9E2F98DD5A0D8B2925"/>
    <w:rsid w:val="00832892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44577E52F90451A9024434831A75E1225">
    <w:name w:val="D44577E52F90451A9024434831A75E1225"/>
    <w:rsid w:val="00832892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E7CCB5B0BA8641B7AF8160E8C90160B525">
    <w:name w:val="E7CCB5B0BA8641B7AF8160E8C90160B525"/>
    <w:rsid w:val="00832892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46E8906EFD7C41CAA1538C67AFB27EDB20">
    <w:name w:val="46E8906EFD7C41CAA1538C67AFB27EDB20"/>
    <w:rsid w:val="00832892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AD44E11E4104CB094FAA1D1FA4AF6F925">
    <w:name w:val="BAD44E11E4104CB094FAA1D1FA4AF6F925"/>
    <w:rsid w:val="00832892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E6865D0F749745EEAB76EA13046600C326">
    <w:name w:val="E6865D0F749745EEAB76EA13046600C326"/>
    <w:rsid w:val="00B571AB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9E17C3B33584F56ACF0B569F58E771725">
    <w:name w:val="39E17C3B33584F56ACF0B569F58E771725"/>
    <w:rsid w:val="00B571AB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63D331D6000F4108AE7CBF7F032DAA2917">
    <w:name w:val="63D331D6000F4108AE7CBF7F032DAA2917"/>
    <w:rsid w:val="00B571AB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8C70B7E4B6F0426EA1F9E4C9E2A79C9B17">
    <w:name w:val="8C70B7E4B6F0426EA1F9E4C9E2A79C9B17"/>
    <w:rsid w:val="00B571AB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10EE86A9722404CB40F0D1BC9F352BD26">
    <w:name w:val="310EE86A9722404CB40F0D1BC9F352BD26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756D6BA9300140528DFF2376226362FD26">
    <w:name w:val="756D6BA9300140528DFF2376226362FD26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A132F7DFE2E4F09949EE2F8C4D78E4B26">
    <w:name w:val="AA132F7DFE2E4F09949EE2F8C4D78E4B26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0B139D5EBF04BF0BAD9E3C8B51B0DF326">
    <w:name w:val="D0B139D5EBF04BF0BAD9E3C8B51B0DF326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4B5036FBF4F4043AED1AA1558483B6F26">
    <w:name w:val="04B5036FBF4F4043AED1AA1558483B6F26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0999C383CCC48E488F523619DB73FD826">
    <w:name w:val="A0999C383CCC48E488F523619DB73FD826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218AB742249B4B99B952DBA09DA067AE26">
    <w:name w:val="218AB742249B4B99B952DBA09DA067AE26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AB7A5BDA4614F788C1FBDBF057C6EC426">
    <w:name w:val="CAB7A5BDA4614F788C1FBDBF057C6EC426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9337C358EDC4E0EBFFE346456D0DE8526">
    <w:name w:val="09337C358EDC4E0EBFFE346456D0DE8526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D9DD643AFA54126B125D7D3C434D36F26">
    <w:name w:val="CD9DD643AFA54126B125D7D3C434D36F26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9EC11D4B41A4837AB681246CFF8826826">
    <w:name w:val="D9EC11D4B41A4837AB681246CFF8826826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AF02A6C417743F3B45A15868ECF71FD26">
    <w:name w:val="0AF02A6C417743F3B45A15868ECF71FD26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181E6510DF94BDABB8AA41E76C9DEA526">
    <w:name w:val="9181E6510DF94BDABB8AA41E76C9DEA526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C386EFDFBD0414891ED45593924496C26">
    <w:name w:val="AC386EFDFBD0414891ED45593924496C26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F43C6ED13F4643248B77DCA37372F37B26">
    <w:name w:val="F43C6ED13F4643248B77DCA37372F37B26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5DF33C8015E4FDA862FF70074CFD4F926">
    <w:name w:val="05DF33C8015E4FDA862FF70074CFD4F926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95FD94EA58E4DDA80D15D08466BCB3726">
    <w:name w:val="D95FD94EA58E4DDA80D15D08466BCB3726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2A409F11A684243A3DB67A6895A512126">
    <w:name w:val="B2A409F11A684243A3DB67A6895A512126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2E6BF7BB85F44F1A13C4B2410A4FB6726">
    <w:name w:val="C2E6BF7BB85F44F1A13C4B2410A4FB6726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1ABC4963E854AD1BBB1AAE04A9DEAAD26">
    <w:name w:val="A1ABC4963E854AD1BBB1AAE04A9DEAAD26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589B190A1D34A608C730106FCEA938C26">
    <w:name w:val="D589B190A1D34A608C730106FCEA938C26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1E78402F684749FFB3150698898F6F669">
    <w:name w:val="1E78402F684749FFB3150698898F6F669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4E01B96B5FFE4B8FACEC43ED8696FBCD9">
    <w:name w:val="4E01B96B5FFE4B8FACEC43ED8696FBCD9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CB2F9B688E340A69D4BCC2D488AFB3A9">
    <w:name w:val="3CB2F9B688E340A69D4BCC2D488AFB3A9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969C19504174E7CBF6152A53899D7D99">
    <w:name w:val="A969C19504174E7CBF6152A53899D7D99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86ECB125373045B998A670C68207EBB59">
    <w:name w:val="86ECB125373045B998A670C68207EBB59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216C712B1DDC4181AAFB23752C00A07D9">
    <w:name w:val="216C712B1DDC4181AAFB23752C00A07D9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AE7587E6B5C42198744B436FF5E27269">
    <w:name w:val="BAE7587E6B5C42198744B436FF5E27269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522238550034E688174AC3D33207A909">
    <w:name w:val="B522238550034E688174AC3D33207A909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587E03DB189455F9471B55DE5913F799">
    <w:name w:val="0587E03DB189455F9471B55DE5913F799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891B571D2FA140C293C1FD5436E519839">
    <w:name w:val="891B571D2FA140C293C1FD5436E519839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86942546234A4F77917EEA2B32F2BF369">
    <w:name w:val="86942546234A4F77917EEA2B32F2BF369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7A23FE5C0E6D403795BC571AE8106E549">
    <w:name w:val="7A23FE5C0E6D403795BC571AE8106E549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5412B1D718094C24A7AEA11D5DD8E9679">
    <w:name w:val="5412B1D718094C24A7AEA11D5DD8E9679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2C043EC3E85452F92D0F0DA23691EDE9">
    <w:name w:val="B2C043EC3E85452F92D0F0DA23691EDE9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8AB6078C961544EF93CA3694927146B29">
    <w:name w:val="8AB6078C961544EF93CA3694927146B29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2EF52CC876C44314AF9F319B6AC5A9D321">
    <w:name w:val="2EF52CC876C44314AF9F319B6AC5A9D321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FD098ACCB3641028FAAE1FB4BC7F8FF26">
    <w:name w:val="9FD098ACCB3641028FAAE1FB4BC7F8FF26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DBB280FCE9240F1BFF978FDC0E2B1C66">
    <w:name w:val="0DBB280FCE9240F1BFF978FDC0E2B1C66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1F8DDD3A15044258C60C78BE9D47E426">
    <w:name w:val="B1F8DDD3A15044258C60C78BE9D47E426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7F5F98F6622E400CA51B9F786DD2FC7F6">
    <w:name w:val="7F5F98F6622E400CA51B9F786DD2FC7F6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C62BBC85B6D4DC5AB47D818A8CF77306">
    <w:name w:val="CC62BBC85B6D4DC5AB47D818A8CF77306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74503B4F13AD4D6DAD93F6105020C6726">
    <w:name w:val="74503B4F13AD4D6DAD93F6105020C6726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EA73510577EA4B8E948E6E131D86A41B6">
    <w:name w:val="EA73510577EA4B8E948E6E131D86A41B6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E25754154EF4E6CB6D67F722D042F5B26">
    <w:name w:val="3E25754154EF4E6CB6D67F722D042F5B26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FCCEAB18284049619AA4633E3F2C89C45">
    <w:name w:val="FCCEAB18284049619AA4633E3F2C89C45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8569D667ABBA46DA9EDF17150AB9C2785">
    <w:name w:val="8569D667ABBA46DA9EDF17150AB9C2785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2A0710B6FC14D2B9E2F98DD5A0D8B2926">
    <w:name w:val="32A0710B6FC14D2B9E2F98DD5A0D8B2926"/>
    <w:rsid w:val="00B571AB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44577E52F90451A9024434831A75E1226">
    <w:name w:val="D44577E52F90451A9024434831A75E1226"/>
    <w:rsid w:val="00B571AB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E7CCB5B0BA8641B7AF8160E8C90160B526">
    <w:name w:val="E7CCB5B0BA8641B7AF8160E8C90160B526"/>
    <w:rsid w:val="00B571AB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46E8906EFD7C41CAA1538C67AFB27EDB21">
    <w:name w:val="46E8906EFD7C41CAA1538C67AFB27EDB21"/>
    <w:rsid w:val="00B571AB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AD44E11E4104CB094FAA1D1FA4AF6F926">
    <w:name w:val="BAD44E11E4104CB094FAA1D1FA4AF6F926"/>
    <w:rsid w:val="00B571AB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E6865D0F749745EEAB76EA13046600C327">
    <w:name w:val="E6865D0F749745EEAB76EA13046600C327"/>
    <w:rsid w:val="00B571AB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9E17C3B33584F56ACF0B569F58E771726">
    <w:name w:val="39E17C3B33584F56ACF0B569F58E771726"/>
    <w:rsid w:val="00B571AB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63D331D6000F4108AE7CBF7F032DAA2918">
    <w:name w:val="63D331D6000F4108AE7CBF7F032DAA2918"/>
    <w:rsid w:val="00B571AB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8C70B7E4B6F0426EA1F9E4C9E2A79C9B18">
    <w:name w:val="8C70B7E4B6F0426EA1F9E4C9E2A79C9B18"/>
    <w:rsid w:val="00B571AB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10EE86A9722404CB40F0D1BC9F352BD27">
    <w:name w:val="310EE86A9722404CB40F0D1BC9F352BD27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756D6BA9300140528DFF2376226362FD27">
    <w:name w:val="756D6BA9300140528DFF2376226362FD27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A132F7DFE2E4F09949EE2F8C4D78E4B27">
    <w:name w:val="AA132F7DFE2E4F09949EE2F8C4D78E4B27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0B139D5EBF04BF0BAD9E3C8B51B0DF327">
    <w:name w:val="D0B139D5EBF04BF0BAD9E3C8B51B0DF327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4B5036FBF4F4043AED1AA1558483B6F27">
    <w:name w:val="04B5036FBF4F4043AED1AA1558483B6F27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0999C383CCC48E488F523619DB73FD827">
    <w:name w:val="A0999C383CCC48E488F523619DB73FD827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218AB742249B4B99B952DBA09DA067AE27">
    <w:name w:val="218AB742249B4B99B952DBA09DA067AE27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AB7A5BDA4614F788C1FBDBF057C6EC427">
    <w:name w:val="CAB7A5BDA4614F788C1FBDBF057C6EC427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9337C358EDC4E0EBFFE346456D0DE8527">
    <w:name w:val="09337C358EDC4E0EBFFE346456D0DE8527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D9DD643AFA54126B125D7D3C434D36F27">
    <w:name w:val="CD9DD643AFA54126B125D7D3C434D36F27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9EC11D4B41A4837AB681246CFF8826827">
    <w:name w:val="D9EC11D4B41A4837AB681246CFF8826827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AF02A6C417743F3B45A15868ECF71FD27">
    <w:name w:val="0AF02A6C417743F3B45A15868ECF71FD27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181E6510DF94BDABB8AA41E76C9DEA527">
    <w:name w:val="9181E6510DF94BDABB8AA41E76C9DEA527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C386EFDFBD0414891ED45593924496C27">
    <w:name w:val="AC386EFDFBD0414891ED45593924496C27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F43C6ED13F4643248B77DCA37372F37B27">
    <w:name w:val="F43C6ED13F4643248B77DCA37372F37B27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5DF33C8015E4FDA862FF70074CFD4F927">
    <w:name w:val="05DF33C8015E4FDA862FF70074CFD4F927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95FD94EA58E4DDA80D15D08466BCB3727">
    <w:name w:val="D95FD94EA58E4DDA80D15D08466BCB3727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2A409F11A684243A3DB67A6895A512127">
    <w:name w:val="B2A409F11A684243A3DB67A6895A512127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2E6BF7BB85F44F1A13C4B2410A4FB6727">
    <w:name w:val="C2E6BF7BB85F44F1A13C4B2410A4FB6727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1ABC4963E854AD1BBB1AAE04A9DEAAD27">
    <w:name w:val="A1ABC4963E854AD1BBB1AAE04A9DEAAD27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589B190A1D34A608C730106FCEA938C27">
    <w:name w:val="D589B190A1D34A608C730106FCEA938C27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1E78402F684749FFB3150698898F6F6610">
    <w:name w:val="1E78402F684749FFB3150698898F6F6610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4E01B96B5FFE4B8FACEC43ED8696FBCD10">
    <w:name w:val="4E01B96B5FFE4B8FACEC43ED8696FBCD10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CB2F9B688E340A69D4BCC2D488AFB3A10">
    <w:name w:val="3CB2F9B688E340A69D4BCC2D488AFB3A10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969C19504174E7CBF6152A53899D7D910">
    <w:name w:val="A969C19504174E7CBF6152A53899D7D910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86ECB125373045B998A670C68207EBB510">
    <w:name w:val="86ECB125373045B998A670C68207EBB510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216C712B1DDC4181AAFB23752C00A07D10">
    <w:name w:val="216C712B1DDC4181AAFB23752C00A07D10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AE7587E6B5C42198744B436FF5E272610">
    <w:name w:val="BAE7587E6B5C42198744B436FF5E272610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522238550034E688174AC3D33207A9010">
    <w:name w:val="B522238550034E688174AC3D33207A9010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587E03DB189455F9471B55DE5913F7910">
    <w:name w:val="0587E03DB189455F9471B55DE5913F7910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891B571D2FA140C293C1FD5436E5198310">
    <w:name w:val="891B571D2FA140C293C1FD5436E5198310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86942546234A4F77917EEA2B32F2BF3610">
    <w:name w:val="86942546234A4F77917EEA2B32F2BF3610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7A23FE5C0E6D403795BC571AE8106E5410">
    <w:name w:val="7A23FE5C0E6D403795BC571AE8106E5410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5412B1D718094C24A7AEA11D5DD8E96710">
    <w:name w:val="5412B1D718094C24A7AEA11D5DD8E96710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2C043EC3E85452F92D0F0DA23691EDE10">
    <w:name w:val="B2C043EC3E85452F92D0F0DA23691EDE10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8AB6078C961544EF93CA3694927146B210">
    <w:name w:val="8AB6078C961544EF93CA3694927146B210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2EF52CC876C44314AF9F319B6AC5A9D322">
    <w:name w:val="2EF52CC876C44314AF9F319B6AC5A9D322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FD098ACCB3641028FAAE1FB4BC7F8FF27">
    <w:name w:val="9FD098ACCB3641028FAAE1FB4BC7F8FF27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DBB280FCE9240F1BFF978FDC0E2B1C67">
    <w:name w:val="0DBB280FCE9240F1BFF978FDC0E2B1C67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1F8DDD3A15044258C60C78BE9D47E427">
    <w:name w:val="B1F8DDD3A15044258C60C78BE9D47E427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7F5F98F6622E400CA51B9F786DD2FC7F7">
    <w:name w:val="7F5F98F6622E400CA51B9F786DD2FC7F7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C62BBC85B6D4DC5AB47D818A8CF77307">
    <w:name w:val="CC62BBC85B6D4DC5AB47D818A8CF77307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74503B4F13AD4D6DAD93F6105020C6727">
    <w:name w:val="74503B4F13AD4D6DAD93F6105020C6727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EA73510577EA4B8E948E6E131D86A41B7">
    <w:name w:val="EA73510577EA4B8E948E6E131D86A41B7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E25754154EF4E6CB6D67F722D042F5B27">
    <w:name w:val="3E25754154EF4E6CB6D67F722D042F5B27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FCCEAB18284049619AA4633E3F2C89C46">
    <w:name w:val="FCCEAB18284049619AA4633E3F2C89C46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8569D667ABBA46DA9EDF17150AB9C2786">
    <w:name w:val="8569D667ABBA46DA9EDF17150AB9C2786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2A0710B6FC14D2B9E2F98DD5A0D8B2927">
    <w:name w:val="32A0710B6FC14D2B9E2F98DD5A0D8B2927"/>
    <w:rsid w:val="00B571AB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44577E52F90451A9024434831A75E1227">
    <w:name w:val="D44577E52F90451A9024434831A75E1227"/>
    <w:rsid w:val="00B571AB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E7CCB5B0BA8641B7AF8160E8C90160B527">
    <w:name w:val="E7CCB5B0BA8641B7AF8160E8C90160B527"/>
    <w:rsid w:val="00B571AB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46E8906EFD7C41CAA1538C67AFB27EDB22">
    <w:name w:val="46E8906EFD7C41CAA1538C67AFB27EDB22"/>
    <w:rsid w:val="00B571AB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AD44E11E4104CB094FAA1D1FA4AF6F927">
    <w:name w:val="BAD44E11E4104CB094FAA1D1FA4AF6F927"/>
    <w:rsid w:val="00B571AB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E6865D0F749745EEAB76EA13046600C328">
    <w:name w:val="E6865D0F749745EEAB76EA13046600C328"/>
    <w:rsid w:val="00B571AB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9E17C3B33584F56ACF0B569F58E771727">
    <w:name w:val="39E17C3B33584F56ACF0B569F58E771727"/>
    <w:rsid w:val="00B571AB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63D331D6000F4108AE7CBF7F032DAA2919">
    <w:name w:val="63D331D6000F4108AE7CBF7F032DAA2919"/>
    <w:rsid w:val="00B571AB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8C70B7E4B6F0426EA1F9E4C9E2A79C9B19">
    <w:name w:val="8C70B7E4B6F0426EA1F9E4C9E2A79C9B19"/>
    <w:rsid w:val="00B571AB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10EE86A9722404CB40F0D1BC9F352BD28">
    <w:name w:val="310EE86A9722404CB40F0D1BC9F352BD28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756D6BA9300140528DFF2376226362FD28">
    <w:name w:val="756D6BA9300140528DFF2376226362FD28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A132F7DFE2E4F09949EE2F8C4D78E4B28">
    <w:name w:val="AA132F7DFE2E4F09949EE2F8C4D78E4B28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0B139D5EBF04BF0BAD9E3C8B51B0DF328">
    <w:name w:val="D0B139D5EBF04BF0BAD9E3C8B51B0DF328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4B5036FBF4F4043AED1AA1558483B6F28">
    <w:name w:val="04B5036FBF4F4043AED1AA1558483B6F28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0999C383CCC48E488F523619DB73FD828">
    <w:name w:val="A0999C383CCC48E488F523619DB73FD828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218AB742249B4B99B952DBA09DA067AE28">
    <w:name w:val="218AB742249B4B99B952DBA09DA067AE28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AB7A5BDA4614F788C1FBDBF057C6EC428">
    <w:name w:val="CAB7A5BDA4614F788C1FBDBF057C6EC428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9337C358EDC4E0EBFFE346456D0DE8528">
    <w:name w:val="09337C358EDC4E0EBFFE346456D0DE8528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D9DD643AFA54126B125D7D3C434D36F28">
    <w:name w:val="CD9DD643AFA54126B125D7D3C434D36F28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9EC11D4B41A4837AB681246CFF8826828">
    <w:name w:val="D9EC11D4B41A4837AB681246CFF8826828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AF02A6C417743F3B45A15868ECF71FD28">
    <w:name w:val="0AF02A6C417743F3B45A15868ECF71FD28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181E6510DF94BDABB8AA41E76C9DEA528">
    <w:name w:val="9181E6510DF94BDABB8AA41E76C9DEA528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C386EFDFBD0414891ED45593924496C28">
    <w:name w:val="AC386EFDFBD0414891ED45593924496C28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F43C6ED13F4643248B77DCA37372F37B28">
    <w:name w:val="F43C6ED13F4643248B77DCA37372F37B28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5DF33C8015E4FDA862FF70074CFD4F928">
    <w:name w:val="05DF33C8015E4FDA862FF70074CFD4F928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95FD94EA58E4DDA80D15D08466BCB3728">
    <w:name w:val="D95FD94EA58E4DDA80D15D08466BCB3728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2A409F11A684243A3DB67A6895A512128">
    <w:name w:val="B2A409F11A684243A3DB67A6895A512128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2E6BF7BB85F44F1A13C4B2410A4FB6728">
    <w:name w:val="C2E6BF7BB85F44F1A13C4B2410A4FB6728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1ABC4963E854AD1BBB1AAE04A9DEAAD28">
    <w:name w:val="A1ABC4963E854AD1BBB1AAE04A9DEAAD28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589B190A1D34A608C730106FCEA938C28">
    <w:name w:val="D589B190A1D34A608C730106FCEA938C28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1E78402F684749FFB3150698898F6F6611">
    <w:name w:val="1E78402F684749FFB3150698898F6F6611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4E01B96B5FFE4B8FACEC43ED8696FBCD11">
    <w:name w:val="4E01B96B5FFE4B8FACEC43ED8696FBCD11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CB2F9B688E340A69D4BCC2D488AFB3A11">
    <w:name w:val="3CB2F9B688E340A69D4BCC2D488AFB3A11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969C19504174E7CBF6152A53899D7D911">
    <w:name w:val="A969C19504174E7CBF6152A53899D7D911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86ECB125373045B998A670C68207EBB511">
    <w:name w:val="86ECB125373045B998A670C68207EBB511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216C712B1DDC4181AAFB23752C00A07D11">
    <w:name w:val="216C712B1DDC4181AAFB23752C00A07D11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AE7587E6B5C42198744B436FF5E272611">
    <w:name w:val="BAE7587E6B5C42198744B436FF5E272611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522238550034E688174AC3D33207A9011">
    <w:name w:val="B522238550034E688174AC3D33207A9011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587E03DB189455F9471B55DE5913F7911">
    <w:name w:val="0587E03DB189455F9471B55DE5913F7911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891B571D2FA140C293C1FD5436E5198311">
    <w:name w:val="891B571D2FA140C293C1FD5436E5198311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86942546234A4F77917EEA2B32F2BF3611">
    <w:name w:val="86942546234A4F77917EEA2B32F2BF3611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7A23FE5C0E6D403795BC571AE8106E5411">
    <w:name w:val="7A23FE5C0E6D403795BC571AE8106E5411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5412B1D718094C24A7AEA11D5DD8E96711">
    <w:name w:val="5412B1D718094C24A7AEA11D5DD8E96711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2C043EC3E85452F92D0F0DA23691EDE11">
    <w:name w:val="B2C043EC3E85452F92D0F0DA23691EDE11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8AB6078C961544EF93CA3694927146B211">
    <w:name w:val="8AB6078C961544EF93CA3694927146B211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2EF52CC876C44314AF9F319B6AC5A9D323">
    <w:name w:val="2EF52CC876C44314AF9F319B6AC5A9D323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FD098ACCB3641028FAAE1FB4BC7F8FF28">
    <w:name w:val="9FD098ACCB3641028FAAE1FB4BC7F8FF28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DBB280FCE9240F1BFF978FDC0E2B1C68">
    <w:name w:val="0DBB280FCE9240F1BFF978FDC0E2B1C68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1F8DDD3A15044258C60C78BE9D47E428">
    <w:name w:val="B1F8DDD3A15044258C60C78BE9D47E428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7F5F98F6622E400CA51B9F786DD2FC7F8">
    <w:name w:val="7F5F98F6622E400CA51B9F786DD2FC7F8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C62BBC85B6D4DC5AB47D818A8CF77308">
    <w:name w:val="CC62BBC85B6D4DC5AB47D818A8CF77308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74503B4F13AD4D6DAD93F6105020C6728">
    <w:name w:val="74503B4F13AD4D6DAD93F6105020C6728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EA73510577EA4B8E948E6E131D86A41B8">
    <w:name w:val="EA73510577EA4B8E948E6E131D86A41B8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E25754154EF4E6CB6D67F722D042F5B28">
    <w:name w:val="3E25754154EF4E6CB6D67F722D042F5B28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FCCEAB18284049619AA4633E3F2C89C47">
    <w:name w:val="FCCEAB18284049619AA4633E3F2C89C47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8569D667ABBA46DA9EDF17150AB9C2787">
    <w:name w:val="8569D667ABBA46DA9EDF17150AB9C2787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2A0710B6FC14D2B9E2F98DD5A0D8B2928">
    <w:name w:val="32A0710B6FC14D2B9E2F98DD5A0D8B2928"/>
    <w:rsid w:val="00B571AB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44577E52F90451A9024434831A75E1228">
    <w:name w:val="D44577E52F90451A9024434831A75E1228"/>
    <w:rsid w:val="00B571AB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E7CCB5B0BA8641B7AF8160E8C90160B528">
    <w:name w:val="E7CCB5B0BA8641B7AF8160E8C90160B528"/>
    <w:rsid w:val="00B571AB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46E8906EFD7C41CAA1538C67AFB27EDB23">
    <w:name w:val="46E8906EFD7C41CAA1538C67AFB27EDB23"/>
    <w:rsid w:val="00B571AB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AD44E11E4104CB094FAA1D1FA4AF6F928">
    <w:name w:val="BAD44E11E4104CB094FAA1D1FA4AF6F928"/>
    <w:rsid w:val="00B571AB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E6865D0F749745EEAB76EA13046600C329">
    <w:name w:val="E6865D0F749745EEAB76EA13046600C329"/>
    <w:rsid w:val="00B571AB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9E17C3B33584F56ACF0B569F58E771728">
    <w:name w:val="39E17C3B33584F56ACF0B569F58E771728"/>
    <w:rsid w:val="00B571AB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63D331D6000F4108AE7CBF7F032DAA2920">
    <w:name w:val="63D331D6000F4108AE7CBF7F032DAA2920"/>
    <w:rsid w:val="00B571AB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8C70B7E4B6F0426EA1F9E4C9E2A79C9B20">
    <w:name w:val="8C70B7E4B6F0426EA1F9E4C9E2A79C9B20"/>
    <w:rsid w:val="00B571AB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10EE86A9722404CB40F0D1BC9F352BD29">
    <w:name w:val="310EE86A9722404CB40F0D1BC9F352BD29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756D6BA9300140528DFF2376226362FD29">
    <w:name w:val="756D6BA9300140528DFF2376226362FD29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A132F7DFE2E4F09949EE2F8C4D78E4B29">
    <w:name w:val="AA132F7DFE2E4F09949EE2F8C4D78E4B29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0B139D5EBF04BF0BAD9E3C8B51B0DF329">
    <w:name w:val="D0B139D5EBF04BF0BAD9E3C8B51B0DF329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4B5036FBF4F4043AED1AA1558483B6F29">
    <w:name w:val="04B5036FBF4F4043AED1AA1558483B6F29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0999C383CCC48E488F523619DB73FD829">
    <w:name w:val="A0999C383CCC48E488F523619DB73FD829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218AB742249B4B99B952DBA09DA067AE29">
    <w:name w:val="218AB742249B4B99B952DBA09DA067AE29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AB7A5BDA4614F788C1FBDBF057C6EC429">
    <w:name w:val="CAB7A5BDA4614F788C1FBDBF057C6EC429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9337C358EDC4E0EBFFE346456D0DE8529">
    <w:name w:val="09337C358EDC4E0EBFFE346456D0DE8529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D9DD643AFA54126B125D7D3C434D36F29">
    <w:name w:val="CD9DD643AFA54126B125D7D3C434D36F29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9EC11D4B41A4837AB681246CFF8826829">
    <w:name w:val="D9EC11D4B41A4837AB681246CFF8826829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AF02A6C417743F3B45A15868ECF71FD29">
    <w:name w:val="0AF02A6C417743F3B45A15868ECF71FD29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181E6510DF94BDABB8AA41E76C9DEA529">
    <w:name w:val="9181E6510DF94BDABB8AA41E76C9DEA529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C386EFDFBD0414891ED45593924496C29">
    <w:name w:val="AC386EFDFBD0414891ED45593924496C29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F43C6ED13F4643248B77DCA37372F37B29">
    <w:name w:val="F43C6ED13F4643248B77DCA37372F37B29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5DF33C8015E4FDA862FF70074CFD4F929">
    <w:name w:val="05DF33C8015E4FDA862FF70074CFD4F929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95FD94EA58E4DDA80D15D08466BCB3729">
    <w:name w:val="D95FD94EA58E4DDA80D15D08466BCB3729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2A409F11A684243A3DB67A6895A512129">
    <w:name w:val="B2A409F11A684243A3DB67A6895A512129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2E6BF7BB85F44F1A13C4B2410A4FB6729">
    <w:name w:val="C2E6BF7BB85F44F1A13C4B2410A4FB6729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1ABC4963E854AD1BBB1AAE04A9DEAAD29">
    <w:name w:val="A1ABC4963E854AD1BBB1AAE04A9DEAAD29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589B190A1D34A608C730106FCEA938C29">
    <w:name w:val="D589B190A1D34A608C730106FCEA938C29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1E78402F684749FFB3150698898F6F6612">
    <w:name w:val="1E78402F684749FFB3150698898F6F6612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4E01B96B5FFE4B8FACEC43ED8696FBCD12">
    <w:name w:val="4E01B96B5FFE4B8FACEC43ED8696FBCD12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CB2F9B688E340A69D4BCC2D488AFB3A12">
    <w:name w:val="3CB2F9B688E340A69D4BCC2D488AFB3A12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969C19504174E7CBF6152A53899D7D912">
    <w:name w:val="A969C19504174E7CBF6152A53899D7D912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86ECB125373045B998A670C68207EBB512">
    <w:name w:val="86ECB125373045B998A670C68207EBB512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216C712B1DDC4181AAFB23752C00A07D12">
    <w:name w:val="216C712B1DDC4181AAFB23752C00A07D12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AE7587E6B5C42198744B436FF5E272612">
    <w:name w:val="BAE7587E6B5C42198744B436FF5E272612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522238550034E688174AC3D33207A9012">
    <w:name w:val="B522238550034E688174AC3D33207A9012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587E03DB189455F9471B55DE5913F7912">
    <w:name w:val="0587E03DB189455F9471B55DE5913F7912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891B571D2FA140C293C1FD5436E5198312">
    <w:name w:val="891B571D2FA140C293C1FD5436E5198312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86942546234A4F77917EEA2B32F2BF3612">
    <w:name w:val="86942546234A4F77917EEA2B32F2BF3612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7A23FE5C0E6D403795BC571AE8106E5412">
    <w:name w:val="7A23FE5C0E6D403795BC571AE8106E5412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5412B1D718094C24A7AEA11D5DD8E96712">
    <w:name w:val="5412B1D718094C24A7AEA11D5DD8E96712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2C043EC3E85452F92D0F0DA23691EDE12">
    <w:name w:val="B2C043EC3E85452F92D0F0DA23691EDE12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8AB6078C961544EF93CA3694927146B212">
    <w:name w:val="8AB6078C961544EF93CA3694927146B212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2EF52CC876C44314AF9F319B6AC5A9D324">
    <w:name w:val="2EF52CC876C44314AF9F319B6AC5A9D324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FD098ACCB3641028FAAE1FB4BC7F8FF29">
    <w:name w:val="9FD098ACCB3641028FAAE1FB4BC7F8FF29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DBB280FCE9240F1BFF978FDC0E2B1C69">
    <w:name w:val="0DBB280FCE9240F1BFF978FDC0E2B1C69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1F8DDD3A15044258C60C78BE9D47E429">
    <w:name w:val="B1F8DDD3A15044258C60C78BE9D47E429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7F5F98F6622E400CA51B9F786DD2FC7F9">
    <w:name w:val="7F5F98F6622E400CA51B9F786DD2FC7F9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C62BBC85B6D4DC5AB47D818A8CF77309">
    <w:name w:val="CC62BBC85B6D4DC5AB47D818A8CF77309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74503B4F13AD4D6DAD93F6105020C6729">
    <w:name w:val="74503B4F13AD4D6DAD93F6105020C6729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EA73510577EA4B8E948E6E131D86A41B9">
    <w:name w:val="EA73510577EA4B8E948E6E131D86A41B9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E25754154EF4E6CB6D67F722D042F5B29">
    <w:name w:val="3E25754154EF4E6CB6D67F722D042F5B29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FCCEAB18284049619AA4633E3F2C89C48">
    <w:name w:val="FCCEAB18284049619AA4633E3F2C89C48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8569D667ABBA46DA9EDF17150AB9C2788">
    <w:name w:val="8569D667ABBA46DA9EDF17150AB9C2788"/>
    <w:rsid w:val="00B571AB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2A0710B6FC14D2B9E2F98DD5A0D8B2929">
    <w:name w:val="32A0710B6FC14D2B9E2F98DD5A0D8B2929"/>
    <w:rsid w:val="00B571AB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44577E52F90451A9024434831A75E1229">
    <w:name w:val="D44577E52F90451A9024434831A75E1229"/>
    <w:rsid w:val="00B571AB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E7CCB5B0BA8641B7AF8160E8C90160B529">
    <w:name w:val="E7CCB5B0BA8641B7AF8160E8C90160B529"/>
    <w:rsid w:val="00B571AB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46E8906EFD7C41CAA1538C67AFB27EDB24">
    <w:name w:val="46E8906EFD7C41CAA1538C67AFB27EDB24"/>
    <w:rsid w:val="00B571AB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AD44E11E4104CB094FAA1D1FA4AF6F929">
    <w:name w:val="BAD44E11E4104CB094FAA1D1FA4AF6F929"/>
    <w:rsid w:val="00B571AB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E6865D0F749745EEAB76EA13046600C330">
    <w:name w:val="E6865D0F749745EEAB76EA13046600C330"/>
    <w:rsid w:val="00FE486F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9E17C3B33584F56ACF0B569F58E771729">
    <w:name w:val="39E17C3B33584F56ACF0B569F58E771729"/>
    <w:rsid w:val="00FE486F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63D331D6000F4108AE7CBF7F032DAA2921">
    <w:name w:val="63D331D6000F4108AE7CBF7F032DAA2921"/>
    <w:rsid w:val="00FE486F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8C70B7E4B6F0426EA1F9E4C9E2A79C9B21">
    <w:name w:val="8C70B7E4B6F0426EA1F9E4C9E2A79C9B21"/>
    <w:rsid w:val="00FE486F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10EE86A9722404CB40F0D1BC9F352BD30">
    <w:name w:val="310EE86A9722404CB40F0D1BC9F352BD30"/>
    <w:rsid w:val="00FE486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756D6BA9300140528DFF2376226362FD30">
    <w:name w:val="756D6BA9300140528DFF2376226362FD30"/>
    <w:rsid w:val="00FE486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A132F7DFE2E4F09949EE2F8C4D78E4B30">
    <w:name w:val="AA132F7DFE2E4F09949EE2F8C4D78E4B30"/>
    <w:rsid w:val="00FE486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0B139D5EBF04BF0BAD9E3C8B51B0DF330">
    <w:name w:val="D0B139D5EBF04BF0BAD9E3C8B51B0DF330"/>
    <w:rsid w:val="00FE486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4B5036FBF4F4043AED1AA1558483B6F30">
    <w:name w:val="04B5036FBF4F4043AED1AA1558483B6F30"/>
    <w:rsid w:val="00FE486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0999C383CCC48E488F523619DB73FD830">
    <w:name w:val="A0999C383CCC48E488F523619DB73FD830"/>
    <w:rsid w:val="00FE486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218AB742249B4B99B952DBA09DA067AE30">
    <w:name w:val="218AB742249B4B99B952DBA09DA067AE30"/>
    <w:rsid w:val="00FE486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AB7A5BDA4614F788C1FBDBF057C6EC430">
    <w:name w:val="CAB7A5BDA4614F788C1FBDBF057C6EC430"/>
    <w:rsid w:val="00FE486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9337C358EDC4E0EBFFE346456D0DE8530">
    <w:name w:val="09337C358EDC4E0EBFFE346456D0DE8530"/>
    <w:rsid w:val="00FE486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D9DD643AFA54126B125D7D3C434D36F30">
    <w:name w:val="CD9DD643AFA54126B125D7D3C434D36F30"/>
    <w:rsid w:val="00FE486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9EC11D4B41A4837AB681246CFF8826830">
    <w:name w:val="D9EC11D4B41A4837AB681246CFF8826830"/>
    <w:rsid w:val="00FE486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AF02A6C417743F3B45A15868ECF71FD30">
    <w:name w:val="0AF02A6C417743F3B45A15868ECF71FD30"/>
    <w:rsid w:val="00FE486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181E6510DF94BDABB8AA41E76C9DEA530">
    <w:name w:val="9181E6510DF94BDABB8AA41E76C9DEA530"/>
    <w:rsid w:val="00FE486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C386EFDFBD0414891ED45593924496C30">
    <w:name w:val="AC386EFDFBD0414891ED45593924496C30"/>
    <w:rsid w:val="00FE486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F43C6ED13F4643248B77DCA37372F37B30">
    <w:name w:val="F43C6ED13F4643248B77DCA37372F37B30"/>
    <w:rsid w:val="00FE486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5DF33C8015E4FDA862FF70074CFD4F930">
    <w:name w:val="05DF33C8015E4FDA862FF70074CFD4F930"/>
    <w:rsid w:val="00FE486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95FD94EA58E4DDA80D15D08466BCB3730">
    <w:name w:val="D95FD94EA58E4DDA80D15D08466BCB3730"/>
    <w:rsid w:val="00FE486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2A409F11A684243A3DB67A6895A512130">
    <w:name w:val="B2A409F11A684243A3DB67A6895A512130"/>
    <w:rsid w:val="00FE486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2E6BF7BB85F44F1A13C4B2410A4FB6730">
    <w:name w:val="C2E6BF7BB85F44F1A13C4B2410A4FB6730"/>
    <w:rsid w:val="00FE486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1ABC4963E854AD1BBB1AAE04A9DEAAD30">
    <w:name w:val="A1ABC4963E854AD1BBB1AAE04A9DEAAD30"/>
    <w:rsid w:val="00FE486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589B190A1D34A608C730106FCEA938C30">
    <w:name w:val="D589B190A1D34A608C730106FCEA938C30"/>
    <w:rsid w:val="00FE486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1E78402F684749FFB3150698898F6F6613">
    <w:name w:val="1E78402F684749FFB3150698898F6F6613"/>
    <w:rsid w:val="00FE486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4E01B96B5FFE4B8FACEC43ED8696FBCD13">
    <w:name w:val="4E01B96B5FFE4B8FACEC43ED8696FBCD13"/>
    <w:rsid w:val="00FE486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CB2F9B688E340A69D4BCC2D488AFB3A13">
    <w:name w:val="3CB2F9B688E340A69D4BCC2D488AFB3A13"/>
    <w:rsid w:val="00FE486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969C19504174E7CBF6152A53899D7D913">
    <w:name w:val="A969C19504174E7CBF6152A53899D7D913"/>
    <w:rsid w:val="00FE486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86ECB125373045B998A670C68207EBB513">
    <w:name w:val="86ECB125373045B998A670C68207EBB513"/>
    <w:rsid w:val="00FE486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216C712B1DDC4181AAFB23752C00A07D13">
    <w:name w:val="216C712B1DDC4181AAFB23752C00A07D13"/>
    <w:rsid w:val="00FE486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AE7587E6B5C42198744B436FF5E272613">
    <w:name w:val="BAE7587E6B5C42198744B436FF5E272613"/>
    <w:rsid w:val="00FE486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522238550034E688174AC3D33207A9013">
    <w:name w:val="B522238550034E688174AC3D33207A9013"/>
    <w:rsid w:val="00FE486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587E03DB189455F9471B55DE5913F7913">
    <w:name w:val="0587E03DB189455F9471B55DE5913F7913"/>
    <w:rsid w:val="00FE486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891B571D2FA140C293C1FD5436E5198313">
    <w:name w:val="891B571D2FA140C293C1FD5436E5198313"/>
    <w:rsid w:val="00FE486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86942546234A4F77917EEA2B32F2BF3613">
    <w:name w:val="86942546234A4F77917EEA2B32F2BF3613"/>
    <w:rsid w:val="00FE486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7A23FE5C0E6D403795BC571AE8106E5413">
    <w:name w:val="7A23FE5C0E6D403795BC571AE8106E5413"/>
    <w:rsid w:val="00FE486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5412B1D718094C24A7AEA11D5DD8E96713">
    <w:name w:val="5412B1D718094C24A7AEA11D5DD8E96713"/>
    <w:rsid w:val="00FE486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2C043EC3E85452F92D0F0DA23691EDE13">
    <w:name w:val="B2C043EC3E85452F92D0F0DA23691EDE13"/>
    <w:rsid w:val="00FE486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8AB6078C961544EF93CA3694927146B213">
    <w:name w:val="8AB6078C961544EF93CA3694927146B213"/>
    <w:rsid w:val="00FE486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2EF52CC876C44314AF9F319B6AC5A9D325">
    <w:name w:val="2EF52CC876C44314AF9F319B6AC5A9D325"/>
    <w:rsid w:val="00FE486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FD098ACCB3641028FAAE1FB4BC7F8FF30">
    <w:name w:val="9FD098ACCB3641028FAAE1FB4BC7F8FF30"/>
    <w:rsid w:val="00FE486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DBB280FCE9240F1BFF978FDC0E2B1C610">
    <w:name w:val="0DBB280FCE9240F1BFF978FDC0E2B1C610"/>
    <w:rsid w:val="00FE486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1F8DDD3A15044258C60C78BE9D47E4210">
    <w:name w:val="B1F8DDD3A15044258C60C78BE9D47E4210"/>
    <w:rsid w:val="00FE486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7F5F98F6622E400CA51B9F786DD2FC7F10">
    <w:name w:val="7F5F98F6622E400CA51B9F786DD2FC7F10"/>
    <w:rsid w:val="00FE486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C62BBC85B6D4DC5AB47D818A8CF773010">
    <w:name w:val="CC62BBC85B6D4DC5AB47D818A8CF773010"/>
    <w:rsid w:val="00FE486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74503B4F13AD4D6DAD93F6105020C67210">
    <w:name w:val="74503B4F13AD4D6DAD93F6105020C67210"/>
    <w:rsid w:val="00FE486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EA73510577EA4B8E948E6E131D86A41B10">
    <w:name w:val="EA73510577EA4B8E948E6E131D86A41B10"/>
    <w:rsid w:val="00FE486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E25754154EF4E6CB6D67F722D042F5B30">
    <w:name w:val="3E25754154EF4E6CB6D67F722D042F5B30"/>
    <w:rsid w:val="00FE486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FCCEAB18284049619AA4633E3F2C89C49">
    <w:name w:val="FCCEAB18284049619AA4633E3F2C89C49"/>
    <w:rsid w:val="00FE486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8569D667ABBA46DA9EDF17150AB9C2789">
    <w:name w:val="8569D667ABBA46DA9EDF17150AB9C2789"/>
    <w:rsid w:val="00FE486F"/>
    <w:pPr>
      <w:widowControl w:val="0"/>
      <w:autoSpaceDE w:val="0"/>
      <w:autoSpaceDN w:val="0"/>
      <w:spacing w:before="60" w:after="120" w:line="260" w:lineRule="atLeast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2A0710B6FC14D2B9E2F98DD5A0D8B2930">
    <w:name w:val="32A0710B6FC14D2B9E2F98DD5A0D8B2930"/>
    <w:rsid w:val="00FE486F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D44577E52F90451A9024434831A75E1230">
    <w:name w:val="D44577E52F90451A9024434831A75E1230"/>
    <w:rsid w:val="00FE486F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E7CCB5B0BA8641B7AF8160E8C90160B530">
    <w:name w:val="E7CCB5B0BA8641B7AF8160E8C90160B530"/>
    <w:rsid w:val="00FE486F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46E8906EFD7C41CAA1538C67AFB27EDB25">
    <w:name w:val="46E8906EFD7C41CAA1538C67AFB27EDB25"/>
    <w:rsid w:val="00FE486F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AD44E11E4104CB094FAA1D1FA4AF6F930">
    <w:name w:val="BAD44E11E4104CB094FAA1D1FA4AF6F930"/>
    <w:rsid w:val="00FE486F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2</PublishDate>
  <Abstract>FCTPSP04</Abstract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9C63C86C667454CB8C3EAB05DA6CD4A" ma:contentTypeVersion="12" ma:contentTypeDescription="Create a new document." ma:contentTypeScope="" ma:versionID="2e6460ac59ac2888a959b8c2471d7fac">
  <xsd:schema xmlns:xsd="http://www.w3.org/2001/XMLSchema" xmlns:xs="http://www.w3.org/2001/XMLSchema" xmlns:p="http://schemas.microsoft.com/office/2006/metadata/properties" xmlns:ns2="aef9bcf1-e414-4cf4-94d2-dce361424e84" xmlns:ns3="e6dc3eb2-6f51-4ca5-acf4-0a502f9b6dac" targetNamespace="http://schemas.microsoft.com/office/2006/metadata/properties" ma:root="true" ma:fieldsID="75fb3c392422cc5b3e2faf6db84fd927" ns2:_="" ns3:_="">
    <xsd:import namespace="aef9bcf1-e414-4cf4-94d2-dce361424e84"/>
    <xsd:import namespace="e6dc3eb2-6f51-4ca5-acf4-0a502f9b6da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f9bcf1-e414-4cf4-94d2-dce361424e8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dc3eb2-6f51-4ca5-acf4-0a502f9b6da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FF94E9C-82FF-4D2C-9604-ACC6B7ED52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ef9bcf1-e414-4cf4-94d2-dce361424e84"/>
    <ds:schemaRef ds:uri="e6dc3eb2-6f51-4ca5-acf4-0a502f9b6da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94BCC2F-3F37-44B7-BE4F-74387C971162}">
  <ds:schemaRefs>
    <ds:schemaRef ds:uri="aef9bcf1-e414-4cf4-94d2-dce361424e84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e6dc3eb2-6f51-4ca5-acf4-0a502f9b6dac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17D99694-60AD-4817-A1FE-D231E4BBCE30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F12A1E87-8881-DD40-A284-92DEA4D44F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818</Words>
  <Characters>4667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sthetic request form</vt:lpstr>
    </vt:vector>
  </TitlesOfParts>
  <Manager/>
  <Company>icare NSW</Company>
  <LinksUpToDate>false</LinksUpToDate>
  <CharactersWithSpaces>547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sthetic request form</dc:title>
  <dc:subject>icare Media Brief</dc:subject>
  <dc:creator>Barnett, Makaela</dc:creator>
  <cp:keywords/>
  <dc:description/>
  <cp:lastModifiedBy>de l'Epine, Marlene</cp:lastModifiedBy>
  <cp:revision>2</cp:revision>
  <dcterms:created xsi:type="dcterms:W3CDTF">2022-03-03T03:07:00Z</dcterms:created>
  <dcterms:modified xsi:type="dcterms:W3CDTF">2022-03-03T03:0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6-04T10:00:00Z</vt:filetime>
  </property>
  <property fmtid="{D5CDD505-2E9C-101B-9397-08002B2CF9AE}" pid="3" name="Creator">
    <vt:lpwstr>Adobe InDesign CC 13.1 (Macintosh)</vt:lpwstr>
  </property>
  <property fmtid="{D5CDD505-2E9C-101B-9397-08002B2CF9AE}" pid="4" name="LastSaved">
    <vt:filetime>2019-02-13T10:00:00Z</vt:filetime>
  </property>
  <property fmtid="{D5CDD505-2E9C-101B-9397-08002B2CF9AE}" pid="5" name="ContentTypeId">
    <vt:lpwstr>0x01010049C63C86C667454CB8C3EAB05DA6CD4A</vt:lpwstr>
  </property>
</Properties>
</file>